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tioning</w:t>
      </w:r>
      <w:r>
        <w:t xml:space="preserve"> </w:t>
      </w:r>
      <w:r>
        <w:t xml:space="preserve">Used-Car</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look into using Machine Learning to make a prediction system. In particular, I was hoping to imitate ones used for stock prediction. However, since there were too many tutorials on this topic, I decided to investigate into another global, financial factor that governs trade internationally: international currency rates. In the news recently, I have heard rumors of how the international standard of utilizing the US dollar could be compromised with other global powers such as China and India rise in global dominance. Thus, I focused my efforts on analyzing the US currency conversion rates to other countries. With that said, let’s try to analyze this topic with some Machine Learning:</w:t>
      </w:r>
    </w:p>
    <w:bookmarkEnd w:id="21"/>
    <w:bookmarkStart w:id="25"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most every major world power’s international US currency conversion rat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foreign_exchange_rates.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217, 24)</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bl>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df.columns</w:t>
      </w:r>
      <w:r>
        <w:br/>
      </w:r>
      <w:r>
        <w:rPr>
          <w:rStyle w:val="InformationTok"/>
        </w:rPr>
        <w:t xml:space="preserve">```</w:t>
      </w:r>
    </w:p>
    <w:p>
      <w:pPr>
        <w:pStyle w:val="SourceCode"/>
      </w:pPr>
      <w:r>
        <w:rPr>
          <w:rStyle w:val="VerbatimChar"/>
        </w:rPr>
        <w:t xml:space="preserve">Index(['Unnamed: 0', 'Time Serie', 'AUSTRALIA - AUSTRALIAN DOLLAR/US$',</w:t>
      </w:r>
      <w:r>
        <w:br/>
      </w:r>
      <w:r>
        <w:rPr>
          <w:rStyle w:val="VerbatimChar"/>
        </w:rPr>
        <w:t xml:space="preserve">       'EURO AREA - EURO/US$', 'NEW ZEALAND - NEW ZELAND DOLLAR/US$',</w:t>
      </w:r>
      <w:r>
        <w:br/>
      </w:r>
      <w:r>
        <w:rPr>
          <w:rStyle w:val="VerbatimChar"/>
        </w:rPr>
        <w:t xml:space="preserve">       'UNITED KINGDOM - UNITED KINGDOM POUND/US$', 'BRAZIL - REAL/US$',</w:t>
      </w:r>
      <w:r>
        <w:br/>
      </w:r>
      <w:r>
        <w:rPr>
          <w:rStyle w:val="VerbatimChar"/>
        </w:rPr>
        <w:t xml:space="preserve">       'CANADA - CANADIAN DOLLAR/US$', 'CHINA - YUAN/US$',</w:t>
      </w:r>
      <w:r>
        <w:br/>
      </w:r>
      <w:r>
        <w:rPr>
          <w:rStyle w:val="VerbatimChar"/>
        </w:rPr>
        <w:t xml:space="preserve">       'HONG KONG - HONG KONG DOLLAR/US$', 'INDIA - INDIAN RUPEE/US$',</w:t>
      </w:r>
      <w:r>
        <w:br/>
      </w:r>
      <w:r>
        <w:rPr>
          <w:rStyle w:val="VerbatimChar"/>
        </w:rPr>
        <w:t xml:space="preserve">       'KOREA - WON/US$', 'MEXICO - MEXICAN PESO/US$',</w:t>
      </w:r>
      <w:r>
        <w:br/>
      </w:r>
      <w:r>
        <w:rPr>
          <w:rStyle w:val="VerbatimChar"/>
        </w:rPr>
        <w:t xml:space="preserve">       'SOUTH AFRICA - RAND/US$', 'SINGAPORE - SINGAPORE DOLLAR/US$',</w:t>
      </w:r>
      <w:r>
        <w:br/>
      </w:r>
      <w:r>
        <w:rPr>
          <w:rStyle w:val="VerbatimChar"/>
        </w:rPr>
        <w:t xml:space="preserve">       'DENMARK - DANISH KRONE/US$', 'JAPAN - YEN/US$',</w:t>
      </w:r>
      <w:r>
        <w:br/>
      </w:r>
      <w:r>
        <w:rPr>
          <w:rStyle w:val="VerbatimChar"/>
        </w:rPr>
        <w:t xml:space="preserve">       'MALAYSIA - RINGGIT/US$', 'NORWAY - NORWEGIAN KRONE/US$',</w:t>
      </w:r>
      <w:r>
        <w:br/>
      </w:r>
      <w:r>
        <w:rPr>
          <w:rStyle w:val="VerbatimChar"/>
        </w:rPr>
        <w:t xml:space="preserve">       'SWEDEN - KRONA/US$', 'SRI LANKA - SRI LANKAN RUPEE/US$',</w:t>
      </w:r>
      <w:r>
        <w:br/>
      </w:r>
      <w:r>
        <w:rPr>
          <w:rStyle w:val="VerbatimChar"/>
        </w:rPr>
        <w:t xml:space="preserve">       'SWITZERLAND - FRANC/US$', 'TAIWAN - NEW TAIWAN DOLLAR/US$',</w:t>
      </w:r>
      <w:r>
        <w:br/>
      </w:r>
      <w:r>
        <w:rPr>
          <w:rStyle w:val="VerbatimChar"/>
        </w:rPr>
        <w:t xml:space="preserve">       'THAILAND - BAHT/US$'],</w:t>
      </w:r>
      <w:r>
        <w:br/>
      </w:r>
      <w:r>
        <w:rPr>
          <w:rStyle w:val="VerbatimChar"/>
        </w:rPr>
        <w:t xml:space="preserve">      dtype='object')</w:t>
      </w:r>
    </w:p>
    <w:p>
      <w:pPr>
        <w:pStyle w:val="SourceCode"/>
      </w:pPr>
      <w:r>
        <w:rPr>
          <w:rStyle w:val="InformationTok"/>
        </w:rPr>
        <w:t xml:space="preserve">```{python}</w:t>
      </w:r>
      <w:r>
        <w:br/>
      </w:r>
      <w:r>
        <w:rPr>
          <w:rStyle w:val="CommentTok"/>
        </w:rPr>
        <w:t xml:space="preserve"># Figuring out the number of duplicated elements in the dataset</w:t>
      </w:r>
      <w:r>
        <w:br/>
      </w:r>
      <w:r>
        <w:rPr>
          <w:rStyle w:val="CommentTok"/>
        </w:rPr>
        <w:t xml:space="preserve"># (could b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w:t>
      </w:r>
      <w:r>
        <w:br/>
      </w:r>
      <w:r>
        <w:rPr>
          <w:rStyle w:val="CommentTok"/>
        </w:rPr>
        <w:t xml:space="preserve"># (if NaN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Unnamed: 0                                   0.0</w:t>
      </w:r>
      <w:r>
        <w:br/>
      </w:r>
      <w:r>
        <w:rPr>
          <w:rStyle w:val="VerbatimChar"/>
        </w:rPr>
        <w:t xml:space="preserve">Time Serie                                   0.0</w:t>
      </w:r>
      <w:r>
        <w:br/>
      </w:r>
      <w:r>
        <w:rPr>
          <w:rStyle w:val="VerbatimChar"/>
        </w:rPr>
        <w:t xml:space="preserve">AUSTRALIA - AUSTRALIAN DOLLAR/US$            0.0</w:t>
      </w:r>
      <w:r>
        <w:br/>
      </w:r>
      <w:r>
        <w:rPr>
          <w:rStyle w:val="VerbatimChar"/>
        </w:rPr>
        <w:t xml:space="preserve">EURO AREA - EURO/US$                         0.0</w:t>
      </w:r>
      <w:r>
        <w:br/>
      </w:r>
      <w:r>
        <w:rPr>
          <w:rStyle w:val="VerbatimChar"/>
        </w:rPr>
        <w:t xml:space="preserve">NEW ZEALAND - NEW ZELAND DOLLAR/US$          0.0</w:t>
      </w:r>
      <w:r>
        <w:br/>
      </w:r>
      <w:r>
        <w:rPr>
          <w:rStyle w:val="VerbatimChar"/>
        </w:rPr>
        <w:t xml:space="preserve">UNITED KINGDOM - UNITED KINGDOM POUND/US$    0.0</w:t>
      </w:r>
      <w:r>
        <w:br/>
      </w:r>
      <w:r>
        <w:rPr>
          <w:rStyle w:val="VerbatimChar"/>
        </w:rPr>
        <w:t xml:space="preserve">BRAZIL - REAL/US$                            0.0</w:t>
      </w:r>
      <w:r>
        <w:br/>
      </w:r>
      <w:r>
        <w:rPr>
          <w:rStyle w:val="VerbatimChar"/>
        </w:rPr>
        <w:t xml:space="preserve">CANADA - CANADIAN DOLLAR/US$                 0.0</w:t>
      </w:r>
      <w:r>
        <w:br/>
      </w:r>
      <w:r>
        <w:rPr>
          <w:rStyle w:val="VerbatimChar"/>
        </w:rPr>
        <w:t xml:space="preserve">CHINA - YUAN/US$                             0.0</w:t>
      </w:r>
      <w:r>
        <w:br/>
      </w:r>
      <w:r>
        <w:rPr>
          <w:rStyle w:val="VerbatimChar"/>
        </w:rPr>
        <w:t xml:space="preserve">HONG KONG - HONG KONG DOLLAR/US$             0.0</w:t>
      </w:r>
      <w:r>
        <w:br/>
      </w:r>
      <w:r>
        <w:rPr>
          <w:rStyle w:val="VerbatimChar"/>
        </w:rPr>
        <w:t xml:space="preserve">INDIA - INDIAN RUPEE/US$                     0.0</w:t>
      </w:r>
      <w:r>
        <w:br/>
      </w:r>
      <w:r>
        <w:rPr>
          <w:rStyle w:val="VerbatimChar"/>
        </w:rPr>
        <w:t xml:space="preserve">KOREA - WON/US$                              0.0</w:t>
      </w:r>
      <w:r>
        <w:br/>
      </w:r>
      <w:r>
        <w:rPr>
          <w:rStyle w:val="VerbatimChar"/>
        </w:rPr>
        <w:t xml:space="preserve">MEXICO - MEXICAN PESO/US$                    0.0</w:t>
      </w:r>
      <w:r>
        <w:br/>
      </w:r>
      <w:r>
        <w:rPr>
          <w:rStyle w:val="VerbatimChar"/>
        </w:rPr>
        <w:t xml:space="preserve">SOUTH AFRICA - RAND/US$                      0.0</w:t>
      </w:r>
      <w:r>
        <w:br/>
      </w:r>
      <w:r>
        <w:rPr>
          <w:rStyle w:val="VerbatimChar"/>
        </w:rPr>
        <w:t xml:space="preserve">SINGAPORE - SINGAPORE DOLLAR/US$             0.0</w:t>
      </w:r>
      <w:r>
        <w:br/>
      </w:r>
      <w:r>
        <w:rPr>
          <w:rStyle w:val="VerbatimChar"/>
        </w:rPr>
        <w:t xml:space="preserve">DENMARK - DANISH KRONE/US$                   0.0</w:t>
      </w:r>
      <w:r>
        <w:br/>
      </w:r>
      <w:r>
        <w:rPr>
          <w:rStyle w:val="VerbatimChar"/>
        </w:rPr>
        <w:t xml:space="preserve">JAPAN - YEN/US$                              0.0</w:t>
      </w:r>
      <w:r>
        <w:br/>
      </w:r>
      <w:r>
        <w:rPr>
          <w:rStyle w:val="VerbatimChar"/>
        </w:rPr>
        <w:t xml:space="preserve">MALAYSIA - RINGGIT/US$                       0.0</w:t>
      </w:r>
      <w:r>
        <w:br/>
      </w:r>
      <w:r>
        <w:rPr>
          <w:rStyle w:val="VerbatimChar"/>
        </w:rPr>
        <w:t xml:space="preserve">NORWAY - NORWEGIAN KRONE/US$                 0.0</w:t>
      </w:r>
      <w:r>
        <w:br/>
      </w:r>
      <w:r>
        <w:rPr>
          <w:rStyle w:val="VerbatimChar"/>
        </w:rPr>
        <w:t xml:space="preserve">SWEDEN - KRONA/US$                           0.0</w:t>
      </w:r>
      <w:r>
        <w:br/>
      </w:r>
      <w:r>
        <w:rPr>
          <w:rStyle w:val="VerbatimChar"/>
        </w:rPr>
        <w:t xml:space="preserve">SRI LANKA - SRI LANKAN RUPEE/US$             0.0</w:t>
      </w:r>
      <w:r>
        <w:br/>
      </w:r>
      <w:r>
        <w:rPr>
          <w:rStyle w:val="VerbatimChar"/>
        </w:rPr>
        <w:t xml:space="preserve">SWITZERLAND - FRANC/US$                      0.0</w:t>
      </w:r>
      <w:r>
        <w:br/>
      </w:r>
      <w:r>
        <w:rPr>
          <w:rStyle w:val="VerbatimChar"/>
        </w:rPr>
        <w:t xml:space="preserve">TAIWAN - NEW TAIWAN DOLLAR/US$               0.0</w:t>
      </w:r>
      <w:r>
        <w:br/>
      </w:r>
      <w:r>
        <w:rPr>
          <w:rStyle w:val="VerbatimChar"/>
        </w:rPr>
        <w:t xml:space="preserve">THAILAND - BAHT/US$                          0.0</w:t>
      </w:r>
      <w:r>
        <w:br/>
      </w:r>
      <w:r>
        <w:rPr>
          <w:rStyle w:val="VerbatimChar"/>
        </w:rPr>
        <w:t xml:space="preserve">dtype: float64</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217 entries, 0 to 5216</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Unnamed: 0                                 5217 non-null   int64 </w:t>
      </w:r>
      <w:r>
        <w:br/>
      </w:r>
      <w:r>
        <w:rPr>
          <w:rStyle w:val="VerbatimChar"/>
        </w:rPr>
        <w:t xml:space="preserve"> 1   Time Serie                                 5217 non-null   object</w:t>
      </w:r>
      <w:r>
        <w:br/>
      </w:r>
      <w:r>
        <w:rPr>
          <w:rStyle w:val="VerbatimChar"/>
        </w:rPr>
        <w:t xml:space="preserve"> 2   AUSTRALIA - AUSTRALIAN DOLLAR/US$          5217 non-null   object</w:t>
      </w:r>
      <w:r>
        <w:br/>
      </w:r>
      <w:r>
        <w:rPr>
          <w:rStyle w:val="VerbatimChar"/>
        </w:rPr>
        <w:t xml:space="preserve"> 3   EURO AREA - EURO/US$                       5217 non-null   object</w:t>
      </w:r>
      <w:r>
        <w:br/>
      </w:r>
      <w:r>
        <w:rPr>
          <w:rStyle w:val="VerbatimChar"/>
        </w:rPr>
        <w:t xml:space="preserve"> 4   NEW ZEALAND - NEW ZELAND DOLLAR/US$        5217 non-null   object</w:t>
      </w:r>
      <w:r>
        <w:br/>
      </w:r>
      <w:r>
        <w:rPr>
          <w:rStyle w:val="VerbatimChar"/>
        </w:rPr>
        <w:t xml:space="preserve"> 5   UNITED KINGDOM - UNITED KINGDOM POUND/US$  5217 non-null   object</w:t>
      </w:r>
      <w:r>
        <w:br/>
      </w:r>
      <w:r>
        <w:rPr>
          <w:rStyle w:val="VerbatimChar"/>
        </w:rPr>
        <w:t xml:space="preserve"> 6   BRAZIL - REAL/US$                          5217 non-null   object</w:t>
      </w:r>
      <w:r>
        <w:br/>
      </w:r>
      <w:r>
        <w:rPr>
          <w:rStyle w:val="VerbatimChar"/>
        </w:rPr>
        <w:t xml:space="preserve"> 7   CANADA - CANADIAN DOLLAR/US$               5217 non-null   object</w:t>
      </w:r>
      <w:r>
        <w:br/>
      </w:r>
      <w:r>
        <w:rPr>
          <w:rStyle w:val="VerbatimChar"/>
        </w:rPr>
        <w:t xml:space="preserve"> 8   CHINA - YUAN/US$                           5217 non-null   object</w:t>
      </w:r>
      <w:r>
        <w:br/>
      </w:r>
      <w:r>
        <w:rPr>
          <w:rStyle w:val="VerbatimChar"/>
        </w:rPr>
        <w:t xml:space="preserve"> 9   HONG KONG - HONG KONG DOLLAR/US$           5217 non-null   object</w:t>
      </w:r>
      <w:r>
        <w:br/>
      </w:r>
      <w:r>
        <w:rPr>
          <w:rStyle w:val="VerbatimChar"/>
        </w:rPr>
        <w:t xml:space="preserve"> 10  INDIA - INDIAN RUPEE/US$                   5217 non-null   object</w:t>
      </w:r>
      <w:r>
        <w:br/>
      </w:r>
      <w:r>
        <w:rPr>
          <w:rStyle w:val="VerbatimChar"/>
        </w:rPr>
        <w:t xml:space="preserve"> 11  KOREA - WON/US$                            5217 non-null   object</w:t>
      </w:r>
      <w:r>
        <w:br/>
      </w:r>
      <w:r>
        <w:rPr>
          <w:rStyle w:val="VerbatimChar"/>
        </w:rPr>
        <w:t xml:space="preserve"> 12  MEXICO - MEXICAN PESO/US$                  5217 non-null   object</w:t>
      </w:r>
      <w:r>
        <w:br/>
      </w:r>
      <w:r>
        <w:rPr>
          <w:rStyle w:val="VerbatimChar"/>
        </w:rPr>
        <w:t xml:space="preserve"> 13  SOUTH AFRICA - RAND/US$                    5217 non-null   object</w:t>
      </w:r>
      <w:r>
        <w:br/>
      </w:r>
      <w:r>
        <w:rPr>
          <w:rStyle w:val="VerbatimChar"/>
        </w:rPr>
        <w:t xml:space="preserve"> 14  SINGAPORE - SINGAPORE DOLLAR/US$           5217 non-null   object</w:t>
      </w:r>
      <w:r>
        <w:br/>
      </w:r>
      <w:r>
        <w:rPr>
          <w:rStyle w:val="VerbatimChar"/>
        </w:rPr>
        <w:t xml:space="preserve"> 15  DENMARK - DANISH KRONE/US$                 5217 non-null   object</w:t>
      </w:r>
      <w:r>
        <w:br/>
      </w:r>
      <w:r>
        <w:rPr>
          <w:rStyle w:val="VerbatimChar"/>
        </w:rPr>
        <w:t xml:space="preserve"> 16  JAPAN - YEN/US$                            5217 non-null   object</w:t>
      </w:r>
      <w:r>
        <w:br/>
      </w:r>
      <w:r>
        <w:rPr>
          <w:rStyle w:val="VerbatimChar"/>
        </w:rPr>
        <w:t xml:space="preserve"> 17  MALAYSIA - RINGGIT/US$                     5217 non-null   object</w:t>
      </w:r>
      <w:r>
        <w:br/>
      </w:r>
      <w:r>
        <w:rPr>
          <w:rStyle w:val="VerbatimChar"/>
        </w:rPr>
        <w:t xml:space="preserve"> 18  NORWAY - NORWEGIAN KRONE/US$               5217 non-null   object</w:t>
      </w:r>
      <w:r>
        <w:br/>
      </w:r>
      <w:r>
        <w:rPr>
          <w:rStyle w:val="VerbatimChar"/>
        </w:rPr>
        <w:t xml:space="preserve"> 19  SWEDEN - KRONA/US$                         5217 non-null   object</w:t>
      </w:r>
      <w:r>
        <w:br/>
      </w:r>
      <w:r>
        <w:rPr>
          <w:rStyle w:val="VerbatimChar"/>
        </w:rPr>
        <w:t xml:space="preserve"> 20  SRI LANKA - SRI LANKAN RUPEE/US$           5217 non-null   object</w:t>
      </w:r>
      <w:r>
        <w:br/>
      </w:r>
      <w:r>
        <w:rPr>
          <w:rStyle w:val="VerbatimChar"/>
        </w:rPr>
        <w:t xml:space="preserve"> 21  SWITZERLAND - FRANC/US$                    5217 non-null   object</w:t>
      </w:r>
      <w:r>
        <w:br/>
      </w:r>
      <w:r>
        <w:rPr>
          <w:rStyle w:val="VerbatimChar"/>
        </w:rPr>
        <w:t xml:space="preserve"> 22  TAIWAN - NEW TAIWAN DOLLAR/US$             5217 non-null   object</w:t>
      </w:r>
      <w:r>
        <w:br/>
      </w:r>
      <w:r>
        <w:rPr>
          <w:rStyle w:val="VerbatimChar"/>
        </w:rPr>
        <w:t xml:space="preserve"> 23  THAILAND - BAHT/US$                        5217 non-null   object</w:t>
      </w:r>
      <w:r>
        <w:br/>
      </w:r>
      <w:r>
        <w:rPr>
          <w:rStyle w:val="VerbatimChar"/>
        </w:rPr>
        <w:t xml:space="preserve">dtypes: int64(1), object(23)</w:t>
      </w:r>
      <w:r>
        <w:br/>
      </w:r>
      <w:r>
        <w:rPr>
          <w:rStyle w:val="VerbatimChar"/>
        </w:rPr>
        <w:t xml:space="preserve">memory usage: 978.3+ K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Removing unnecessary/unnamed columns in the dataset</w:t>
      </w:r>
      <w:r>
        <w:br/>
      </w:r>
      <w:r>
        <w:rPr>
          <w:rStyle w:val="NormalTok"/>
        </w:rPr>
        <w:t xml:space="preserve">df </w:t>
      </w:r>
      <w:r>
        <w:rPr>
          <w:rStyle w:val="OperatorTok"/>
        </w:rPr>
        <w:t xml:space="preserve">=</w:t>
      </w:r>
      <w:r>
        <w:rPr>
          <w:rStyle w:val="NormalTok"/>
        </w:rPr>
        <w:t xml:space="preserve"> 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INDIA - INDIAN RUPEE/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71.2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71.45</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71.3</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71.36</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SourceCode"/>
      </w:pPr>
      <w:r>
        <w:rPr>
          <w:rStyle w:val="InformationTok"/>
        </w:rPr>
        <w:t xml:space="preserve">```{python}</w:t>
      </w:r>
      <w:r>
        <w:br/>
      </w:r>
      <w:r>
        <w:rPr>
          <w:rStyle w:val="CommentTok"/>
        </w:rPr>
        <w:t xml:space="preserve"># Converting the date column into a string representation to a parsable</w:t>
      </w:r>
      <w:r>
        <w:br/>
      </w:r>
      <w:r>
        <w:rPr>
          <w:rStyle w:val="CommentTok"/>
        </w:rPr>
        <w:t xml:space="preserve"># Datetime object (needed for later)</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Time Serie"</w:t>
      </w:r>
      <w:r>
        <w:rPr>
          <w:rStyle w:val="NormalTok"/>
        </w:rPr>
        <w:t xml:space="preserve">: </w:t>
      </w:r>
      <w:r>
        <w:rPr>
          <w:rStyle w:val="StringTok"/>
        </w:rPr>
        <w:t xml:space="preserve">"DATE"</w:t>
      </w:r>
      <w:r>
        <w:rPr>
          <w:rStyle w:val="NormalTok"/>
        </w:rPr>
        <w:t xml:space="preserve">})</w:t>
      </w:r>
      <w:r>
        <w:br/>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split </w:t>
      </w:r>
      <w:r>
        <w:rPr>
          <w:rStyle w:val="OperatorTok"/>
        </w:rPr>
        <w:t xml:space="preserve">=</w:t>
      </w:r>
      <w:r>
        <w:rPr>
          <w:rStyle w:val="NormalTok"/>
        </w:rPr>
        <w:t xml:space="preserve"> </w:t>
      </w:r>
      <w:r>
        <w:rPr>
          <w:rStyle w:val="BuiltInTok"/>
        </w:rPr>
        <w:t xml:space="preserve">tuple</w:t>
      </w:r>
      <w:r>
        <w:rPr>
          <w:rStyle w:val="NormalTok"/>
        </w:rPr>
        <w:t xml:space="preserve">(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w:t>
      </w:r>
      <w:r>
        <w:rPr>
          <w:rStyle w:val="BuiltInTok"/>
        </w:rPr>
        <w:t xml:space="preserve">int</w:t>
      </w:r>
      <w:r>
        <w:rPr>
          <w:rStyle w:val="NormalTok"/>
        </w:rPr>
        <w:t xml:space="preserve">(split[</w:t>
      </w:r>
      <w:r>
        <w:rPr>
          <w:rStyle w:val="DecValTok"/>
        </w:rPr>
        <w:t xml:space="preserve">0</w:t>
      </w:r>
      <w:r>
        <w:rPr>
          <w:rStyle w:val="NormalTok"/>
        </w:rPr>
        <w:t xml:space="preserve">]), </w:t>
      </w:r>
      <w:r>
        <w:rPr>
          <w:rStyle w:val="BuiltInTok"/>
        </w:rPr>
        <w:t xml:space="preserve">int</w:t>
      </w:r>
      <w:r>
        <w:rPr>
          <w:rStyle w:val="NormalTok"/>
        </w:rPr>
        <w:t xml:space="preserve">(split[</w:t>
      </w:r>
      <w:r>
        <w:rPr>
          <w:rStyle w:val="DecValTok"/>
        </w:rPr>
        <w:t xml:space="preserve">1</w:t>
      </w:r>
      <w:r>
        <w:rPr>
          <w:rStyle w:val="NormalTok"/>
        </w:rPr>
        <w:t xml:space="preserve">]), </w:t>
      </w:r>
      <w:r>
        <w:rPr>
          <w:rStyle w:val="BuiltInTok"/>
        </w:rPr>
        <w:t xml:space="preserve">int</w:t>
      </w:r>
      <w:r>
        <w:rPr>
          <w:rStyle w:val="NormalTok"/>
        </w:rPr>
        <w:t xml:space="preserve">(split[</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t.datetime(year, month, day)</w:t>
      </w:r>
      <w:r>
        <w:br/>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rPr>
          <w:rStyle w:val="StringTok"/>
        </w:rPr>
        <w:t xml:space="preserve">"DATE"</w:t>
      </w:r>
      <w:r>
        <w:rPr>
          <w:rStyle w:val="NormalTok"/>
        </w:rPr>
        <w:t xml:space="preserve">]</w:t>
      </w:r>
      <w:r>
        <w:br/>
      </w:r>
      <w:r>
        <w:rPr>
          <w:rStyle w:val="InformationTok"/>
        </w:rPr>
        <w:t xml:space="preserve">```</w:t>
      </w:r>
    </w:p>
    <w:p>
      <w:pPr>
        <w:pStyle w:val="SourceCode"/>
      </w:pPr>
      <w:r>
        <w:rPr>
          <w:rStyle w:val="VerbatimChar"/>
        </w:rPr>
        <w:t xml:space="preserve">0      2000-01-03</w:t>
      </w:r>
      <w:r>
        <w:br/>
      </w:r>
      <w:r>
        <w:rPr>
          <w:rStyle w:val="VerbatimChar"/>
        </w:rPr>
        <w:t xml:space="preserve">1      2000-01-04</w:t>
      </w:r>
      <w:r>
        <w:br/>
      </w:r>
      <w:r>
        <w:rPr>
          <w:rStyle w:val="VerbatimChar"/>
        </w:rPr>
        <w:t xml:space="preserve">2      2000-01-05</w:t>
      </w:r>
      <w:r>
        <w:br/>
      </w:r>
      <w:r>
        <w:rPr>
          <w:rStyle w:val="VerbatimChar"/>
        </w:rPr>
        <w:t xml:space="preserve">3      2000-01-06</w:t>
      </w:r>
      <w:r>
        <w:br/>
      </w:r>
      <w:r>
        <w:rPr>
          <w:rStyle w:val="VerbatimChar"/>
        </w:rPr>
        <w:t xml:space="preserve">4      2000-01-07</w:t>
      </w:r>
      <w:r>
        <w:br/>
      </w:r>
      <w:r>
        <w:rPr>
          <w:rStyle w:val="VerbatimChar"/>
        </w:rPr>
        <w:t xml:space="preserve">          ...    </w:t>
      </w:r>
      <w:r>
        <w:br/>
      </w:r>
      <w:r>
        <w:rPr>
          <w:rStyle w:val="VerbatimChar"/>
        </w:rPr>
        <w:t xml:space="preserve">5212   2019-12-25</w:t>
      </w:r>
      <w:r>
        <w:br/>
      </w:r>
      <w:r>
        <w:rPr>
          <w:rStyle w:val="VerbatimChar"/>
        </w:rPr>
        <w:t xml:space="preserve">5213   2019-12-26</w:t>
      </w:r>
      <w:r>
        <w:br/>
      </w:r>
      <w:r>
        <w:rPr>
          <w:rStyle w:val="VerbatimChar"/>
        </w:rPr>
        <w:t xml:space="preserve">5214   2019-12-27</w:t>
      </w:r>
      <w:r>
        <w:br/>
      </w:r>
      <w:r>
        <w:rPr>
          <w:rStyle w:val="VerbatimChar"/>
        </w:rPr>
        <w:t xml:space="preserve">5215   2019-12-30</w:t>
      </w:r>
      <w:r>
        <w:br/>
      </w:r>
      <w:r>
        <w:rPr>
          <w:rStyle w:val="VerbatimChar"/>
        </w:rPr>
        <w:t xml:space="preserve">5216   2019-12-31</w:t>
      </w:r>
      <w:r>
        <w:br/>
      </w:r>
      <w:r>
        <w:rPr>
          <w:rStyle w:val="VerbatimChar"/>
        </w:rPr>
        <w:t xml:space="preserve">Name: DATE, Length: 5217, dtype: datetime64[ns]</w:t>
      </w:r>
    </w:p>
    <w:p>
      <w:pPr>
        <w:pStyle w:val="FirstParagraph"/>
      </w:pPr>
      <w:r>
        <w:t xml:space="preserve">As shown below, I had decided to filter out all of the countries except Austrailia, Canada, the United Kingdom, and Switzerland because those countries had the most stable and consistent international currency rates as well as the most comparable (1:1) currency rates with the United States. One additional reason that these countries were selected for this blog post was do the geographical diversity covered most landmass continents across the world, representative of the global market interactions that the United States deals with on a day-to-day basis.</w:t>
      </w:r>
    </w:p>
    <w:p>
      <w:pPr>
        <w:pStyle w:val="SourceCode"/>
      </w:pPr>
      <w:r>
        <w:rPr>
          <w:rStyle w:val="InformationTok"/>
        </w:rPr>
        <w:t xml:space="preserve">```{python}</w:t>
      </w:r>
      <w:r>
        <w:br/>
      </w:r>
      <w:r>
        <w:rPr>
          <w:rStyle w:val="CommentTok"/>
        </w:rPr>
        <w:t xml:space="preserve"># Making the "Date" column the new index (better identifer/key in dataset)</w:t>
      </w:r>
      <w:r>
        <w:br/>
      </w:r>
      <w:r>
        <w:rPr>
          <w:rStyle w:val="CommentTok"/>
        </w:rPr>
        <w:t xml:space="preserve"># Taking out other countries except Austrailia, Canada, UK, and </w:t>
      </w:r>
      <w:r>
        <w:br/>
      </w:r>
      <w:r>
        <w:rPr>
          <w:rStyle w:val="CommentTok"/>
        </w:rPr>
        <w:t xml:space="preserve"># Switzerland from dataset for Machine Learning blog post</w:t>
      </w:r>
      <w:r>
        <w:br/>
      </w:r>
      <w:r>
        <w:rPr>
          <w:rStyle w:val="NormalTok"/>
        </w:rPr>
        <w:t xml:space="preserve">df.index </w:t>
      </w:r>
      <w:r>
        <w:rPr>
          <w:rStyle w:val="OperatorTok"/>
        </w:rPr>
        <w:t xml:space="preserve">=</w:t>
      </w:r>
      <w:r>
        <w:rPr>
          <w:rStyle w:val="NormalTok"/>
        </w:rPr>
        <w:t xml:space="preserve"> df.pop(</w:t>
      </w:r>
      <w:r>
        <w:rPr>
          <w:rStyle w:val="StringTok"/>
        </w:rPr>
        <w:t xml:space="preserve">"DAT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StringTok"/>
        </w:rPr>
        <w:t xml:space="preserve">"AUSTRALIA - AUSTRALIAN DOLLAR/US$"</w:t>
      </w:r>
      <w:r>
        <w:rPr>
          <w:rStyle w:val="NormalTok"/>
        </w:rPr>
        <w:t xml:space="preserve">, </w:t>
      </w:r>
      <w:r>
        <w:br/>
      </w:r>
      <w:r>
        <w:rPr>
          <w:rStyle w:val="NormalTok"/>
        </w:rPr>
        <w:t xml:space="preserve">         </w:t>
      </w:r>
      <w:r>
        <w:rPr>
          <w:rStyle w:val="StringTok"/>
        </w:rPr>
        <w:t xml:space="preserve">"CANADA - CANADIAN DOLLAR/US$"</w:t>
      </w:r>
      <w:r>
        <w:rPr>
          <w:rStyle w:val="NormalTok"/>
        </w:rPr>
        <w:t xml:space="preserve">,</w:t>
      </w:r>
      <w:r>
        <w:br/>
      </w:r>
      <w:r>
        <w:rPr>
          <w:rStyle w:val="NormalTok"/>
        </w:rPr>
        <w:t xml:space="preserve">         </w:t>
      </w:r>
      <w:r>
        <w:rPr>
          <w:rStyle w:val="StringTok"/>
        </w:rPr>
        <w:t xml:space="preserve">"UNITED KINGDOM - UNITED KINGDOM POUND/US$"</w:t>
      </w:r>
      <w:r>
        <w:rPr>
          <w:rStyle w:val="NormalTok"/>
        </w:rPr>
        <w:t xml:space="preserve">,</w:t>
      </w:r>
      <w:r>
        <w:br/>
      </w:r>
      <w:r>
        <w:rPr>
          <w:rStyle w:val="NormalTok"/>
        </w:rPr>
        <w:t xml:space="preserve">         </w:t>
      </w:r>
      <w:r>
        <w:rPr>
          <w:rStyle w:val="StringTok"/>
        </w:rPr>
        <w:t xml:space="preserve">"SWITZERLAND - FRANC/US$"</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172</w:t>
            </w:r>
          </w:p>
        </w:tc>
        <w:tc>
          <w:tcPr/>
          <w:p>
            <w:pPr>
              <w:pStyle w:val="Compact"/>
              <w:jc w:val="left"/>
            </w:pPr>
            <w:r>
              <w:t xml:space="preserve">1.4465</w:t>
            </w:r>
          </w:p>
        </w:tc>
        <w:tc>
          <w:tcPr/>
          <w:p>
            <w:pPr>
              <w:pStyle w:val="Compact"/>
              <w:jc w:val="left"/>
            </w:pPr>
            <w:r>
              <w:t xml:space="preserve">0.6146</w:t>
            </w:r>
          </w:p>
        </w:tc>
        <w:tc>
          <w:tcPr/>
          <w:p>
            <w:pPr>
              <w:pStyle w:val="Compact"/>
              <w:jc w:val="left"/>
            </w:pPr>
            <w:r>
              <w:t xml:space="preserve">1.5808</w:t>
            </w:r>
          </w:p>
        </w:tc>
      </w:tr>
      <w:tr>
        <w:tc>
          <w:tcPr/>
          <w:p>
            <w:pPr>
              <w:pStyle w:val="Compact"/>
              <w:jc w:val="left"/>
            </w:pPr>
            <w:r>
              <w:t xml:space="preserve">2000-01-04</w:t>
            </w:r>
          </w:p>
        </w:tc>
        <w:tc>
          <w:tcPr/>
          <w:p>
            <w:pPr>
              <w:pStyle w:val="Compact"/>
              <w:jc w:val="left"/>
            </w:pPr>
            <w:r>
              <w:t xml:space="preserve">1.5239</w:t>
            </w:r>
          </w:p>
        </w:tc>
        <w:tc>
          <w:tcPr/>
          <w:p>
            <w:pPr>
              <w:pStyle w:val="Compact"/>
              <w:jc w:val="left"/>
            </w:pPr>
            <w:r>
              <w:t xml:space="preserve">1.4518</w:t>
            </w:r>
          </w:p>
        </w:tc>
        <w:tc>
          <w:tcPr/>
          <w:p>
            <w:pPr>
              <w:pStyle w:val="Compact"/>
              <w:jc w:val="left"/>
            </w:pPr>
            <w:r>
              <w:t xml:space="preserve">0.6109</w:t>
            </w:r>
          </w:p>
        </w:tc>
        <w:tc>
          <w:tcPr/>
          <w:p>
            <w:pPr>
              <w:pStyle w:val="Compact"/>
              <w:jc w:val="left"/>
            </w:pPr>
            <w:r>
              <w:t xml:space="preserve">1.5565</w:t>
            </w:r>
          </w:p>
        </w:tc>
      </w:tr>
      <w:tr>
        <w:tc>
          <w:tcPr/>
          <w:p>
            <w:pPr>
              <w:pStyle w:val="Compact"/>
              <w:jc w:val="left"/>
            </w:pPr>
            <w:r>
              <w:t xml:space="preserve">2000-01-05</w:t>
            </w:r>
          </w:p>
        </w:tc>
        <w:tc>
          <w:tcPr/>
          <w:p>
            <w:pPr>
              <w:pStyle w:val="Compact"/>
              <w:jc w:val="left"/>
            </w:pPr>
            <w:r>
              <w:t xml:space="preserve">1.5267</w:t>
            </w:r>
          </w:p>
        </w:tc>
        <w:tc>
          <w:tcPr/>
          <w:p>
            <w:pPr>
              <w:pStyle w:val="Compact"/>
              <w:jc w:val="left"/>
            </w:pPr>
            <w:r>
              <w:t xml:space="preserve">1.4518</w:t>
            </w:r>
          </w:p>
        </w:tc>
        <w:tc>
          <w:tcPr/>
          <w:p>
            <w:pPr>
              <w:pStyle w:val="Compact"/>
              <w:jc w:val="left"/>
            </w:pPr>
            <w:r>
              <w:t xml:space="preserve">0.6092</w:t>
            </w:r>
          </w:p>
        </w:tc>
        <w:tc>
          <w:tcPr/>
          <w:p>
            <w:pPr>
              <w:pStyle w:val="Compact"/>
              <w:jc w:val="left"/>
            </w:pPr>
            <w:r>
              <w:t xml:space="preserve">1.5526</w:t>
            </w:r>
          </w:p>
        </w:tc>
      </w:tr>
      <w:tr>
        <w:tc>
          <w:tcPr/>
          <w:p>
            <w:pPr>
              <w:pStyle w:val="Compact"/>
              <w:jc w:val="left"/>
            </w:pPr>
            <w:r>
              <w:t xml:space="preserve">2000-01-06</w:t>
            </w:r>
          </w:p>
        </w:tc>
        <w:tc>
          <w:tcPr/>
          <w:p>
            <w:pPr>
              <w:pStyle w:val="Compact"/>
              <w:jc w:val="left"/>
            </w:pPr>
            <w:r>
              <w:t xml:space="preserve">1.5291</w:t>
            </w:r>
          </w:p>
        </w:tc>
        <w:tc>
          <w:tcPr/>
          <w:p>
            <w:pPr>
              <w:pStyle w:val="Compact"/>
              <w:jc w:val="left"/>
            </w:pPr>
            <w:r>
              <w:t xml:space="preserve">1.4571</w:t>
            </w:r>
          </w:p>
        </w:tc>
        <w:tc>
          <w:tcPr/>
          <w:p>
            <w:pPr>
              <w:pStyle w:val="Compact"/>
              <w:jc w:val="left"/>
            </w:pPr>
            <w:r>
              <w:t xml:space="preserve">0.607</w:t>
            </w:r>
          </w:p>
        </w:tc>
        <w:tc>
          <w:tcPr/>
          <w:p>
            <w:pPr>
              <w:pStyle w:val="Compact"/>
              <w:jc w:val="left"/>
            </w:pPr>
            <w:r>
              <w:t xml:space="preserve">1.554</w:t>
            </w:r>
          </w:p>
        </w:tc>
      </w:tr>
      <w:tr>
        <w:tc>
          <w:tcPr/>
          <w:p>
            <w:pPr>
              <w:pStyle w:val="Compact"/>
              <w:jc w:val="left"/>
            </w:pPr>
            <w:r>
              <w:t xml:space="preserve">2000-01-07</w:t>
            </w:r>
          </w:p>
        </w:tc>
        <w:tc>
          <w:tcPr/>
          <w:p>
            <w:pPr>
              <w:pStyle w:val="Compact"/>
              <w:jc w:val="left"/>
            </w:pPr>
            <w:r>
              <w:t xml:space="preserve">1.5272</w:t>
            </w:r>
          </w:p>
        </w:tc>
        <w:tc>
          <w:tcPr/>
          <w:p>
            <w:pPr>
              <w:pStyle w:val="Compact"/>
              <w:jc w:val="left"/>
            </w:pPr>
            <w:r>
              <w:t xml:space="preserve">1.4505</w:t>
            </w:r>
          </w:p>
        </w:tc>
        <w:tc>
          <w:tcPr/>
          <w:p>
            <w:pPr>
              <w:pStyle w:val="Compact"/>
              <w:jc w:val="left"/>
            </w:pPr>
            <w:r>
              <w:t xml:space="preserve">0.6104</w:t>
            </w:r>
          </w:p>
        </w:tc>
        <w:tc>
          <w:tcPr/>
          <w:p>
            <w:pPr>
              <w:pStyle w:val="Compact"/>
              <w:jc w:val="left"/>
            </w:pPr>
            <w:r>
              <w:t xml:space="preserve">1.56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11</w:t>
            </w:r>
          </w:p>
        </w:tc>
        <w:tc>
          <w:tcPr/>
          <w:p>
            <w:pPr>
              <w:pStyle w:val="Compact"/>
              <w:jc w:val="left"/>
            </w:pPr>
            <w:r>
              <w:t xml:space="preserve">1.3124</w:t>
            </w:r>
          </w:p>
        </w:tc>
        <w:tc>
          <w:tcPr/>
          <w:p>
            <w:pPr>
              <w:pStyle w:val="Compact"/>
              <w:jc w:val="left"/>
            </w:pPr>
            <w:r>
              <w:t xml:space="preserve">0.7688</w:t>
            </w:r>
          </w:p>
        </w:tc>
        <w:tc>
          <w:tcPr/>
          <w:p>
            <w:pPr>
              <w:pStyle w:val="Compact"/>
              <w:jc w:val="left"/>
            </w:pPr>
            <w:r>
              <w:t xml:space="preserve">0.9808</w:t>
            </w:r>
          </w:p>
        </w:tc>
      </w:tr>
      <w:tr>
        <w:tc>
          <w:tcPr/>
          <w:p>
            <w:pPr>
              <w:pStyle w:val="Compact"/>
              <w:jc w:val="left"/>
            </w:pPr>
            <w:r>
              <w:t xml:space="preserve">2019-12-27</w:t>
            </w:r>
          </w:p>
        </w:tc>
        <w:tc>
          <w:tcPr/>
          <w:p>
            <w:pPr>
              <w:pStyle w:val="Compact"/>
              <w:jc w:val="left"/>
            </w:pPr>
            <w:r>
              <w:t xml:space="preserve">1.4331</w:t>
            </w:r>
          </w:p>
        </w:tc>
        <w:tc>
          <w:tcPr/>
          <w:p>
            <w:pPr>
              <w:pStyle w:val="Compact"/>
              <w:jc w:val="left"/>
            </w:pPr>
            <w:r>
              <w:t xml:space="preserve">1.3073</w:t>
            </w:r>
          </w:p>
        </w:tc>
        <w:tc>
          <w:tcPr/>
          <w:p>
            <w:pPr>
              <w:pStyle w:val="Compact"/>
              <w:jc w:val="left"/>
            </w:pPr>
            <w:r>
              <w:t xml:space="preserve">0.7639</w:t>
            </w:r>
          </w:p>
        </w:tc>
        <w:tc>
          <w:tcPr/>
          <w:p>
            <w:pPr>
              <w:pStyle w:val="Compact"/>
              <w:jc w:val="left"/>
            </w:pPr>
            <w:r>
              <w:t xml:space="preserve">0.9741</w:t>
            </w:r>
          </w:p>
        </w:tc>
      </w:tr>
      <w:tr>
        <w:tc>
          <w:tcPr/>
          <w:p>
            <w:pPr>
              <w:pStyle w:val="Compact"/>
              <w:jc w:val="left"/>
            </w:pPr>
            <w:r>
              <w:t xml:space="preserve">2019-12-30</w:t>
            </w:r>
          </w:p>
        </w:tc>
        <w:tc>
          <w:tcPr/>
          <w:p>
            <w:pPr>
              <w:pStyle w:val="Compact"/>
              <w:jc w:val="left"/>
            </w:pPr>
            <w:r>
              <w:t xml:space="preserve">1.4278</w:t>
            </w:r>
          </w:p>
        </w:tc>
        <w:tc>
          <w:tcPr/>
          <w:p>
            <w:pPr>
              <w:pStyle w:val="Compact"/>
              <w:jc w:val="left"/>
            </w:pPr>
            <w:r>
              <w:t xml:space="preserve">1.3058</w:t>
            </w:r>
          </w:p>
        </w:tc>
        <w:tc>
          <w:tcPr/>
          <w:p>
            <w:pPr>
              <w:pStyle w:val="Compact"/>
              <w:jc w:val="left"/>
            </w:pPr>
            <w:r>
              <w:t xml:space="preserve">0.761</w:t>
            </w:r>
          </w:p>
        </w:tc>
        <w:tc>
          <w:tcPr/>
          <w:p>
            <w:pPr>
              <w:pStyle w:val="Compact"/>
              <w:jc w:val="left"/>
            </w:pPr>
            <w:r>
              <w:t xml:space="preserve">0.9677</w:t>
            </w:r>
          </w:p>
        </w:tc>
      </w:tr>
      <w:tr>
        <w:tc>
          <w:tcPr/>
          <w:p>
            <w:pPr>
              <w:pStyle w:val="Compact"/>
              <w:jc w:val="left"/>
            </w:pPr>
            <w:r>
              <w:t xml:space="preserve">2019-12-31</w:t>
            </w:r>
          </w:p>
        </w:tc>
        <w:tc>
          <w:tcPr/>
          <w:p>
            <w:pPr>
              <w:pStyle w:val="Compact"/>
              <w:jc w:val="left"/>
            </w:pPr>
            <w:r>
              <w:t xml:space="preserve">1.4225</w:t>
            </w:r>
          </w:p>
        </w:tc>
        <w:tc>
          <w:tcPr/>
          <w:p>
            <w:pPr>
              <w:pStyle w:val="Compact"/>
              <w:jc w:val="left"/>
            </w:pPr>
            <w:r>
              <w:t xml:space="preserve">1.2962</w:t>
            </w:r>
          </w:p>
        </w:tc>
        <w:tc>
          <w:tcPr/>
          <w:p>
            <w:pPr>
              <w:pStyle w:val="Compact"/>
              <w:jc w:val="left"/>
            </w:pPr>
            <w:r>
              <w:t xml:space="preserve">0.7536</w:t>
            </w:r>
          </w:p>
        </w:tc>
        <w:tc>
          <w:tcPr/>
          <w:p>
            <w:pPr>
              <w:pStyle w:val="Compact"/>
              <w:jc w:val="left"/>
            </w:pPr>
            <w:r>
              <w:t xml:space="preserve">0.9677</w:t>
            </w:r>
          </w:p>
        </w:tc>
      </w:tr>
    </w:tbl>
    <w:p>
      <w:pPr>
        <w:pStyle w:val="BodyText"/>
      </w:pPr>
      <w:r>
        <w:t xml:space="preserve"> </w:t>
      </w:r>
    </w:p>
    <w:p>
      <w:pPr>
        <w:pStyle w:val="SourceCode"/>
      </w:pPr>
      <w:r>
        <w:rPr>
          <w:rStyle w:val="InformationTok"/>
        </w:rPr>
        <w:t xml:space="preserve">```{python}</w:t>
      </w:r>
      <w:r>
        <w:br/>
      </w:r>
      <w:r>
        <w:rPr>
          <w:rStyle w:val="CommentTok"/>
        </w:rPr>
        <w:t xml:space="preserve"># Converting of all numerical international currency rates to 2-decimal </w:t>
      </w:r>
      <w:r>
        <w:br/>
      </w:r>
      <w:r>
        <w:rPr>
          <w:rStyle w:val="CommentTok"/>
        </w:rPr>
        <w:t xml:space="preserve"># rates (easier to work with for later)</w:t>
      </w:r>
      <w:r>
        <w:br/>
      </w:r>
      <w:r>
        <w:rPr>
          <w:rStyle w:val="ControlFlowTok"/>
        </w:rPr>
        <w:t xml:space="preserve">for</w:t>
      </w:r>
      <w:r>
        <w:rPr>
          <w:rStyle w:val="NormalTok"/>
        </w:rPr>
        <w:t xml:space="preserve"> col </w:t>
      </w:r>
      <w:r>
        <w:rPr>
          <w:rStyle w:val="KeywordTok"/>
        </w:rPr>
        <w:t xml:space="preserve">in</w:t>
      </w:r>
      <w:r>
        <w:rPr>
          <w:rStyle w:val="NormalTok"/>
        </w:rPr>
        <w:t xml:space="preserve"> df:</w:t>
      </w:r>
      <w:r>
        <w:br/>
      </w:r>
      <w:r>
        <w:rPr>
          <w:rStyle w:val="NormalTok"/>
        </w:rPr>
        <w:t xml:space="preserve">    df[col] </w:t>
      </w:r>
      <w:r>
        <w:rPr>
          <w:rStyle w:val="OperatorTok"/>
        </w:rPr>
        <w:t xml:space="preserve">=</w:t>
      </w:r>
      <w:r>
        <w:rPr>
          <w:rStyle w:val="NormalTok"/>
        </w:rPr>
        <w:t xml:space="preserve"> df[col].</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ND"</w:t>
      </w:r>
      <w:r>
        <w:rPr>
          <w:rStyle w:val="NormalTok"/>
        </w:rPr>
        <w:t xml:space="preserve"> </w:t>
      </w:r>
      <w:r>
        <w:rPr>
          <w:rStyle w:val="ControlFlowTok"/>
        </w:rPr>
        <w:t xml:space="preserve">else</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entry), </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 </w:t>
      </w:r>
    </w:p>
    <w:p>
      <w:pPr>
        <w:pStyle w:val="SourceCode"/>
      </w:pPr>
      <w:r>
        <w:rPr>
          <w:rStyle w:val="InformationTok"/>
        </w:rPr>
        <w:t xml:space="preserve">```{python}</w:t>
      </w:r>
      <w:r>
        <w:br/>
      </w:r>
      <w:r>
        <w:rPr>
          <w:rStyle w:val="CommentTok"/>
        </w:rPr>
        <w:t xml:space="preserve"># Removing all of the dated rows that contains "ND" as a way to avoid problems </w:t>
      </w:r>
      <w:r>
        <w:br/>
      </w:r>
      <w:r>
        <w:rPr>
          <w:rStyle w:val="CommentTok"/>
        </w:rPr>
        <w:t xml:space="preserve"># when trying to interlay Machine Learning algorithms that require only</w:t>
      </w:r>
      <w:r>
        <w:br/>
      </w:r>
      <w:r>
        <w:rPr>
          <w:rStyle w:val="CommentTok"/>
        </w:rPr>
        <w:t xml:space="preserve"># quantitative data with categorical entries</w:t>
      </w:r>
      <w:r>
        <w:br/>
      </w:r>
      <w:r>
        <w:rPr>
          <w:rStyle w:val="NormalTok"/>
        </w:rPr>
        <w:t xml:space="preserve">nd_index_list: </w:t>
      </w:r>
      <w:r>
        <w:rPr>
          <w:rStyle w:val="BuiltInTok"/>
        </w:rPr>
        <w:t xml:space="preserve">se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row_index, _ </w:t>
      </w:r>
      <w:r>
        <w:rPr>
          <w:rStyle w:val="KeywordTok"/>
        </w:rPr>
        <w:t xml:space="preserve">in</w:t>
      </w:r>
      <w:r>
        <w:rPr>
          <w:rStyle w:val="NormalTok"/>
        </w:rPr>
        <w:t xml:space="preserve"> df.iterrows():</w:t>
      </w:r>
      <w:r>
        <w:br/>
      </w:r>
      <w:r>
        <w:rPr>
          <w:rStyle w:val="NormalTok"/>
        </w:rPr>
        <w:t xml:space="preserve">    </w:t>
      </w:r>
      <w:r>
        <w:rPr>
          <w:rStyle w:val="ControlFlowTok"/>
        </w:rPr>
        <w:t xml:space="preserve">for</w:t>
      </w:r>
      <w:r>
        <w:rPr>
          <w:rStyle w:val="NormalTok"/>
        </w:rPr>
        <w:t xml:space="preserve"> col_entry </w:t>
      </w:r>
      <w:r>
        <w:rPr>
          <w:rStyle w:val="KeywordTok"/>
        </w:rPr>
        <w:t xml:space="preserve">in</w:t>
      </w:r>
      <w:r>
        <w:rPr>
          <w:rStyle w:val="NormalTok"/>
        </w:rPr>
        <w:t xml:space="preserve"> df.loc[row_index]:</w:t>
      </w:r>
      <w:r>
        <w:br/>
      </w:r>
      <w:r>
        <w:rPr>
          <w:rStyle w:val="NormalTok"/>
        </w:rPr>
        <w:t xml:space="preserve">        </w:t>
      </w:r>
      <w:r>
        <w:rPr>
          <w:rStyle w:val="ControlFlowTok"/>
        </w:rPr>
        <w:t xml:space="preserve">if</w:t>
      </w:r>
      <w:r>
        <w:rPr>
          <w:rStyle w:val="NormalTok"/>
        </w:rPr>
        <w:t xml:space="preserve"> col_entry </w:t>
      </w:r>
      <w:r>
        <w:rPr>
          <w:rStyle w:val="OperatorTok"/>
        </w:rPr>
        <w:t xml:space="preserve">==</w:t>
      </w:r>
      <w:r>
        <w:rPr>
          <w:rStyle w:val="NormalTok"/>
        </w:rPr>
        <w:t xml:space="preserve"> </w:t>
      </w:r>
      <w:r>
        <w:rPr>
          <w:rStyle w:val="StringTok"/>
        </w:rPr>
        <w:t xml:space="preserve">"ND"</w:t>
      </w:r>
      <w:r>
        <w:rPr>
          <w:rStyle w:val="NormalTok"/>
        </w:rPr>
        <w:t xml:space="preserve">:</w:t>
      </w:r>
      <w:r>
        <w:br/>
      </w:r>
      <w:r>
        <w:rPr>
          <w:rStyle w:val="NormalTok"/>
        </w:rPr>
        <w:t xml:space="preserve">             nd_index_list.add(row_index)</w:t>
      </w:r>
      <w:r>
        <w:br/>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BuiltInTok"/>
        </w:rPr>
        <w:t xml:space="preserve">list</w:t>
      </w:r>
      <w:r>
        <w:rPr>
          <w:rStyle w:val="NormalTok"/>
        </w:rPr>
        <w:t xml:space="preserve">(nd_index_list),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4</w:t>
            </w:r>
          </w:p>
        </w:tc>
        <w:tc>
          <w:tcPr/>
          <w:p>
            <w:pPr>
              <w:pStyle w:val="Compact"/>
              <w:jc w:val="left"/>
            </w:pPr>
            <w:r>
              <w:t xml:space="preserve">1.44</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As shown in the code snippet below, with some online references, the</w:t>
      </w:r>
      <w:r>
        <w:t xml:space="preserve"> </w:t>
      </w:r>
      <w:r>
        <w:rPr>
          <w:rStyle w:val="VerbatimChar"/>
        </w:rPr>
        <w:t xml:space="preserve">df_to_windowed_df</w:t>
      </w:r>
      <w:r>
        <w:t xml:space="preserve"> </w:t>
      </w:r>
      <w:r>
        <w:t xml:space="preserve">function describes a way to use prediction values. A new international currency rate dataframe is created which includes the rows encompassing the 3 previous dates prior to the current date of when the international currency rate was reported as well as the current rate that day. This would be helpful for later Machine Learning predictions because the previous 3 dates and the current will provide it enough context to make more insightful predictions on the future of the international currency rates between that respective country specified and the United States. Later, as you will see, the 3 previous days are going to be the input and the current currency rate (</w:t>
      </w:r>
      <w:r>
        <w:rPr>
          <w:rStyle w:val="VerbatimChar"/>
        </w:rPr>
        <w:t xml:space="preserve">Target</w:t>
      </w:r>
      <w:r>
        <w:t xml:space="preserve">) will be our output.</w:t>
      </w:r>
    </w:p>
    <w:p>
      <w:pPr>
        <w:pStyle w:val="SourceCode"/>
      </w:pPr>
      <w:r>
        <w:rPr>
          <w:rStyle w:val="InformationTok"/>
        </w:rPr>
        <w:t xml:space="preserve">```{python}</w:t>
      </w:r>
      <w:r>
        <w:br/>
      </w:r>
      <w:r>
        <w:rPr>
          <w:rStyle w:val="KeywordTok"/>
        </w:rPr>
        <w:t xml:space="preserve">def</w:t>
      </w:r>
      <w:r>
        <w:rPr>
          <w:rStyle w:val="NormalTok"/>
        </w:rPr>
        <w:t xml:space="preserve"> df_to_windowed_df(data_frame: pd.DataFrame, first_date_str: </w:t>
      </w:r>
      <w:r>
        <w:rPr>
          <w:rStyle w:val="BuiltInTok"/>
        </w:rPr>
        <w:t xml:space="preserve">str</w:t>
      </w:r>
      <w:r>
        <w:rPr>
          <w:rStyle w:val="NormalTok"/>
        </w:rPr>
        <w:t xml:space="preserve">, last_date_str: </w:t>
      </w:r>
      <w:r>
        <w:rPr>
          <w:rStyle w:val="BuiltInTok"/>
        </w:rPr>
        <w:t xml:space="preserve">str</w:t>
      </w:r>
      <w:r>
        <w:rPr>
          <w:rStyle w:val="NormalTok"/>
        </w:rPr>
        <w:t xml:space="preserve">, n: </w:t>
      </w:r>
      <w:r>
        <w:rPr>
          <w:rStyle w:val="BuiltInTok"/>
        </w:rPr>
        <w:t xml:space="preserve">int</w:t>
      </w:r>
      <w:r>
        <w:rPr>
          <w:rStyle w:val="NormalTok"/>
        </w:rPr>
        <w:t xml:space="preserve">, col_name: </w:t>
      </w:r>
      <w:r>
        <w:rPr>
          <w:rStyle w:val="BuiltInTok"/>
        </w:rPr>
        <w:t xml:space="preserve">str</w:t>
      </w:r>
      <w:r>
        <w:rPr>
          <w:rStyle w:val="NormalTok"/>
        </w:rPr>
        <w:t xml:space="preserve">):</w:t>
      </w:r>
      <w:r>
        <w:br/>
      </w:r>
      <w:r>
        <w:rPr>
          <w:rStyle w:val="NormalTok"/>
        </w:rPr>
        <w:t xml:space="preserve">    first_date </w:t>
      </w:r>
      <w:r>
        <w:rPr>
          <w:rStyle w:val="OperatorTok"/>
        </w:rPr>
        <w:t xml:space="preserve">=</w:t>
      </w:r>
      <w:r>
        <w:rPr>
          <w:rStyle w:val="NormalTok"/>
        </w:rPr>
        <w:t xml:space="preserve"> str_to_datetime(first_date_str)</w:t>
      </w:r>
      <w:r>
        <w:br/>
      </w:r>
      <w:r>
        <w:rPr>
          <w:rStyle w:val="NormalTok"/>
        </w:rPr>
        <w:t xml:space="preserve">    last_date </w:t>
      </w:r>
      <w:r>
        <w:rPr>
          <w:rStyle w:val="OperatorTok"/>
        </w:rPr>
        <w:t xml:space="preserve">=</w:t>
      </w:r>
      <w:r>
        <w:rPr>
          <w:rStyle w:val="NormalTok"/>
        </w:rPr>
        <w:t xml:space="preserve"> str_to_datetime(last_date_str)</w:t>
      </w:r>
      <w:r>
        <w:br/>
      </w:r>
      <w:r>
        <w:rPr>
          <w:rStyle w:val="NormalTok"/>
        </w:rPr>
        <w:t xml:space="preserve">    </w:t>
      </w:r>
      <w:r>
        <w:br/>
      </w:r>
      <w:r>
        <w:rPr>
          <w:rStyle w:val="NormalTok"/>
        </w:rPr>
        <w:t xml:space="preserve">    target_date </w:t>
      </w:r>
      <w:r>
        <w:rPr>
          <w:rStyle w:val="OperatorTok"/>
        </w:rPr>
        <w:t xml:space="preserve">=</w:t>
      </w:r>
      <w:r>
        <w:rPr>
          <w:rStyle w:val="NormalTok"/>
        </w:rPr>
        <w:t xml:space="preserve"> first_date</w:t>
      </w:r>
      <w:r>
        <w:br/>
      </w:r>
      <w:r>
        <w:rPr>
          <w:rStyle w:val="NormalTok"/>
        </w:rPr>
        <w:t xml:space="preserve">    </w:t>
      </w:r>
      <w:r>
        <w:br/>
      </w:r>
      <w:r>
        <w:rPr>
          <w:rStyle w:val="NormalTok"/>
        </w:rPr>
        <w:t xml:space="preserve">    dates: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Y: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last_tim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f_subset </w:t>
      </w:r>
      <w:r>
        <w:rPr>
          <w:rStyle w:val="OperatorTok"/>
        </w:rPr>
        <w:t xml:space="preserve">=</w:t>
      </w:r>
      <w:r>
        <w:rPr>
          <w:rStyle w:val="NormalTok"/>
        </w:rPr>
        <w:t xml:space="preserve"> data_frame.loc[:target_date].tail(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subse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indow of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StringTok"/>
        </w:rPr>
        <w:t xml:space="preserve">" is too large for da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arget_dat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values </w:t>
      </w:r>
      <w:r>
        <w:rPr>
          <w:rStyle w:val="OperatorTok"/>
        </w:rPr>
        <w:t xml:space="preserve">=</w:t>
      </w:r>
      <w:r>
        <w:rPr>
          <w:rStyle w:val="NormalTok"/>
        </w:rPr>
        <w:t xml:space="preserve"> df_subset[col_name].to_numpy()</w:t>
      </w:r>
      <w:r>
        <w:br/>
      </w:r>
      <w:r>
        <w:rPr>
          <w:rStyle w:val="NormalTok"/>
        </w:rPr>
        <w:t xml:space="preserve">        x, y </w:t>
      </w:r>
      <w:r>
        <w:rPr>
          <w:rStyle w:val="OperatorTok"/>
        </w:rPr>
        <w:t xml:space="preserve">=</w:t>
      </w:r>
      <w:r>
        <w:rPr>
          <w:rStyle w:val="NormalTok"/>
        </w:rPr>
        <w:t xml:space="preserve"> values[:</w:t>
      </w:r>
      <w:r>
        <w:rPr>
          <w:rStyle w:val="OperatorTok"/>
        </w:rPr>
        <w:t xml:space="preserve">-</w:t>
      </w:r>
      <w:r>
        <w:rPr>
          <w:rStyle w:val="DecValTok"/>
        </w:rPr>
        <w:t xml:space="preserve">1</w:t>
      </w:r>
      <w:r>
        <w:rPr>
          <w:rStyle w:val="NormalTok"/>
        </w:rPr>
        <w:t xml:space="preserve">], value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ates.append(target_date)</w:t>
      </w:r>
      <w:r>
        <w:br/>
      </w:r>
      <w:r>
        <w:rPr>
          <w:rStyle w:val="NormalTok"/>
        </w:rPr>
        <w:t xml:space="preserve">        X.append(x)</w:t>
      </w:r>
      <w:r>
        <w:br/>
      </w:r>
      <w:r>
        <w:rPr>
          <w:rStyle w:val="NormalTok"/>
        </w:rPr>
        <w:t xml:space="preserve">        Y.append(y)</w:t>
      </w:r>
      <w:r>
        <w:br/>
      </w:r>
      <w:r>
        <w:rPr>
          <w:rStyle w:val="NormalTok"/>
        </w:rPr>
        <w:t xml:space="preserve">        </w:t>
      </w:r>
      <w:r>
        <w:br/>
      </w:r>
      <w:r>
        <w:rPr>
          <w:rStyle w:val="NormalTok"/>
        </w:rPr>
        <w:t xml:space="preserve">        next_week </w:t>
      </w:r>
      <w:r>
        <w:rPr>
          <w:rStyle w:val="OperatorTok"/>
        </w:rPr>
        <w:t xml:space="preserve">=</w:t>
      </w:r>
      <w:r>
        <w:rPr>
          <w:rStyle w:val="NormalTok"/>
        </w:rPr>
        <w:t xml:space="preserve"> data_frame.loc[target_date:target_date </w:t>
      </w:r>
      <w:r>
        <w:rPr>
          <w:rStyle w:val="OperatorTok"/>
        </w:rPr>
        <w:t xml:space="preserve">+</w:t>
      </w:r>
      <w:r>
        <w:rPr>
          <w:rStyle w:val="NormalTok"/>
        </w:rPr>
        <w:t xml:space="preserve"> dt.timedelta(days</w:t>
      </w:r>
      <w:r>
        <w:rPr>
          <w:rStyle w:val="OperatorTok"/>
        </w:rPr>
        <w:t xml:space="preserve">=</w:t>
      </w:r>
      <w:r>
        <w:rPr>
          <w:rStyle w:val="DecValTok"/>
        </w:rPr>
        <w:t xml:space="preserve">7</w:t>
      </w:r>
      <w:r>
        <w:rPr>
          <w:rStyle w:val="NormalTok"/>
        </w:rPr>
        <w:t xml:space="preserve">)]</w:t>
      </w:r>
      <w:r>
        <w:br/>
      </w:r>
      <w:r>
        <w:rPr>
          <w:rStyle w:val="NormalTok"/>
        </w:rPr>
        <w:t xml:space="preserve">        next_datetime_str </w:t>
      </w:r>
      <w:r>
        <w:rPr>
          <w:rStyle w:val="OperatorTok"/>
        </w:rPr>
        <w:t xml:space="preserve">=</w:t>
      </w:r>
      <w:r>
        <w:rPr>
          <w:rStyle w:val="NormalTok"/>
        </w:rPr>
        <w:t xml:space="preserve"> </w:t>
      </w:r>
      <w:r>
        <w:rPr>
          <w:rStyle w:val="BuiltInTok"/>
        </w:rPr>
        <w:t xml:space="preserve">str</w:t>
      </w:r>
      <w:r>
        <w:rPr>
          <w:rStyle w:val="NormalTok"/>
        </w:rPr>
        <w:t xml:space="preserve">(next_week.head(</w:t>
      </w:r>
      <w:r>
        <w:rPr>
          <w:rStyle w:val="DecValTok"/>
        </w:rPr>
        <w:t xml:space="preserve">2</w:t>
      </w:r>
      <w:r>
        <w:rPr>
          <w:rStyle w:val="NormalTok"/>
        </w:rPr>
        <w:t xml:space="preserve">).tail(</w:t>
      </w:r>
      <w:r>
        <w:rPr>
          <w:rStyle w:val="DecValTok"/>
        </w:rPr>
        <w:t xml:space="preserve">1</w:t>
      </w:r>
      <w:r>
        <w:rPr>
          <w:rStyle w:val="NormalTok"/>
        </w:rPr>
        <w:t xml:space="preserve">).index.values[</w:t>
      </w:r>
      <w:r>
        <w:rPr>
          <w:rStyle w:val="DecValTok"/>
        </w:rPr>
        <w:t xml:space="preserve">0</w:t>
      </w:r>
      <w:r>
        <w:rPr>
          <w:rStyle w:val="NormalTok"/>
        </w:rPr>
        <w:t xml:space="preserve">])</w:t>
      </w:r>
      <w:r>
        <w:br/>
      </w:r>
      <w:r>
        <w:rPr>
          <w:rStyle w:val="NormalTok"/>
        </w:rPr>
        <w:t xml:space="preserve">        next_date_str </w:t>
      </w:r>
      <w:r>
        <w:rPr>
          <w:rStyle w:val="OperatorTok"/>
        </w:rPr>
        <w:t xml:space="preserve">=</w:t>
      </w:r>
      <w:r>
        <w:rPr>
          <w:rStyle w:val="NormalTok"/>
        </w:rPr>
        <w:t xml:space="preserve"> next_datetime_str.split(</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year_month_day </w:t>
      </w:r>
      <w:r>
        <w:rPr>
          <w:rStyle w:val="OperatorTok"/>
        </w:rPr>
        <w:t xml:space="preserve">=</w:t>
      </w:r>
      <w:r>
        <w:rPr>
          <w:rStyle w:val="NormalTok"/>
        </w:rPr>
        <w:t xml:space="preserve"> next_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year_month_day</w:t>
      </w:r>
      <w:r>
        <w:br/>
      </w:r>
      <w:r>
        <w:rPr>
          <w:rStyle w:val="NormalTok"/>
        </w:rPr>
        <w:t xml:space="preserve">        next_date </w:t>
      </w:r>
      <w:r>
        <w:rPr>
          <w:rStyle w:val="OperatorTok"/>
        </w:rPr>
        <w:t xml:space="preserve">=</w:t>
      </w:r>
      <w:r>
        <w:rPr>
          <w:rStyle w:val="NormalTok"/>
        </w:rPr>
        <w:t xml:space="preserve"> dt.datetime(year</w:t>
      </w:r>
      <w:r>
        <w:rPr>
          <w:rStyle w:val="OperatorTok"/>
        </w:rPr>
        <w:t xml:space="preserve">=</w:t>
      </w:r>
      <w:r>
        <w:rPr>
          <w:rStyle w:val="BuiltInTok"/>
        </w:rPr>
        <w:t xml:space="preserve">int</w:t>
      </w:r>
      <w:r>
        <w:rPr>
          <w:rStyle w:val="NormalTok"/>
        </w:rPr>
        <w:t xml:space="preserve">(year), month</w:t>
      </w:r>
      <w:r>
        <w:rPr>
          <w:rStyle w:val="OperatorTok"/>
        </w:rPr>
        <w:t xml:space="preserve">=</w:t>
      </w:r>
      <w:r>
        <w:rPr>
          <w:rStyle w:val="BuiltInTok"/>
        </w:rPr>
        <w:t xml:space="preserve">int</w:t>
      </w:r>
      <w:r>
        <w:rPr>
          <w:rStyle w:val="NormalTok"/>
        </w:rPr>
        <w:t xml:space="preserve">(month), day</w:t>
      </w:r>
      <w:r>
        <w:rPr>
          <w:rStyle w:val="OperatorTok"/>
        </w:rPr>
        <w:t xml:space="preserve">=</w:t>
      </w:r>
      <w:r>
        <w:rPr>
          <w:rStyle w:val="BuiltInTok"/>
        </w:rPr>
        <w:t xml:space="preserve">int</w:t>
      </w:r>
      <w:r>
        <w:rPr>
          <w:rStyle w:val="NormalTok"/>
        </w:rPr>
        <w:t xml:space="preserve">(day))</w:t>
      </w:r>
      <w:r>
        <w:br/>
      </w:r>
      <w:r>
        <w:rPr>
          <w:rStyle w:val="NormalTok"/>
        </w:rPr>
        <w:t xml:space="preserve">        </w:t>
      </w:r>
      <w:r>
        <w:br/>
      </w:r>
      <w:r>
        <w:rPr>
          <w:rStyle w:val="NormalTok"/>
        </w:rPr>
        <w:t xml:space="preserve">        </w:t>
      </w:r>
      <w:r>
        <w:rPr>
          <w:rStyle w:val="ControlFlowTok"/>
        </w:rPr>
        <w:t xml:space="preserve">if</w:t>
      </w:r>
      <w:r>
        <w:rPr>
          <w:rStyle w:val="NormalTok"/>
        </w:rPr>
        <w:t xml:space="preserve"> last_tim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arget_date </w:t>
      </w:r>
      <w:r>
        <w:rPr>
          <w:rStyle w:val="OperatorTok"/>
        </w:rPr>
        <w:t xml:space="preserve">=</w:t>
      </w:r>
      <w:r>
        <w:rPr>
          <w:rStyle w:val="NormalTok"/>
        </w:rPr>
        <w:t xml:space="preserve"> next_date</w:t>
      </w:r>
      <w:r>
        <w:br/>
      </w:r>
      <w:r>
        <w:rPr>
          <w:rStyle w:val="NormalTok"/>
        </w:rPr>
        <w:t xml:space="preserve">        </w:t>
      </w:r>
      <w:r>
        <w:rPr>
          <w:rStyle w:val="ControlFlowTok"/>
        </w:rPr>
        <w:t xml:space="preserve">if</w:t>
      </w:r>
      <w:r>
        <w:rPr>
          <w:rStyle w:val="NormalTok"/>
        </w:rPr>
        <w:t xml:space="preserve"> (target_date </w:t>
      </w:r>
      <w:r>
        <w:rPr>
          <w:rStyle w:val="OperatorTok"/>
        </w:rPr>
        <w:t xml:space="preserve">==</w:t>
      </w:r>
      <w:r>
        <w:rPr>
          <w:rStyle w:val="NormalTok"/>
        </w:rPr>
        <w:t xml:space="preserve"> last_date):</w:t>
      </w:r>
      <w:r>
        <w:br/>
      </w:r>
      <w:r>
        <w:rPr>
          <w:rStyle w:val="NormalTok"/>
        </w:rPr>
        <w:t xml:space="preserve">            last_tim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returned_df </w:t>
      </w:r>
      <w:r>
        <w:rPr>
          <w:rStyle w:val="OperatorTok"/>
        </w:rPr>
        <w:t xml:space="preserve">=</w:t>
      </w:r>
      <w:r>
        <w:rPr>
          <w:rStyle w:val="NormalTok"/>
        </w:rPr>
        <w:t xml:space="preserve"> pd.DataFrame({})</w:t>
      </w:r>
      <w:r>
        <w:br/>
      </w:r>
      <w:r>
        <w:rPr>
          <w:rStyle w:val="NormalTok"/>
        </w:rPr>
        <w:t xml:space="preserve">    returned_df[</w:t>
      </w:r>
      <w:r>
        <w:rPr>
          <w:rStyle w:val="StringTok"/>
        </w:rPr>
        <w:t xml:space="preserve">"Target Date"</w:t>
      </w:r>
      <w:r>
        <w:rPr>
          <w:rStyle w:val="NormalTok"/>
        </w:rPr>
        <w:t xml:space="preserve">] </w:t>
      </w:r>
      <w:r>
        <w:rPr>
          <w:rStyle w:val="OperatorTok"/>
        </w:rPr>
        <w:t xml:space="preserve">=</w:t>
      </w:r>
      <w:r>
        <w:rPr>
          <w:rStyle w:val="NormalTok"/>
        </w:rPr>
        <w:t xml:space="preserve"> dates</w:t>
      </w:r>
      <w:r>
        <w:br/>
      </w:r>
      <w:r>
        <w:rPr>
          <w:rStyle w:val="NormalTok"/>
        </w:rPr>
        <w:t xml:space="preserve">    </w:t>
      </w:r>
      <w:r>
        <w:br/>
      </w:r>
      <w:r>
        <w:rPr>
          <w:rStyle w:val="NormalTok"/>
        </w:rPr>
        <w:t xml:space="preserve">    X </w:t>
      </w:r>
      <w:r>
        <w:rPr>
          <w:rStyle w:val="OperatorTok"/>
        </w:rPr>
        <w:t xml:space="preserve">=</w:t>
      </w:r>
      <w:r>
        <w:rPr>
          <w:rStyle w:val="NormalTok"/>
        </w:rPr>
        <w:t xml:space="preserve"> np.array(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br/>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ControlFlowTok"/>
        </w:rPr>
        <w:t xml:space="preserve">return</w:t>
      </w:r>
      <w:r>
        <w:rPr>
          <w:rStyle w:val="NormalTok"/>
        </w:rPr>
        <w:t xml:space="preserve"> returned_df </w:t>
      </w:r>
      <w:r>
        <w:br/>
      </w:r>
      <w:r>
        <w:rPr>
          <w:rStyle w:val="InformationTok"/>
        </w:rPr>
        <w:t xml:space="preserve">```</w:t>
      </w:r>
    </w:p>
    <w:p>
      <w:pPr>
        <w:pStyle w:val="FirstParagraph"/>
      </w:pPr>
      <w:r>
        <w:t xml:space="preserve">Thus, with the</w:t>
      </w:r>
      <w:r>
        <w:t xml:space="preserve"> </w:t>
      </w:r>
      <w:r>
        <w:rPr>
          <w:rStyle w:val="VerbatimChar"/>
        </w:rPr>
        <w:t xml:space="preserve">df_to_windowed_df</w:t>
      </w:r>
      <w:r>
        <w:t xml:space="preserve"> </w:t>
      </w:r>
      <w:r>
        <w:t xml:space="preserve">function created, we created one for every country to later use for Machine Learning model training and eventual predictions of future rates: Austrailia, Canada, the United Kingdom, and Switzerland.</w:t>
      </w:r>
    </w:p>
    <w:p>
      <w:pPr>
        <w:pStyle w:val="SourceCode"/>
      </w:pPr>
      <w:r>
        <w:rPr>
          <w:rStyle w:val="InformationTok"/>
        </w:rPr>
        <w:t xml:space="preserve">```{python}</w:t>
      </w:r>
      <w:r>
        <w:br/>
      </w:r>
      <w:r>
        <w:rPr>
          <w:rStyle w:val="CommentTok"/>
        </w:rPr>
        <w:t xml:space="preserve"># Convert Austrailia's dataframe to a windowed dataframe</w:t>
      </w:r>
      <w:r>
        <w:br/>
      </w:r>
      <w:r>
        <w:rPr>
          <w:rStyle w:val="NormalTok"/>
        </w:rPr>
        <w:t xml:space="preserve">windowed_df_austraili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AUSTRALIA - AUSTRALIAN DOLLAR/US$"</w:t>
      </w:r>
      <w:r>
        <w:rPr>
          <w:rStyle w:val="NormalTok"/>
        </w:rPr>
        <w:t xml:space="preserve">)</w:t>
      </w:r>
      <w:r>
        <w:br/>
      </w:r>
      <w:r>
        <w:rPr>
          <w:rStyle w:val="NormalTok"/>
        </w:rPr>
        <w:t xml:space="preserve">windowed_df_austrailia  </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2</w:t>
            </w:r>
          </w:p>
        </w:tc>
      </w:tr>
    </w:tbl>
    <w:p>
      <w:pPr>
        <w:pStyle w:val="BodyText"/>
      </w:pPr>
      <w:r>
        <w:t xml:space="preserve"> </w:t>
      </w:r>
    </w:p>
    <w:p>
      <w:pPr>
        <w:pStyle w:val="SourceCode"/>
      </w:pPr>
      <w:r>
        <w:rPr>
          <w:rStyle w:val="InformationTok"/>
        </w:rPr>
        <w:t xml:space="preserve">```{python}</w:t>
      </w:r>
      <w:r>
        <w:br/>
      </w:r>
      <w:r>
        <w:rPr>
          <w:rStyle w:val="CommentTok"/>
        </w:rPr>
        <w:t xml:space="preserve"># Convert Canada's dataframe to a windowed dataframe</w:t>
      </w:r>
      <w:r>
        <w:br/>
      </w:r>
      <w:r>
        <w:rPr>
          <w:rStyle w:val="NormalTok"/>
        </w:rPr>
        <w:t xml:space="preserve">windowed_df_canad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CANADA - CANADIAN DOLLAR/US$"</w:t>
      </w:r>
      <w:r>
        <w:rPr>
          <w:rStyle w:val="NormalTok"/>
        </w:rPr>
        <w:t xml:space="preserve">)</w:t>
      </w:r>
      <w:r>
        <w:br/>
      </w:r>
      <w:r>
        <w:rPr>
          <w:rStyle w:val="NormalTok"/>
        </w:rPr>
        <w:t xml:space="preserve">windowed_df_canada</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0</w:t>
            </w:r>
          </w:p>
        </w:tc>
      </w:tr>
    </w:tbl>
    <w:p>
      <w:pPr>
        <w:pStyle w:val="BodyText"/>
      </w:pPr>
      <w:r>
        <w:t xml:space="preserve"> </w:t>
      </w:r>
    </w:p>
    <w:p>
      <w:pPr>
        <w:pStyle w:val="SourceCode"/>
      </w:pPr>
      <w:r>
        <w:rPr>
          <w:rStyle w:val="InformationTok"/>
        </w:rPr>
        <w:t xml:space="preserve">```{python}</w:t>
      </w:r>
      <w:r>
        <w:br/>
      </w:r>
      <w:r>
        <w:rPr>
          <w:rStyle w:val="CommentTok"/>
        </w:rPr>
        <w:t xml:space="preserve"># Convert United Kingdom's dataframe to a windowed dataframe</w:t>
      </w:r>
      <w:r>
        <w:br/>
      </w:r>
      <w:r>
        <w:rPr>
          <w:rStyle w:val="NormalTok"/>
        </w:rPr>
        <w:t xml:space="preserve">windowed_df_united_kingdom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UNITED KINGDOM - UNITED KINGDOM POUND/US$"</w:t>
      </w:r>
      <w:r>
        <w:rPr>
          <w:rStyle w:val="NormalTok"/>
        </w:rPr>
        <w:t xml:space="preserve">)</w:t>
      </w:r>
      <w:r>
        <w:br/>
      </w:r>
      <w:r>
        <w:rPr>
          <w:rStyle w:val="NormalTok"/>
        </w:rPr>
        <w:t xml:space="preserve">windowed_df_united_kingdom</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r>
    </w:tbl>
    <w:p>
      <w:pPr>
        <w:pStyle w:val="BodyText"/>
      </w:pPr>
      <w:r>
        <w:t xml:space="preserve"> </w:t>
      </w:r>
    </w:p>
    <w:p>
      <w:pPr>
        <w:pStyle w:val="SourceCode"/>
      </w:pPr>
      <w:r>
        <w:rPr>
          <w:rStyle w:val="InformationTok"/>
        </w:rPr>
        <w:t xml:space="preserve">```{python}</w:t>
      </w:r>
      <w:r>
        <w:br/>
      </w:r>
      <w:r>
        <w:rPr>
          <w:rStyle w:val="CommentTok"/>
        </w:rPr>
        <w:t xml:space="preserve"># Convert Switzerland's dataframe to a windowed dataframe</w:t>
      </w:r>
      <w:r>
        <w:br/>
      </w:r>
      <w:r>
        <w:rPr>
          <w:rStyle w:val="NormalTok"/>
        </w:rPr>
        <w:t xml:space="preserve">windowed_df_switzerland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SWITZERLAND - FRANC/US$"</w:t>
      </w:r>
      <w:r>
        <w:rPr>
          <w:rStyle w:val="NormalTok"/>
        </w:rPr>
        <w:t xml:space="preserve">)</w:t>
      </w:r>
      <w:r>
        <w:br/>
      </w:r>
      <w:r>
        <w:rPr>
          <w:rStyle w:val="NormalTok"/>
        </w:rPr>
        <w:t xml:space="preserve">windowed_df_switzerland</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8</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7</w:t>
            </w:r>
          </w:p>
        </w:tc>
      </w:tr>
    </w:tbl>
    <w:p>
      <w:pPr>
        <w:pStyle w:val="BodyText"/>
      </w:pPr>
      <w:r>
        <w:t xml:space="preserve">As the Machine Learning model that will be used later in this blog post only accepts</w:t>
      </w:r>
      <w:r>
        <w:t xml:space="preserve"> </w:t>
      </w:r>
      <w:r>
        <w:rPr>
          <w:rStyle w:val="VerbatimChar"/>
        </w:rPr>
        <w:t xml:space="preserve">numpy</w:t>
      </w:r>
      <w:r>
        <w:t xml:space="preserve"> </w:t>
      </w:r>
      <w:r>
        <w:t xml:space="preserve">arrays, we need to extract each of the following quantities from each respective country’s dataframe: the dates as an</w:t>
      </w:r>
      <w:r>
        <w:t xml:space="preserve"> </w:t>
      </w:r>
      <w:r>
        <w:rPr>
          <w:rStyle w:val="VerbatimChar"/>
        </w:rPr>
        <w:t xml:space="preserve">np.array</w:t>
      </w:r>
      <w:r>
        <w:t xml:space="preserve">, the X-values for input as an 3-dimensional</w:t>
      </w:r>
      <w:r>
        <w:t xml:space="preserve"> </w:t>
      </w:r>
      <w:r>
        <w:rPr>
          <w:rStyle w:val="VerbatimChar"/>
        </w:rPr>
        <w:t xml:space="preserve">np.array</w:t>
      </w:r>
      <w:r>
        <w:t xml:space="preserve">, and the Y-values for output as an</w:t>
      </w:r>
      <w:r>
        <w:t xml:space="preserve"> </w:t>
      </w:r>
      <w:r>
        <w:rPr>
          <w:rStyle w:val="VerbatimChar"/>
        </w:rPr>
        <w:t xml:space="preserve">np.array</w:t>
      </w:r>
      <w:r>
        <w:t xml:space="preserve">. Thus, with some online references, our codebase now has a function called</w:t>
      </w:r>
      <w:r>
        <w:t xml:space="preserve"> </w:t>
      </w:r>
      <w:r>
        <w:rPr>
          <w:rStyle w:val="VerbatimChar"/>
        </w:rPr>
        <w:t xml:space="preserve">windowed_df_to_date_X_y</w:t>
      </w:r>
      <w:r>
        <w:t xml:space="preserve"> </w:t>
      </w:r>
      <w:r>
        <w:t xml:space="preserve">as shown below to account for this needed transformation.</w:t>
      </w:r>
    </w:p>
    <w:p>
      <w:pPr>
        <w:pStyle w:val="SourceCode"/>
      </w:pPr>
      <w:r>
        <w:rPr>
          <w:rStyle w:val="InformationTok"/>
        </w:rPr>
        <w:t xml:space="preserve">```{python}</w:t>
      </w:r>
      <w:r>
        <w:br/>
      </w:r>
      <w:r>
        <w:rPr>
          <w:rStyle w:val="KeywordTok"/>
        </w:rPr>
        <w:t xml:space="preserve">def</w:t>
      </w:r>
      <w:r>
        <w:rPr>
          <w:rStyle w:val="NormalTok"/>
        </w:rPr>
        <w:t xml:space="preserve"> windowed_df_to_date_X_y(windowed_dataframe: pd.DataFrame):</w:t>
      </w:r>
      <w:r>
        <w:br/>
      </w:r>
      <w:r>
        <w:rPr>
          <w:rStyle w:val="NormalTok"/>
        </w:rPr>
        <w:t xml:space="preserve">    df_as_np </w:t>
      </w:r>
      <w:r>
        <w:rPr>
          <w:rStyle w:val="OperatorTok"/>
        </w:rPr>
        <w:t xml:space="preserve">=</w:t>
      </w:r>
      <w:r>
        <w:rPr>
          <w:rStyle w:val="NormalTok"/>
        </w:rPr>
        <w:t xml:space="preserve"> windowed_dataframe.to_numpy()</w:t>
      </w:r>
      <w:r>
        <w:br/>
      </w:r>
      <w:r>
        <w:rPr>
          <w:rStyle w:val="NormalTok"/>
        </w:rPr>
        <w:t xml:space="preserve">    </w:t>
      </w:r>
      <w:r>
        <w:br/>
      </w:r>
      <w:r>
        <w:rPr>
          <w:rStyle w:val="NormalTok"/>
        </w:rPr>
        <w:t xml:space="preserve">    dates </w:t>
      </w:r>
      <w:r>
        <w:rPr>
          <w:rStyle w:val="OperatorTok"/>
        </w:rPr>
        <w:t xml:space="preserve">=</w:t>
      </w:r>
      <w:r>
        <w:rPr>
          <w:rStyle w:val="NormalTok"/>
        </w:rPr>
        <w:t xml:space="preserve"> df_as_np[:, </w:t>
      </w:r>
      <w:r>
        <w:rPr>
          <w:rStyle w:val="DecValTok"/>
        </w:rPr>
        <w:t xml:space="preserve">0</w:t>
      </w:r>
      <w:r>
        <w:rPr>
          <w:rStyle w:val="NormalTok"/>
        </w:rPr>
        <w:t xml:space="preserve">]</w:t>
      </w:r>
      <w:r>
        <w:br/>
      </w:r>
      <w:r>
        <w:rPr>
          <w:rStyle w:val="NormalTok"/>
        </w:rPr>
        <w:t xml:space="preserve">    </w:t>
      </w:r>
      <w:r>
        <w:br/>
      </w:r>
      <w:r>
        <w:rPr>
          <w:rStyle w:val="NormalTok"/>
        </w:rPr>
        <w:t xml:space="preserve">    middle_matrix </w:t>
      </w:r>
      <w:r>
        <w:rPr>
          <w:rStyle w:val="OperatorTok"/>
        </w:rPr>
        <w:t xml:space="preserve">=</w:t>
      </w:r>
      <w:r>
        <w:rPr>
          <w:rStyle w:val="NormalTok"/>
        </w:rPr>
        <w:t xml:space="preserve"> df_as_np[:,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middle_matrix.reshape((</w:t>
      </w:r>
      <w:r>
        <w:rPr>
          <w:rStyle w:val="BuiltInTok"/>
        </w:rPr>
        <w:t xml:space="preserve">len</w:t>
      </w:r>
      <w:r>
        <w:rPr>
          <w:rStyle w:val="NormalTok"/>
        </w:rPr>
        <w:t xml:space="preserve">(dates), middle_matrix.shap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f_as_np[:,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es, X.astype(np.float32), Y.astype(np.float32)</w:t>
      </w:r>
      <w:r>
        <w:br/>
      </w:r>
      <w:r>
        <w:br/>
      </w:r>
      <w:r>
        <w:rPr>
          <w:rStyle w:val="NormalTok"/>
        </w:rPr>
        <w:t xml:space="preserve">dates_austrailia, X_austrailia, y_austraili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austrailia)</w:t>
      </w:r>
      <w:r>
        <w:br/>
      </w:r>
      <w:r>
        <w:rPr>
          <w:rStyle w:val="NormalTok"/>
        </w:rPr>
        <w:t xml:space="preserve">dates_canada, X_canada, y_canad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canada)</w:t>
      </w:r>
      <w:r>
        <w:br/>
      </w:r>
      <w:r>
        <w:rPr>
          <w:rStyle w:val="NormalTok"/>
        </w:rPr>
        <w:t xml:space="preserve">dates_united_kingdom, X_united_kingdom, y_united_kingdom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united_kingdom)</w:t>
      </w:r>
      <w:r>
        <w:br/>
      </w:r>
      <w:r>
        <w:rPr>
          <w:rStyle w:val="NormalTok"/>
        </w:rPr>
        <w:t xml:space="preserve">dates_switzerland, X_switzerland, y_switzerland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switzerland)</w:t>
      </w:r>
      <w:r>
        <w:br/>
      </w:r>
      <w:r>
        <w:br/>
      </w:r>
      <w:r>
        <w:rPr>
          <w:rStyle w:val="BuiltInTok"/>
        </w:rPr>
        <w:t xml:space="preserve">print</w:t>
      </w:r>
      <w:r>
        <w:rPr>
          <w:rStyle w:val="NormalTok"/>
        </w:rPr>
        <w:t xml:space="preserve">(dates_austrailia.shape, X_austrailia.shape, y_austrailia.shape)</w:t>
      </w:r>
      <w:r>
        <w:br/>
      </w:r>
      <w:r>
        <w:rPr>
          <w:rStyle w:val="BuiltInTok"/>
        </w:rPr>
        <w:t xml:space="preserve">print</w:t>
      </w:r>
      <w:r>
        <w:rPr>
          <w:rStyle w:val="NormalTok"/>
        </w:rPr>
        <w:t xml:space="preserve">(dates_canada.shape, X_canada.shape, y_canada.shape)</w:t>
      </w:r>
      <w:r>
        <w:br/>
      </w:r>
      <w:r>
        <w:rPr>
          <w:rStyle w:val="BuiltInTok"/>
        </w:rPr>
        <w:t xml:space="preserve">print</w:t>
      </w:r>
      <w:r>
        <w:rPr>
          <w:rStyle w:val="NormalTok"/>
        </w:rPr>
        <w:t xml:space="preserve">(dates_united_kingdom.shape, X_united_kingdom.shape, y_united_kingdom.shape)</w:t>
      </w:r>
      <w:r>
        <w:br/>
      </w:r>
      <w:r>
        <w:rPr>
          <w:rStyle w:val="BuiltInTok"/>
        </w:rPr>
        <w:t xml:space="preserve">print</w:t>
      </w:r>
      <w:r>
        <w:rPr>
          <w:rStyle w:val="NormalTok"/>
        </w:rPr>
        <w:t xml:space="preserve">(dates_switzerland.shape, X_switzerland.shape, y_switzerland.shape)</w:t>
      </w:r>
      <w:r>
        <w:br/>
      </w:r>
      <w:r>
        <w:rPr>
          <w:rStyle w:val="BuiltInTok"/>
        </w:rPr>
        <w:t xml:space="preserve">len</w:t>
      </w:r>
      <w:r>
        <w:rPr>
          <w:rStyle w:val="NormalTok"/>
        </w:rPr>
        <w:t xml:space="preserve">(windowed_df_austrailia), </w:t>
      </w:r>
      <w:r>
        <w:rPr>
          <w:rStyle w:val="BuiltInTok"/>
        </w:rPr>
        <w:t xml:space="preserve">len</w:t>
      </w:r>
      <w:r>
        <w:rPr>
          <w:rStyle w:val="NormalTok"/>
        </w:rPr>
        <w:t xml:space="preserve">(windowed_df_canada), </w:t>
      </w:r>
      <w:r>
        <w:rPr>
          <w:rStyle w:val="BuiltInTok"/>
        </w:rPr>
        <w:t xml:space="preserve">len</w:t>
      </w:r>
      <w:r>
        <w:rPr>
          <w:rStyle w:val="NormalTok"/>
        </w:rPr>
        <w:t xml:space="preserve">(windowed_df_united_kingdom), </w:t>
      </w:r>
      <w:r>
        <w:rPr>
          <w:rStyle w:val="BuiltInTok"/>
        </w:rPr>
        <w:t xml:space="preserve">len</w:t>
      </w:r>
      <w:r>
        <w:rPr>
          <w:rStyle w:val="NormalTok"/>
        </w:rPr>
        <w:t xml:space="preserve">(windowed_df_switzerland)</w:t>
      </w:r>
      <w:r>
        <w:br/>
      </w:r>
      <w:r>
        <w:rPr>
          <w:rStyle w:val="InformationTok"/>
        </w:rPr>
        <w:t xml:space="preserve">```</w:t>
      </w:r>
    </w:p>
    <w:p>
      <w:pPr>
        <w:pStyle w:val="SourceCode"/>
      </w:pPr>
      <w:r>
        <w:rPr>
          <w:rStyle w:val="VerbatimChar"/>
        </w:rPr>
        <w:t xml:space="preserve">(5016,) (5016, 3, 1) (5016,)</w:t>
      </w:r>
      <w:r>
        <w:br/>
      </w:r>
      <w:r>
        <w:rPr>
          <w:rStyle w:val="VerbatimChar"/>
        </w:rPr>
        <w:t xml:space="preserve">(5016,) (5016, 3, 1) (5016,)</w:t>
      </w:r>
      <w:r>
        <w:br/>
      </w:r>
      <w:r>
        <w:rPr>
          <w:rStyle w:val="VerbatimChar"/>
        </w:rPr>
        <w:t xml:space="preserve">(5016,) (5016, 3, 1) (5016,)</w:t>
      </w:r>
      <w:r>
        <w:br/>
      </w:r>
      <w:r>
        <w:rPr>
          <w:rStyle w:val="VerbatimChar"/>
        </w:rPr>
        <w:t xml:space="preserve">(5016,) (5016, 3, 1) (5016,)</w:t>
      </w:r>
    </w:p>
    <w:p>
      <w:pPr>
        <w:pStyle w:val="SourceCode"/>
      </w:pPr>
      <w:r>
        <w:rPr>
          <w:rStyle w:val="VerbatimChar"/>
        </w:rPr>
        <w:t xml:space="preserve">(5016, 5016, 5016, 5016)</w:t>
      </w:r>
    </w:p>
    <w:p>
      <w:pPr>
        <w:pStyle w:val="FirstParagraph"/>
      </w:pPr>
      <w:r>
        <w:t xml:space="preserve">Here, I am trying to a visualization of the cleaned dataset before we pass it over for Machine Learning training and prediction. To show the rate of change for the International Currency Rates for Austrailia, Canada, the United Kingdom, and Switzerland over the 20-year period as collected in the data set, I put together a line graph as shown below.</w:t>
      </w:r>
    </w:p>
    <w:p>
      <w:pPr>
        <w:pStyle w:val="SourceCode"/>
      </w:pPr>
      <w:r>
        <w:rPr>
          <w:rStyle w:val="InformationTok"/>
        </w:rPr>
        <w:t xml:space="preserve">```{python}</w:t>
      </w:r>
      <w:r>
        <w:br/>
      </w:r>
      <w:r>
        <w:rPr>
          <w:rStyle w:val="CommentTok"/>
        </w:rPr>
        <w:t xml:space="preserve"># Plotting the each four countries currency rates (per US dollar) from </w:t>
      </w:r>
      <w:r>
        <w:br/>
      </w:r>
      <w:r>
        <w:rPr>
          <w:rStyle w:val="CommentTok"/>
        </w:rPr>
        <w:t xml:space="preserve"># 2000 - 2020</w:t>
      </w:r>
      <w:r>
        <w:br/>
      </w:r>
      <w:r>
        <w:rPr>
          <w:rStyle w:val="NormalTok"/>
        </w:rPr>
        <w:t xml:space="preserve">plt.plot(df.index, df[</w:t>
      </w:r>
      <w:r>
        <w:rPr>
          <w:rStyle w:val="StringTok"/>
        </w:rPr>
        <w:t xml:space="preserve">"AUSTRALIA - AUSTRALIAN DOLLAR/US$"</w:t>
      </w:r>
      <w:r>
        <w:rPr>
          <w:rStyle w:val="NormalTok"/>
        </w:rPr>
        <w:t xml:space="preserve">], label</w:t>
      </w:r>
      <w:r>
        <w:rPr>
          <w:rStyle w:val="OperatorTok"/>
        </w:rPr>
        <w:t xml:space="preserve">=</w:t>
      </w:r>
      <w:r>
        <w:rPr>
          <w:rStyle w:val="StringTok"/>
        </w:rPr>
        <w:t xml:space="preserve">"AUS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 </w:t>
      </w:r>
      <w:r>
        <w:rPr>
          <w:rStyle w:val="StringTok"/>
        </w:rPr>
        <w:t xml:space="preserve">"CANADA - CANADIAN DOLLAR/US$"</w:t>
      </w:r>
      <w:r>
        <w:rPr>
          <w:rStyle w:val="NormalTok"/>
        </w:rPr>
        <w:t xml:space="preserve">], label</w:t>
      </w:r>
      <w:r>
        <w:rPr>
          <w:rStyle w:val="OperatorTok"/>
        </w:rPr>
        <w:t xml:space="preserve">=</w:t>
      </w:r>
      <w:r>
        <w:rPr>
          <w:rStyle w:val="StringTok"/>
        </w:rPr>
        <w:t xml:space="preserve">"CAN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UNITED KINGDOM - UNITED KINGDOM POUND/US$"</w:t>
      </w:r>
      <w:r>
        <w:rPr>
          <w:rStyle w:val="NormalTok"/>
        </w:rPr>
        <w:t xml:space="preserve">], label</w:t>
      </w:r>
      <w:r>
        <w:rPr>
          <w:rStyle w:val="OperatorTok"/>
        </w:rPr>
        <w:t xml:space="preserve">=</w:t>
      </w:r>
      <w:r>
        <w:rPr>
          <w:rStyle w:val="StringTok"/>
        </w:rPr>
        <w:t xml:space="preserve">"GBR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SWITZERLAND - FRANC/US$"</w:t>
      </w:r>
      <w:r>
        <w:rPr>
          <w:rStyle w:val="NormalTok"/>
        </w:rPr>
        <w:t xml:space="preserve">], label</w:t>
      </w:r>
      <w:r>
        <w:rPr>
          <w:rStyle w:val="OperatorTok"/>
        </w:rPr>
        <w:t xml:space="preserve">=</w:t>
      </w:r>
      <w:r>
        <w:rPr>
          <w:rStyle w:val="StringTok"/>
        </w:rPr>
        <w:t xml:space="preserve">"CHE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ulmination of the All Four Countries' Datasets - After Parsing But Before Machine Learning Alter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65777"/>
            <wp:effectExtent b="0" l="0" r="0" t="0"/>
            <wp:docPr descr="" title="" id="23" name="Picture"/>
            <a:graphic>
              <a:graphicData uri="http://schemas.openxmlformats.org/drawingml/2006/picture">
                <pic:pic>
                  <pic:nvPicPr>
                    <pic:cNvPr descr="index_files/figure-docx/cell-21-output-1.png" id="24" name="Picture"/>
                    <pic:cNvPicPr>
                      <a:picLocks noChangeArrowheads="1" noChangeAspect="1"/>
                    </pic:cNvPicPr>
                  </pic:nvPicPr>
                  <pic:blipFill>
                    <a:blip r:embed="rId22"/>
                    <a:stretch>
                      <a:fillRect/>
                    </a:stretch>
                  </pic:blipFill>
                  <pic:spPr bwMode="auto">
                    <a:xfrm>
                      <a:off x="0" y="0"/>
                      <a:ext cx="5334000" cy="2765777"/>
                    </a:xfrm>
                    <a:prstGeom prst="rect">
                      <a:avLst/>
                    </a:prstGeom>
                    <a:noFill/>
                    <a:ln w="9525">
                      <a:noFill/>
                      <a:headEnd/>
                      <a:tailEnd/>
                    </a:ln>
                  </pic:spPr>
                </pic:pic>
              </a:graphicData>
            </a:graphic>
          </wp:inline>
        </w:drawing>
      </w:r>
    </w:p>
    <w:bookmarkEnd w:id="25"/>
    <w:bookmarkStart w:id="92"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For this blog post, I worked to create Machine Learning models for each country’s dataset separately. I started with Austrailia’s data first (as shown below):</w:t>
      </w:r>
    </w:p>
    <w:p>
      <w:pPr>
        <w:pStyle w:val="SourceCode"/>
      </w:pPr>
      <w:r>
        <w:rPr>
          <w:rStyle w:val="InformationTok"/>
        </w:rPr>
        <w:t xml:space="preserve">```{python}</w:t>
      </w:r>
      <w:r>
        <w:br/>
      </w:r>
      <w:r>
        <w:rPr>
          <w:rStyle w:val="CommentTok"/>
        </w:rPr>
        <w:t xml:space="preserve"># Getting the location of the 80th and 90th percentile of the number of points </w:t>
      </w:r>
      <w:r>
        <w:br/>
      </w:r>
      <w:r>
        <w:rPr>
          <w:rStyle w:val="CommentTok"/>
        </w:rPr>
        <w:t xml:space="preserve"># in the dataset for later train, vailidation, and test category splitting</w:t>
      </w:r>
      <w:r>
        <w:br/>
      </w:r>
      <w:r>
        <w:rPr>
          <w:rStyle w:val="NormalTok"/>
        </w:rPr>
        <w:t xml:space="preserve">percentile_8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percentile_9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percentile_80, percentile_90</w:t>
      </w:r>
      <w:r>
        <w:br/>
      </w:r>
      <w:r>
        <w:rPr>
          <w:rStyle w:val="InformationTok"/>
        </w:rPr>
        <w:t xml:space="preserve">```</w:t>
      </w:r>
    </w:p>
    <w:p>
      <w:pPr>
        <w:pStyle w:val="SourceCode"/>
      </w:pPr>
      <w:r>
        <w:rPr>
          <w:rStyle w:val="VerbatimChar"/>
        </w:rPr>
        <w:t xml:space="preserve">(4012, 4514)</w:t>
      </w:r>
    </w:p>
    <w:p>
      <w:pPr>
        <w:pStyle w:val="FirstParagraph"/>
      </w:pPr>
      <w:r>
        <w:t xml:space="preserve">Since the data (date, X, and y) is split into three</w:t>
      </w:r>
      <w:r>
        <w:t xml:space="preserve"> </w:t>
      </w:r>
      <w:r>
        <w:rPr>
          <w:rStyle w:val="VerbatimChar"/>
        </w:rPr>
        <w:t xml:space="preserve">np.arrays</w:t>
      </w:r>
      <w:r>
        <w:t xml:space="preserve"> </w:t>
      </w:r>
      <w:r>
        <w:t xml:space="preserve">and to be more efficient, I will manually split Austraili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 This split should be acceptable because I did not mix-and-match training &amp; validation datasets with my testing datasets, wihch would invalidate my entire Machine Learning model. Additionally, looking at the presented in the validation and testing datasets, the range of these respective datasets have been reached before in my training dataset, meaning I anticipated my model should be able to reasonably predict these expected ranges with considerable accuracy.</w:t>
      </w:r>
    </w:p>
    <w:p>
      <w:pPr>
        <w:pStyle w:val="SourceCode"/>
      </w:pPr>
      <w:r>
        <w:rPr>
          <w:rStyle w:val="InformationTok"/>
        </w:rPr>
        <w:t xml:space="preserve">```{python}</w:t>
      </w:r>
      <w:r>
        <w:br/>
      </w:r>
      <w:r>
        <w:rPr>
          <w:rStyle w:val="CommentTok"/>
        </w:rPr>
        <w:t xml:space="preserve"># Splitting Austrailia's data into train, test, and validation sets on 3 </w:t>
      </w:r>
      <w:r>
        <w:br/>
      </w:r>
      <w:r>
        <w:rPr>
          <w:rStyle w:val="CommentTok"/>
        </w:rPr>
        <w:t xml:space="preserve"># mediums: the X-axis, the y-axis, and the indices (represented by dates)</w:t>
      </w:r>
      <w:r>
        <w:br/>
      </w:r>
      <w:r>
        <w:rPr>
          <w:rStyle w:val="NormalTok"/>
        </w:rPr>
        <w:t xml:space="preserve">dates_austrailia_train, X_austrailia_train, y_austrailia_train </w:t>
      </w:r>
      <w:r>
        <w:rPr>
          <w:rStyle w:val="OperatorTok"/>
        </w:rPr>
        <w:t xml:space="preserve">=</w:t>
      </w:r>
      <w:r>
        <w:rPr>
          <w:rStyle w:val="NormalTok"/>
        </w:rPr>
        <w:t xml:space="preserve"> dates_austrailia[:percentile_80], X_austrailia[:percentile_80], y_austrailia[:percentile_80]</w:t>
      </w:r>
      <w:r>
        <w:br/>
      </w:r>
      <w:r>
        <w:rPr>
          <w:rStyle w:val="NormalTok"/>
        </w:rPr>
        <w:t xml:space="preserve">dates_austrailia_val, X_austrailia_val, y_austrailia_val </w:t>
      </w:r>
      <w:r>
        <w:rPr>
          <w:rStyle w:val="OperatorTok"/>
        </w:rPr>
        <w:t xml:space="preserve">=</w:t>
      </w:r>
      <w:r>
        <w:rPr>
          <w:rStyle w:val="NormalTok"/>
        </w:rPr>
        <w:t xml:space="preserve"> dates_austrailia[percentile_80:percentile_90], X_austrailia[percentile_80:percentile_90], y_austrailia[percentile_80:percentile_90]</w:t>
      </w:r>
      <w:r>
        <w:br/>
      </w:r>
      <w:r>
        <w:rPr>
          <w:rStyle w:val="NormalTok"/>
        </w:rPr>
        <w:t xml:space="preserve">dates_austrailia_test, X_austrailia_test, y_austrailia_test </w:t>
      </w:r>
      <w:r>
        <w:rPr>
          <w:rStyle w:val="OperatorTok"/>
        </w:rPr>
        <w:t xml:space="preserve">=</w:t>
      </w:r>
      <w:r>
        <w:rPr>
          <w:rStyle w:val="NormalTok"/>
        </w:rPr>
        <w:t xml:space="preserve"> dates_austrailia[percentile_90:], X_austrailia[percentile_90:], y_austrailia[percentile_90:]</w:t>
      </w:r>
      <w:r>
        <w:br/>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Austraili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27" name="Picture"/>
            <a:graphic>
              <a:graphicData uri="http://schemas.openxmlformats.org/drawingml/2006/picture">
                <pic:pic>
                  <pic:nvPicPr>
                    <pic:cNvPr descr="index_files/figure-docx/cell-23-output-1.png" id="28" name="Picture"/>
                    <pic:cNvPicPr>
                      <a:picLocks noChangeArrowheads="1" noChangeAspect="1"/>
                    </pic:cNvPicPr>
                  </pic:nvPicPr>
                  <pic:blipFill>
                    <a:blip r:embed="rId2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Austrailia</w:t>
      </w:r>
      <w:r>
        <w:br/>
      </w:r>
      <w:r>
        <w:rPr>
          <w:rStyle w:val="NormalTok"/>
        </w:rPr>
        <w:t xml:space="preserve">austraili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austraili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austrailia_model.fit(X_austrailia_train, y_austrailia_train, validation_data</w:t>
      </w:r>
      <w:r>
        <w:rPr>
          <w:rStyle w:val="OperatorTok"/>
        </w:rPr>
        <w:t xml:space="preserve">=</w:t>
      </w:r>
      <w:r>
        <w:rPr>
          <w:rStyle w:val="NormalTok"/>
        </w:rPr>
        <w:t xml:space="preserve">(X_austrailia_val, y_austraili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4:02 - loss: 1.6210 - mean_absolute_error: 1.2526 15/126 [==&gt;...........................] - ETA: 0s - loss: 1.4295 - mean_absolute_error: 1.1596   29/126 [=====&gt;........................] - ETA: 0s - loss: 0.9764 - mean_absolute_error: 0.9123 42/126 [=========&gt;....................] - ETA: 0s - loss: 0.6870 - mean_absolute_error: 0.6857 53/126 [===========&gt;..................] - ETA: 0s - loss: 0.5486 - mean_absolute_error: 0.5680 60/126 [=============&gt;................] - ETA: 0s - loss: 0.4861 - mean_absolute_error: 0.5116 66/126 [==============&gt;...............] - ETA: 0s - loss: 0.4428 - mean_absolute_error: 0.4717 72/126 [================&gt;.............] - ETA: 0s - loss: 0.4064 - mean_absolute_error: 0.4378 78/126 [=================&gt;............] - ETA: 0s - loss: 0.3757 - mean_absolute_error: 0.4100 84/126 [===================&gt;..........] - ETA: 0s - loss: 0.3493 - mean_absolute_error: 0.3853 90/126 [====================&gt;.........] - ETA: 0s - loss: 0.3263 - mean_absolute_error: 0.3631 96/126 [=====================&gt;........] - ETA: 0s - loss: 0.3062 - mean_absolute_error: 0.3437102/126 [=======================&gt;......] - ETA: 0s - loss: 0.2885 - mean_absolute_error: 0.3270108/126 [========================&gt;.....] - ETA: 0s - loss: 0.2727 - mean_absolute_error: 0.3121115/126 [==========================&gt;...] - ETA: 0s - loss: 0.2563 - mean_absolute_error: 0.2964121/126 [===========================&gt;..] - ETA: 0s - loss: 0.2438 - mean_absolute_error: 0.2841126/126 [==============================] - 3s 12ms/step - loss: 0.2354 - mean_absolute_error: 0.2760 - val_loss: 1.6729e-04 - val_mean_absolute_error: 0.0104</w:t>
      </w:r>
      <w:r>
        <w:br/>
      </w:r>
      <w:r>
        <w:rPr>
          <w:rStyle w:val="VerbatimChar"/>
        </w:rPr>
        <w:t xml:space="preserve">Epoch 2/100</w:t>
      </w:r>
      <w:r>
        <w:br/>
      </w:r>
      <w:r>
        <w:rPr>
          <w:rStyle w:val="VerbatimChar"/>
        </w:rPr>
        <w:t xml:space="preserve">  1/126 [..............................] - ETA: 0s - loss: 0.0033 - mean_absolute_error: 0.0494 16/126 [==&gt;...........................] - ETA: 0s - loss: 0.0031 - mean_absolute_error: 0.0473 30/126 [======&gt;.......................] - ETA: 0s - loss: 0.0029 - mean_absolute_error: 0.0458 46/126 [=========&gt;....................] - ETA: 0s - loss: 0.0027 - mean_absolute_error: 0.0432 60/126 [=============&gt;................] - ETA: 0s - loss: 0.0025 - mean_absolute_error: 0.0420 76/126 [=================&gt;............] - ETA: 0s - loss: 0.0023 - mean_absolute_error: 0.0400 90/126 [====================&gt;.........] - ETA: 0s - loss: 0.0021 - mean_absolute_error: 0.0382106/126 [========================&gt;.....] - ETA: 0s - loss: 0.0020 - mean_absolute_error: 0.0366121/126 [===========================&gt;..] - ETA: 0s - loss: 0.0019 - mean_absolute_error: 0.0351126/126 [==============================] - 0s 4ms/step - loss: 0.0018 - mean_absolute_error: 0.0347 - val_loss: 1.2592e-04 - val_mean_absolute_error: 0.0089</w:t>
      </w:r>
      <w:r>
        <w:br/>
      </w:r>
      <w:r>
        <w:rPr>
          <w:rStyle w:val="VerbatimChar"/>
        </w:rPr>
        <w:t xml:space="preserve">Epoch 3/100</w:t>
      </w:r>
      <w:r>
        <w:br/>
      </w:r>
      <w:r>
        <w:rPr>
          <w:rStyle w:val="VerbatimChar"/>
        </w:rPr>
        <w:t xml:space="preserve">  1/126 [..............................] - ETA: 0s - loss: 0.0012 - mean_absolute_error: 0.0271 17/126 [===&gt;..........................] - ETA: 0s - loss: 7.8820e-04 - mean_absolute_error: 0.0223 33/126 [======&gt;.......................] - ETA: 0s - loss: 7.2089e-04 - mean_absolute_error: 0.0213 48/126 [==========&gt;...................] - ETA: 0s - loss: 6.4159e-04 - mean_absolute_error: 0.0202 64/126 [==============&gt;...............] - ETA: 0s - loss: 5.8420e-04 - mean_absolute_error: 0.0190 79/126 [=================&gt;............] - ETA: 0s - loss: 5.3971e-04 - mean_absolute_error: 0.0183 95/126 [=====================&gt;........] - ETA: 0s - loss: 5.0261e-04 - mean_absolute_error: 0.0175111/126 [=========================&gt;....] - ETA: 0s - loss: 4.7793e-04 - mean_absolute_error: 0.0171126/126 [==============================] - ETA: 0s - loss: 4.5309e-04 - mean_absolute_error: 0.0165126/126 [==============================] - 0s 4ms/step - loss: 4.5309e-04 - mean_absolute_error: 0.0165 - val_loss: 1.3467e-04 - val_mean_absolute_error: 0.0090</w:t>
      </w:r>
      <w:r>
        <w:br/>
      </w:r>
      <w:r>
        <w:rPr>
          <w:rStyle w:val="VerbatimChar"/>
        </w:rPr>
        <w:t xml:space="preserve">Epoch 4/100</w:t>
      </w:r>
      <w:r>
        <w:br/>
      </w:r>
      <w:r>
        <w:rPr>
          <w:rStyle w:val="VerbatimChar"/>
        </w:rPr>
        <w:t xml:space="preserve">  1/126 [..............................] - ETA: 0s - loss: 2.9565e-04 - mean_absolute_error: 0.0128 16/126 [==&gt;...........................] - ETA: 0s - loss: 2.4293e-04 - mean_absolute_error: 0.0119 31/126 [======&gt;.......................] - ETA: 0s - loss: 3.2589e-04 - mean_absolute_error: 0.0128 47/126 [==========&gt;...................] - ETA: 0s - loss: 3.0739e-04 - mean_absolute_error: 0.0127 62/126 [=============&gt;................] - ETA: 0s - loss: 3.0707e-04 - mean_absolute_error: 0.0128 77/126 [=================&gt;............] - ETA: 0s - loss: 2.9773e-04 - mean_absolute_error: 0.0126 92/126 [====================&gt;.........] - ETA: 0s - loss: 2.9910e-04 - mean_absolute_error: 0.0126106/126 [========================&gt;.....] - ETA: 0s - loss: 2.8951e-04 - mean_absolute_error: 0.0125121/126 [===========================&gt;..] - ETA: 0s - loss: 2.7917e-04 - mean_absolute_error: 0.0124126/126 [==============================] - 0s 4ms/step - loss: 2.7662e-04 - mean_absolute_error: 0.0123 - val_loss: 1.5748e-04 - val_mean_absolute_error: 0.0098</w:t>
      </w:r>
      <w:r>
        <w:br/>
      </w:r>
      <w:r>
        <w:rPr>
          <w:rStyle w:val="VerbatimChar"/>
        </w:rPr>
        <w:t xml:space="preserve">Epoch 5/100</w:t>
      </w:r>
      <w:r>
        <w:br/>
      </w:r>
      <w:r>
        <w:rPr>
          <w:rStyle w:val="VerbatimChar"/>
        </w:rPr>
        <w:t xml:space="preserve">  1/126 [..............................] - ETA: 0s - loss: 3.0005e-04 - mean_absolute_error: 0.0112 16/126 [==&gt;...........................] - ETA: 0s - loss: 2.6031e-04 - mean_absolute_error: 0.0117 32/126 [======&gt;.......................] - ETA: 0s - loss: 2.7293e-04 - mean_absolute_error: 0.0119 47/126 [==========&gt;...................] - ETA: 0s - loss: 2.6401e-04 - mean_absolute_error: 0.0118 63/126 [==============&gt;...............] - ETA: 0s - loss: 2.6925e-04 - mean_absolute_error: 0.0120 79/126 [=================&gt;............] - ETA: 0s - loss: 2.7170e-04 - mean_absolute_error: 0.0121 95/126 [=====================&gt;........] - ETA: 0s - loss: 2.6219e-04 - mean_absolute_error: 0.0119111/126 [=========================&gt;....] - ETA: 0s - loss: 2.6341e-04 - mean_absolute_error: 0.0119126/126 [==============================] - 0s 4ms/step - loss: 2.7205e-04 - mean_absolute_error: 0.0120 - val_loss: 2.3776e-04 - val_mean_absolute_error: 0.0125</w:t>
      </w:r>
      <w:r>
        <w:br/>
      </w:r>
      <w:r>
        <w:rPr>
          <w:rStyle w:val="VerbatimChar"/>
        </w:rPr>
        <w:t xml:space="preserve">Epoch 6/100</w:t>
      </w:r>
      <w:r>
        <w:br/>
      </w:r>
      <w:r>
        <w:rPr>
          <w:rStyle w:val="VerbatimChar"/>
        </w:rPr>
        <w:t xml:space="preserve">  1/126 [..............................] - ETA: 0s - loss: 1.9803e-04 - mean_absolute_error: 0.0114 16/126 [==&gt;...........................] - ETA: 0s - loss: 2.2854e-04 - mean_absolute_error: 0.0116 31/126 [======&gt;.......................] - ETA: 0s - loss: 2.2327e-04 - mean_absolute_error: 0.0114 46/126 [=========&gt;....................] - ETA: 0s - loss: 2.3755e-04 - mean_absolute_error: 0.0115 62/126 [=============&gt;................] - ETA: 0s - loss: 2.4140e-04 - mean_absolute_error: 0.0115 77/126 [=================&gt;............] - ETA: 0s - loss: 2.5832e-04 - mean_absolute_error: 0.0118 92/126 [====================&gt;.........] - ETA: 0s - loss: 2.7097e-04 - mean_absolute_error: 0.0119107/126 [========================&gt;.....] - ETA: 0s - loss: 2.6504e-04 - mean_absolute_error: 0.0119122/126 [============================&gt;.] - ETA: 0s - loss: 2.7256e-04 - mean_absolute_error: 0.0120126/126 [==============================] - 0s 4ms/step - loss: 2.7124e-04 - mean_absolute_error: 0.0120 - val_loss: 2.4434e-04 - val_mean_absolute_error: 0.0127</w:t>
      </w:r>
      <w:r>
        <w:br/>
      </w:r>
      <w:r>
        <w:rPr>
          <w:rStyle w:val="VerbatimChar"/>
        </w:rPr>
        <w:t xml:space="preserve">Epoch 7/100</w:t>
      </w:r>
      <w:r>
        <w:br/>
      </w:r>
      <w:r>
        <w:rPr>
          <w:rStyle w:val="VerbatimChar"/>
        </w:rPr>
        <w:t xml:space="preserve">  1/126 [..............................] - ETA: 0s - loss: 3.2729e-04 - mean_absolute_error: 0.0130 12/126 [=&gt;............................] - ETA: 0s - loss: 2.3819e-04 - mean_absolute_error: 0.0116 24/126 [====&gt;.........................] - ETA: 0s - loss: 2.5496e-04 - mean_absolute_error: 0.0120 36/126 [=======&gt;......................] - ETA: 0s - loss: 2.4471e-04 - mean_absolute_error: 0.0119 50/126 [==========&gt;...................] - ETA: 0s - loss: 2.7032e-04 - mean_absolute_error: 0.0122 67/126 [==============&gt;...............] - ETA: 0s - loss: 2.7561e-04 - mean_absolute_error: 0.0121 81/126 [==================&gt;...........] - ETA: 0s - loss: 2.7204e-04 - mean_absolute_error: 0.0120 95/126 [=====================&gt;........] - ETA: 0s - loss: 2.6517e-04 - mean_absolute_error: 0.0120110/126 [=========================&gt;....] - ETA: 0s - loss: 2.7237e-04 - mean_absolute_error: 0.0120125/126 [============================&gt;.] - ETA: 0s - loss: 2.7141e-04 - mean_absolute_error: 0.0120126/126 [==============================] - 1s 4ms/step - loss: 2.7202e-04 - mean_absolute_error: 0.0120 - val_loss: 1.4074e-04 - val_mean_absolute_error: 0.0092</w:t>
      </w:r>
      <w:r>
        <w:br/>
      </w:r>
      <w:r>
        <w:rPr>
          <w:rStyle w:val="VerbatimChar"/>
        </w:rPr>
        <w:t xml:space="preserve">Epoch 8/100</w:t>
      </w:r>
      <w:r>
        <w:br/>
      </w:r>
      <w:r>
        <w:rPr>
          <w:rStyle w:val="VerbatimChar"/>
        </w:rPr>
        <w:t xml:space="preserve">  1/126 [..............................] - ETA: 0s - loss: 3.6049e-04 - mean_absolute_error: 0.0149 19/126 [===&gt;..........................] - ETA: 0s - loss: 2.1984e-04 - mean_absolute_error: 0.0113 37/126 [=======&gt;......................] - ETA: 0s - loss: 3.1779e-04 - mean_absolute_error: 0.0123 55/126 [============&gt;.................] - ETA: 0s - loss: 2.8587e-04 - mean_absolute_error: 0.0120 73/126 [================&gt;.............] - ETA: 0s - loss: 2.8247e-04 - mean_absolute_error: 0.0120 88/126 [===================&gt;..........] - ETA: 0s - loss: 2.7346e-04 - mean_absolute_error: 0.0119103/126 [=======================&gt;......] - ETA: 0s - loss: 2.6442e-04 - mean_absolute_error: 0.0118116/126 [==========================&gt;...] - ETA: 0s - loss: 2.6766e-04 - mean_absolute_error: 0.0119126/126 [==============================] - 0s 4ms/step - loss: 2.6587e-04 - mean_absolute_error: 0.0119 - val_loss: 2.3438e-04 - val_mean_absolute_error: 0.0124</w:t>
      </w:r>
      <w:r>
        <w:br/>
      </w:r>
      <w:r>
        <w:rPr>
          <w:rStyle w:val="VerbatimChar"/>
        </w:rPr>
        <w:t xml:space="preserve">Epoch 9/100</w:t>
      </w:r>
      <w:r>
        <w:br/>
      </w:r>
      <w:r>
        <w:rPr>
          <w:rStyle w:val="VerbatimChar"/>
        </w:rPr>
        <w:t xml:space="preserve">  1/126 [..............................] - ETA: 0s - loss: 1.3713e-04 - mean_absolute_error: 0.0091 15/126 [==&gt;...........................] - ETA: 0s - loss: 2.5215e-04 - mean_absolute_error: 0.0122 30/126 [======&gt;.......................] - ETA: 0s - loss: 2.4463e-04 - mean_absolute_error: 0.0119 47/126 [==========&gt;...................] - ETA: 0s - loss: 2.5032e-04 - mean_absolute_error: 0.0119 63/126 [==============&gt;...............] - ETA: 0s - loss: 2.6416e-04 - mean_absolute_error: 0.0120 79/126 [=================&gt;............] - ETA: 0s - loss: 2.6115e-04 - mean_absolute_error: 0.0121 95/126 [=====================&gt;........] - ETA: 0s - loss: 2.6936e-04 - mean_absolute_error: 0.0121109/126 [========================&gt;.....] - ETA: 0s - loss: 2.7006e-04 - mean_absolute_error: 0.0121124/126 [============================&gt;.] - ETA: 0s - loss: 2.7311e-04 - mean_absolute_error: 0.0121126/126 [==============================] - 0s 4ms/step - loss: 2.7348e-04 - mean_absolute_error: 0.0121 - val_loss: 1.7171e-04 - val_mean_absolute_error: 0.0103</w:t>
      </w:r>
      <w:r>
        <w:br/>
      </w:r>
      <w:r>
        <w:rPr>
          <w:rStyle w:val="VerbatimChar"/>
        </w:rPr>
        <w:t xml:space="preserve">Epoch 10/100</w:t>
      </w:r>
      <w:r>
        <w:br/>
      </w:r>
      <w:r>
        <w:rPr>
          <w:rStyle w:val="VerbatimChar"/>
        </w:rPr>
        <w:t xml:space="preserve">  1/126 [..............................] - ETA: 0s - loss: 2.2263e-04 - mean_absolute_error: 0.0116 17/126 [===&gt;..........................] - ETA: 0s - loss: 2.5966e-04 - mean_absolute_error: 0.0121 31/126 [======&gt;.......................] - ETA: 0s - loss: 2.6573e-04 - mean_absolute_error: 0.0121 46/126 [=========&gt;....................] - ETA: 0s - loss: 2.6770e-04 - mean_absolute_error: 0.0120 61/126 [=============&gt;................] - ETA: 0s - loss: 2.8499e-04 - mean_absolute_error: 0.0122 76/126 [=================&gt;............] - ETA: 0s - loss: 2.7931e-04 - mean_absolute_error: 0.0121 92/126 [====================&gt;.........] - ETA: 0s - loss: 2.7932e-04 - mean_absolute_error: 0.0120107/126 [========================&gt;.....] - ETA: 0s - loss: 2.7503e-04 - mean_absolute_error: 0.0120122/126 [============================&gt;.] - ETA: 0s - loss: 2.6974e-04 - mean_absolute_error: 0.0119126/126 [==============================] - 0s 4ms/step - loss: 2.6944e-04 - mean_absolute_error: 0.0119 - val_loss: 1.8154e-04 - val_mean_absolute_error: 0.0106</w:t>
      </w:r>
      <w:r>
        <w:br/>
      </w:r>
      <w:r>
        <w:rPr>
          <w:rStyle w:val="VerbatimChar"/>
        </w:rPr>
        <w:t xml:space="preserve">Epoch 11/100</w:t>
      </w:r>
      <w:r>
        <w:br/>
      </w:r>
      <w:r>
        <w:rPr>
          <w:rStyle w:val="VerbatimChar"/>
        </w:rPr>
        <w:t xml:space="preserve">  1/126 [..............................] - ETA: 0s - loss: 2.3886e-04 - mean_absolute_error: 0.0107 16/126 [==&gt;...........................] - ETA: 0s - loss: 2.3817e-04 - mean_absolute_error: 0.0117 31/126 [======&gt;.......................] - ETA: 0s - loss: 2.4002e-04 - mean_absolute_error: 0.0114 46/126 [=========&gt;....................] - ETA: 0s - loss: 2.4100e-04 - mean_absolute_error: 0.0115 61/126 [=============&gt;................] - ETA: 0s - loss: 2.5833e-04 - mean_absolute_error: 0.0117 75/126 [================&gt;.............] - ETA: 0s - loss: 2.6701e-04 - mean_absolute_error: 0.0118 90/126 [====================&gt;.........] - ETA: 0s - loss: 2.6780e-04 - mean_absolute_error: 0.0119105/126 [========================&gt;.....] - ETA: 0s - loss: 2.6485e-04 - mean_absolute_error: 0.0119119/126 [===========================&gt;..] - ETA: 0s - loss: 2.7243e-04 - mean_absolute_error: 0.0119126/126 [==============================] - 0s 4ms/step - loss: 2.7386e-04 - mean_absolute_error: 0.0120 - val_loss: 1.2213e-04 - val_mean_absolute_error: 0.0086</w:t>
      </w:r>
      <w:r>
        <w:br/>
      </w:r>
      <w:r>
        <w:rPr>
          <w:rStyle w:val="VerbatimChar"/>
        </w:rPr>
        <w:t xml:space="preserve">Epoch 12/100</w:t>
      </w:r>
      <w:r>
        <w:br/>
      </w:r>
      <w:r>
        <w:rPr>
          <w:rStyle w:val="VerbatimChar"/>
        </w:rPr>
        <w:t xml:space="preserve">  1/126 [..............................] - ETA: 0s - loss: 2.5222e-04 - mean_absolute_error: 0.0134 14/126 [==&gt;...........................] - ETA: 0s - loss: 2.5586e-04 - mean_absolute_error: 0.0120 30/126 [======&gt;.......................] - ETA: 0s - loss: 2.8187e-04 - mean_absolute_error: 0.0122 45/126 [=========&gt;....................] - ETA: 0s - loss: 2.5971e-04 - mean_absolute_error: 0.0120 60/126 [=============&gt;................] - ETA: 0s - loss: 2.7555e-04 - mean_absolute_error: 0.0121 75/126 [================&gt;.............] - ETA: 0s - loss: 2.7592e-04 - mean_absolute_error: 0.0122 90/126 [====================&gt;.........] - ETA: 0s - loss: 2.6719e-04 - mean_absolute_error: 0.0120105/126 [========================&gt;.....] - ETA: 0s - loss: 2.6292e-04 - mean_absolute_error: 0.0119121/126 [===========================&gt;..] - ETA: 0s - loss: 2.7006e-04 - mean_absolute_error: 0.0119126/126 [==============================] - 0s 4ms/step - loss: 2.6718e-04 - mean_absolute_error: 0.0119 - val_loss: 1.4003e-04 - val_mean_absolute_error: 0.0092</w:t>
      </w:r>
      <w:r>
        <w:br/>
      </w:r>
      <w:r>
        <w:rPr>
          <w:rStyle w:val="VerbatimChar"/>
        </w:rPr>
        <w:t xml:space="preserve">Epoch 13/100</w:t>
      </w:r>
      <w:r>
        <w:br/>
      </w:r>
      <w:r>
        <w:rPr>
          <w:rStyle w:val="VerbatimChar"/>
        </w:rPr>
        <w:t xml:space="preserve">  1/126 [..............................] - ETA: 0s - loss: 4.7936e-04 - mean_absolute_error: 0.0150 17/126 [===&gt;..........................] - ETA: 0s - loss: 3.0042e-04 - mean_absolute_error: 0.0126 31/126 [======&gt;.......................] - ETA: 0s - loss: 2.7047e-04 - mean_absolute_error: 0.0122 44/126 [=========&gt;....................] - ETA: 0s - loss: 2.5060e-04 - mean_absolute_error: 0.0119 56/126 [============&gt;.................] - ETA: 0s - loss: 2.5229e-04 - mean_absolute_error: 0.0120 66/126 [==============&gt;...............] - ETA: 0s - loss: 2.6241e-04 - mean_absolute_error: 0.0121 79/126 [=================&gt;............] - ETA: 0s - loss: 2.5875e-04 - mean_absolute_error: 0.0120 86/126 [===================&gt;..........] - ETA: 0s - loss: 2.6176e-04 - mean_absolute_error: 0.0119 92/126 [====================&gt;.........] - ETA: 0s - loss: 2.6790e-04 - mean_absolute_error: 0.0120 98/126 [======================&gt;.......] - ETA: 0s - loss: 2.7324e-04 - mean_absolute_error: 0.0120104/126 [=======================&gt;......] - ETA: 0s - loss: 2.6880e-04 - mean_absolute_error: 0.0120110/126 [=========================&gt;....] - ETA: 0s - loss: 2.6621e-04 - mean_absolute_error: 0.0119116/126 [==========================&gt;...] - ETA: 0s - loss: 2.7201e-04 - mean_absolute_error: 0.0120122/126 [============================&gt;.] - ETA: 0s - loss: 2.7039e-04 - mean_absolute_error: 0.0119126/126 [==============================] - 1s 6ms/step - loss: 2.6905e-04 - mean_absolute_error: 0.0119 - val_loss: 1.5071e-04 - val_mean_absolute_error: 0.0096</w:t>
      </w:r>
      <w:r>
        <w:br/>
      </w:r>
      <w:r>
        <w:rPr>
          <w:rStyle w:val="VerbatimChar"/>
        </w:rPr>
        <w:t xml:space="preserve">Epoch 14/100</w:t>
      </w:r>
      <w:r>
        <w:br/>
      </w:r>
      <w:r>
        <w:rPr>
          <w:rStyle w:val="VerbatimChar"/>
        </w:rPr>
        <w:t xml:space="preserve">  1/126 [..............................] - ETA: 0s - loss: 1.8196e-04 - mean_absolute_error: 0.0109 14/126 [==&gt;...........................] - ETA: 0s - loss: 2.4939e-04 - mean_absolute_error: 0.0115 25/126 [====&gt;.........................] - ETA: 0s - loss: 2.3987e-04 - mean_absolute_error: 0.0112 36/126 [=======&gt;......................] - ETA: 0s - loss: 2.4846e-04 - mean_absolute_error: 0.0114 47/126 [==========&gt;...................] - ETA: 0s - loss: 2.5236e-04 - mean_absolute_error: 0.0117 59/126 [=============&gt;................] - ETA: 0s - loss: 2.5414e-04 - mean_absolute_error: 0.0118 71/126 [===============&gt;..............] - ETA: 0s - loss: 2.5511e-04 - mean_absolute_error: 0.0117 83/126 [==================&gt;...........] - ETA: 0s - loss: 2.5763e-04 - mean_absolute_error: 0.0117 96/126 [=====================&gt;........] - ETA: 0s - loss: 2.6874e-04 - mean_absolute_error: 0.0118108/126 [========================&gt;.....] - ETA: 0s - loss: 2.7737e-04 - mean_absolute_error: 0.0119121/126 [===========================&gt;..] - ETA: 0s - loss: 2.6890e-04 - mean_absolute_error: 0.0118126/126 [==============================] - 1s 5ms/step - loss: 2.6784e-04 - mean_absolute_error: 0.0118 - val_loss: 1.8583e-04 - val_mean_absolute_error: 0.0108</w:t>
      </w:r>
      <w:r>
        <w:br/>
      </w:r>
      <w:r>
        <w:rPr>
          <w:rStyle w:val="VerbatimChar"/>
        </w:rPr>
        <w:t xml:space="preserve">Epoch 15/100</w:t>
      </w:r>
      <w:r>
        <w:br/>
      </w:r>
      <w:r>
        <w:rPr>
          <w:rStyle w:val="VerbatimChar"/>
        </w:rPr>
        <w:t xml:space="preserve">  1/126 [..............................] - ETA: 0s - loss: 2.7512e-04 - mean_absolute_error: 0.0125 12/126 [=&gt;............................] - ETA: 0s - loss: 2.2272e-04 - mean_absolute_error: 0.0114 25/126 [====&gt;.........................] - ETA: 0s - loss: 2.6041e-04 - mean_absolute_error: 0.0117 37/126 [=======&gt;......................] - ETA: 0s - loss: 2.5301e-04 - mean_absolute_error: 0.0116 45/126 [=========&gt;....................] - ETA: 0s - loss: 2.5835e-04 - mean_absolute_error: 0.0118 52/126 [===========&gt;..................] - ETA: 0s - loss: 2.4982e-04 - mean_absolute_error: 0.0116 59/126 [=============&gt;................] - ETA: 0s - loss: 2.5362e-04 - mean_absolute_error: 0.0116 66/126 [==============&gt;...............] - ETA: 0s - loss: 2.5459e-04 - mean_absolute_error: 0.0117 73/126 [================&gt;.............] - ETA: 0s - loss: 2.5999e-04 - mean_absolute_error: 0.0118 80/126 [==================&gt;...........] - ETA: 0s - loss: 2.6069e-04 - mean_absolute_error: 0.0119 87/126 [===================&gt;..........] - ETA: 0s - loss: 2.5815e-04 - mean_absolute_error: 0.0118 93/126 [=====================&gt;........] - ETA: 0s - loss: 2.6275e-04 - mean_absolute_error: 0.0119 99/126 [======================&gt;.......] - ETA: 0s - loss: 2.6998e-04 - mean_absolute_error: 0.0119110/126 [=========================&gt;....] - ETA: 0s - loss: 2.7098e-04 - mean_absolute_error: 0.0120122/126 [============================&gt;.] - ETA: 0s - loss: 2.7238e-04 - mean_absolute_error: 0.0120126/126 [==============================] - 1s 7ms/step - loss: 2.7148e-04 - mean_absolute_error: 0.0120 - val_loss: 2.7044e-04 - val_mean_absolute_error: 0.0135</w:t>
      </w:r>
      <w:r>
        <w:br/>
      </w:r>
      <w:r>
        <w:rPr>
          <w:rStyle w:val="VerbatimChar"/>
        </w:rPr>
        <w:t xml:space="preserve">Epoch 16/100</w:t>
      </w:r>
      <w:r>
        <w:br/>
      </w:r>
      <w:r>
        <w:rPr>
          <w:rStyle w:val="VerbatimChar"/>
        </w:rPr>
        <w:t xml:space="preserve">  1/126 [..............................] - ETA: 0s - loss: 4.0492e-04 - mean_absolute_error: 0.0138 14/126 [==&gt;...........................] - ETA: 0s - loss: 2.5047e-04 - mean_absolute_error: 0.0123 27/126 [=====&gt;........................] - ETA: 0s - loss: 2.7892e-04 - mean_absolute_error: 0.0125 40/126 [========&gt;.....................] - ETA: 0s - loss: 2.7992e-04 - mean_absolute_error: 0.0124 53/126 [===========&gt;..................] - ETA: 0s - loss: 2.7121e-04 - mean_absolute_error: 0.0123 65/126 [==============&gt;...............] - ETA: 0s - loss: 2.7536e-04 - mean_absolute_error: 0.0123 78/126 [=================&gt;............] - ETA: 0s - loss: 2.6816e-04 - mean_absolute_error: 0.0122 90/126 [====================&gt;.........] - ETA: 0s - loss: 2.6651e-04 - mean_absolute_error: 0.0122103/126 [=======================&gt;......] - ETA: 0s - loss: 2.7587e-04 - mean_absolute_error: 0.0122113/126 [=========================&gt;....] - ETA: 0s - loss: 2.6872e-04 - mean_absolute_error: 0.0121120/126 [===========================&gt;..] - ETA: 0s - loss: 2.7203e-04 - mean_absolute_error: 0.0121126/126 [==============================] - 1s 5ms/step - loss: 2.7622e-04 - mean_absolute_error: 0.0121 - val_loss: 1.2472e-04 - val_mean_absolute_error: 0.0089</w:t>
      </w:r>
      <w:r>
        <w:br/>
      </w:r>
      <w:r>
        <w:rPr>
          <w:rStyle w:val="VerbatimChar"/>
        </w:rPr>
        <w:t xml:space="preserve">Epoch 17/100</w:t>
      </w:r>
      <w:r>
        <w:br/>
      </w:r>
      <w:r>
        <w:rPr>
          <w:rStyle w:val="VerbatimChar"/>
        </w:rPr>
        <w:t xml:space="preserve">  1/126 [..............................] - ETA: 0s - loss: 1.6940e-04 - mean_absolute_error: 0.0107 12/126 [=&gt;............................] - ETA: 0s - loss: 2.4983e-04 - mean_absolute_error: 0.0118 24/126 [====&gt;.........................] - ETA: 0s - loss: 2.4930e-04 - mean_absolute_error: 0.0120 36/126 [=======&gt;......................] - ETA: 0s - loss: 2.4070e-04 - mean_absolute_error: 0.0118 47/126 [==========&gt;...................] - ETA: 0s - loss: 2.3697e-04 - mean_absolute_error: 0.0117 58/126 [============&gt;.................] - ETA: 0s - loss: 2.4693e-04 - mean_absolute_error: 0.0117 71/126 [===============&gt;..............] - ETA: 0s - loss: 2.4410e-04 - mean_absolute_error: 0.0116 83/126 [==================&gt;...........] - ETA: 0s - loss: 2.5782e-04 - mean_absolute_error: 0.0118 97/126 [======================&gt;.......] - ETA: 0s - loss: 2.6951e-04 - mean_absolute_error: 0.0119110/126 [=========================&gt;....] - ETA: 0s - loss: 2.6916e-04 - mean_absolute_error: 0.0119119/126 [===========================&gt;..] - ETA: 0s - loss: 2.6655e-04 - mean_absolute_error: 0.0119126/126 [==============================] - ETA: 0s - loss: 2.6723e-04 - mean_absolute_error: 0.0119126/126 [==============================] - 1s 6ms/step - loss: 2.6723e-04 - mean_absolute_error: 0.0119 - val_loss: 1.3066e-04 - val_mean_absolute_error: 0.0091</w:t>
      </w:r>
      <w:r>
        <w:br/>
      </w:r>
      <w:r>
        <w:rPr>
          <w:rStyle w:val="VerbatimChar"/>
        </w:rPr>
        <w:t xml:space="preserve">Epoch 18/100</w:t>
      </w:r>
      <w:r>
        <w:br/>
      </w:r>
      <w:r>
        <w:rPr>
          <w:rStyle w:val="VerbatimChar"/>
        </w:rPr>
        <w:t xml:space="preserve">  1/126 [..............................] - ETA: 1s - loss: 2.8759e-04 - mean_absolute_error: 0.0122  8/126 [&gt;.............................] - ETA: 0s - loss: 2.4672e-04 - mean_absolute_error: 0.0120 15/126 [==&gt;...........................] - ETA: 0s - loss: 2.2945e-04 - mean_absolute_error: 0.0118 22/126 [====&gt;.........................] - ETA: 0s - loss: 2.3986e-04 - mean_absolute_error: 0.0117 29/126 [=====&gt;........................] - ETA: 0s - loss: 3.1253e-04 - mean_absolute_error: 0.0129 36/126 [=======&gt;......................] - ETA: 0s - loss: 3.0774e-04 - mean_absolute_error: 0.0130 43/126 [=========&gt;....................] - ETA: 0s - loss: 3.3139e-04 - mean_absolute_error: 0.0133 50/126 [==========&gt;...................] - ETA: 0s - loss: 3.2708e-04 - mean_absolute_error: 0.0132 57/126 [============&gt;.................] - ETA: 0s - loss: 3.2006e-04 - mean_absolute_error: 0.0131 64/126 [==============&gt;...............] - ETA: 0s - loss: 3.0777e-04 - mean_absolute_error: 0.0128 71/126 [===============&gt;..............] - ETA: 0s - loss: 3.0871e-04 - mean_absolute_error: 0.0128 78/126 [=================&gt;............] - ETA: 0s - loss: 3.0461e-04 - mean_absolute_error: 0.0128 85/126 [===================&gt;..........] - ETA: 0s - loss: 2.9966e-04 - mean_absolute_error: 0.0127 92/126 [====================&gt;.........] - ETA: 0s - loss: 2.9596e-04 - mean_absolute_error: 0.0126 99/126 [======================&gt;.......] - ETA: 0s - loss: 2.9445e-04 - mean_absolute_error: 0.0126106/126 [========================&gt;.....] - ETA: 0s - loss: 2.9029e-04 - mean_absolute_error: 0.0125113/126 [=========================&gt;....] - ETA: 0s - loss: 2.8703e-04 - mean_absolute_error: 0.0124120/126 [===========================&gt;..] - ETA: 0s - loss: 2.8738e-04 - mean_absolute_error: 0.0124126/126 [==============================] - 1s 9ms/step - loss: 2.9168e-04 - mean_absolute_error: 0.0124 - val_loss: 1.3232e-04 - val_mean_absolute_error: 0.0089</w:t>
      </w:r>
      <w:r>
        <w:br/>
      </w:r>
      <w:r>
        <w:rPr>
          <w:rStyle w:val="VerbatimChar"/>
        </w:rPr>
        <w:t xml:space="preserve">Epoch 19/100</w:t>
      </w:r>
      <w:r>
        <w:br/>
      </w:r>
      <w:r>
        <w:rPr>
          <w:rStyle w:val="VerbatimChar"/>
        </w:rPr>
        <w:t xml:space="preserve">  1/126 [..............................] - ETA: 1s - loss: 2.0787e-04 - mean_absolute_error: 0.0106  8/126 [&gt;.............................] - ETA: 0s - loss: 3.8883e-04 - mean_absolute_error: 0.0132 15/126 [==&gt;...........................] - ETA: 0s - loss: 3.6162e-04 - mean_absolute_error: 0.0129 23/126 [====&gt;.........................] - ETA: 0s - loss: 3.2052e-04 - mean_absolute_error: 0.0121 30/126 [======&gt;.......................] - ETA: 0s - loss: 2.9790e-04 - mean_absolute_error: 0.0118 37/126 [=======&gt;......................] - ETA: 0s - loss: 2.8461e-04 - mean_absolute_error: 0.0117 44/126 [=========&gt;....................] - ETA: 0s - loss: 2.7502e-04 - mean_absolute_error: 0.0116 52/126 [===========&gt;..................] - ETA: 0s - loss: 2.8901e-04 - mean_absolute_error: 0.0119 59/126 [=============&gt;................] - ETA: 0s - loss: 2.7811e-04 - mean_absolute_error: 0.0117 67/126 [==============&gt;...............] - ETA: 0s - loss: 2.7144e-04 - mean_absolute_error: 0.0116 74/126 [================&gt;.............] - ETA: 0s - loss: 2.6521e-04 - mean_absolute_error: 0.0115 81/126 [==================&gt;...........] - ETA: 0s - loss: 2.6302e-04 - mean_absolute_error: 0.0116 88/126 [===================&gt;..........] - ETA: 0s - loss: 2.6021e-04 - mean_absolute_error: 0.0116 95/126 [=====================&gt;........] - ETA: 0s - loss: 2.5605e-04 - mean_absolute_error: 0.0115102/126 [=======================&gt;......] - ETA: 0s - loss: 2.5609e-04 - mean_absolute_error: 0.0116109/126 [========================&gt;.....] - ETA: 0s - loss: 2.5622e-04 - mean_absolute_error: 0.0116116/126 [==========================&gt;...] - ETA: 0s - loss: 2.5762e-04 - mean_absolute_error: 0.0117123/126 [============================&gt;.] - ETA: 0s - loss: 2.6022e-04 - mean_absolute_error: 0.0117126/126 [==============================] - 1s 8ms/step - loss: 2.6159e-04 - mean_absolute_error: 0.0117 - val_loss: 2.1553e-04 - val_mean_absolute_error: 0.0118</w:t>
      </w:r>
      <w:r>
        <w:br/>
      </w:r>
      <w:r>
        <w:rPr>
          <w:rStyle w:val="VerbatimChar"/>
        </w:rPr>
        <w:t xml:space="preserve">Epoch 20/100</w:t>
      </w:r>
      <w:r>
        <w:br/>
      </w:r>
      <w:r>
        <w:rPr>
          <w:rStyle w:val="VerbatimChar"/>
        </w:rPr>
        <w:t xml:space="preserve">  1/126 [..............................] - ETA: 1s - loss: 2.0449e-04 - mean_absolute_error: 0.0118  9/126 [=&gt;............................] - ETA: 0s - loss: 2.0556e-04 - mean_absolute_error: 0.0110 17/126 [===&gt;..........................] - ETA: 0s - loss: 2.3267e-04 - mean_absolute_error: 0.0113 24/126 [====&gt;.........................] - ETA: 0s - loss: 2.5375e-04 - mean_absolute_error: 0.0115 37/126 [=======&gt;......................] - ETA: 0s - loss: 2.4074e-04 - mean_absolute_error: 0.0114 50/126 [==========&gt;...................] - ETA: 0s - loss: 2.4523e-04 - mean_absolute_error: 0.0114 64/126 [==============&gt;...............] - ETA: 0s - loss: 2.5632e-04 - mean_absolute_error: 0.0116 74/126 [================&gt;.............] - ETA: 0s - loss: 2.6550e-04 - mean_absolute_error: 0.0117 83/126 [==================&gt;...........] - ETA: 0s - loss: 2.6193e-04 - mean_absolute_error: 0.0117 92/126 [====================&gt;.........] - ETA: 0s - loss: 2.5874e-04 - mean_absolute_error: 0.0117101/126 [=======================&gt;......] - ETA: 0s - loss: 2.5691e-04 - mean_absolute_error: 0.0116109/126 [========================&gt;.....] - ETA: 0s - loss: 2.5810e-04 - mean_absolute_error: 0.0117117/126 [==========================&gt;...] - ETA: 0s - loss: 2.6044e-04 - mean_absolute_error: 0.0117125/126 [============================&gt;.] - ETA: 0s - loss: 2.6368e-04 - mean_absolute_error: 0.0118126/126 [==============================] - 1s 6ms/step - loss: 2.6321e-04 - mean_absolute_error: 0.0118 - val_loss: 1.7535e-04 - val_mean_absolute_error: 0.0108</w:t>
      </w:r>
      <w:r>
        <w:br/>
      </w:r>
      <w:r>
        <w:rPr>
          <w:rStyle w:val="VerbatimChar"/>
        </w:rPr>
        <w:t xml:space="preserve">Epoch 21/100</w:t>
      </w:r>
      <w:r>
        <w:br/>
      </w:r>
      <w:r>
        <w:rPr>
          <w:rStyle w:val="VerbatimChar"/>
        </w:rPr>
        <w:t xml:space="preserve">  1/126 [..............................] - ETA: 0s - loss: 3.9261e-04 - mean_absolute_error: 0.0153 13/126 [==&gt;...........................] - ETA: 0s - loss: 2.7385e-04 - mean_absolute_error: 0.0123 23/126 [====&gt;.........................] - ETA: 0s - loss: 2.6620e-04 - mean_absolute_error: 0.0121 34/126 [=======&gt;......................] - ETA: 0s - loss: 3.1332e-04 - mean_absolute_error: 0.0133 45/126 [=========&gt;....................] - ETA: 0s - loss: 3.0550e-04 - mean_absolute_error: 0.0132 57/126 [============&gt;.................] - ETA: 0s - loss: 3.3463e-04 - mean_absolute_error: 0.0134 70/126 [===============&gt;..............] - ETA: 0s - loss: 3.2134e-04 - mean_absolute_error: 0.0132 78/126 [=================&gt;............] - ETA: 0s - loss: 3.1018e-04 - mean_absolute_error: 0.0130 85/126 [===================&gt;..........] - ETA: 0s - loss: 3.1126e-04 - mean_absolute_error: 0.0129 91/126 [====================&gt;.........] - ETA: 0s - loss: 3.0504e-04 - mean_absolute_error: 0.0128 97/126 [======================&gt;.......] - ETA: 0s - loss: 3.0628e-04 - mean_absolute_error: 0.0128103/126 [=======================&gt;......] - ETA: 0s - loss: 3.1226e-04 - mean_absolute_error: 0.0129109/126 [========================&gt;.....] - ETA: 0s - loss: 3.0745e-04 - mean_absolute_error: 0.0128116/126 [==========================&gt;...] - ETA: 0s - loss: 3.0416e-04 - mean_absolute_error: 0.0128122/126 [============================&gt;.] - ETA: 0s - loss: 2.9708e-04 - mean_absolute_error: 0.0126126/126 [==============================] - 1s 7ms/step - loss: 2.9317e-04 - mean_absolute_error: 0.0125 - val_loss: 1.2239e-04 - val_mean_absolute_error: 0.0087</w:t>
      </w:r>
      <w:r>
        <w:br/>
      </w:r>
      <w:r>
        <w:rPr>
          <w:rStyle w:val="VerbatimChar"/>
        </w:rPr>
        <w:t xml:space="preserve">Epoch 22/100</w:t>
      </w:r>
      <w:r>
        <w:br/>
      </w:r>
      <w:r>
        <w:rPr>
          <w:rStyle w:val="VerbatimChar"/>
        </w:rPr>
        <w:t xml:space="preserve">  1/126 [..............................] - ETA: 1s - loss: 1.9816e-04 - mean_absolute_error: 0.0116  8/126 [&gt;.............................] - ETA: 0s - loss: 1.9104e-04 - mean_absolute_error: 0.0109 15/126 [==&gt;...........................] - ETA: 0s - loss: 1.8339e-04 - mean_absolute_error: 0.0106 21/126 [====&gt;.........................] - ETA: 0s - loss: 2.2973e-04 - mean_absolute_error: 0.0113 28/126 [=====&gt;........................] - ETA: 0s - loss: 2.2791e-04 - mean_absolute_error: 0.0111 35/126 [=======&gt;......................] - ETA: 0s - loss: 2.4987e-04 - mean_absolute_error: 0.0113 41/126 [========&gt;.....................] - ETA: 0s - loss: 2.6299e-04 - mean_absolute_error: 0.0116 47/126 [==========&gt;...................] - ETA: 0s - loss: 2.5521e-04 - mean_absolute_error: 0.0115 53/126 [===========&gt;..................] - ETA: 0s - loss: 2.5252e-04 - mean_absolute_error: 0.0115 60/126 [=============&gt;................] - ETA: 0s - loss: 2.6309e-04 - mean_absolute_error: 0.0117 67/126 [==============&gt;...............] - ETA: 0s - loss: 2.7110e-04 - mean_absolute_error: 0.0118 74/126 [================&gt;.............] - ETA: 0s - loss: 2.6976e-04 - mean_absolute_error: 0.0118 81/126 [==================&gt;...........] - ETA: 0s - loss: 2.7034e-04 - mean_absolute_error: 0.0117 87/126 [===================&gt;..........] - ETA: 0s - loss: 2.6875e-04 - mean_absolute_error: 0.0117 94/126 [=====================&gt;........] - ETA: 0s - loss: 2.6450e-04 - mean_absolute_error: 0.0117101/126 [=======================&gt;......] - ETA: 0s - loss: 2.6543e-04 - mean_absolute_error: 0.0118108/126 [========================&gt;.....] - ETA: 0s - loss: 2.6648e-04 - mean_absolute_error: 0.0118115/126 [==========================&gt;...] - ETA: 0s - loss: 2.7094e-04 - mean_absolute_error: 0.0119121/126 [===========================&gt;..] - ETA: 0s - loss: 2.7060e-04 - mean_absolute_error: 0.0119126/126 [==============================] - 1s 9ms/step - loss: 2.6927e-04 - mean_absolute_error: 0.0119 - val_loss: 1.2156e-04 - val_mean_absolute_error: 0.0086</w:t>
      </w:r>
      <w:r>
        <w:br/>
      </w:r>
      <w:r>
        <w:rPr>
          <w:rStyle w:val="VerbatimChar"/>
        </w:rPr>
        <w:t xml:space="preserve">Epoch 23/100</w:t>
      </w:r>
      <w:r>
        <w:br/>
      </w:r>
      <w:r>
        <w:rPr>
          <w:rStyle w:val="VerbatimChar"/>
        </w:rPr>
        <w:t xml:space="preserve">  1/126 [..............................] - ETA: 1s - loss: 2.2336e-04 - mean_absolute_error: 0.0117  8/126 [&gt;.............................] - ETA: 0s - loss: 2.3853e-04 - mean_absolute_error: 0.0117 15/126 [==&gt;...........................] - ETA: 0s - loss: 2.7368e-04 - mean_absolute_error: 0.0127 22/126 [====&gt;.........................] - ETA: 0s - loss: 2.7004e-04 - mean_absolute_error: 0.0125 29/126 [=====&gt;........................] - ETA: 0s - loss: 2.6816e-04 - mean_absolute_error: 0.0123 36/126 [=======&gt;......................] - ETA: 0s - loss: 2.8448e-04 - mean_absolute_error: 0.0122 45/126 [=========&gt;....................] - ETA: 0s - loss: 2.6627e-04 - mean_absolute_error: 0.0118 54/126 [===========&gt;..................] - ETA: 0s - loss: 2.5654e-04 - mean_absolute_error: 0.0117 63/126 [==============&gt;...............] - ETA: 0s - loss: 2.5125e-04 - mean_absolute_error: 0.0116 72/126 [================&gt;.............] - ETA: 0s - loss: 2.5150e-04 - mean_absolute_error: 0.0116 81/126 [==================&gt;...........] - ETA: 0s - loss: 2.6074e-04 - mean_absolute_error: 0.0117 90/126 [====================&gt;.........] - ETA: 0s - loss: 2.5870e-04 - mean_absolute_error: 0.0116 99/126 [======================&gt;.......] - ETA: 0s - loss: 2.5542e-04 - mean_absolute_error: 0.0116108/126 [========================&gt;.....] - ETA: 0s - loss: 2.6207e-04 - mean_absolute_error: 0.0117117/126 [==========================&gt;...] - ETA: 0s - loss: 2.5764e-04 - mean_absolute_error: 0.0116126/126 [==============================] - ETA: 0s - loss: 2.5959e-04 - mean_absolute_error: 0.0116126/126 [==============================] - 1s 7ms/step - loss: 2.5959e-04 - mean_absolute_error: 0.0116 - val_loss: 1.2435e-04 - val_mean_absolute_error: 0.0087</w:t>
      </w:r>
      <w:r>
        <w:br/>
      </w:r>
      <w:r>
        <w:rPr>
          <w:rStyle w:val="VerbatimChar"/>
        </w:rPr>
        <w:t xml:space="preserve">Epoch 24/100</w:t>
      </w:r>
      <w:r>
        <w:br/>
      </w:r>
      <w:r>
        <w:rPr>
          <w:rStyle w:val="VerbatimChar"/>
        </w:rPr>
        <w:t xml:space="preserve">  1/126 [..............................] - ETA: 0s - loss: 1.9542e-04 - mean_absolute_error: 0.0113 10/126 [=&gt;............................] - ETA: 0s - loss: 1.8038e-04 - mean_absolute_error: 0.0103 19/126 [===&gt;..........................] - ETA: 0s - loss: 1.7395e-04 - mean_absolute_error: 0.0102 28/126 [=====&gt;........................] - ETA: 0s - loss: 1.8089e-04 - mean_absolute_error: 0.0103 37/126 [=======&gt;......................] - ETA: 0s - loss: 1.9384e-04 - mean_absolute_error: 0.0106 46/126 [=========&gt;....................] - ETA: 0s - loss: 2.0626e-04 - mean_absolute_error: 0.0107 55/126 [============&gt;.................] - ETA: 0s - loss: 2.1752e-04 - mean_absolute_error: 0.0108 64/126 [==============&gt;...............] - ETA: 0s - loss: 2.1571e-04 - mean_absolute_error: 0.0107 73/126 [================&gt;.............] - ETA: 0s - loss: 2.1782e-04 - mean_absolute_error: 0.0108 83/126 [==================&gt;...........] - ETA: 0s - loss: 2.2914e-04 - mean_absolute_error: 0.0111 92/126 [====================&gt;.........] - ETA: 0s - loss: 2.3020e-04 - mean_absolute_error: 0.0112101/126 [=======================&gt;......] - ETA: 0s - loss: 2.3583e-04 - mean_absolute_error: 0.0112110/126 [=========================&gt;....] - ETA: 0s - loss: 2.3819e-04 - mean_absolute_error: 0.0112119/126 [===========================&gt;..] - ETA: 0s - loss: 2.4513e-04 - mean_absolute_error: 0.0113126/126 [==============================] - 1s 6ms/step - loss: 2.5090e-04 - mean_absolute_error: 0.0114 - val_loss: 1.6493e-04 - val_mean_absolute_error: 0.0101</w:t>
      </w:r>
      <w:r>
        <w:br/>
      </w:r>
      <w:r>
        <w:rPr>
          <w:rStyle w:val="VerbatimChar"/>
        </w:rPr>
        <w:t xml:space="preserve">Epoch 25/100</w:t>
      </w:r>
      <w:r>
        <w:br/>
      </w:r>
      <w:r>
        <w:rPr>
          <w:rStyle w:val="VerbatimChar"/>
        </w:rPr>
        <w:t xml:space="preserve">  1/126 [..............................] - ETA: 0s - loss: 2.5223e-04 - mean_absolute_error: 0.0105  9/126 [=&gt;............................] - ETA: 0s - loss: 2.3706e-04 - mean_absolute_error: 0.0119 17/126 [===&gt;..........................] - ETA: 0s - loss: 2.3003e-04 - mean_absolute_error: 0.0115 26/126 [=====&gt;........................] - ETA: 0s - loss: 2.3309e-04 - mean_absolute_error: 0.0115 35/126 [=======&gt;......................] - ETA: 0s - loss: 2.3916e-04 - mean_absolute_error: 0.0116 43/126 [=========&gt;....................] - ETA: 0s - loss: 2.4456e-04 - mean_absolute_error: 0.0117 52/126 [===========&gt;..................] - ETA: 0s - loss: 2.7045e-04 - mean_absolute_error: 0.0119 61/126 [=============&gt;................] - ETA: 0s - loss: 2.6543e-04 - mean_absolute_error: 0.0119 70/126 [===============&gt;..............] - ETA: 0s - loss: 2.6326e-04 - mean_absolute_error: 0.0119 78/126 [=================&gt;............] - ETA: 0s - loss: 2.6071e-04 - mean_absolute_error: 0.0118 86/126 [===================&gt;..........] - ETA: 0s - loss: 2.5888e-04 - mean_absolute_error: 0.0118 95/126 [=====================&gt;........] - ETA: 0s - loss: 2.5623e-04 - mean_absolute_error: 0.0118106/126 [========================&gt;.....] - ETA: 0s - loss: 2.5473e-04 - mean_absolute_error: 0.0117118/126 [===========================&gt;..] - ETA: 0s - loss: 2.5717e-04 - mean_absolute_error: 0.0116126/126 [==============================] - 1s 6ms/step - loss: 2.5912e-04 - mean_absolute_error: 0.0116 - val_loss: 1.2575e-04 - val_mean_absolute_error: 0.0087</w:t>
      </w:r>
      <w:r>
        <w:br/>
      </w:r>
      <w:r>
        <w:rPr>
          <w:rStyle w:val="VerbatimChar"/>
        </w:rPr>
        <w:t xml:space="preserve">Epoch 26/100</w:t>
      </w:r>
      <w:r>
        <w:br/>
      </w:r>
      <w:r>
        <w:rPr>
          <w:rStyle w:val="VerbatimChar"/>
        </w:rPr>
        <w:t xml:space="preserve">  1/126 [..............................] - ETA: 0s - loss: 2.7931e-04 - mean_absolute_error: 0.0120 10/126 [=&gt;............................] - ETA: 0s - loss: 2.1701e-04 - mean_absolute_error: 0.0111 17/126 [===&gt;..........................] - ETA: 0s - loss: 2.1022e-04 - mean_absolute_error: 0.0110 24/126 [====&gt;.........................] - ETA: 0s - loss: 2.4148e-04 - mean_absolute_error: 0.0115 31/126 [======&gt;.......................] - ETA: 0s - loss: 2.5165e-04 - mean_absolute_error: 0.0118 38/126 [========&gt;.....................] - ETA: 0s - loss: 2.7248e-04 - mean_absolute_error: 0.0122 45/126 [=========&gt;....................] - ETA: 0s - loss: 2.6360e-04 - mean_absolute_error: 0.0121 53/126 [===========&gt;..................] - ETA: 0s - loss: 2.6464e-04 - mean_absolute_error: 0.0118 60/126 [=============&gt;................] - ETA: 0s - loss: 2.5828e-04 - mean_absolute_error: 0.0116 67/126 [==============&gt;...............] - ETA: 0s - loss: 2.6711e-04 - mean_absolute_error: 0.0119 75/126 [================&gt;.............] - ETA: 0s - loss: 2.6880e-04 - mean_absolute_error: 0.0119 82/126 [==================&gt;...........] - ETA: 0s - loss: 2.7453e-04 - mean_absolute_error: 0.0119 90/126 [====================&gt;.........] - ETA: 0s - loss: 2.6811e-04 - mean_absolute_error: 0.0118 97/126 [======================&gt;.......] - ETA: 0s - loss: 2.6747e-04 - mean_absolute_error: 0.0119105/126 [========================&gt;.....] - ETA: 0s - loss: 2.6574e-04 - mean_absolute_error: 0.0119112/126 [=========================&gt;....] - ETA: 0s - loss: 2.6831e-04 - mean_absolute_error: 0.0120120/126 [===========================&gt;..] - ETA: 0s - loss: 2.6729e-04 - mean_absolute_error: 0.0119126/126 [==============================] - 1s 8ms/step - loss: 2.7182e-04 - mean_absolute_error: 0.0120 - val_loss: 3.7723e-04 - val_mean_absolute_error: 0.0167</w:t>
      </w:r>
      <w:r>
        <w:br/>
      </w:r>
      <w:r>
        <w:rPr>
          <w:rStyle w:val="VerbatimChar"/>
        </w:rPr>
        <w:t xml:space="preserve">Epoch 27/100</w:t>
      </w:r>
      <w:r>
        <w:br/>
      </w:r>
      <w:r>
        <w:rPr>
          <w:rStyle w:val="VerbatimChar"/>
        </w:rPr>
        <w:t xml:space="preserve">  1/126 [..............................] - ETA: 0s - loss: 3.9524e-04 - mean_absolute_error: 0.0145  9/126 [=&gt;............................] - ETA: 0s - loss: 3.7382e-04 - mean_absolute_error: 0.0148 17/126 [===&gt;..........................] - ETA: 0s - loss: 3.4600e-04 - mean_absolute_error: 0.0140 25/126 [====&gt;.........................] - ETA: 0s - loss: 3.4951e-04 - mean_absolute_error: 0.0141 33/126 [======&gt;.......................] - ETA: 0s - loss: 3.5717e-04 - mean_absolute_error: 0.0139 41/126 [========&gt;.....................] - ETA: 0s - loss: 3.7125e-04 - mean_absolute_error: 0.0142 49/126 [==========&gt;...................] - ETA: 0s - loss: 3.6047e-04 - mean_absolute_error: 0.0141 56/126 [============&gt;.................] - ETA: 0s - loss: 3.5502e-04 - mean_absolute_error: 0.0141 64/126 [==============&gt;...............] - ETA: 0s - loss: 3.5277e-04 - mean_absolute_error: 0.0141 72/126 [================&gt;.............] - ETA: 0s - loss: 3.4811e-04 - mean_absolute_error: 0.0140 80/126 [==================&gt;...........] - ETA: 0s - loss: 3.3557e-04 - mean_absolute_error: 0.0137 87/126 [===================&gt;..........] - ETA: 0s - loss: 3.2774e-04 - mean_absolute_error: 0.0135 94/126 [=====================&gt;........] - ETA: 0s - loss: 3.1702e-04 - mean_absolute_error: 0.0133101/126 [=======================&gt;......] - ETA: 0s - loss: 3.1184e-04 - mean_absolute_error: 0.0131108/126 [========================&gt;.....] - ETA: 0s - loss: 3.1157e-04 - mean_absolute_error: 0.0130115/126 [==========================&gt;...] - ETA: 0s - loss: 3.0388e-04 - mean_absolute_error: 0.0129123/126 [============================&gt;.] - ETA: 0s - loss: 3.0000e-04 - mean_absolute_error: 0.0128126/126 [==============================] - 1s 8ms/step - loss: 2.9754e-04 - mean_absolute_error: 0.0128 - val_loss: 1.3697e-04 - val_mean_absolute_error: 0.0091</w:t>
      </w:r>
      <w:r>
        <w:br/>
      </w:r>
      <w:r>
        <w:rPr>
          <w:rStyle w:val="VerbatimChar"/>
        </w:rPr>
        <w:t xml:space="preserve">Epoch 28/100</w:t>
      </w:r>
      <w:r>
        <w:br/>
      </w:r>
      <w:r>
        <w:rPr>
          <w:rStyle w:val="VerbatimChar"/>
        </w:rPr>
        <w:t xml:space="preserve">  1/126 [..............................] - ETA: 1s - loss: 2.4484e-04 - mean_absolute_error: 0.0109  9/126 [=&gt;............................] - ETA: 0s - loss: 3.7137e-04 - mean_absolute_error: 0.0133 17/126 [===&gt;..........................] - ETA: 0s - loss: 3.0662e-04 - mean_absolute_error: 0.0122 25/126 [====&gt;.........................] - ETA: 0s - loss: 2.7875e-04 - mean_absolute_error: 0.0119 33/126 [======&gt;.......................] - ETA: 0s - loss: 2.8482e-04 - mean_absolute_error: 0.0120 41/126 [========&gt;.....................] - ETA: 0s - loss: 2.6903e-04 - mean_absolute_error: 0.0118 49/126 [==========&gt;...................] - ETA: 0s - loss: 2.6445e-04 - mean_absolute_error: 0.0118 55/126 [============&gt;.................] - ETA: 0s - loss: 2.5619e-04 - mean_absolute_error: 0.0116 64/126 [==============&gt;...............] - ETA: 0s - loss: 2.4828e-04 - mean_absolute_error: 0.0114 73/126 [================&gt;.............] - ETA: 0s - loss: 2.4774e-04 - mean_absolute_error: 0.0114 82/126 [==================&gt;...........] - ETA: 0s - loss: 2.4477e-04 - mean_absolute_error: 0.0113 91/126 [====================&gt;.........] - ETA: 0s - loss: 2.4279e-04 - mean_absolute_error: 0.0113100/126 [======================&gt;.......] - ETA: 0s - loss: 2.4415e-04 - mean_absolute_error: 0.0113109/126 [========================&gt;.....] - ETA: 0s - loss: 2.4458e-04 - mean_absolute_error: 0.0113118/126 [===========================&gt;..] - ETA: 0s - loss: 2.4812e-04 - mean_absolute_error: 0.0113126/126 [==============================] - 1s 7ms/step - loss: 2.4829e-04 - mean_absolute_error: 0.0114 - val_loss: 1.2572e-04 - val_mean_absolute_error: 0.0087</w:t>
      </w:r>
      <w:r>
        <w:br/>
      </w:r>
      <w:r>
        <w:rPr>
          <w:rStyle w:val="VerbatimChar"/>
        </w:rPr>
        <w:t xml:space="preserve">Epoch 29/100</w:t>
      </w:r>
      <w:r>
        <w:br/>
      </w:r>
      <w:r>
        <w:rPr>
          <w:rStyle w:val="VerbatimChar"/>
        </w:rPr>
        <w:t xml:space="preserve">  1/126 [..............................] - ETA: 1s - loss: 1.4344e-04 - mean_absolute_error: 0.0092 10/126 [=&gt;............................] - ETA: 0s - loss: 1.9324e-04 - mean_absolute_error: 0.0106 19/126 [===&gt;..........................] - ETA: 0s - loss: 2.0563e-04 - mean_absolute_error: 0.0106 28/126 [=====&gt;........................] - ETA: 0s - loss: 2.3600e-04 - mean_absolute_error: 0.0110 37/126 [=======&gt;......................] - ETA: 0s - loss: 2.3903e-04 - mean_absolute_error: 0.0112 46/126 [=========&gt;....................] - ETA: 0s - loss: 2.4429e-04 - mean_absolute_error: 0.0115 55/126 [============&gt;.................] - ETA: 0s - loss: 2.5296e-04 - mean_absolute_error: 0.0117 64/126 [==============&gt;...............] - ETA: 0s - loss: 2.4791e-04 - mean_absolute_error: 0.0117 73/126 [================&gt;.............] - ETA: 0s - loss: 2.4808e-04 - mean_absolute_error: 0.0117 82/126 [==================&gt;...........] - ETA: 0s - loss: 2.5457e-04 - mean_absolute_error: 0.0118 91/126 [====================&gt;.........] - ETA: 0s - loss: 2.4994e-04 - mean_absolute_error: 0.0118100/126 [======================&gt;.......] - ETA: 0s - loss: 2.6493e-04 - mean_absolute_error: 0.0119109/126 [========================&gt;.....] - ETA: 0s - loss: 2.6350e-04 - mean_absolute_error: 0.0119118/126 [===========================&gt;..] - ETA: 0s - loss: 2.6664e-04 - mean_absolute_error: 0.0119126/126 [==============================] - ETA: 0s - loss: 2.6429e-04 - mean_absolute_error: 0.0118126/126 [==============================] - 1s 7ms/step - loss: 2.6429e-04 - mean_absolute_error: 0.0118 - val_loss: 2.1267e-04 - val_mean_absolute_error: 0.0117</w:t>
      </w:r>
      <w:r>
        <w:br/>
      </w:r>
      <w:r>
        <w:rPr>
          <w:rStyle w:val="VerbatimChar"/>
        </w:rPr>
        <w:t xml:space="preserve">Epoch 30/100</w:t>
      </w:r>
      <w:r>
        <w:br/>
      </w:r>
      <w:r>
        <w:rPr>
          <w:rStyle w:val="VerbatimChar"/>
        </w:rPr>
        <w:t xml:space="preserve">  1/126 [..............................] - ETA: 1s - loss: 4.3858e-04 - mean_absolute_error: 0.0145  8/126 [&gt;.............................] - ETA: 0s - loss: 2.9063e-04 - mean_absolute_error: 0.0125 15/126 [==&gt;...........................] - ETA: 0s - loss: 2.5477e-04 - mean_absolute_error: 0.0117 22/126 [====&gt;.........................] - ETA: 0s - loss: 2.4679e-04 - mean_absolute_error: 0.0118 29/126 [=====&gt;........................] - ETA: 0s - loss: 2.3466e-04 - mean_absolute_error: 0.0115 36/126 [=======&gt;......................] - ETA: 0s - loss: 2.5915e-04 - mean_absolute_error: 0.0118 43/126 [=========&gt;....................] - ETA: 0s - loss: 2.6704e-04 - mean_absolute_error: 0.0121 50/126 [==========&gt;...................] - ETA: 0s - loss: 2.6432e-04 - mean_absolute_error: 0.0120 57/126 [============&gt;.................] - ETA: 0s - loss: 2.6096e-04 - mean_absolute_error: 0.0120 64/126 [==============&gt;...............] - ETA: 0s - loss: 2.5283e-04 - mean_absolute_error: 0.0118 71/126 [===============&gt;..............] - ETA: 0s - loss: 2.4956e-04 - mean_absolute_error: 0.0117 78/126 [=================&gt;............] - ETA: 0s - loss: 2.4782e-04 - mean_absolute_error: 0.0117 84/126 [===================&gt;..........] - ETA: 0s - loss: 2.4409e-04 - mean_absolute_error: 0.0116 91/126 [====================&gt;.........] - ETA: 0s - loss: 2.4206e-04 - mean_absolute_error: 0.0115 98/126 [======================&gt;.......] - ETA: 0s - loss: 2.4531e-04 - mean_absolute_error: 0.0115105/126 [========================&gt;.....] - ETA: 0s - loss: 2.5650e-04 - mean_absolute_error: 0.0116112/126 [=========================&gt;....] - ETA: 0s - loss: 2.5875e-04 - mean_absolute_error: 0.0116119/126 [===========================&gt;..] - ETA: 0s - loss: 2.5951e-04 - mean_absolute_error: 0.0116126/126 [==============================] - ETA: 0s - loss: 2.5722e-04 - mean_absolute_error: 0.0116126/126 [==============================] - 1s 9ms/step - loss: 2.5722e-04 - mean_absolute_error: 0.0116 - val_loss: 1.2256e-04 - val_mean_absolute_error: 0.0088</w:t>
      </w:r>
      <w:r>
        <w:br/>
      </w:r>
      <w:r>
        <w:rPr>
          <w:rStyle w:val="VerbatimChar"/>
        </w:rPr>
        <w:t xml:space="preserve">Epoch 31/100</w:t>
      </w:r>
      <w:r>
        <w:br/>
      </w:r>
      <w:r>
        <w:rPr>
          <w:rStyle w:val="VerbatimChar"/>
        </w:rPr>
        <w:t xml:space="preserve">  1/126 [..............................] - ETA: 0s - loss: 1.6166e-04 - mean_absolute_error: 0.0099 12/126 [=&gt;............................] - ETA: 0s - loss: 2.5917e-04 - mean_absolute_error: 0.0120 23/126 [====&gt;.........................] - ETA: 0s - loss: 2.5199e-04 - mean_absolute_error: 0.0113 32/126 [======&gt;.......................] - ETA: 0s - loss: 2.4490e-04 - mean_absolute_error: 0.0114 41/126 [========&gt;.....................] - ETA: 0s - loss: 2.7111e-04 - mean_absolute_error: 0.0117 50/126 [==========&gt;...................] - ETA: 0s - loss: 2.6866e-04 - mean_absolute_error: 0.0116 60/126 [=============&gt;................] - ETA: 0s - loss: 2.5366e-04 - mean_absolute_error: 0.0114 68/126 [===============&gt;..............] - ETA: 0s - loss: 2.5171e-04 - mean_absolute_error: 0.0114 77/126 [=================&gt;............] - ETA: 0s - loss: 2.5966e-04 - mean_absolute_error: 0.0117 85/126 [===================&gt;..........] - ETA: 0s - loss: 2.6951e-04 - mean_absolute_error: 0.0118 92/126 [====================&gt;.........] - ETA: 0s - loss: 2.7531e-04 - mean_absolute_error: 0.0120 99/126 [======================&gt;.......] - ETA: 0s - loss: 2.7531e-04 - mean_absolute_error: 0.0121106/126 [========================&gt;.....] - ETA: 0s - loss: 2.8286e-04 - mean_absolute_error: 0.0122113/126 [=========================&gt;....] - ETA: 0s - loss: 2.8822e-04 - mean_absolute_error: 0.0124120/126 [===========================&gt;..] - ETA: 0s - loss: 2.8904e-04 - mean_absolute_error: 0.0125126/126 [==============================] - 1s 7ms/step - loss: 2.9024e-04 - mean_absolute_error: 0.0125 - val_loss: 1.3385e-04 - val_mean_absolute_error: 0.0090</w:t>
      </w:r>
      <w:r>
        <w:br/>
      </w:r>
      <w:r>
        <w:rPr>
          <w:rStyle w:val="VerbatimChar"/>
        </w:rPr>
        <w:t xml:space="preserve">Epoch 32/100</w:t>
      </w:r>
      <w:r>
        <w:br/>
      </w:r>
      <w:r>
        <w:rPr>
          <w:rStyle w:val="VerbatimChar"/>
        </w:rPr>
        <w:t xml:space="preserve">  1/126 [..............................] - ETA: 1s - loss: 1.7510e-04 - mean_absolute_error: 0.0098  8/126 [&gt;.............................] - ETA: 0s - loss: 2.6212e-04 - mean_absolute_error: 0.0111 15/126 [==&gt;...........................] - ETA: 0s - loss: 2.5104e-04 - mean_absolute_error: 0.0115 22/126 [====&gt;.........................] - ETA: 0s - loss: 2.3012e-04 - mean_absolute_error: 0.0112 29/126 [=====&gt;........................] - ETA: 0s - loss: 2.2337e-04 - mean_absolute_error: 0.0111 36/126 [=======&gt;......................] - ETA: 0s - loss: 2.2207e-04 - mean_absolute_error: 0.0112 43/126 [=========&gt;....................] - ETA: 0s - loss: 2.2933e-04 - mean_absolute_error: 0.0113 50/126 [==========&gt;...................] - ETA: 0s - loss: 2.3810e-04 - mean_absolute_error: 0.0114 57/126 [============&gt;.................] - ETA: 0s - loss: 2.4822e-04 - mean_absolute_error: 0.0115 64/126 [==============&gt;...............] - ETA: 0s - loss: 2.6457e-04 - mean_absolute_error: 0.0118 71/126 [===============&gt;..............] - ETA: 0s - loss: 2.6083e-04 - mean_absolute_error: 0.0117 78/126 [=================&gt;............] - ETA: 0s - loss: 2.7472e-04 - mean_absolute_error: 0.0120 85/126 [===================&gt;..........] - ETA: 0s - loss: 2.7313e-04 - mean_absolute_error: 0.0120 92/126 [====================&gt;.........] - ETA: 0s - loss: 2.7494e-04 - mean_absolute_error: 0.0121 99/126 [======================&gt;.......] - ETA: 0s - loss: 2.7344e-04 - mean_absolute_error: 0.0121106/126 [========================&gt;.....] - ETA: 0s - loss: 2.6979e-04 - mean_absolute_error: 0.0120113/126 [=========================&gt;....] - ETA: 0s - loss: 2.7506e-04 - mean_absolute_error: 0.0121120/126 [===========================&gt;..] - ETA: 0s - loss: 2.7595e-04 - mean_absolute_error: 0.0121126/126 [==============================] - 1s 8ms/step - loss: 2.7375e-04 - mean_absolute_error: 0.0120 - val_loss: 2.1243e-04 - val_mean_absolute_error: 0.0121</w:t>
      </w:r>
      <w:r>
        <w:br/>
      </w:r>
      <w:r>
        <w:rPr>
          <w:rStyle w:val="VerbatimChar"/>
        </w:rPr>
        <w:t xml:space="preserve">Epoch 33/100</w:t>
      </w:r>
      <w:r>
        <w:br/>
      </w:r>
      <w:r>
        <w:rPr>
          <w:rStyle w:val="VerbatimChar"/>
        </w:rPr>
        <w:t xml:space="preserve">  1/126 [..............................] - ETA: 1s - loss: 2.2604e-04 - mean_absolute_error: 0.0123  8/126 [&gt;.............................] - ETA: 0s - loss: 2.9121e-04 - mean_absolute_error: 0.0129 15/126 [==&gt;...........................] - ETA: 0s - loss: 2.7333e-04 - mean_absolute_error: 0.0125 22/126 [====&gt;.........................] - ETA: 0s - loss: 2.5902e-04 - mean_absolute_error: 0.0122 28/126 [=====&gt;........................] - ETA: 0s - loss: 2.5553e-04 - mean_absolute_error: 0.0122 33/126 [======&gt;.......................] - ETA: 0s - loss: 2.5085e-04 - mean_absolute_error: 0.0121 40/126 [========&gt;.....................] - ETA: 0s - loss: 2.5782e-04 - mean_absolute_error: 0.0122 47/126 [==========&gt;...................] - ETA: 0s - loss: 2.7536e-04 - mean_absolute_error: 0.0126 54/126 [===========&gt;..................] - ETA: 0s - loss: 2.9184e-04 - mean_absolute_error: 0.0129 61/126 [=============&gt;................] - ETA: 0s - loss: 3.1160e-04 - mean_absolute_error: 0.0132 68/126 [===============&gt;..............] - ETA: 0s - loss: 3.1241e-04 - mean_absolute_error: 0.0132 75/126 [================&gt;.............] - ETA: 0s - loss: 3.1350e-04 - mean_absolute_error: 0.0132 82/126 [==================&gt;...........] - ETA: 0s - loss: 3.0551e-04 - mean_absolute_error: 0.0131 89/126 [====================&gt;.........] - ETA: 0s - loss: 3.0530e-04 - mean_absolute_error: 0.0130 96/126 [=====================&gt;........] - ETA: 0s - loss: 3.0118e-04 - mean_absolute_error: 0.0128103/126 [=======================&gt;......] - ETA: 0s - loss: 2.9726e-04 - mean_absolute_error: 0.0127110/126 [=========================&gt;....] - ETA: 0s - loss: 2.9441e-04 - mean_absolute_error: 0.0127117/126 [==========================&gt;...] - ETA: 0s - loss: 2.9216e-04 - mean_absolute_error: 0.0126124/126 [============================&gt;.] - ETA: 0s - loss: 2.8451e-04 - mean_absolute_error: 0.0124126/126 [==============================] - 1s 9ms/step - loss: 2.8581e-04 - mean_absolute_error: 0.0124 - val_loss: 1.3703e-04 - val_mean_absolute_error: 0.0091</w:t>
      </w:r>
      <w:r>
        <w:br/>
      </w:r>
      <w:r>
        <w:rPr>
          <w:rStyle w:val="VerbatimChar"/>
        </w:rPr>
        <w:t xml:space="preserve">Epoch 34/100</w:t>
      </w:r>
      <w:r>
        <w:br/>
      </w:r>
      <w:r>
        <w:rPr>
          <w:rStyle w:val="VerbatimChar"/>
        </w:rPr>
        <w:t xml:space="preserve">  1/126 [..............................] - ETA: 1s - loss: 1.5726e-04 - mean_absolute_error: 0.0106  8/126 [&gt;.............................] - ETA: 0s - loss: 2.0482e-04 - mean_absolute_error: 0.0108 15/126 [==&gt;...........................] - ETA: 0s - loss: 2.3303e-04 - mean_absolute_error: 0.0114 22/126 [====&gt;.........................] - ETA: 0s - loss: 2.7126e-04 - mean_absolute_error: 0.0118 29/126 [=====&gt;........................] - ETA: 0s - loss: 2.6917e-04 - mean_absolute_error: 0.0115 36/126 [=======&gt;......................] - ETA: 0s - loss: 2.6502e-04 - mean_absolute_error: 0.0116 42/126 [=========&gt;....................] - ETA: 0s - loss: 2.7884e-04 - mean_absolute_error: 0.0120 48/126 [==========&gt;...................] - ETA: 0s - loss: 2.8843e-04 - mean_absolute_error: 0.0123 55/126 [============&gt;.................] - ETA: 0s - loss: 3.0112e-04 - mean_absolute_error: 0.0126 62/126 [=============&gt;................] - ETA: 0s - loss: 3.0461e-04 - mean_absolute_error: 0.0126 69/126 [===============&gt;..............] - ETA: 0s - loss: 2.9565e-04 - mean_absolute_error: 0.0125 75/126 [================&gt;.............] - ETA: 0s - loss: 2.9001e-04 - mean_absolute_error: 0.0123 81/126 [==================&gt;...........] - ETA: 0s - loss: 2.8436e-04 - mean_absolute_error: 0.0122 86/126 [===================&gt;..........] - ETA: 0s - loss: 2.7913e-04 - mean_absolute_error: 0.0121 98/126 [======================&gt;.......] - ETA: 0s - loss: 2.7398e-04 - mean_absolute_error: 0.0119114/126 [==========================&gt;...] - ETA: 0s - loss: 2.7064e-04 - mean_absolute_error: 0.0119126/126 [==============================] - 1s 7ms/step - loss: 2.6580e-04 - mean_absolute_error: 0.0118 - val_loss: 1.6977e-04 - val_mean_absolute_error: 0.0106</w:t>
      </w:r>
      <w:r>
        <w:br/>
      </w:r>
      <w:r>
        <w:rPr>
          <w:rStyle w:val="VerbatimChar"/>
        </w:rPr>
        <w:t xml:space="preserve">Epoch 35/100</w:t>
      </w:r>
      <w:r>
        <w:br/>
      </w:r>
      <w:r>
        <w:rPr>
          <w:rStyle w:val="VerbatimChar"/>
        </w:rPr>
        <w:t xml:space="preserve">  1/126 [..............................] - ETA: 0s - loss: 3.6239e-04 - mean_absolute_error: 0.0148 17/126 [===&gt;..........................] - ETA: 0s - loss: 2.3891e-04 - mean_absolute_error: 0.0116 32/126 [======&gt;.......................] - ETA: 0s - loss: 2.6762e-04 - mean_absolute_error: 0.0117 48/126 [==========&gt;...................] - ETA: 0s - loss: 2.7275e-04 - mean_absolute_error: 0.0118 64/126 [==============&gt;...............] - ETA: 0s - loss: 2.8421e-04 - mean_absolute_error: 0.0123 80/126 [==================&gt;...........] - ETA: 0s - loss: 2.8684e-04 - mean_absolute_error: 0.0123 95/126 [=====================&gt;........] - ETA: 0s - loss: 2.7360e-04 - mean_absolute_error: 0.0121109/126 [========================&gt;.....] - ETA: 0s - loss: 2.7864e-04 - mean_absolute_error: 0.0121124/126 [============================&gt;.] - ETA: 0s - loss: 2.7715e-04 - mean_absolute_error: 0.0122126/126 [==============================] - 0s 4ms/step - loss: 2.7669e-04 - mean_absolute_error: 0.0122 - val_loss: 2.4914e-04 - val_mean_absolute_error: 0.0129</w:t>
      </w:r>
      <w:r>
        <w:br/>
      </w:r>
      <w:r>
        <w:rPr>
          <w:rStyle w:val="VerbatimChar"/>
        </w:rPr>
        <w:t xml:space="preserve">Epoch 36/100</w:t>
      </w:r>
      <w:r>
        <w:br/>
      </w:r>
      <w:r>
        <w:rPr>
          <w:rStyle w:val="VerbatimChar"/>
        </w:rPr>
        <w:t xml:space="preserve">  1/126 [..............................] - ETA: 0s - loss: 2.7927e-04 - mean_absolute_error: 0.0131 13/126 [==&gt;...........................] - ETA: 0s - loss: 3.3354e-04 - mean_absolute_error: 0.0144 26/126 [=====&gt;........................] - ETA: 0s - loss: 3.3423e-04 - mean_absolute_error: 0.0141 40/126 [========&gt;.....................] - ETA: 0s - loss: 2.9316e-04 - mean_absolute_error: 0.0130 54/126 [===========&gt;..................] - ETA: 0s - loss: 2.8371e-04 - mean_absolute_error: 0.0126 69/126 [===============&gt;..............] - ETA: 0s - loss: 2.9069e-04 - mean_absolute_error: 0.0126 85/126 [===================&gt;..........] - ETA: 0s - loss: 2.9470e-04 - mean_absolute_error: 0.0125 99/126 [======================&gt;.......] - ETA: 0s - loss: 2.9673e-04 - mean_absolute_error: 0.0126114/126 [==========================&gt;...] - ETA: 0s - loss: 2.8224e-04 - mean_absolute_error: 0.0123126/126 [==============================] - 1s 4ms/step - loss: 2.8316e-04 - mean_absolute_error: 0.0123 - val_loss: 1.3258e-04 - val_mean_absolute_error: 0.0092</w:t>
      </w:r>
      <w:r>
        <w:br/>
      </w:r>
      <w:r>
        <w:rPr>
          <w:rStyle w:val="VerbatimChar"/>
        </w:rPr>
        <w:t xml:space="preserve">Epoch 37/100</w:t>
      </w:r>
      <w:r>
        <w:br/>
      </w:r>
      <w:r>
        <w:rPr>
          <w:rStyle w:val="VerbatimChar"/>
        </w:rPr>
        <w:t xml:space="preserve">  1/126 [..............................] - ETA: 0s - loss: 2.0181e-04 - mean_absolute_error: 0.0112 16/126 [==&gt;...........................] - ETA: 0s - loss: 2.8319e-04 - mean_absolute_error: 0.0122 31/126 [======&gt;.......................] - ETA: 0s - loss: 2.6510e-04 - mean_absolute_error: 0.0121 46/126 [=========&gt;....................] - ETA: 0s - loss: 2.5673e-04 - mean_absolute_error: 0.0120 60/126 [=============&gt;................] - ETA: 0s - loss: 2.6382e-04 - mean_absolute_error: 0.0120 72/126 [================&gt;.............] - ETA: 0s - loss: 2.7297e-04 - mean_absolute_error: 0.0120 86/126 [===================&gt;..........] - ETA: 0s - loss: 2.6696e-04 - mean_absolute_error: 0.0120101/126 [=======================&gt;......] - ETA: 0s - loss: 2.5630e-04 - mean_absolute_error: 0.0118116/126 [==========================&gt;...] - ETA: 0s - loss: 2.6245e-04 - mean_absolute_error: 0.0118126/126 [==============================] - 1s 4ms/step - loss: 2.6013e-04 - mean_absolute_error: 0.0118 - val_loss: 1.2330e-04 - val_mean_absolute_error: 0.0086</w:t>
      </w:r>
      <w:r>
        <w:br/>
      </w:r>
      <w:r>
        <w:rPr>
          <w:rStyle w:val="VerbatimChar"/>
        </w:rPr>
        <w:t xml:space="preserve">Epoch 38/100</w:t>
      </w:r>
      <w:r>
        <w:br/>
      </w:r>
      <w:r>
        <w:rPr>
          <w:rStyle w:val="VerbatimChar"/>
        </w:rPr>
        <w:t xml:space="preserve">  1/126 [..............................] - ETA: 0s - loss: 3.5534e-04 - mean_absolute_error: 0.0141 16/126 [==&gt;...........................] - ETA: 0s - loss: 3.0650e-04 - mean_absolute_error: 0.0123 31/126 [======&gt;.......................] - ETA: 0s - loss: 2.9940e-04 - mean_absolute_error: 0.0121 45/126 [=========&gt;....................] - ETA: 0s - loss: 2.7619e-04 - mean_absolute_error: 0.0119 61/126 [=============&gt;................] - ETA: 0s - loss: 2.6789e-04 - mean_absolute_error: 0.0119 76/126 [=================&gt;............] - ETA: 0s - loss: 2.5957e-04 - mean_absolute_error: 0.0116 91/126 [====================&gt;.........] - ETA: 0s - loss: 2.5396e-04 - mean_absolute_error: 0.0116106/126 [========================&gt;.....] - ETA: 0s - loss: 2.4869e-04 - mean_absolute_error: 0.0114121/126 [===========================&gt;..] - ETA: 0s - loss: 2.4962e-04 - mean_absolute_error: 0.0114126/126 [==============================] - 0s 4ms/step - loss: 2.4889e-04 - mean_absolute_error: 0.0114 - val_loss: 2.0154e-04 - val_mean_absolute_error: 0.0114</w:t>
      </w:r>
      <w:r>
        <w:br/>
      </w:r>
      <w:r>
        <w:rPr>
          <w:rStyle w:val="VerbatimChar"/>
        </w:rPr>
        <w:t xml:space="preserve">Epoch 39/100</w:t>
      </w:r>
      <w:r>
        <w:br/>
      </w:r>
      <w:r>
        <w:rPr>
          <w:rStyle w:val="VerbatimChar"/>
        </w:rPr>
        <w:t xml:space="preserve">  1/126 [..............................] - ETA: 0s - loss: 3.8863e-04 - mean_absolute_error: 0.0153 16/126 [==&gt;...........................] - ETA: 0s - loss: 3.4006e-04 - mean_absolute_error: 0.0131 32/126 [======&gt;.......................] - ETA: 0s - loss: 3.2488e-04 - mean_absolute_error: 0.0132 48/126 [==========&gt;...................] - ETA: 0s - loss: 2.8785e-04 - mean_absolute_error: 0.0125 63/126 [==============&gt;...............] - ETA: 0s - loss: 2.7134e-04 - mean_absolute_error: 0.0121 77/126 [=================&gt;............] - ETA: 0s - loss: 2.6380e-04 - mean_absolute_error: 0.0119 92/126 [====================&gt;.........] - ETA: 0s - loss: 2.6327e-04 - mean_absolute_error: 0.0118105/126 [========================&gt;.....] - ETA: 0s - loss: 2.6778e-04 - mean_absolute_error: 0.0119119/126 [===========================&gt;..] - ETA: 0s - loss: 2.7031e-04 - mean_absolute_error: 0.0120126/126 [==============================] - 0s 4ms/step - loss: 2.6946e-04 - mean_absolute_error: 0.0120 - val_loss: 1.6729e-04 - val_mean_absolute_error: 0.0105</w:t>
      </w:r>
      <w:r>
        <w:br/>
      </w:r>
      <w:r>
        <w:rPr>
          <w:rStyle w:val="VerbatimChar"/>
        </w:rPr>
        <w:t xml:space="preserve">Epoch 40/100</w:t>
      </w:r>
      <w:r>
        <w:br/>
      </w:r>
      <w:r>
        <w:rPr>
          <w:rStyle w:val="VerbatimChar"/>
        </w:rPr>
        <w:t xml:space="preserve">  1/126 [..............................] - ETA: 0s - loss: 3.1059e-04 - mean_absolute_error: 0.0135 17/126 [===&gt;..........................] - ETA: 0s - loss: 3.6060e-04 - mean_absolute_error: 0.0136 34/126 [=======&gt;......................] - ETA: 0s - loss: 3.1884e-04 - mean_absolute_error: 0.0130 52/126 [===========&gt;..................] - ETA: 0s - loss: 2.6991e-04 - mean_absolute_error: 0.0120 69/126 [===============&gt;..............] - ETA: 0s - loss: 2.5980e-04 - mean_absolute_error: 0.0119 82/126 [==================&gt;...........] - ETA: 0s - loss: 2.5608e-04 - mean_absolute_error: 0.0117 98/126 [======================&gt;.......] - ETA: 0s - loss: 2.6118e-04 - mean_absolute_error: 0.0117113/126 [=========================&gt;....] - ETA: 0s - loss: 2.5493e-04 - mean_absolute_error: 0.0117126/126 [==============================] - 0s 4ms/step - loss: 2.5756e-04 - mean_absolute_error: 0.0116 - val_loss: 1.1866e-04 - val_mean_absolute_error: 0.0086</w:t>
      </w:r>
      <w:r>
        <w:br/>
      </w:r>
      <w:r>
        <w:rPr>
          <w:rStyle w:val="VerbatimChar"/>
        </w:rPr>
        <w:t xml:space="preserve">Epoch 41/100</w:t>
      </w:r>
      <w:r>
        <w:br/>
      </w:r>
      <w:r>
        <w:rPr>
          <w:rStyle w:val="VerbatimChar"/>
        </w:rPr>
        <w:t xml:space="preserve">  1/126 [..............................] - ETA: 0s - loss: 2.2125e-04 - mean_absolute_error: 0.0111 17/126 [===&gt;..........................] - ETA: 0s - loss: 2.4639e-04 - mean_absolute_error: 0.0116 32/126 [======&gt;.......................] - ETA: 0s - loss: 3.0179e-04 - mean_absolute_error: 0.0126 46/126 [=========&gt;....................] - ETA: 0s - loss: 3.0263e-04 - mean_absolute_error: 0.0125 60/126 [=============&gt;................] - ETA: 0s - loss: 2.7804e-04 - mean_absolute_error: 0.0122 75/126 [================&gt;.............] - ETA: 0s - loss: 2.7559e-04 - mean_absolute_error: 0.0121 90/126 [====================&gt;.........] - ETA: 0s - loss: 2.6975e-04 - mean_absolute_error: 0.0120102/126 [=======================&gt;......] - ETA: 0s - loss: 2.6611e-04 - mean_absolute_error: 0.0119114/126 [==========================&gt;...] - ETA: 0s - loss: 2.6835e-04 - mean_absolute_error: 0.0120126/126 [==============================] - ETA: 0s - loss: 2.7017e-04 - mean_absolute_error: 0.0120126/126 [==============================] - 1s 4ms/step - loss: 2.7017e-04 - mean_absolute_error: 0.0120 - val_loss: 1.3666e-04 - val_mean_absolute_error: 0.0094</w:t>
      </w:r>
      <w:r>
        <w:br/>
      </w:r>
      <w:r>
        <w:rPr>
          <w:rStyle w:val="VerbatimChar"/>
        </w:rPr>
        <w:t xml:space="preserve">Epoch 42/100</w:t>
      </w:r>
      <w:r>
        <w:br/>
      </w:r>
      <w:r>
        <w:rPr>
          <w:rStyle w:val="VerbatimChar"/>
        </w:rPr>
        <w:t xml:space="preserve">  1/126 [..............................] - ETA: 0s - loss: 2.4519e-04 - mean_absolute_error: 0.0116 14/126 [==&gt;...........................] - ETA: 0s - loss: 2.4316e-04 - mean_absolute_error: 0.0118 27/126 [=====&gt;........................] - ETA: 0s - loss: 2.1694e-04 - mean_absolute_error: 0.0112 41/126 [========&gt;.....................] - ETA: 0s - loss: 2.3273e-04 - mean_absolute_error: 0.0112 54/126 [===========&gt;..................] - ETA: 0s - loss: 2.3440e-04 - mean_absolute_error: 0.0113 70/126 [===============&gt;..............] - ETA: 0s - loss: 2.2956e-04 - mean_absolute_error: 0.0113 86/126 [===================&gt;..........] - ETA: 0s - loss: 2.4045e-04 - mean_absolute_error: 0.0115101/126 [=======================&gt;......] - ETA: 0s - loss: 2.4817e-04 - mean_absolute_error: 0.0116118/126 [===========================&gt;..] - ETA: 0s - loss: 2.5315e-04 - mean_absolute_error: 0.0116126/126 [==============================] - 0s 4ms/step - loss: 2.5453e-04 - mean_absolute_error: 0.0116 - val_loss: 2.5605e-04 - val_mean_absolute_error: 0.0135</w:t>
      </w:r>
      <w:r>
        <w:br/>
      </w:r>
      <w:r>
        <w:rPr>
          <w:rStyle w:val="VerbatimChar"/>
        </w:rPr>
        <w:t xml:space="preserve">Epoch 43/100</w:t>
      </w:r>
      <w:r>
        <w:br/>
      </w:r>
      <w:r>
        <w:rPr>
          <w:rStyle w:val="VerbatimChar"/>
        </w:rPr>
        <w:t xml:space="preserve">  1/126 [..............................] - ETA: 0s - loss: 2.8258e-04 - mean_absolute_error: 0.0140 17/126 [===&gt;..........................] - ETA: 0s - loss: 2.5443e-04 - mean_absolute_error: 0.0116 34/126 [=======&gt;......................] - ETA: 0s - loss: 2.4221e-04 - mean_absolute_error: 0.0113 53/126 [===========&gt;..................] - ETA: 0s - loss: 2.5578e-04 - mean_absolute_error: 0.0116 72/126 [================&gt;.............] - ETA: 0s - loss: 2.4814e-04 - mean_absolute_error: 0.0114 90/126 [====================&gt;.........] - ETA: 0s - loss: 2.4910e-04 - mean_absolute_error: 0.0114106/126 [========================&gt;.....] - ETA: 0s - loss: 2.4476e-04 - mean_absolute_error: 0.0113121/126 [===========================&gt;..] - ETA: 0s - loss: 2.4795e-04 - mean_absolute_error: 0.0113126/126 [==============================] - 0s 3ms/step - loss: 2.4955e-04 - mean_absolute_error: 0.0114 - val_loss: 1.2032e-04 - val_mean_absolute_error: 0.0087</w:t>
      </w:r>
      <w:r>
        <w:br/>
      </w:r>
      <w:r>
        <w:rPr>
          <w:rStyle w:val="VerbatimChar"/>
        </w:rPr>
        <w:t xml:space="preserve">Epoch 44/100</w:t>
      </w:r>
      <w:r>
        <w:br/>
      </w:r>
      <w:r>
        <w:rPr>
          <w:rStyle w:val="VerbatimChar"/>
        </w:rPr>
        <w:t xml:space="preserve">  1/126 [..............................] - ETA: 0s - loss: 2.9782e-04 - mean_absolute_error: 0.0116 14/126 [==&gt;...........................] - ETA: 0s - loss: 2.8261e-04 - mean_absolute_error: 0.0118 29/126 [=====&gt;........................] - ETA: 0s - loss: 2.7130e-04 - mean_absolute_error: 0.0122 47/126 [==========&gt;...................] - ETA: 0s - loss: 2.6926e-04 - mean_absolute_error: 0.0121 65/126 [==============&gt;...............] - ETA: 0s - loss: 2.6418e-04 - mean_absolute_error: 0.0120 82/126 [==================&gt;...........] - ETA: 0s - loss: 2.5971e-04 - mean_absolute_error: 0.0119 99/126 [======================&gt;.......] - ETA: 0s - loss: 2.5897e-04 - mean_absolute_error: 0.0119117/126 [==========================&gt;...] - ETA: 0s - loss: 2.6699e-04 - mean_absolute_error: 0.0119126/126 [==============================] - 0s 3ms/step - loss: 2.6701e-04 - mean_absolute_error: 0.0119 - val_loss: 1.6895e-04 - val_mean_absolute_error: 0.0106</w:t>
      </w:r>
      <w:r>
        <w:br/>
      </w:r>
      <w:r>
        <w:rPr>
          <w:rStyle w:val="VerbatimChar"/>
        </w:rPr>
        <w:t xml:space="preserve">Epoch 45/100</w:t>
      </w:r>
      <w:r>
        <w:br/>
      </w:r>
      <w:r>
        <w:rPr>
          <w:rStyle w:val="VerbatimChar"/>
        </w:rPr>
        <w:t xml:space="preserve">  1/126 [..............................] - ETA: 0s - loss: 5.4919e-04 - mean_absolute_error: 0.0143 16/126 [==&gt;...........................] - ETA: 0s - loss: 2.5849e-04 - mean_absolute_error: 0.0119 31/126 [======&gt;.......................] - ETA: 0s - loss: 2.4930e-04 - mean_absolute_error: 0.0118 44/126 [=========&gt;....................] - ETA: 0s - loss: 2.5165e-04 - mean_absolute_error: 0.0117 56/126 [============&gt;.................] - ETA: 0s - loss: 2.5692e-04 - mean_absolute_error: 0.0119 69/126 [===============&gt;..............] - ETA: 0s - loss: 2.6154e-04 - mean_absolute_error: 0.0119 81/126 [==================&gt;...........] - ETA: 0s - loss: 2.5992e-04 - mean_absolute_error: 0.0118 94/126 [=====================&gt;........] - ETA: 0s - loss: 2.5969e-04 - mean_absolute_error: 0.0117111/126 [=========================&gt;....] - ETA: 0s - loss: 2.6546e-04 - mean_absolute_error: 0.0119126/126 [==============================] - ETA: 0s - loss: 2.6866e-04 - mean_absolute_error: 0.0120126/126 [==============================] - 1s 4ms/step - loss: 2.6866e-04 - mean_absolute_error: 0.0120 - val_loss: 1.9764e-04 - val_mean_absolute_error: 0.0116</w:t>
      </w:r>
      <w:r>
        <w:br/>
      </w:r>
      <w:r>
        <w:rPr>
          <w:rStyle w:val="VerbatimChar"/>
        </w:rPr>
        <w:t xml:space="preserve">Epoch 46/100</w:t>
      </w:r>
      <w:r>
        <w:br/>
      </w:r>
      <w:r>
        <w:rPr>
          <w:rStyle w:val="VerbatimChar"/>
        </w:rPr>
        <w:t xml:space="preserve">  1/126 [..............................] - ETA: 0s - loss: 2.3650e-04 - mean_absolute_error: 0.0122 16/126 [==&gt;...........................] - ETA: 0s - loss: 2.7254e-04 - mean_absolute_error: 0.0125 31/126 [======&gt;.......................] - ETA: 0s - loss: 2.6038e-04 - mean_absolute_error: 0.0118 47/126 [==========&gt;...................] - ETA: 0s - loss: 2.5333e-04 - mean_absolute_error: 0.0119 63/126 [==============&gt;...............] - ETA: 0s - loss: 2.4656e-04 - mean_absolute_error: 0.0117 81/126 [==================&gt;...........] - ETA: 0s - loss: 2.6358e-04 - mean_absolute_error: 0.0117100/126 [======================&gt;.......] - ETA: 0s - loss: 2.6717e-04 - mean_absolute_error: 0.0117119/126 [===========================&gt;..] - ETA: 0s - loss: 2.6569e-04 - mean_absolute_error: 0.0118126/126 [==============================] - 0s 3ms/step - loss: 2.6726e-04 - mean_absolute_error: 0.0119 - val_loss: 4.2929e-04 - val_mean_absolute_error: 0.0181</w:t>
      </w:r>
      <w:r>
        <w:br/>
      </w:r>
      <w:r>
        <w:rPr>
          <w:rStyle w:val="VerbatimChar"/>
        </w:rPr>
        <w:t xml:space="preserve">Epoch 47/100</w:t>
      </w:r>
      <w:r>
        <w:br/>
      </w:r>
      <w:r>
        <w:rPr>
          <w:rStyle w:val="VerbatimChar"/>
        </w:rPr>
        <w:t xml:space="preserve">  1/126 [..............................] - ETA: 0s - loss: 0.0012 - mean_absolute_error: 0.0243 17/126 [===&gt;..........................] - ETA: 0s - loss: 4.1393e-04 - mean_absolute_error: 0.0150 32/126 [======&gt;.......................] - ETA: 0s - loss: 3.2696e-04 - mean_absolute_error: 0.0135 49/126 [==========&gt;...................] - ETA: 0s - loss: 2.9378e-04 - mean_absolute_error: 0.0128 65/126 [==============&gt;...............] - ETA: 0s - loss: 2.8502e-04 - mean_absolute_error: 0.0124 82/126 [==================&gt;...........] - ETA: 0s - loss: 2.8014e-04 - mean_absolute_error: 0.0122101/126 [=======================&gt;......] - ETA: 0s - loss: 2.7664e-04 - mean_absolute_error: 0.0120121/126 [===========================&gt;..] - ETA: 0s - loss: 2.6559e-04 - mean_absolute_error: 0.0118126/126 [==============================] - 0s 3ms/step - loss: 2.6604e-04 - mean_absolute_error: 0.0118 - val_loss: 3.9069e-04 - val_mean_absolute_error: 0.0173</w:t>
      </w:r>
      <w:r>
        <w:br/>
      </w:r>
      <w:r>
        <w:rPr>
          <w:rStyle w:val="VerbatimChar"/>
        </w:rPr>
        <w:t xml:space="preserve">Epoch 48/100</w:t>
      </w:r>
      <w:r>
        <w:br/>
      </w:r>
      <w:r>
        <w:rPr>
          <w:rStyle w:val="VerbatimChar"/>
        </w:rPr>
        <w:t xml:space="preserve">  1/126 [..............................] - ETA: 0s - loss: 4.5733e-04 - mean_absolute_error: 0.0184 19/126 [===&gt;..........................] - ETA: 0s - loss: 2.7753e-04 - mean_absolute_error: 0.0131 35/126 [=======&gt;......................] - ETA: 0s - loss: 2.7206e-04 - mean_absolute_error: 0.0124 50/126 [==========&gt;...................] - ETA: 0s - loss: 2.6975e-04 - mean_absolute_error: 0.0120 66/126 [==============&gt;...............] - ETA: 0s - loss: 2.6805e-04 - mean_absolute_error: 0.0120 81/126 [==================&gt;...........] - ETA: 0s - loss: 2.8680e-04 - mean_absolute_error: 0.0125 97/126 [======================&gt;.......] - ETA: 0s - loss: 3.1565e-04 - mean_absolute_error: 0.0130115/126 [==========================&gt;...] - ETA: 0s - loss: 3.0366e-04 - mean_absolute_error: 0.0128126/126 [==============================] - 0s 4ms/step - loss: 2.9584e-04 - mean_absolute_error: 0.0126 - val_loss: 1.2647e-04 - val_mean_absolute_error: 0.0090</w:t>
      </w:r>
      <w:r>
        <w:br/>
      </w:r>
      <w:r>
        <w:rPr>
          <w:rStyle w:val="VerbatimChar"/>
        </w:rPr>
        <w:t xml:space="preserve">Epoch 49/100</w:t>
      </w:r>
      <w:r>
        <w:br/>
      </w:r>
      <w:r>
        <w:rPr>
          <w:rStyle w:val="VerbatimChar"/>
        </w:rPr>
        <w:t xml:space="preserve">  1/126 [..............................] - ETA: 0s - loss: 1.5120e-04 - mean_absolute_error: 0.0102 16/126 [==&gt;...........................] - ETA: 0s - loss: 1.7978e-04 - mean_absolute_error: 0.0101 30/126 [======&gt;.......................] - ETA: 0s - loss: 1.9084e-04 - mean_absolute_error: 0.0103 44/126 [=========&gt;....................] - ETA: 0s - loss: 2.2558e-04 - mean_absolute_error: 0.0107 59/126 [=============&gt;................] - ETA: 0s - loss: 2.4425e-04 - mean_absolute_error: 0.0110 73/126 [================&gt;.............] - ETA: 0s - loss: 2.4813e-04 - mean_absolute_error: 0.0110 88/126 [===================&gt;..........] - ETA: 0s - loss: 2.4183e-04 - mean_absolute_error: 0.0110102/126 [=======================&gt;......] - ETA: 0s - loss: 2.4055e-04 - mean_absolute_error: 0.0110116/126 [==========================&gt;...] - ETA: 0s - loss: 2.4066e-04 - mean_absolute_error: 0.0111126/126 [==============================] - 1s 4ms/step - loss: 2.4211e-04 - mean_absolute_error: 0.0112 - val_loss: 1.1454e-04 - val_mean_absolute_error: 0.0084</w:t>
      </w:r>
      <w:r>
        <w:br/>
      </w:r>
      <w:r>
        <w:rPr>
          <w:rStyle w:val="VerbatimChar"/>
        </w:rPr>
        <w:t xml:space="preserve">Epoch 50/100</w:t>
      </w:r>
      <w:r>
        <w:br/>
      </w:r>
      <w:r>
        <w:rPr>
          <w:rStyle w:val="VerbatimChar"/>
        </w:rPr>
        <w:t xml:space="preserve">  1/126 [..............................] - ETA: 0s - loss: 1.4789e-04 - mean_absolute_error: 0.0098 15/126 [==&gt;...........................] - ETA: 0s - loss: 2.9686e-04 - mean_absolute_error: 0.0134 30/126 [======&gt;.......................] - ETA: 0s - loss: 2.7867e-04 - mean_absolute_error: 0.0128 45/126 [=========&gt;....................] - ETA: 0s - loss: 2.6125e-04 - mean_absolute_error: 0.0123 59/126 [=============&gt;................] - ETA: 0s - loss: 2.5677e-04 - mean_absolute_error: 0.0121 73/126 [================&gt;.............] - ETA: 0s - loss: 2.5916e-04 - mean_absolute_error: 0.0120 88/126 [===================&gt;..........] - ETA: 0s - loss: 2.6244e-04 - mean_absolute_error: 0.0118102/126 [=======================&gt;......] - ETA: 0s - loss: 2.5595e-04 - mean_absolute_error: 0.0117116/126 [==========================&gt;...] - ETA: 0s - loss: 2.6065e-04 - mean_absolute_error: 0.0118126/126 [==============================] - 1s 4ms/step - loss: 2.6040e-04 - mean_absolute_error: 0.0118 - val_loss: 1.3556e-04 - val_mean_absolute_error: 0.0091</w:t>
      </w:r>
      <w:r>
        <w:br/>
      </w:r>
      <w:r>
        <w:rPr>
          <w:rStyle w:val="VerbatimChar"/>
        </w:rPr>
        <w:t xml:space="preserve">Epoch 51/100</w:t>
      </w:r>
      <w:r>
        <w:br/>
      </w:r>
      <w:r>
        <w:rPr>
          <w:rStyle w:val="VerbatimChar"/>
        </w:rPr>
        <w:t xml:space="preserve">  1/126 [..............................] - ETA: 0s - loss: 1.9551e-04 - mean_absolute_error: 0.0105 16/126 [==&gt;...........................] - ETA: 0s - loss: 2.0899e-04 - mean_absolute_error: 0.0107 30/126 [======&gt;.......................] - ETA: 0s - loss: 2.2406e-04 - mean_absolute_error: 0.0112 44/126 [=========&gt;....................] - ETA: 0s - loss: 2.4486e-04 - mean_absolute_error: 0.0117 59/126 [=============&gt;................] - ETA: 0s - loss: 2.6297e-04 - mean_absolute_error: 0.0119 74/126 [================&gt;.............] - ETA: 0s - loss: 2.6080e-04 - mean_absolute_error: 0.0117 88/126 [===================&gt;..........] - ETA: 0s - loss: 2.5820e-04 - mean_absolute_error: 0.0116103/126 [=======================&gt;......] - ETA: 0s - loss: 2.5445e-04 - mean_absolute_error: 0.0116117/126 [==========================&gt;...] - ETA: 0s - loss: 2.5540e-04 - mean_absolute_error: 0.0116126/126 [==============================] - 0s 4ms/step - loss: 2.6000e-04 - mean_absolute_error: 0.0117 - val_loss: 2.5049e-04 - val_mean_absolute_error: 0.0131</w:t>
      </w:r>
      <w:r>
        <w:br/>
      </w:r>
      <w:r>
        <w:rPr>
          <w:rStyle w:val="VerbatimChar"/>
        </w:rPr>
        <w:t xml:space="preserve">Epoch 52/100</w:t>
      </w:r>
      <w:r>
        <w:br/>
      </w:r>
      <w:r>
        <w:rPr>
          <w:rStyle w:val="VerbatimChar"/>
        </w:rPr>
        <w:t xml:space="preserve">  1/126 [..............................] - ETA: 0s - loss: 2.5333e-04 - mean_absolute_error: 0.0123 16/126 [==&gt;...........................] - ETA: 0s - loss: 4.1736e-04 - mean_absolute_error: 0.0162 31/126 [======&gt;.......................] - ETA: 0s - loss: 3.4189e-04 - mean_absolute_error: 0.0139 45/126 [=========&gt;....................] - ETA: 0s - loss: 3.0684e-04 - mean_absolute_error: 0.0129 60/126 [=============&gt;................] - ETA: 0s - loss: 2.9244e-04 - mean_absolute_error: 0.0124 76/126 [=================&gt;............] - ETA: 0s - loss: 2.7741e-04 - mean_absolute_error: 0.0121 90/126 [====================&gt;.........] - ETA: 0s - loss: 2.7730e-04 - mean_absolute_error: 0.0122105/126 [========================&gt;.....] - ETA: 0s - loss: 2.8135e-04 - mean_absolute_error: 0.0123121/126 [===========================&gt;..] - ETA: 0s - loss: 2.8985e-04 - mean_absolute_error: 0.0125126/126 [==============================] - 0s 4ms/step - loss: 2.9165e-04 - mean_absolute_error: 0.0126 - val_loss: 3.2107e-04 - val_mean_absolute_error: 0.0152</w:t>
      </w:r>
      <w:r>
        <w:br/>
      </w:r>
      <w:r>
        <w:rPr>
          <w:rStyle w:val="VerbatimChar"/>
        </w:rPr>
        <w:t xml:space="preserve">Epoch 53/100</w:t>
      </w:r>
      <w:r>
        <w:br/>
      </w:r>
      <w:r>
        <w:rPr>
          <w:rStyle w:val="VerbatimChar"/>
        </w:rPr>
        <w:t xml:space="preserve">  1/126 [..............................] - ETA: 0s - loss: 2.3193e-04 - mean_absolute_error: 0.0127 16/126 [==&gt;...........................] - ETA: 0s - loss: 2.5292e-04 - mean_absolute_error: 0.0117 31/126 [======&gt;.......................] - ETA: 0s - loss: 2.4470e-04 - mean_absolute_error: 0.0115 46/126 [=========&gt;....................] - ETA: 0s - loss: 2.4208e-04 - mean_absolute_error: 0.0113 62/126 [=============&gt;................] - ETA: 0s - loss: 2.4713e-04 - mean_absolute_error: 0.0112 77/126 [=================&gt;............] - ETA: 0s - loss: 2.5241e-04 - mean_absolute_error: 0.0113 92/126 [====================&gt;.........] - ETA: 0s - loss: 2.5000e-04 - mean_absolute_error: 0.0113107/126 [========================&gt;.....] - ETA: 0s - loss: 2.4376e-04 - mean_absolute_error: 0.0112121/126 [===========================&gt;..] - ETA: 0s - loss: 2.4647e-04 - mean_absolute_error: 0.0113126/126 [==============================] - 0s 4ms/step - loss: 2.4602e-04 - mean_absolute_error: 0.0113 - val_loss: 2.3723e-04 - val_mean_absolute_error: 0.0129</w:t>
      </w:r>
      <w:r>
        <w:br/>
      </w:r>
      <w:r>
        <w:rPr>
          <w:rStyle w:val="VerbatimChar"/>
        </w:rPr>
        <w:t xml:space="preserve">Epoch 54/100</w:t>
      </w:r>
      <w:r>
        <w:br/>
      </w:r>
      <w:r>
        <w:rPr>
          <w:rStyle w:val="VerbatimChar"/>
        </w:rPr>
        <w:t xml:space="preserve">  1/126 [..............................] - ETA: 0s - loss: 1.9579e-04 - mean_absolute_error: 0.0105 15/126 [==&gt;...........................] - ETA: 0s - loss: 3.2796e-04 - mean_absolute_error: 0.0137 30/126 [======&gt;.......................] - ETA: 0s - loss: 2.7909e-04 - mean_absolute_error: 0.0124 45/126 [=========&gt;....................] - ETA: 0s - loss: 2.7978e-04 - mean_absolute_error: 0.0122 59/126 [=============&gt;................] - ETA: 0s - loss: 2.6500e-04 - mean_absolute_error: 0.0120 74/126 [================&gt;.............] - ETA: 0s - loss: 2.6609e-04 - mean_absolute_error: 0.0121 88/126 [===================&gt;..........] - ETA: 0s - loss: 2.8117e-04 - mean_absolute_error: 0.0124104/126 [=======================&gt;......] - ETA: 0s - loss: 2.9927e-04 - mean_absolute_error: 0.0129116/126 [==========================&gt;...] - ETA: 0s - loss: 3.0660e-04 - mean_absolute_error: 0.0131126/126 [==============================] - 1s 4ms/step - loss: 3.0927e-04 - mean_absolute_error: 0.0131 - val_loss: 2.0730e-04 - val_mean_absolute_error: 0.0119</w:t>
      </w:r>
      <w:r>
        <w:br/>
      </w:r>
      <w:r>
        <w:rPr>
          <w:rStyle w:val="VerbatimChar"/>
        </w:rPr>
        <w:t xml:space="preserve">Epoch 55/100</w:t>
      </w:r>
      <w:r>
        <w:br/>
      </w:r>
      <w:r>
        <w:rPr>
          <w:rStyle w:val="VerbatimChar"/>
        </w:rPr>
        <w:t xml:space="preserve">  1/126 [..............................] - ETA: 0s - loss: 2.2363e-04 - mean_absolute_error: 0.0122 17/126 [===&gt;..........................] - ETA: 0s - loss: 2.8411e-04 - mean_absolute_error: 0.0124 36/126 [=======&gt;......................] - ETA: 0s - loss: 2.9948e-04 - mean_absolute_error: 0.0130 55/126 [============&gt;.................] - ETA: 0s - loss: 3.3429e-04 - mean_absolute_error: 0.0136 72/126 [================&gt;.............] - ETA: 0s - loss: 3.0722e-04 - mean_absolute_error: 0.0131 88/126 [===================&gt;..........] - ETA: 0s - loss: 3.1208e-04 - mean_absolute_error: 0.0133103/126 [=======================&gt;......] - ETA: 0s - loss: 3.0402e-04 - mean_absolute_error: 0.0131117/126 [==========================&gt;...] - ETA: 0s - loss: 2.9791e-04 - mean_absolute_error: 0.0129126/126 [==============================] - 0s 4ms/step - loss: 2.9546e-04 - mean_absolute_error: 0.0128 - val_loss: 1.2135e-04 - val_mean_absolute_error: 0.0088</w:t>
      </w:r>
      <w:r>
        <w:br/>
      </w:r>
      <w:r>
        <w:rPr>
          <w:rStyle w:val="VerbatimChar"/>
        </w:rPr>
        <w:t xml:space="preserve">Epoch 56/100</w:t>
      </w:r>
      <w:r>
        <w:br/>
      </w:r>
      <w:r>
        <w:rPr>
          <w:rStyle w:val="VerbatimChar"/>
        </w:rPr>
        <w:t xml:space="preserve">  1/126 [..............................] - ETA: 0s - loss: 2.8738e-04 - mean_absolute_error: 0.0117 15/126 [==&gt;...........................] - ETA: 0s - loss: 3.3426e-04 - mean_absolute_error: 0.0129 30/126 [======&gt;.......................] - ETA: 0s - loss: 2.7684e-04 - mean_absolute_error: 0.0120 44/126 [=========&gt;....................] - ETA: 0s - loss: 2.8891e-04 - mean_absolute_error: 0.0124 58/126 [============&gt;.................] - ETA: 0s - loss: 2.8363e-04 - mean_absolute_error: 0.0122 72/126 [================&gt;.............] - ETA: 0s - loss: 2.6286e-04 - mean_absolute_error: 0.0117 87/126 [===================&gt;..........] - ETA: 0s - loss: 2.5593e-04 - mean_absolute_error: 0.0115102/126 [=======================&gt;......] - ETA: 0s - loss: 2.4858e-04 - mean_absolute_error: 0.0114117/126 [==========================&gt;...] - ETA: 0s - loss: 2.5352e-04 - mean_absolute_error: 0.0116126/126 [==============================] - 0s 4ms/step - loss: 2.4879e-04 - mean_absolute_error: 0.0114 - val_loss: 1.1330e-04 - val_mean_absolute_error: 0.0083</w:t>
      </w:r>
      <w:r>
        <w:br/>
      </w:r>
      <w:r>
        <w:rPr>
          <w:rStyle w:val="VerbatimChar"/>
        </w:rPr>
        <w:t xml:space="preserve">Epoch 57/100</w:t>
      </w:r>
      <w:r>
        <w:br/>
      </w:r>
      <w:r>
        <w:rPr>
          <w:rStyle w:val="VerbatimChar"/>
        </w:rPr>
        <w:t xml:space="preserve">  1/126 [..............................] - ETA: 0s - loss: 2.5830e-04 - mean_absolute_error: 0.0119 15/126 [==&gt;...........................] - ETA: 0s - loss: 2.5412e-04 - mean_absolute_error: 0.0116 29/126 [=====&gt;........................] - ETA: 0s - loss: 2.3517e-04 - mean_absolute_error: 0.0111 44/126 [=========&gt;....................] - ETA: 0s - loss: 2.3630e-04 - mean_absolute_error: 0.0110 59/126 [=============&gt;................] - ETA: 0s - loss: 2.3410e-04 - mean_absolute_error: 0.0111 74/126 [================&gt;.............] - ETA: 0s - loss: 2.4813e-04 - mean_absolute_error: 0.0115 89/126 [====================&gt;.........] - ETA: 0s - loss: 2.4801e-04 - mean_absolute_error: 0.0116103/126 [=======================&gt;......] - ETA: 0s - loss: 2.5010e-04 - mean_absolute_error: 0.0115118/126 [===========================&gt;..] - ETA: 0s - loss: 2.4779e-04 - mean_absolute_error: 0.0114126/126 [==============================] - 0s 4ms/step - loss: 2.4745e-04 - mean_absolute_error: 0.0114 - val_loss: 1.2744e-04 - val_mean_absolute_error: 0.0090</w:t>
      </w:r>
      <w:r>
        <w:br/>
      </w:r>
      <w:r>
        <w:rPr>
          <w:rStyle w:val="VerbatimChar"/>
        </w:rPr>
        <w:t xml:space="preserve">Epoch 58/100</w:t>
      </w:r>
      <w:r>
        <w:br/>
      </w:r>
      <w:r>
        <w:rPr>
          <w:rStyle w:val="VerbatimChar"/>
        </w:rPr>
        <w:t xml:space="preserve">  1/126 [..............................] - ETA: 0s - loss: 1.8701e-04 - mean_absolute_error: 0.0093 15/126 [==&gt;...........................] - ETA: 0s - loss: 2.3977e-04 - mean_absolute_error: 0.0114 29/126 [=====&gt;........................] - ETA: 0s - loss: 2.5341e-04 - mean_absolute_error: 0.0114 43/126 [=========&gt;....................] - ETA: 0s - loss: 2.5933e-04 - mean_absolute_error: 0.0118 58/126 [============&gt;.................] - ETA: 0s - loss: 2.6117e-04 - mean_absolute_error: 0.0120 72/126 [================&gt;.............] - ETA: 0s - loss: 2.5616e-04 - mean_absolute_error: 0.0118 84/126 [===================&gt;..........] - ETA: 0s - loss: 2.6295e-04 - mean_absolute_error: 0.0120 96/126 [=====================&gt;........] - ETA: 0s - loss: 2.6303e-04 - mean_absolute_error: 0.0120108/126 [========================&gt;.....] - ETA: 0s - loss: 2.6166e-04 - mean_absolute_error: 0.0119120/126 [===========================&gt;..] - ETA: 0s - loss: 2.6216e-04 - mean_absolute_error: 0.0118126/126 [==============================] - 1s 4ms/step - loss: 2.5910e-04 - mean_absolute_error: 0.0117 - val_loss: 1.1290e-04 - val_mean_absolute_error: 0.0083</w:t>
      </w:r>
      <w:r>
        <w:br/>
      </w:r>
      <w:r>
        <w:rPr>
          <w:rStyle w:val="VerbatimChar"/>
        </w:rPr>
        <w:t xml:space="preserve">Epoch 59/100</w:t>
      </w:r>
      <w:r>
        <w:br/>
      </w:r>
      <w:r>
        <w:rPr>
          <w:rStyle w:val="VerbatimChar"/>
        </w:rPr>
        <w:t xml:space="preserve">  1/126 [..............................] - ETA: 0s - loss: 1.5812e-04 - mean_absolute_error: 0.0097 16/126 [==&gt;...........................] - ETA: 0s - loss: 2.3268e-04 - mean_absolute_error: 0.0111 31/126 [======&gt;.......................] - ETA: 0s - loss: 2.8650e-04 - mean_absolute_error: 0.0118 46/126 [=========&gt;....................] - ETA: 0s - loss: 2.7266e-04 - mean_absolute_error: 0.0120 61/126 [=============&gt;................] - ETA: 0s - loss: 2.6289e-04 - mean_absolute_error: 0.0119 76/126 [=================&gt;............] - ETA: 0s - loss: 2.7440e-04 - mean_absolute_error: 0.0122 91/126 [====================&gt;.........] - ETA: 0s - loss: 2.6691e-04 - mean_absolute_error: 0.0120106/126 [========================&gt;.....] - ETA: 0s - loss: 2.5757e-04 - mean_absolute_error: 0.0117121/126 [===========================&gt;..] - ETA: 0s - loss: 2.5565e-04 - mean_absolute_error: 0.0117126/126 [==============================] - 0s 4ms/step - loss: 2.5537e-04 - mean_absolute_error: 0.0117 - val_loss: 2.8786e-04 - val_mean_absolute_error: 0.0143</w:t>
      </w:r>
      <w:r>
        <w:br/>
      </w:r>
      <w:r>
        <w:rPr>
          <w:rStyle w:val="VerbatimChar"/>
        </w:rPr>
        <w:t xml:space="preserve">Epoch 60/100</w:t>
      </w:r>
      <w:r>
        <w:br/>
      </w:r>
      <w:r>
        <w:rPr>
          <w:rStyle w:val="VerbatimChar"/>
        </w:rPr>
        <w:t xml:space="preserve">  1/126 [..............................] - ETA: 0s - loss: 2.6196e-04 - mean_absolute_error: 0.0132 16/126 [==&gt;...........................] - ETA: 0s - loss: 2.6404e-04 - mean_absolute_error: 0.0117 32/126 [======&gt;.......................] - ETA: 0s - loss: 2.4988e-04 - mean_absolute_error: 0.0113 48/126 [==========&gt;...................] - ETA: 0s - loss: 2.4353e-04 - mean_absolute_error: 0.0111 63/126 [==============&gt;...............] - ETA: 0s - loss: 2.5640e-04 - mean_absolute_error: 0.0112 79/126 [=================&gt;............] - ETA: 0s - loss: 2.5484e-04 - mean_absolute_error: 0.0114 94/126 [=====================&gt;........] - ETA: 0s - loss: 2.5808e-04 - mean_absolute_error: 0.0116109/126 [========================&gt;.....] - ETA: 0s - loss: 2.5764e-04 - mean_absolute_error: 0.0116124/126 [============================&gt;.] - ETA: 0s - loss: 2.5295e-04 - mean_absolute_error: 0.0116126/126 [==============================] - 0s 4ms/step - loss: 2.5355e-04 - mean_absolute_error: 0.0116 - val_loss: 1.5398e-04 - val_mean_absolute_error: 0.0101</w:t>
      </w:r>
      <w:r>
        <w:br/>
      </w:r>
      <w:r>
        <w:rPr>
          <w:rStyle w:val="VerbatimChar"/>
        </w:rPr>
        <w:t xml:space="preserve">Epoch 61/100</w:t>
      </w:r>
      <w:r>
        <w:br/>
      </w:r>
      <w:r>
        <w:rPr>
          <w:rStyle w:val="VerbatimChar"/>
        </w:rPr>
        <w:t xml:space="preserve">  1/126 [..............................] - ETA: 0s - loss: 2.0202e-04 - mean_absolute_error: 0.0116 16/126 [==&gt;...........................] - ETA: 0s - loss: 2.6425e-04 - mean_absolute_error: 0.0123 30/126 [======&gt;.......................] - ETA: 0s - loss: 2.6491e-04 - mean_absolute_error: 0.0121 44/126 [=========&gt;....................] - ETA: 0s - loss: 2.6002e-04 - mean_absolute_error: 0.0117 59/126 [=============&gt;................] - ETA: 0s - loss: 2.7797e-04 - mean_absolute_error: 0.0121 74/126 [================&gt;.............] - ETA: 0s - loss: 2.7900e-04 - mean_absolute_error: 0.0122 88/126 [===================&gt;..........] - ETA: 0s - loss: 2.6875e-04 - mean_absolute_error: 0.0120102/126 [=======================&gt;......] - ETA: 0s - loss: 2.6658e-04 - mean_absolute_error: 0.0119116/126 [==========================&gt;...] - ETA: 0s - loss: 2.6901e-04 - mean_absolute_error: 0.0120126/126 [==============================] - 0s 4ms/step - loss: 2.6667e-04 - mean_absolute_error: 0.0120 - val_loss: 1.5744e-04 - val_mean_absolute_error: 0.0099</w:t>
      </w:r>
      <w:r>
        <w:br/>
      </w:r>
      <w:r>
        <w:rPr>
          <w:rStyle w:val="VerbatimChar"/>
        </w:rPr>
        <w:t xml:space="preserve">Epoch 62/100</w:t>
      </w:r>
      <w:r>
        <w:br/>
      </w:r>
      <w:r>
        <w:rPr>
          <w:rStyle w:val="VerbatimChar"/>
        </w:rPr>
        <w:t xml:space="preserve">  1/126 [..............................] - ETA: 0s - loss: 1.0581e-04 - mean_absolute_error: 0.0080 15/126 [==&gt;...........................] - ETA: 0s - loss: 2.7085e-04 - mean_absolute_error: 0.0116 30/126 [======&gt;.......................] - ETA: 0s - loss: 2.8318e-04 - mean_absolute_error: 0.0117 44/126 [=========&gt;....................] - ETA: 0s - loss: 2.7485e-04 - mean_absolute_error: 0.0116 59/126 [=============&gt;................] - ETA: 0s - loss: 2.5625e-04 - mean_absolute_error: 0.0114 74/126 [================&gt;.............] - ETA: 0s - loss: 2.7031e-04 - mean_absolute_error: 0.0119 90/126 [====================&gt;.........] - ETA: 0s - loss: 2.6532e-04 - mean_absolute_error: 0.0118105/126 [========================&gt;.....] - ETA: 0s - loss: 2.6097e-04 - mean_absolute_error: 0.0117120/126 [===========================&gt;..] - ETA: 0s - loss: 2.5829e-04 - mean_absolute_error: 0.0117126/126 [==============================] - 0s 4ms/step - loss: 2.5567e-04 - mean_absolute_error: 0.0116 - val_loss: 1.4503e-04 - val_mean_absolute_error: 0.0094</w:t>
      </w:r>
      <w:r>
        <w:br/>
      </w:r>
      <w:r>
        <w:rPr>
          <w:rStyle w:val="VerbatimChar"/>
        </w:rPr>
        <w:t xml:space="preserve">Epoch 63/100</w:t>
      </w:r>
      <w:r>
        <w:br/>
      </w:r>
      <w:r>
        <w:rPr>
          <w:rStyle w:val="VerbatimChar"/>
        </w:rPr>
        <w:t xml:space="preserve">  1/126 [..............................] - ETA: 0s - loss: 3.7118e-04 - mean_absolute_error: 0.0129 15/126 [==&gt;...........................] - ETA: 0s - loss: 2.6132e-04 - mean_absolute_error: 0.0117 30/126 [======&gt;.......................] - ETA: 0s - loss: 2.4488e-04 - mean_absolute_error: 0.0112 45/126 [=========&gt;....................] - ETA: 0s - loss: 2.3564e-04 - mean_absolute_error: 0.0110 60/126 [=============&gt;................] - ETA: 0s - loss: 2.3202e-04 - mean_absolute_error: 0.0109 75/126 [================&gt;.............] - ETA: 0s - loss: 2.3441e-04 - mean_absolute_error: 0.0110 90/126 [====================&gt;.........] - ETA: 0s - loss: 2.3668e-04 - mean_absolute_error: 0.0110105/126 [========================&gt;.....] - ETA: 0s - loss: 2.2719e-04 - mean_absolute_error: 0.0109120/126 [===========================&gt;..] - ETA: 0s - loss: 2.2786e-04 - mean_absolute_error: 0.0109126/126 [==============================] - 0s 4ms/step - loss: 2.3080e-04 - mean_absolute_error: 0.0110 - val_loss: 1.1018e-04 - val_mean_absolute_error: 0.0083</w:t>
      </w:r>
      <w:r>
        <w:br/>
      </w:r>
      <w:r>
        <w:rPr>
          <w:rStyle w:val="VerbatimChar"/>
        </w:rPr>
        <w:t xml:space="preserve">Epoch 64/100</w:t>
      </w:r>
      <w:r>
        <w:br/>
      </w:r>
      <w:r>
        <w:rPr>
          <w:rStyle w:val="VerbatimChar"/>
        </w:rPr>
        <w:t xml:space="preserve">  1/126 [..............................] - ETA: 0s - loss: 2.0120e-04 - mean_absolute_error: 0.0106 16/126 [==&gt;...........................] - ETA: 0s - loss: 2.3029e-04 - mean_absolute_error: 0.0109 31/126 [======&gt;.......................] - ETA: 0s - loss: 2.1685e-04 - mean_absolute_error: 0.0108 46/126 [=========&gt;....................] - ETA: 0s - loss: 2.0861e-04 - mean_absolute_error: 0.0106 60/126 [=============&gt;................] - ETA: 0s - loss: 2.0468e-04 - mean_absolute_error: 0.0107 74/126 [================&gt;.............] - ETA: 0s - loss: 2.1331e-04 - mean_absolute_error: 0.0107 89/126 [====================&gt;.........] - ETA: 0s - loss: 2.1269e-04 - mean_absolute_error: 0.0107103/126 [=======================&gt;......] - ETA: 0s - loss: 2.2065e-04 - mean_absolute_error: 0.0110118/126 [===========================&gt;..] - ETA: 0s - loss: 2.3664e-04 - mean_absolute_error: 0.0112126/126 [==============================] - 0s 4ms/step - loss: 2.3481e-04 - mean_absolute_error: 0.0112 - val_loss: 1.2577e-04 - val_mean_absolute_error: 0.0087</w:t>
      </w:r>
      <w:r>
        <w:br/>
      </w:r>
      <w:r>
        <w:rPr>
          <w:rStyle w:val="VerbatimChar"/>
        </w:rPr>
        <w:t xml:space="preserve">Epoch 65/100</w:t>
      </w:r>
      <w:r>
        <w:br/>
      </w:r>
      <w:r>
        <w:rPr>
          <w:rStyle w:val="VerbatimChar"/>
        </w:rPr>
        <w:t xml:space="preserve">  1/126 [..............................] - ETA: 0s - loss: 1.7415e-04 - mean_absolute_error: 0.0106 16/126 [==&gt;...........................] - ETA: 0s - loss: 2.2901e-04 - mean_absolute_error: 0.0113 30/126 [======&gt;.......................] - ETA: 0s - loss: 2.0970e-04 - mean_absolute_error: 0.0108 44/126 [=========&gt;....................] - ETA: 0s - loss: 2.2555e-04 - mean_absolute_error: 0.0111 59/126 [=============&gt;................] - ETA: 0s - loss: 2.3006e-04 - mean_absolute_error: 0.0112 74/126 [================&gt;.............] - ETA: 0s - loss: 2.4237e-04 - mean_absolute_error: 0.0114 88/126 [===================&gt;..........] - ETA: 0s - loss: 2.4706e-04 - mean_absolute_error: 0.0115103/126 [=======================&gt;......] - ETA: 0s - loss: 2.3979e-04 - mean_absolute_error: 0.0114117/126 [==========================&gt;...] - ETA: 0s - loss: 2.5499e-04 - mean_absolute_error: 0.0116126/126 [==============================] - 0s 4ms/step - loss: 2.6205e-04 - mean_absolute_error: 0.0118 - val_loss: 1.3239e-04 - val_mean_absolute_error: 0.0093</w:t>
      </w:r>
      <w:r>
        <w:br/>
      </w:r>
      <w:r>
        <w:rPr>
          <w:rStyle w:val="VerbatimChar"/>
        </w:rPr>
        <w:t xml:space="preserve">Epoch 66/100</w:t>
      </w:r>
      <w:r>
        <w:br/>
      </w:r>
      <w:r>
        <w:rPr>
          <w:rStyle w:val="VerbatimChar"/>
        </w:rPr>
        <w:t xml:space="preserve">  1/126 [..............................] - ETA: 0s - loss: 1.3910e-04 - mean_absolute_error: 0.0095 16/126 [==&gt;...........................] - ETA: 0s - loss: 2.1324e-04 - mean_absolute_error: 0.0109 30/126 [======&gt;.......................] - ETA: 0s - loss: 2.0784e-04 - mean_absolute_error: 0.0105 44/126 [=========&gt;....................] - ETA: 0s - loss: 2.4747e-04 - mean_absolute_error: 0.0117 59/126 [=============&gt;................] - ETA: 0s - loss: 2.9041e-04 - mean_absolute_error: 0.0125 74/126 [================&gt;.............] - ETA: 0s - loss: 2.9835e-04 - mean_absolute_error: 0.0128 89/126 [====================&gt;.........] - ETA: 0s - loss: 3.3064e-04 - mean_absolute_error: 0.0137103/126 [=======================&gt;......] - ETA: 0s - loss: 3.1770e-04 - mean_absolute_error: 0.0133118/126 [===========================&gt;..] - ETA: 0s - loss: 3.1834e-04 - mean_absolute_error: 0.0133126/126 [==============================] - 0s 4ms/step - loss: 3.2205e-04 - mean_absolute_error: 0.0134 - val_loss: 1.6323e-04 - val_mean_absolute_error: 0.0104</w:t>
      </w:r>
      <w:r>
        <w:br/>
      </w:r>
      <w:r>
        <w:rPr>
          <w:rStyle w:val="VerbatimChar"/>
        </w:rPr>
        <w:t xml:space="preserve">Epoch 67/100</w:t>
      </w:r>
      <w:r>
        <w:br/>
      </w:r>
      <w:r>
        <w:rPr>
          <w:rStyle w:val="VerbatimChar"/>
        </w:rPr>
        <w:t xml:space="preserve">  1/126 [..............................] - ETA: 0s - loss: 2.0840e-04 - mean_absolute_error: 0.0112 15/126 [==&gt;...........................] - ETA: 0s - loss: 2.4672e-04 - mean_absolute_error: 0.0120 29/126 [=====&gt;........................] - ETA: 0s - loss: 2.2377e-04 - mean_absolute_error: 0.0111 43/126 [=========&gt;....................] - ETA: 0s - loss: 2.2674e-04 - mean_absolute_error: 0.0113 57/126 [============&gt;.................] - ETA: 0s - loss: 2.4409e-04 - mean_absolute_error: 0.0118 71/126 [===============&gt;..............] - ETA: 0s - loss: 2.5102e-04 - mean_absolute_error: 0.0120 85/126 [===================&gt;..........] - ETA: 0s - loss: 2.4310e-04 - mean_absolute_error: 0.0117100/126 [======================&gt;.......] - ETA: 0s - loss: 2.3809e-04 - mean_absolute_error: 0.0116115/126 [==========================&gt;...] - ETA: 0s - loss: 2.4461e-04 - mean_absolute_error: 0.0116126/126 [==============================] - 1s 4ms/step - loss: 2.4959e-04 - mean_absolute_error: 0.0117 - val_loss: 2.1241e-04 - val_mean_absolute_error: 0.0121</w:t>
      </w:r>
      <w:r>
        <w:br/>
      </w:r>
      <w:r>
        <w:rPr>
          <w:rStyle w:val="VerbatimChar"/>
        </w:rPr>
        <w:t xml:space="preserve">Epoch 68/100</w:t>
      </w:r>
      <w:r>
        <w:br/>
      </w:r>
      <w:r>
        <w:rPr>
          <w:rStyle w:val="VerbatimChar"/>
        </w:rPr>
        <w:t xml:space="preserve">  1/126 [..............................] - ETA: 0s - loss: 3.9725e-04 - mean_absolute_error: 0.0154 14/126 [==&gt;...........................] - ETA: 0s - loss: 2.6607e-04 - mean_absolute_error: 0.0111 28/126 [=====&gt;........................] - ETA: 0s - loss: 2.8772e-04 - mean_absolute_error: 0.0121 42/126 [=========&gt;....................] - ETA: 0s - loss: 2.6604e-04 - mean_absolute_error: 0.0118 55/126 [============&gt;.................] - ETA: 0s - loss: 2.5247e-04 - mean_absolute_error: 0.0115 71/126 [===============&gt;..............] - ETA: 0s - loss: 2.4277e-04 - mean_absolute_error: 0.0114 85/126 [===================&gt;..........] - ETA: 0s - loss: 2.3777e-04 - mean_absolute_error: 0.0114100/126 [======================&gt;.......] - ETA: 0s - loss: 2.3727e-04 - mean_absolute_error: 0.0113114/126 [==========================&gt;...] - ETA: 0s - loss: 2.3277e-04 - mean_absolute_error: 0.0113126/126 [==============================] - 1s 4ms/step - loss: 2.4923e-04 - mean_absolute_error: 0.0115 - val_loss: 1.0654e-04 - val_mean_absolute_error: 0.0081</w:t>
      </w:r>
      <w:r>
        <w:br/>
      </w:r>
      <w:r>
        <w:rPr>
          <w:rStyle w:val="VerbatimChar"/>
        </w:rPr>
        <w:t xml:space="preserve">Epoch 69/100</w:t>
      </w:r>
      <w:r>
        <w:br/>
      </w:r>
      <w:r>
        <w:rPr>
          <w:rStyle w:val="VerbatimChar"/>
        </w:rPr>
        <w:t xml:space="preserve">  1/126 [..............................] - ETA: 0s - loss: 3.1139e-04 - mean_absolute_error: 0.0127 15/126 [==&gt;...........................] - ETA: 0s - loss: 3.3059e-04 - mean_absolute_error: 0.0131 29/126 [=====&gt;........................] - ETA: 0s - loss: 2.9587e-04 - mean_absolute_error: 0.0128 44/126 [=========&gt;....................] - ETA: 0s - loss: 2.7024e-04 - mean_absolute_error: 0.0123 58/126 [============&gt;.................] - ETA: 0s - loss: 2.5030e-04 - mean_absolute_error: 0.0118 73/126 [================&gt;.............] - ETA: 0s - loss: 2.4714e-04 - mean_absolute_error: 0.0116 86/126 [===================&gt;..........] - ETA: 0s - loss: 2.4280e-04 - mean_absolute_error: 0.0114101/126 [=======================&gt;......] - ETA: 0s - loss: 2.4244e-04 - mean_absolute_error: 0.0113115/126 [==========================&gt;...] - ETA: 0s - loss: 2.4423e-04 - mean_absolute_error: 0.0114126/126 [==============================] - 1s 4ms/step - loss: 2.4289e-04 - mean_absolute_error: 0.0113 - val_loss: 1.0787e-04 - val_mean_absolute_error: 0.0082</w:t>
      </w:r>
      <w:r>
        <w:br/>
      </w:r>
      <w:r>
        <w:rPr>
          <w:rStyle w:val="VerbatimChar"/>
        </w:rPr>
        <w:t xml:space="preserve">Epoch 70/100</w:t>
      </w:r>
      <w:r>
        <w:br/>
      </w:r>
      <w:r>
        <w:rPr>
          <w:rStyle w:val="VerbatimChar"/>
        </w:rPr>
        <w:t xml:space="preserve">  1/126 [..............................] - ETA: 0s - loss: 1.1483e-04 - mean_absolute_error: 0.0083 14/126 [==&gt;...........................] - ETA: 0s - loss: 2.1769e-04 - mean_absolute_error: 0.0098 27/126 [=====&gt;........................] - ETA: 0s - loss: 2.3278e-04 - mean_absolute_error: 0.0104 40/126 [========&gt;.....................] - ETA: 0s - loss: 2.2903e-04 - mean_absolute_error: 0.0106 53/126 [===========&gt;..................] - ETA: 0s - loss: 2.2432e-04 - mean_absolute_error: 0.0107 65/126 [==============&gt;...............] - ETA: 0s - loss: 2.3352e-04 - mean_absolute_error: 0.0109 78/126 [=================&gt;............] - ETA: 0s - loss: 2.3944e-04 - mean_absolute_error: 0.0111 90/126 [====================&gt;.........] - ETA: 0s - loss: 2.4590e-04 - mean_absolute_error: 0.0113102/126 [=======================&gt;......] - ETA: 0s - loss: 2.4394e-04 - mean_absolute_error: 0.0113116/126 [==========================&gt;...] - ETA: 0s - loss: 2.4107e-04 - mean_absolute_error: 0.0112126/126 [==============================] - 1s 4ms/step - loss: 2.4030e-04 - mean_absolute_error: 0.0112 - val_loss: 1.5862e-04 - val_mean_absolute_error: 0.0103</w:t>
      </w:r>
      <w:r>
        <w:br/>
      </w:r>
      <w:r>
        <w:rPr>
          <w:rStyle w:val="VerbatimChar"/>
        </w:rPr>
        <w:t xml:space="preserve">Epoch 71/100</w:t>
      </w:r>
      <w:r>
        <w:br/>
      </w:r>
      <w:r>
        <w:rPr>
          <w:rStyle w:val="VerbatimChar"/>
        </w:rPr>
        <w:t xml:space="preserve">  1/126 [..............................] - ETA: 0s - loss: 3.9206e-04 - mean_absolute_error: 0.0150 16/126 [==&gt;...........................] - ETA: 0s - loss: 2.2296e-04 - mean_absolute_error: 0.0109 30/126 [======&gt;.......................] - ETA: 0s - loss: 2.4353e-04 - mean_absolute_error: 0.0114 43/126 [=========&gt;....................] - ETA: 0s - loss: 2.2298e-04 - mean_absolute_error: 0.0109 50/126 [==========&gt;...................] - ETA: 0s - loss: 2.2055e-04 - mean_absolute_error: 0.0109 56/126 [============&gt;.................] - ETA: 0s - loss: 2.3766e-04 - mean_absolute_error: 0.0111 62/126 [=============&gt;................] - ETA: 0s - loss: 2.4122e-04 - mean_absolute_error: 0.0111 68/126 [===============&gt;..............] - ETA: 0s - loss: 2.3454e-04 - mean_absolute_error: 0.0110 74/126 [================&gt;.............] - ETA: 0s - loss: 2.3193e-04 - mean_absolute_error: 0.0110 80/126 [==================&gt;...........] - ETA: 0s - loss: 2.3595e-04 - mean_absolute_error: 0.0110 86/126 [===================&gt;..........] - ETA: 0s - loss: 2.3354e-04 - mean_absolute_error: 0.0110 92/126 [====================&gt;.........] - ETA: 0s - loss: 2.3834e-04 - mean_absolute_error: 0.0111 98/126 [======================&gt;.......] - ETA: 0s - loss: 2.3430e-04 - mean_absolute_error: 0.0110104/126 [=======================&gt;......] - ETA: 0s - loss: 2.4031e-04 - mean_absolute_error: 0.0111110/126 [=========================&gt;....] - ETA: 0s - loss: 2.4043e-04 - mean_absolute_error: 0.0112116/126 [==========================&gt;...] - ETA: 0s - loss: 2.3975e-04 - mean_absolute_error: 0.0112122/126 [============================&gt;.] - ETA: 0s - loss: 2.3836e-04 - mean_absolute_error: 0.0112126/126 [==============================] - 1s 8ms/step - loss: 2.3626e-04 - mean_absolute_error: 0.0111 - val_loss: 1.1823e-04 - val_mean_absolute_error: 0.0087</w:t>
      </w:r>
      <w:r>
        <w:br/>
      </w:r>
      <w:r>
        <w:rPr>
          <w:rStyle w:val="VerbatimChar"/>
        </w:rPr>
        <w:t xml:space="preserve">Epoch 72/100</w:t>
      </w:r>
      <w:r>
        <w:br/>
      </w:r>
      <w:r>
        <w:rPr>
          <w:rStyle w:val="VerbatimChar"/>
        </w:rPr>
        <w:t xml:space="preserve">  1/126 [..............................] - ETA: 1s - loss: 2.0473e-04 - mean_absolute_error: 0.0107  7/126 [&gt;.............................] - ETA: 1s - loss: 2.0346e-04 - mean_absolute_error: 0.0106 13/126 [==&gt;...........................] - ETA: 1s - loss: 1.7137e-04 - mean_absolute_error: 0.0098 19/126 [===&gt;..........................] - ETA: 0s - loss: 1.8714e-04 - mean_absolute_error: 0.0099 25/126 [====&gt;.........................] - ETA: 0s - loss: 1.9629e-04 - mean_absolute_error: 0.0101 31/126 [======&gt;.......................] - ETA: 0s - loss: 2.0756e-04 - mean_absolute_error: 0.0103 37/126 [=======&gt;......................] - ETA: 0s - loss: 2.0371e-04 - mean_absolute_error: 0.0103 43/126 [=========&gt;....................] - ETA: 0s - loss: 2.0646e-04 - mean_absolute_error: 0.0105 49/126 [==========&gt;...................] - ETA: 0s - loss: 1.9813e-04 - mean_absolute_error: 0.0103 55/126 [============&gt;.................] - ETA: 0s - loss: 1.9763e-04 - mean_absolute_error: 0.0103 61/126 [=============&gt;................] - ETA: 0s - loss: 1.9736e-04 - mean_absolute_error: 0.0103 67/126 [==============&gt;...............] - ETA: 0s - loss: 2.0846e-04 - mean_absolute_error: 0.0104 73/126 [================&gt;.............] - ETA: 0s - loss: 2.1079e-04 - mean_absolute_error: 0.0103 79/126 [=================&gt;............] - ETA: 0s - loss: 2.0861e-04 - mean_absolute_error: 0.0103 85/126 [===================&gt;..........] - ETA: 0s - loss: 2.0757e-04 - mean_absolute_error: 0.0103 91/126 [====================&gt;.........] - ETA: 0s - loss: 2.1256e-04 - mean_absolute_error: 0.0103 97/126 [======================&gt;.......] - ETA: 0s - loss: 2.1573e-04 - mean_absolute_error: 0.0104103/126 [=======================&gt;......] - ETA: 0s - loss: 2.1259e-04 - mean_absolute_error: 0.0104109/126 [========================&gt;.....] - ETA: 0s - loss: 2.1108e-04 - mean_absolute_error: 0.0104115/126 [==========================&gt;...] - ETA: 0s - loss: 2.1091e-04 - mean_absolute_error: 0.0104121/126 [===========================&gt;..] - ETA: 0s - loss: 2.1280e-04 - mean_absolute_error: 0.0105126/126 [==============================] - 1s 10ms/step - loss: 2.1418e-04 - mean_absolute_error: 0.0105 - val_loss: 2.8573e-04 - val_mean_absolute_error: 0.0143</w:t>
      </w:r>
      <w:r>
        <w:br/>
      </w:r>
      <w:r>
        <w:rPr>
          <w:rStyle w:val="VerbatimChar"/>
        </w:rPr>
        <w:t xml:space="preserve">Epoch 73/100</w:t>
      </w:r>
      <w:r>
        <w:br/>
      </w:r>
      <w:r>
        <w:rPr>
          <w:rStyle w:val="VerbatimChar"/>
        </w:rPr>
        <w:t xml:space="preserve">  1/126 [..............................] - ETA: 1s - loss: 4.1205e-04 - mean_absolute_error: 0.0163  8/126 [&gt;.............................] - ETA: 0s - loss: 3.3679e-04 - mean_absolute_error: 0.0130 15/126 [==&gt;...........................] - ETA: 0s - loss: 2.7669e-04 - mean_absolute_error: 0.0119 21/126 [====&gt;.........................] - ETA: 0s - loss: 2.4258e-04 - mean_absolute_error: 0.0111 27/126 [=====&gt;........................] - ETA: 0s - loss: 2.4317e-04 - mean_absolute_error: 0.0111 33/126 [======&gt;.......................] - ETA: 0s - loss: 2.4316e-04 - mean_absolute_error: 0.0113 39/126 [========&gt;.....................] - ETA: 0s - loss: 2.6369e-04 - mean_absolute_error: 0.0118 45/126 [=========&gt;....................] - ETA: 0s - loss: 2.7748e-04 - mean_absolute_error: 0.0123 51/126 [===========&gt;..................] - ETA: 0s - loss: 2.8472e-04 - mean_absolute_error: 0.0126 57/126 [============&gt;.................] - ETA: 0s - loss: 3.0282e-04 - mean_absolute_error: 0.0131 63/126 [==============&gt;...............] - ETA: 0s - loss: 3.1965e-04 - mean_absolute_error: 0.0135 69/126 [===============&gt;..............] - ETA: 0s - loss: 3.2297e-04 - mean_absolute_error: 0.0136 75/126 [================&gt;.............] - ETA: 0s - loss: 3.1175e-04 - mean_absolute_error: 0.0133 81/126 [==================&gt;...........] - ETA: 0s - loss: 3.0198e-04 - mean_absolute_error: 0.0131 87/126 [===================&gt;..........] - ETA: 0s - loss: 2.9628e-04 - mean_absolute_error: 0.0130 93/126 [=====================&gt;........] - ETA: 0s - loss: 2.9743e-04 - mean_absolute_error: 0.0129100/126 [======================&gt;.......] - ETA: 0s - loss: 2.9270e-04 - mean_absolute_error: 0.0127107/126 [========================&gt;.....] - ETA: 0s - loss: 2.8654e-04 - mean_absolute_error: 0.0126114/126 [==========================&gt;...] - ETA: 0s - loss: 2.8241e-04 - mean_absolute_error: 0.0124120/126 [===========================&gt;..] - ETA: 0s - loss: 2.8020e-04 - mean_absolute_error: 0.0123126/126 [==============================] - ETA: 0s - loss: 2.7604e-04 - mean_absolute_error: 0.0123126/126 [==============================] - 1s 10ms/step - loss: 2.7604e-04 - mean_absolute_error: 0.0123 - val_loss: 1.3058e-04 - val_mean_absolute_error: 0.0089</w:t>
      </w:r>
      <w:r>
        <w:br/>
      </w:r>
      <w:r>
        <w:rPr>
          <w:rStyle w:val="VerbatimChar"/>
        </w:rPr>
        <w:t xml:space="preserve">Epoch 74/100</w:t>
      </w:r>
      <w:r>
        <w:br/>
      </w:r>
      <w:r>
        <w:rPr>
          <w:rStyle w:val="VerbatimChar"/>
        </w:rPr>
        <w:t xml:space="preserve">  1/126 [..............................] - ETA: 1s - loss: 1.8664e-04 - mean_absolute_error: 0.0102  7/126 [&gt;.............................] - ETA: 1s - loss: 2.1626e-04 - mean_absolute_error: 0.0110 13/126 [==&gt;...........................] - ETA: 0s - loss: 2.7327e-04 - mean_absolute_error: 0.0119 19/126 [===&gt;..........................] - ETA: 0s - loss: 2.5532e-04 - mean_absolute_error: 0.0115 25/126 [====&gt;.........................] - ETA: 0s - loss: 2.5804e-04 - mean_absolute_error: 0.0116 31/126 [======&gt;.......................] - ETA: 0s - loss: 2.4762e-04 - mean_absolute_error: 0.0115 37/126 [=======&gt;......................] - ETA: 0s - loss: 2.4153e-04 - mean_absolute_error: 0.0114 43/126 [=========&gt;....................] - ETA: 0s - loss: 2.4043e-04 - mean_absolute_error: 0.0114 49/126 [==========&gt;...................] - ETA: 0s - loss: 2.3843e-04 - mean_absolute_error: 0.0113 55/126 [============&gt;.................] - ETA: 0s - loss: 2.4727e-04 - mean_absolute_error: 0.0116 61/126 [=============&gt;................] - ETA: 0s - loss: 2.5214e-04 - mean_absolute_error: 0.0116 67/126 [==============&gt;...............] - ETA: 0s - loss: 2.5076e-04 - mean_absolute_error: 0.0115 73/126 [================&gt;.............] - ETA: 0s - loss: 2.4640e-04 - mean_absolute_error: 0.0115 79/126 [=================&gt;............] - ETA: 0s - loss: 2.4017e-04 - mean_absolute_error: 0.0114 86/126 [===================&gt;..........] - ETA: 0s - loss: 2.4019e-04 - mean_absolute_error: 0.0114 93/126 [=====================&gt;........] - ETA: 0s - loss: 2.4268e-04 - mean_absolute_error: 0.0115 99/126 [======================&gt;.......] - ETA: 0s - loss: 2.4210e-04 - mean_absolute_error: 0.0115105/126 [========================&gt;.....] - ETA: 0s - loss: 2.4395e-04 - mean_absolute_error: 0.0115111/126 [=========================&gt;....] - ETA: 0s - loss: 2.4647e-04 - mean_absolute_error: 0.0115118/126 [===========================&gt;..] - ETA: 0s - loss: 2.4284e-04 - mean_absolute_error: 0.0114125/126 [============================&gt;.] - ETA: 0s - loss: 2.3793e-04 - mean_absolute_error: 0.0113126/126 [==============================] - 1s 10ms/step - loss: 2.3756e-04 - mean_absolute_error: 0.0113 - val_loss: 1.7211e-04 - val_mean_absolute_error: 0.0108</w:t>
      </w:r>
      <w:r>
        <w:br/>
      </w:r>
      <w:r>
        <w:rPr>
          <w:rStyle w:val="VerbatimChar"/>
        </w:rPr>
        <w:t xml:space="preserve">Epoch 75/100</w:t>
      </w:r>
      <w:r>
        <w:br/>
      </w:r>
      <w:r>
        <w:rPr>
          <w:rStyle w:val="VerbatimChar"/>
        </w:rPr>
        <w:t xml:space="preserve">  1/126 [..............................] - ETA: 1s - loss: 2.2460e-04 - mean_absolute_error: 0.0129  7/126 [&gt;.............................] - ETA: 1s - loss: 1.9658e-04 - mean_absolute_error: 0.0109 13/126 [==&gt;...........................] - ETA: 0s - loss: 2.4509e-04 - mean_absolute_error: 0.0115 19/126 [===&gt;..........................] - ETA: 0s - loss: 2.6120e-04 - mean_absolute_error: 0.0118 25/126 [====&gt;.........................] - ETA: 0s - loss: 2.5732e-04 - mean_absolute_error: 0.0118 31/126 [======&gt;.......................] - ETA: 0s - loss: 2.5509e-04 - mean_absolute_error: 0.0118 37/126 [=======&gt;......................] - ETA: 0s - loss: 2.4567e-04 - mean_absolute_error: 0.0117 43/126 [=========&gt;....................] - ETA: 0s - loss: 2.3804e-04 - mean_absolute_error: 0.0115 49/126 [==========&gt;...................] - ETA: 0s - loss: 2.3472e-04 - mean_absolute_error: 0.0114 55/126 [============&gt;.................] - ETA: 0s - loss: 2.3257e-04 - mean_absolute_error: 0.0114 61/126 [=============&gt;................] - ETA: 0s - loss: 2.3137e-04 - mean_absolute_error: 0.0114 68/126 [===============&gt;..............] - ETA: 0s - loss: 2.2787e-04 - mean_absolute_error: 0.0113 75/126 [================&gt;.............] - ETA: 0s - loss: 2.2218e-04 - mean_absolute_error: 0.0112 82/126 [==================&gt;...........] - ETA: 0s - loss: 2.2874e-04 - mean_absolute_error: 0.0112 89/126 [====================&gt;.........] - ETA: 0s - loss: 2.3489e-04 - mean_absolute_error: 0.0113 96/126 [=====================&gt;........] - ETA: 0s - loss: 2.3008e-04 - mean_absolute_error: 0.0112103/126 [=======================&gt;......] - ETA: 0s - loss: 2.2714e-04 - mean_absolute_error: 0.0111110/126 [=========================&gt;....] - ETA: 0s - loss: 2.2989e-04 - mean_absolute_error: 0.0112116/126 [==========================&gt;...] - ETA: 0s - loss: 2.4000e-04 - mean_absolute_error: 0.0114123/126 [============================&gt;.] - ETA: 0s - loss: 2.4592e-04 - mean_absolute_error: 0.0115126/126 [==============================] - 1s 9ms/step - loss: 2.4575e-04 - mean_absolute_error: 0.0115 - val_loss: 1.0460e-04 - val_mean_absolute_error: 0.0080</w:t>
      </w:r>
      <w:r>
        <w:br/>
      </w:r>
      <w:r>
        <w:rPr>
          <w:rStyle w:val="VerbatimChar"/>
        </w:rPr>
        <w:t xml:space="preserve">Epoch 76/100</w:t>
      </w:r>
      <w:r>
        <w:br/>
      </w:r>
      <w:r>
        <w:rPr>
          <w:rStyle w:val="VerbatimChar"/>
        </w:rPr>
        <w:t xml:space="preserve">  1/126 [..............................] - ETA: 0s - loss: 2.8755e-04 - mean_absolute_error: 0.0130 16/126 [==&gt;...........................] - ETA: 0s - loss: 2.2489e-04 - mean_absolute_error: 0.0104 32/126 [======&gt;.......................] - ETA: 0s - loss: 2.1964e-04 - mean_absolute_error: 0.0106 47/126 [==========&gt;...................] - ETA: 0s - loss: 2.2265e-04 - mean_absolute_error: 0.0109 62/126 [=============&gt;................] - ETA: 0s - loss: 2.2159e-04 - mean_absolute_error: 0.0110 77/126 [=================&gt;............] - ETA: 0s - loss: 2.2933e-04 - mean_absolute_error: 0.0111 93/126 [=====================&gt;........] - ETA: 0s - loss: 2.3512e-04 - mean_absolute_error: 0.0112108/126 [========================&gt;.....] - ETA: 0s - loss: 2.3856e-04 - mean_absolute_error: 0.0113124/126 [============================&gt;.] - ETA: 0s - loss: 2.4149e-04 - mean_absolute_error: 0.0114126/126 [==============================] - 0s 4ms/step - loss: 2.4177e-04 - mean_absolute_error: 0.0114 - val_loss: 1.0632e-04 - val_mean_absolute_error: 0.0082</w:t>
      </w:r>
      <w:r>
        <w:br/>
      </w:r>
      <w:r>
        <w:rPr>
          <w:rStyle w:val="VerbatimChar"/>
        </w:rPr>
        <w:t xml:space="preserve">Epoch 77/100</w:t>
      </w:r>
      <w:r>
        <w:br/>
      </w:r>
      <w:r>
        <w:rPr>
          <w:rStyle w:val="VerbatimChar"/>
        </w:rPr>
        <w:t xml:space="preserve">  1/126 [..............................] - ETA: 0s - loss: 1.5362e-04 - mean_absolute_error: 0.0102 16/126 [==&gt;...........................] - ETA: 0s - loss: 2.4607e-04 - mean_absolute_error: 0.0111 31/126 [======&gt;.......................] - ETA: 0s - loss: 2.5952e-04 - mean_absolute_error: 0.0111 46/126 [=========&gt;....................] - ETA: 0s - loss: 2.6633e-04 - mean_absolute_error: 0.0113 60/126 [=============&gt;................] - ETA: 0s - loss: 2.4240e-04 - mean_absolute_error: 0.0108 74/126 [================&gt;.............] - ETA: 0s - loss: 2.3690e-04 - mean_absolute_error: 0.0108 90/126 [====================&gt;.........] - ETA: 0s - loss: 2.3556e-04 - mean_absolute_error: 0.0109105/126 [========================&gt;.....] - ETA: 0s - loss: 2.3166e-04 - mean_absolute_error: 0.0109121/126 [===========================&gt;..] - ETA: 0s - loss: 2.2851e-04 - mean_absolute_error: 0.0110126/126 [==============================] - 0s 4ms/step - loss: 2.2927e-04 - mean_absolute_error: 0.0110 - val_loss: 1.1202e-04 - val_mean_absolute_error: 0.0082</w:t>
      </w:r>
      <w:r>
        <w:br/>
      </w:r>
      <w:r>
        <w:rPr>
          <w:rStyle w:val="VerbatimChar"/>
        </w:rPr>
        <w:t xml:space="preserve">Epoch 78/100</w:t>
      </w:r>
      <w:r>
        <w:br/>
      </w:r>
      <w:r>
        <w:rPr>
          <w:rStyle w:val="VerbatimChar"/>
        </w:rPr>
        <w:t xml:space="preserve">  1/126 [..............................] - ETA: 0s - loss: 2.5767e-04 - mean_absolute_error: 0.0101 16/126 [==&gt;...........................] - ETA: 0s - loss: 2.9771e-04 - mean_absolute_error: 0.0121 31/126 [======&gt;.......................] - ETA: 0s - loss: 2.4501e-04 - mean_absolute_error: 0.0112 46/126 [=========&gt;....................] - ETA: 0s - loss: 2.3811e-04 - mean_absolute_error: 0.0111 61/126 [=============&gt;................] - ETA: 0s - loss: 2.5788e-04 - mean_absolute_error: 0.0117 76/126 [=================&gt;............] - ETA: 0s - loss: 2.6432e-04 - mean_absolute_error: 0.0119 91/126 [====================&gt;.........] - ETA: 0s - loss: 2.5832e-04 - mean_absolute_error: 0.0116106/126 [========================&gt;.....] - ETA: 0s - loss: 2.5167e-04 - mean_absolute_error: 0.0116122/126 [============================&gt;.] - ETA: 0s - loss: 2.4972e-04 - mean_absolute_error: 0.0115126/126 [==============================] - 0s 4ms/step - loss: 2.4821e-04 - mean_absolute_error: 0.0115 - val_loss: 1.2048e-04 - val_mean_absolute_error: 0.0088</w:t>
      </w:r>
      <w:r>
        <w:br/>
      </w:r>
      <w:r>
        <w:rPr>
          <w:rStyle w:val="VerbatimChar"/>
        </w:rPr>
        <w:t xml:space="preserve">Epoch 79/100</w:t>
      </w:r>
      <w:r>
        <w:br/>
      </w:r>
      <w:r>
        <w:rPr>
          <w:rStyle w:val="VerbatimChar"/>
        </w:rPr>
        <w:t xml:space="preserve">  1/126 [..............................] - ETA: 0s - loss: 2.3006e-04 - mean_absolute_error: 0.0116 16/126 [==&gt;...........................] - ETA: 0s - loss: 2.1899e-04 - mean_absolute_error: 0.0110 31/126 [======&gt;.......................] - ETA: 0s - loss: 2.4258e-04 - mean_absolute_error: 0.0111 46/126 [=========&gt;....................] - ETA: 0s - loss: 2.2666e-04 - mean_absolute_error: 0.0109 62/126 [=============&gt;................] - ETA: 0s - loss: 2.2128e-04 - mean_absolute_error: 0.0106 77/126 [=================&gt;............] - ETA: 0s - loss: 2.2410e-04 - mean_absolute_error: 0.0107 93/126 [=====================&gt;........] - ETA: 0s - loss: 2.2532e-04 - mean_absolute_error: 0.0107108/126 [========================&gt;.....] - ETA: 0s - loss: 2.1909e-04 - mean_absolute_error: 0.0106123/126 [============================&gt;.] - ETA: 0s - loss: 2.1744e-04 - mean_absolute_error: 0.0106126/126 [==============================] - 0s 4ms/step - loss: 2.1675e-04 - mean_absolute_error: 0.0106 - val_loss: 1.9243e-04 - val_mean_absolute_error: 0.0115</w:t>
      </w:r>
      <w:r>
        <w:br/>
      </w:r>
      <w:r>
        <w:rPr>
          <w:rStyle w:val="VerbatimChar"/>
        </w:rPr>
        <w:t xml:space="preserve">Epoch 80/100</w:t>
      </w:r>
      <w:r>
        <w:br/>
      </w:r>
      <w:r>
        <w:rPr>
          <w:rStyle w:val="VerbatimChar"/>
        </w:rPr>
        <w:t xml:space="preserve">  1/126 [..............................] - ETA: 0s - loss: 3.4783e-04 - mean_absolute_error: 0.0157 16/126 [==&gt;...........................] - ETA: 0s - loss: 3.6063e-04 - mean_absolute_error: 0.0142 30/126 [======&gt;.......................] - ETA: 0s - loss: 3.4815e-04 - mean_absolute_error: 0.0142 45/126 [=========&gt;....................] - ETA: 0s - loss: 3.1640e-04 - mean_absolute_error: 0.0134 61/126 [=============&gt;................] - ETA: 0s - loss: 2.9132e-04 - mean_absolute_error: 0.0127 76/126 [=================&gt;............] - ETA: 0s - loss: 2.7663e-04 - mean_absolute_error: 0.0123 91/126 [====================&gt;.........] - ETA: 0s - loss: 2.6590e-04 - mean_absolute_error: 0.0122106/126 [========================&gt;.....] - ETA: 0s - loss: 2.5498e-04 - mean_absolute_error: 0.0119122/126 [============================&gt;.] - ETA: 0s - loss: 2.4704e-04 - mean_absolute_error: 0.0117126/126 [==============================] - 0s 4ms/step - loss: 2.5208e-04 - mean_absolute_error: 0.0118 - val_loss: 1.0706e-04 - val_mean_absolute_error: 0.0082</w:t>
      </w:r>
      <w:r>
        <w:br/>
      </w:r>
      <w:r>
        <w:rPr>
          <w:rStyle w:val="VerbatimChar"/>
        </w:rPr>
        <w:t xml:space="preserve">Epoch 81/100</w:t>
      </w:r>
      <w:r>
        <w:br/>
      </w:r>
      <w:r>
        <w:rPr>
          <w:rStyle w:val="VerbatimChar"/>
        </w:rPr>
        <w:t xml:space="preserve">  1/126 [..............................] - ETA: 0s - loss: 2.7973e-04 - mean_absolute_error: 0.0108 17/126 [===&gt;..........................] - ETA: 0s - loss: 3.5997e-04 - mean_absolute_error: 0.0136 33/126 [======&gt;.......................] - ETA: 0s - loss: 3.1734e-04 - mean_absolute_error: 0.0130 49/126 [==========&gt;...................] - ETA: 0s - loss: 2.6942e-04 - mean_absolute_error: 0.0120 65/126 [==============&gt;...............] - ETA: 0s - loss: 2.5351e-04 - mean_absolute_error: 0.0117 81/126 [==================&gt;...........] - ETA: 0s - loss: 2.3743e-04 - mean_absolute_error: 0.0113 96/126 [=====================&gt;........] - ETA: 0s - loss: 2.3458e-04 - mean_absolute_error: 0.0112112/126 [=========================&gt;....] - ETA: 0s - loss: 2.3045e-04 - mean_absolute_error: 0.0112126/126 [==============================] - 0s 4ms/step - loss: 2.3923e-04 - mean_absolute_error: 0.0114 - val_loss: 1.5670e-04 - val_mean_absolute_error: 0.0100</w:t>
      </w:r>
      <w:r>
        <w:br/>
      </w:r>
      <w:r>
        <w:rPr>
          <w:rStyle w:val="VerbatimChar"/>
        </w:rPr>
        <w:t xml:space="preserve">Epoch 82/100</w:t>
      </w:r>
      <w:r>
        <w:br/>
      </w:r>
      <w:r>
        <w:rPr>
          <w:rStyle w:val="VerbatimChar"/>
        </w:rPr>
        <w:t xml:space="preserve">  1/126 [..............................] - ETA: 0s - loss: 3.2819e-04 - mean_absolute_error: 0.0137 17/126 [===&gt;..........................] - ETA: 0s - loss: 2.0438e-04 - mean_absolute_error: 0.0107 33/126 [======&gt;.......................] - ETA: 0s - loss: 2.0067e-04 - mean_absolute_error: 0.0105 49/126 [==========&gt;...................] - ETA: 0s - loss: 2.1735e-04 - mean_absolute_error: 0.0107 65/126 [==============&gt;...............] - ETA: 0s - loss: 2.2722e-04 - mean_absolute_error: 0.0110 81/126 [==================&gt;...........] - ETA: 0s - loss: 2.3290e-04 - mean_absolute_error: 0.0113 97/126 [======================&gt;.......] - ETA: 0s - loss: 2.4025e-04 - mean_absolute_error: 0.0114112/126 [=========================&gt;....] - ETA: 0s - loss: 2.5111e-04 - mean_absolute_error: 0.0116126/126 [==============================] - 0s 4ms/step - loss: 2.4542e-04 - mean_absolute_error: 0.0115 - val_loss: 1.0054e-04 - val_mean_absolute_error: 0.0078</w:t>
      </w:r>
      <w:r>
        <w:br/>
      </w:r>
      <w:r>
        <w:rPr>
          <w:rStyle w:val="VerbatimChar"/>
        </w:rPr>
        <w:t xml:space="preserve">Epoch 83/100</w:t>
      </w:r>
      <w:r>
        <w:br/>
      </w:r>
      <w:r>
        <w:rPr>
          <w:rStyle w:val="VerbatimChar"/>
        </w:rPr>
        <w:t xml:space="preserve">  1/126 [..............................] - ETA: 0s - loss: 1.6632e-04 - mean_absolute_error: 0.0106 17/126 [===&gt;..........................] - ETA: 0s - loss: 2.7463e-04 - mean_absolute_error: 0.0115 33/126 [======&gt;.......................] - ETA: 0s - loss: 2.1539e-04 - mean_absolute_error: 0.0103 49/126 [==========&gt;...................] - ETA: 0s - loss: 2.2134e-04 - mean_absolute_error: 0.0107 65/126 [==============&gt;...............] - ETA: 0s - loss: 2.4671e-04 - mean_absolute_error: 0.0114 81/126 [==================&gt;...........] - ETA: 0s - loss: 2.6526e-04 - mean_absolute_error: 0.0118 96/126 [=====================&gt;........] - ETA: 0s - loss: 2.6346e-04 - mean_absolute_error: 0.0119112/126 [=========================&gt;....] - ETA: 0s - loss: 2.5807e-04 - mean_absolute_error: 0.0118126/126 [==============================] - 0s 4ms/step - loss: 2.5161e-04 - mean_absolute_error: 0.0116 - val_loss: 1.0476e-04 - val_mean_absolute_error: 0.0081</w:t>
      </w:r>
      <w:r>
        <w:br/>
      </w:r>
      <w:r>
        <w:rPr>
          <w:rStyle w:val="VerbatimChar"/>
        </w:rPr>
        <w:t xml:space="preserve">Epoch 84/100</w:t>
      </w:r>
      <w:r>
        <w:br/>
      </w:r>
      <w:r>
        <w:rPr>
          <w:rStyle w:val="VerbatimChar"/>
        </w:rPr>
        <w:t xml:space="preserve">  1/126 [..............................] - ETA: 0s - loss: 1.4907e-04 - mean_absolute_error: 0.0103 17/126 [===&gt;..........................] - ETA: 0s - loss: 2.3656e-04 - mean_absolute_error: 0.0110 32/126 [======&gt;.......................] - ETA: 0s - loss: 2.4414e-04 - mean_absolute_error: 0.0113 48/126 [==========&gt;...................] - ETA: 0s - loss: 2.2519e-04 - mean_absolute_error: 0.0108 64/126 [==============&gt;...............] - ETA: 0s - loss: 2.2340e-04 - mean_absolute_error: 0.0110 79/126 [=================&gt;............] - ETA: 0s - loss: 2.1502e-04 - mean_absolute_error: 0.0108 94/126 [=====================&gt;........] - ETA: 0s - loss: 2.2299e-04 - mean_absolute_error: 0.0110110/126 [=========================&gt;....] - ETA: 0s - loss: 2.2092e-04 - mean_absolute_error: 0.0109126/126 [==============================] - ETA: 0s - loss: 2.2294e-04 - mean_absolute_error: 0.0109126/126 [==============================] - 0s 4ms/step - loss: 2.2294e-04 - mean_absolute_error: 0.0109 - val_loss: 1.0157e-04 - val_mean_absolute_error: 0.0079</w:t>
      </w:r>
      <w:r>
        <w:br/>
      </w:r>
      <w:r>
        <w:rPr>
          <w:rStyle w:val="VerbatimChar"/>
        </w:rPr>
        <w:t xml:space="preserve">Epoch 85/100</w:t>
      </w:r>
      <w:r>
        <w:br/>
      </w:r>
      <w:r>
        <w:rPr>
          <w:rStyle w:val="VerbatimChar"/>
        </w:rPr>
        <w:t xml:space="preserve">  1/126 [..............................] - ETA: 0s - loss: 1.8898e-04 - mean_absolute_error: 0.0093 17/126 [===&gt;..........................] - ETA: 0s - loss: 2.5436e-04 - mean_absolute_error: 0.0118 33/126 [======&gt;.......................] - ETA: 0s - loss: 2.4147e-04 - mean_absolute_error: 0.0112 49/126 [==========&gt;...................] - ETA: 0s - loss: 2.3206e-04 - mean_absolute_error: 0.0109 65/126 [==============&gt;...............] - ETA: 0s - loss: 2.1944e-04 - mean_absolute_error: 0.0105 81/126 [==================&gt;...........] - ETA: 0s - loss: 2.1809e-04 - mean_absolute_error: 0.0105 96/126 [=====================&gt;........] - ETA: 0s - loss: 2.1647e-04 - mean_absolute_error: 0.0105112/126 [=========================&gt;....] - ETA: 0s - loss: 2.1322e-04 - mean_absolute_error: 0.0105126/126 [==============================] - 0s 4ms/step - loss: 2.1739e-04 - mean_absolute_error: 0.0106 - val_loss: 1.4301e-04 - val_mean_absolute_error: 0.0095</w:t>
      </w:r>
      <w:r>
        <w:br/>
      </w:r>
      <w:r>
        <w:rPr>
          <w:rStyle w:val="VerbatimChar"/>
        </w:rPr>
        <w:t xml:space="preserve">Epoch 86/100</w:t>
      </w:r>
      <w:r>
        <w:br/>
      </w:r>
      <w:r>
        <w:rPr>
          <w:rStyle w:val="VerbatimChar"/>
        </w:rPr>
        <w:t xml:space="preserve">  1/126 [..............................] - ETA: 0s - loss: 2.5005e-04 - mean_absolute_error: 0.0116 17/126 [===&gt;..........................] - ETA: 0s - loss: 2.2295e-04 - mean_absolute_error: 0.0105 33/126 [======&gt;.......................] - ETA: 0s - loss: 2.2105e-04 - mean_absolute_error: 0.0104 49/126 [==========&gt;...................] - ETA: 0s - loss: 2.3557e-04 - mean_absolute_error: 0.0109 65/126 [==============&gt;...............] - ETA: 0s - loss: 2.7343e-04 - mean_absolute_error: 0.0120 81/126 [==================&gt;...........] - ETA: 0s - loss: 2.6667e-04 - mean_absolute_error: 0.0121 97/126 [======================&gt;.......] - ETA: 0s - loss: 2.6746e-04 - mean_absolute_error: 0.0120113/126 [=========================&gt;....] - ETA: 0s - loss: 2.6508e-04 - mean_absolute_error: 0.0120126/126 [==============================] - 0s 4ms/step - loss: 2.5793e-04 - mean_absolute_error: 0.0119 - val_loss: 1.2689e-04 - val_mean_absolute_error: 0.0088</w:t>
      </w:r>
      <w:r>
        <w:br/>
      </w:r>
      <w:r>
        <w:rPr>
          <w:rStyle w:val="VerbatimChar"/>
        </w:rPr>
        <w:t xml:space="preserve">Epoch 87/100</w:t>
      </w:r>
      <w:r>
        <w:br/>
      </w:r>
      <w:r>
        <w:rPr>
          <w:rStyle w:val="VerbatimChar"/>
        </w:rPr>
        <w:t xml:space="preserve">  1/126 [..............................] - ETA: 0s - loss: 1.9010e-04 - mean_absolute_error: 0.0107 17/126 [===&gt;..........................] - ETA: 0s - loss: 2.2088e-04 - mean_absolute_error: 0.0107 33/126 [======&gt;.......................] - ETA: 0s - loss: 2.3234e-04 - mean_absolute_error: 0.0106 49/126 [==========&gt;...................] - ETA: 0s - loss: 2.2440e-04 - mean_absolute_error: 0.0105 65/126 [==============&gt;...............] - ETA: 0s - loss: 2.3186e-04 - mean_absolute_error: 0.0109 81/126 [==================&gt;...........] - ETA: 0s - loss: 2.5353e-04 - mean_absolute_error: 0.0117 97/126 [======================&gt;.......] - ETA: 0s - loss: 2.7126e-04 - mean_absolute_error: 0.0122113/126 [=========================&gt;....] - ETA: 0s - loss: 2.7835e-04 - mean_absolute_error: 0.0125126/126 [==============================] - 0s 4ms/step - loss: 2.6784e-04 - mean_absolute_error: 0.0122 - val_loss: 1.2694e-04 - val_mean_absolute_error: 0.0088</w:t>
      </w:r>
      <w:r>
        <w:br/>
      </w:r>
      <w:r>
        <w:rPr>
          <w:rStyle w:val="VerbatimChar"/>
        </w:rPr>
        <w:t xml:space="preserve">Epoch 88/100</w:t>
      </w:r>
      <w:r>
        <w:br/>
      </w:r>
      <w:r>
        <w:rPr>
          <w:rStyle w:val="VerbatimChar"/>
        </w:rPr>
        <w:t xml:space="preserve">  1/126 [..............................] - ETA: 0s - loss: 1.8093e-04 - mean_absolute_error: 0.0107 17/126 [===&gt;..........................] - ETA: 0s - loss: 1.5762e-04 - mean_absolute_error: 0.0097 33/126 [======&gt;.......................] - ETA: 0s - loss: 2.0231e-04 - mean_absolute_error: 0.0107 49/126 [==========&gt;...................] - ETA: 0s - loss: 1.9309e-04 - mean_absolute_error: 0.0106 64/126 [==============&gt;...............] - ETA: 0s - loss: 1.9274e-04 - mean_absolute_error: 0.0105 79/126 [=================&gt;............] - ETA: 0s - loss: 2.0006e-04 - mean_absolute_error: 0.0105 94/126 [=====================&gt;........] - ETA: 0s - loss: 1.9902e-04 - mean_absolute_error: 0.0105110/126 [=========================&gt;....] - ETA: 0s - loss: 2.0085e-04 - mean_absolute_error: 0.0105126/126 [==============================] - ETA: 0s - loss: 2.1597e-04 - mean_absolute_error: 0.0108126/126 [==============================] - 0s 4ms/step - loss: 2.1597e-04 - mean_absolute_error: 0.0108 - val_loss: 9.8561e-05 - val_mean_absolute_error: 0.0078</w:t>
      </w:r>
      <w:r>
        <w:br/>
      </w:r>
      <w:r>
        <w:rPr>
          <w:rStyle w:val="VerbatimChar"/>
        </w:rPr>
        <w:t xml:space="preserve">Epoch 89/100</w:t>
      </w:r>
      <w:r>
        <w:br/>
      </w:r>
      <w:r>
        <w:rPr>
          <w:rStyle w:val="VerbatimChar"/>
        </w:rPr>
        <w:t xml:space="preserve">  1/126 [..............................] - ETA: 0s - loss: 1.3228e-04 - mean_absolute_error: 0.0090 17/126 [===&gt;..........................] - ETA: 0s - loss: 2.0737e-04 - mean_absolute_error: 0.0105 33/126 [======&gt;.......................] - ETA: 0s - loss: 1.8978e-04 - mean_absolute_error: 0.0102 50/126 [==========&gt;...................] - ETA: 0s - loss: 1.7931e-04 - mean_absolute_error: 0.0100 65/126 [==============&gt;...............] - ETA: 0s - loss: 1.9431e-04 - mean_absolute_error: 0.0104 80/126 [==================&gt;...........] - ETA: 0s - loss: 1.9676e-04 - mean_absolute_error: 0.0104 95/126 [=====================&gt;........] - ETA: 0s - loss: 2.0157e-04 - mean_absolute_error: 0.0104111/126 [=========================&gt;....] - ETA: 0s - loss: 2.0783e-04 - mean_absolute_error: 0.0104126/126 [==============================] - 0s 4ms/step - loss: 2.0586e-04 - mean_absolute_error: 0.0104 - val_loss: 1.0125e-04 - val_mean_absolute_error: 0.0078</w:t>
      </w:r>
      <w:r>
        <w:br/>
      </w:r>
      <w:r>
        <w:rPr>
          <w:rStyle w:val="VerbatimChar"/>
        </w:rPr>
        <w:t xml:space="preserve">Epoch 90/100</w:t>
      </w:r>
      <w:r>
        <w:br/>
      </w:r>
      <w:r>
        <w:rPr>
          <w:rStyle w:val="VerbatimChar"/>
        </w:rPr>
        <w:t xml:space="preserve">  1/126 [..............................] - ETA: 0s - loss: 3.6133e-04 - mean_absolute_error: 0.0099 17/126 [===&gt;..........................] - ETA: 0s - loss: 2.6510e-04 - mean_absolute_error: 0.0116 33/126 [======&gt;.......................] - ETA: 0s - loss: 3.0409e-04 - mean_absolute_error: 0.0124 48/126 [==========&gt;...................] - ETA: 0s - loss: 2.8917e-04 - mean_absolute_error: 0.0124 64/126 [==============&gt;...............] - ETA: 0s - loss: 2.6708e-04 - mean_absolute_error: 0.0119 80/126 [==================&gt;...........] - ETA: 0s - loss: 2.4481e-04 - mean_absolute_error: 0.0114 95/126 [=====================&gt;........] - ETA: 0s - loss: 2.5960e-04 - mean_absolute_error: 0.0119110/126 [=========================&gt;....] - ETA: 0s - loss: 2.7641e-04 - mean_absolute_error: 0.0123126/126 [==============================] - ETA: 0s - loss: 2.7115e-04 - mean_absolute_error: 0.0122126/126 [==============================] - 0s 4ms/step - loss: 2.7115e-04 - mean_absolute_error: 0.0122 - val_loss: 1.3735e-04 - val_mean_absolute_error: 0.0095</w:t>
      </w:r>
      <w:r>
        <w:br/>
      </w:r>
      <w:r>
        <w:rPr>
          <w:rStyle w:val="VerbatimChar"/>
        </w:rPr>
        <w:t xml:space="preserve">Epoch 91/100</w:t>
      </w:r>
      <w:r>
        <w:br/>
      </w:r>
      <w:r>
        <w:rPr>
          <w:rStyle w:val="VerbatimChar"/>
        </w:rPr>
        <w:t xml:space="preserve">  1/126 [..............................] - ETA: 0s - loss: 1.6778e-04 - mean_absolute_error: 0.0101 16/126 [==&gt;...........................] - ETA: 0s - loss: 1.9530e-04 - mean_absolute_error: 0.0099 32/126 [======&gt;.......................] - ETA: 0s - loss: 2.0924e-04 - mean_absolute_error: 0.0100 48/126 [==========&gt;...................] - ETA: 0s - loss: 2.1067e-04 - mean_absolute_error: 0.0103 64/126 [==============&gt;...............] - ETA: 0s - loss: 2.1128e-04 - mean_absolute_error: 0.0103 80/126 [==================&gt;...........] - ETA: 0s - loss: 2.1400e-04 - mean_absolute_error: 0.0104 96/126 [=====================&gt;........] - ETA: 0s - loss: 2.1254e-04 - mean_absolute_error: 0.0103112/126 [=========================&gt;....] - ETA: 0s - loss: 2.0737e-04 - mean_absolute_error: 0.0102126/126 [==============================] - 0s 4ms/step - loss: 2.0841e-04 - mean_absolute_error: 0.0104 - val_loss: 9.6422e-05 - val_mean_absolute_error: 0.0076</w:t>
      </w:r>
      <w:r>
        <w:br/>
      </w:r>
      <w:r>
        <w:rPr>
          <w:rStyle w:val="VerbatimChar"/>
        </w:rPr>
        <w:t xml:space="preserve">Epoch 92/100</w:t>
      </w:r>
      <w:r>
        <w:br/>
      </w:r>
      <w:r>
        <w:rPr>
          <w:rStyle w:val="VerbatimChar"/>
        </w:rPr>
        <w:t xml:space="preserve">  1/126 [..............................] - ETA: 0s - loss: 1.4876e-04 - mean_absolute_error: 0.0080 17/126 [===&gt;..........................] - ETA: 0s - loss: 2.1012e-04 - mean_absolute_error: 0.0102 34/126 [=======&gt;......................] - ETA: 0s - loss: 2.3294e-04 - mean_absolute_error: 0.0110 51/126 [===========&gt;..................] - ETA: 0s - loss: 2.1585e-04 - mean_absolute_error: 0.0108 67/126 [==============&gt;...............] - ETA: 0s - loss: 2.2531e-04 - mean_absolute_error: 0.0110 83/126 [==================&gt;...........] - ETA: 0s - loss: 2.6132e-04 - mean_absolute_error: 0.0119 99/126 [======================&gt;.......] - ETA: 0s - loss: 2.6724e-04 - mean_absolute_error: 0.0121115/126 [==========================&gt;...] - ETA: 0s - loss: 2.5324e-04 - mean_absolute_error: 0.0118126/126 [==============================] - 0s 4ms/step - loss: 2.5865e-04 - mean_absolute_error: 0.0118 - val_loss: 1.6568e-04 - val_mean_absolute_error: 0.0104</w:t>
      </w:r>
      <w:r>
        <w:br/>
      </w:r>
      <w:r>
        <w:rPr>
          <w:rStyle w:val="VerbatimChar"/>
        </w:rPr>
        <w:t xml:space="preserve">Epoch 93/100</w:t>
      </w:r>
      <w:r>
        <w:br/>
      </w:r>
      <w:r>
        <w:rPr>
          <w:rStyle w:val="VerbatimChar"/>
        </w:rPr>
        <w:t xml:space="preserve">  1/126 [..............................] - ETA: 0s - loss: 1.1682e-04 - mean_absolute_error: 0.0087 16/126 [==&gt;...........................] - ETA: 0s - loss: 3.4601e-04 - mean_absolute_error: 0.0134 32/126 [======&gt;.......................] - ETA: 0s - loss: 2.7362e-04 - mean_absolute_error: 0.0119 48/126 [==========&gt;...................] - ETA: 0s - loss: 2.6548e-04 - mean_absolute_error: 0.0117 64/126 [==============&gt;...............] - ETA: 0s - loss: 2.5012e-04 - mean_absolute_error: 0.0115 80/126 [==================&gt;...........] - ETA: 0s - loss: 2.4579e-04 - mean_absolute_error: 0.0115 96/126 [=====================&gt;........] - ETA: 0s - loss: 2.2875e-04 - mean_absolute_error: 0.0110112/126 [=========================&gt;....] - ETA: 0s - loss: 2.2909e-04 - mean_absolute_error: 0.0110126/126 [==============================] - 0s 4ms/step - loss: 2.2565e-04 - mean_absolute_error: 0.0110 - val_loss: 1.5528e-04 - val_mean_absolute_error: 0.0100</w:t>
      </w:r>
      <w:r>
        <w:br/>
      </w:r>
      <w:r>
        <w:rPr>
          <w:rStyle w:val="VerbatimChar"/>
        </w:rPr>
        <w:t xml:space="preserve">Epoch 94/100</w:t>
      </w:r>
      <w:r>
        <w:br/>
      </w:r>
      <w:r>
        <w:rPr>
          <w:rStyle w:val="VerbatimChar"/>
        </w:rPr>
        <w:t xml:space="preserve">  1/126 [..............................] - ETA: 0s - loss: 2.4905e-04 - mean_absolute_error: 0.0113 17/126 [===&gt;..........................] - ETA: 0s - loss: 1.6802e-04 - mean_absolute_error: 0.0099 34/126 [=======&gt;......................] - ETA: 0s - loss: 1.8661e-04 - mean_absolute_error: 0.0101 52/126 [===========&gt;..................] - ETA: 0s - loss: 1.9954e-04 - mean_absolute_error: 0.0103 69/126 [===============&gt;..............] - ETA: 0s - loss: 2.0029e-04 - mean_absolute_error: 0.0103 85/126 [===================&gt;..........] - ETA: 0s - loss: 2.1514e-04 - mean_absolute_error: 0.0106100/126 [======================&gt;.......] - ETA: 0s - loss: 2.0784e-04 - mean_absolute_error: 0.0104116/126 [==========================&gt;...] - ETA: 0s - loss: 2.0304e-04 - mean_absolute_error: 0.0103126/126 [==============================] - 0s 4ms/step - loss: 2.0774e-04 - mean_absolute_error: 0.0104 - val_loss: 9.8821e-05 - val_mean_absolute_error: 0.0078</w:t>
      </w:r>
      <w:r>
        <w:br/>
      </w:r>
      <w:r>
        <w:rPr>
          <w:rStyle w:val="VerbatimChar"/>
        </w:rPr>
        <w:t xml:space="preserve">Epoch 95/100</w:t>
      </w:r>
      <w:r>
        <w:br/>
      </w:r>
      <w:r>
        <w:rPr>
          <w:rStyle w:val="VerbatimChar"/>
        </w:rPr>
        <w:t xml:space="preserve">  1/126 [..............................] - ETA: 0s - loss: 1.5933e-04 - mean_absolute_error: 0.0095 17/126 [===&gt;..........................] - ETA: 0s - loss: 2.2068e-04 - mean_absolute_error: 0.0111 34/126 [=======&gt;......................] - ETA: 0s - loss: 2.3435e-04 - mean_absolute_error: 0.0114 50/126 [==========&gt;...................] - ETA: 0s - loss: 2.1470e-04 - mean_absolute_error: 0.0109 65/126 [==============&gt;...............] - ETA: 0s - loss: 2.0281e-04 - mean_absolute_error: 0.0106 81/126 [==================&gt;...........] - ETA: 0s - loss: 1.9742e-04 - mean_absolute_error: 0.0104 97/126 [======================&gt;.......] - ETA: 0s - loss: 1.9620e-04 - mean_absolute_error: 0.0103113/126 [=========================&gt;....] - ETA: 0s - loss: 2.0396e-04 - mean_absolute_error: 0.0103126/126 [==============================] - 0s 4ms/step - loss: 2.0358e-04 - mean_absolute_error: 0.0103 - val_loss: 1.0030e-04 - val_mean_absolute_error: 0.0079</w:t>
      </w:r>
      <w:r>
        <w:br/>
      </w:r>
      <w:r>
        <w:rPr>
          <w:rStyle w:val="VerbatimChar"/>
        </w:rPr>
        <w:t xml:space="preserve">Epoch 96/100</w:t>
      </w:r>
      <w:r>
        <w:br/>
      </w:r>
      <w:r>
        <w:rPr>
          <w:rStyle w:val="VerbatimChar"/>
        </w:rPr>
        <w:t xml:space="preserve">  1/126 [..............................] - ETA: 0s - loss: 1.0519e-04 - mean_absolute_error: 0.0074 17/126 [===&gt;..........................] - ETA: 0s - loss: 2.5106e-04 - mean_absolute_error: 0.0125 34/126 [=======&gt;......................] - ETA: 0s - loss: 2.9374e-04 - mean_absolute_error: 0.0129 51/126 [===========&gt;..................] - ETA: 0s - loss: 2.6896e-04 - mean_absolute_error: 0.0121 67/126 [==============&gt;...............] - ETA: 0s - loss: 2.4466e-04 - mean_absolute_error: 0.0115 84/126 [===================&gt;..........] - ETA: 0s - loss: 2.3804e-04 - mean_absolute_error: 0.0115100/126 [======================&gt;.......] - ETA: 0s - loss: 2.3826e-04 - mean_absolute_error: 0.0114118/126 [===========================&gt;..] - ETA: 0s - loss: 2.3019e-04 - mean_absolute_error: 0.0112126/126 [==============================] - 0s 3ms/step - loss: 2.2744e-04 - mean_absolute_error: 0.0112 - val_loss: 1.6364e-04 - val_mean_absolute_error: 0.0103</w:t>
      </w:r>
      <w:r>
        <w:br/>
      </w:r>
      <w:r>
        <w:rPr>
          <w:rStyle w:val="VerbatimChar"/>
        </w:rPr>
        <w:t xml:space="preserve">Epoch 97/100</w:t>
      </w:r>
      <w:r>
        <w:br/>
      </w:r>
      <w:r>
        <w:rPr>
          <w:rStyle w:val="VerbatimChar"/>
        </w:rPr>
        <w:t xml:space="preserve">  1/126 [..............................] - ETA: 0s - loss: 2.0078e-04 - mean_absolute_error: 0.0100 17/126 [===&gt;..........................] - ETA: 0s - loss: 2.0049e-04 - mean_absolute_error: 0.0109 33/126 [======&gt;.......................] - ETA: 0s - loss: 2.1353e-04 - mean_absolute_error: 0.0107 50/126 [==========&gt;...................] - ETA: 0s - loss: 2.0950e-04 - mean_absolute_error: 0.0103 66/126 [==============&gt;...............] - ETA: 0s - loss: 2.1765e-04 - mean_absolute_error: 0.0104 81/126 [==================&gt;...........] - ETA: 0s - loss: 2.1726e-04 - mean_absolute_error: 0.0106 97/126 [======================&gt;.......] - ETA: 0s - loss: 2.1855e-04 - mean_absolute_error: 0.0106114/126 [==========================&gt;...] - ETA: 0s - loss: 2.1306e-04 - mean_absolute_error: 0.0106126/126 [==============================] - 0s 4ms/step - loss: 2.0902e-04 - mean_absolute_error: 0.0105 - val_loss: 9.4986e-05 - val_mean_absolute_error: 0.0076</w:t>
      </w:r>
      <w:r>
        <w:br/>
      </w:r>
      <w:r>
        <w:rPr>
          <w:rStyle w:val="VerbatimChar"/>
        </w:rPr>
        <w:t xml:space="preserve">Epoch 98/100</w:t>
      </w:r>
      <w:r>
        <w:br/>
      </w:r>
      <w:r>
        <w:rPr>
          <w:rStyle w:val="VerbatimChar"/>
        </w:rPr>
        <w:t xml:space="preserve">  1/126 [..............................] - ETA: 0s - loss: 2.8551e-04 - mean_absolute_error: 0.0101 17/126 [===&gt;..........................] - ETA: 0s - loss: 1.8292e-04 - mean_absolute_error: 0.0102 35/126 [=======&gt;......................] - ETA: 0s - loss: 2.0156e-04 - mean_absolute_error: 0.0108 52/126 [===========&gt;..................] - ETA: 0s - loss: 2.1183e-04 - mean_absolute_error: 0.0110 69/126 [===============&gt;..............] - ETA: 0s - loss: 2.2681e-04 - mean_absolute_error: 0.0114 85/126 [===================&gt;..........] - ETA: 0s - loss: 2.1877e-04 - mean_absolute_error: 0.0110101/126 [=======================&gt;......] - ETA: 0s - loss: 2.1727e-04 - mean_absolute_error: 0.0109116/126 [==========================&gt;...] - ETA: 0s - loss: 2.2170e-04 - mean_absolute_error: 0.0109126/126 [==============================] - 0s 4ms/step - loss: 2.1904e-04 - mean_absolute_error: 0.0108 - val_loss: 1.2855e-04 - val_mean_absolute_error: 0.0092</w:t>
      </w:r>
      <w:r>
        <w:br/>
      </w:r>
      <w:r>
        <w:rPr>
          <w:rStyle w:val="VerbatimChar"/>
        </w:rPr>
        <w:t xml:space="preserve">Epoch 99/100</w:t>
      </w:r>
      <w:r>
        <w:br/>
      </w:r>
      <w:r>
        <w:rPr>
          <w:rStyle w:val="VerbatimChar"/>
        </w:rPr>
        <w:t xml:space="preserve">  1/126 [..............................] - ETA: 0s - loss: 2.3143e-04 - mean_absolute_error: 0.0130 16/126 [==&gt;...........................] - ETA: 0s - loss: 1.6389e-04 - mean_absolute_error: 0.0095 31/126 [======&gt;.......................] - ETA: 0s - loss: 1.7600e-04 - mean_absolute_error: 0.0100 46/126 [=========&gt;....................] - ETA: 0s - loss: 1.8138e-04 - mean_absolute_error: 0.0102 62/126 [=============&gt;................] - ETA: 0s - loss: 1.8343e-04 - mean_absolute_error: 0.0102 78/126 [=================&gt;............] - ETA: 0s - loss: 1.9409e-04 - mean_absolute_error: 0.0103 94/126 [=====================&gt;........] - ETA: 0s - loss: 1.9251e-04 - mean_absolute_error: 0.0102110/126 [=========================&gt;....] - ETA: 0s - loss: 1.9540e-04 - mean_absolute_error: 0.0102126/126 [==============================] - ETA: 0s - loss: 2.0969e-04 - mean_absolute_error: 0.0105126/126 [==============================] - 0s 4ms/step - loss: 2.0969e-04 - mean_absolute_error: 0.0105 - val_loss: 3.3119e-04 - val_mean_absolute_error: 0.0160</w:t>
      </w:r>
      <w:r>
        <w:br/>
      </w:r>
      <w:r>
        <w:rPr>
          <w:rStyle w:val="VerbatimChar"/>
        </w:rPr>
        <w:t xml:space="preserve">Epoch 100/100</w:t>
      </w:r>
      <w:r>
        <w:br/>
      </w:r>
      <w:r>
        <w:rPr>
          <w:rStyle w:val="VerbatimChar"/>
        </w:rPr>
        <w:t xml:space="preserve">  1/126 [..............................] - ETA: 0s - loss: 2.6026e-04 - mean_absolute_error: 0.0143 17/126 [===&gt;..........................] - ETA: 0s - loss: 2.3349e-04 - mean_absolute_error: 0.0116 32/126 [======&gt;.......................] - ETA: 0s - loss: 2.2247e-04 - mean_absolute_error: 0.0113 48/126 [==========&gt;...................] - ETA: 0s - loss: 2.4727e-04 - mean_absolute_error: 0.0116 64/126 [==============&gt;...............] - ETA: 0s - loss: 2.3687e-04 - mean_absolute_error: 0.0113 80/126 [==================&gt;...........] - ETA: 0s - loss: 2.1978e-04 - mean_absolute_error: 0.0109 96/126 [=====================&gt;........] - ETA: 0s - loss: 2.1656e-04 - mean_absolute_error: 0.0107112/126 [=========================&gt;....] - ETA: 0s - loss: 2.1465e-04 - mean_absolute_error: 0.0106126/126 [==============================] - 0s 4ms/step - loss: 2.0778e-04 - mean_absolute_error: 0.0104 - val_loss: 9.5432e-05 - val_mean_absolute_error: 0.0076</w:t>
      </w:r>
    </w:p>
    <w:p>
      <w:pPr>
        <w:pStyle w:val="SourceCode"/>
      </w:pPr>
      <w:r>
        <w:rPr>
          <w:rStyle w:val="VerbatimChar"/>
        </w:rPr>
        <w:t xml:space="preserve">&lt;keras.src.callbacks.History at 0x28e813ebed0&gt;</w:t>
      </w:r>
    </w:p>
    <w:p>
      <w:pPr>
        <w:pStyle w:val="FirstParagraph"/>
      </w:pPr>
      <w:r>
        <w:t xml:space="preserve">After the training and fitting of the Machine Learning model for Austraili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austrailia_train_pred </w:t>
      </w:r>
      <w:r>
        <w:rPr>
          <w:rStyle w:val="OperatorTok"/>
        </w:rPr>
        <w:t xml:space="preserve">=</w:t>
      </w:r>
      <w:r>
        <w:rPr>
          <w:rStyle w:val="NormalTok"/>
        </w:rPr>
        <w:t xml:space="preserve"> austrailia_model.predict(X_austrailia_train).flatten()</w:t>
      </w:r>
      <w:r>
        <w:br/>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raining Set Predictions vs. Observations"</w:t>
      </w:r>
      <w:r>
        <w:rPr>
          <w:rStyle w:val="NormalTok"/>
        </w:rPr>
        <w:t xml:space="preserve">)</w:t>
      </w:r>
      <w:r>
        <w:br/>
      </w:r>
      <w:r>
        <w:rPr>
          <w:rStyle w:val="NormalTok"/>
        </w:rPr>
        <w:t xml:space="preserve">plt.show()</w:t>
      </w:r>
      <w:r>
        <w:br/>
      </w:r>
      <w:r>
        <w:br/>
      </w:r>
      <w:r>
        <w:rPr>
          <w:rStyle w:val="NormalTok"/>
        </w:rPr>
        <w:t xml:space="preserve">austrailia_val_pred </w:t>
      </w:r>
      <w:r>
        <w:rPr>
          <w:rStyle w:val="OperatorTok"/>
        </w:rPr>
        <w:t xml:space="preserve">=</w:t>
      </w:r>
      <w:r>
        <w:rPr>
          <w:rStyle w:val="NormalTok"/>
        </w:rPr>
        <w:t xml:space="preserve"> austrailia_model.predict(X_austrailia_val).flatten()</w:t>
      </w:r>
      <w:r>
        <w:br/>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Validation Set Predictions vs. Observations"</w:t>
      </w:r>
      <w:r>
        <w:rPr>
          <w:rStyle w:val="NormalTok"/>
        </w:rPr>
        <w:t xml:space="preserve">)</w:t>
      </w:r>
      <w:r>
        <w:br/>
      </w:r>
      <w:r>
        <w:rPr>
          <w:rStyle w:val="NormalTok"/>
        </w:rPr>
        <w:t xml:space="preserve">plt.show()</w:t>
      </w:r>
      <w:r>
        <w:br/>
      </w:r>
      <w:r>
        <w:br/>
      </w:r>
      <w:r>
        <w:rPr>
          <w:rStyle w:val="NormalTok"/>
        </w:rPr>
        <w:t xml:space="preserve">austrailia_test_pred </w:t>
      </w:r>
      <w:r>
        <w:rPr>
          <w:rStyle w:val="OperatorTok"/>
        </w:rPr>
        <w:t xml:space="preserve">=</w:t>
      </w:r>
      <w:r>
        <w:rPr>
          <w:rStyle w:val="NormalTok"/>
        </w:rPr>
        <w:t xml:space="preserve"> austrailia_model.predict(X_austrailia_test).flatten()</w:t>
      </w:r>
      <w:r>
        <w:br/>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0s 31/126 [======&gt;.......................] - ETA: 0s  60/126 [=============&gt;................] - ETA: 0s 89/126 [====================&gt;.........] - ETA: 0s117/126 [==========================&gt;...] - ETA: 0s126/126 [==============================] - 1s 2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30" name="Picture"/>
            <a:graphic>
              <a:graphicData uri="http://schemas.openxmlformats.org/drawingml/2006/picture">
                <pic:pic>
                  <pic:nvPicPr>
                    <pic:cNvPr descr="index_files/figure-docx/cell-25-output-2.png" id="31" name="Picture"/>
                    <pic:cNvPicPr>
                      <a:picLocks noChangeArrowheads="1" noChangeAspect="1"/>
                    </pic:cNvPicPr>
                  </pic:nvPicPr>
                  <pic:blipFill>
                    <a:blip r:embed="rId29"/>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3" name="Picture"/>
            <a:graphic>
              <a:graphicData uri="http://schemas.openxmlformats.org/drawingml/2006/picture">
                <pic:pic>
                  <pic:nvPicPr>
                    <pic:cNvPr descr="index_files/figure-docx/cell-25-output-3.png" id="34" name="Picture"/>
                    <pic:cNvPicPr>
                      <a:picLocks noChangeArrowheads="1" noChangeAspect="1"/>
                    </pic:cNvPicPr>
                  </pic:nvPicPr>
                  <pic:blipFill>
                    <a:blip r:embed="rId32"/>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6" name="Picture"/>
            <a:graphic>
              <a:graphicData uri="http://schemas.openxmlformats.org/drawingml/2006/picture">
                <pic:pic>
                  <pic:nvPicPr>
                    <pic:cNvPr descr="index_files/figure-docx/cell-25-output-4.png" id="37" name="Picture"/>
                    <pic:cNvPicPr>
                      <a:picLocks noChangeArrowheads="1" noChangeAspect="1"/>
                    </pic:cNvPicPr>
                  </pic:nvPicPr>
                  <pic:blipFill>
                    <a:blip r:embed="rId35"/>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Austrailia’s international currency rate with the United States.</w:t>
      </w:r>
    </w:p>
    <w:p>
      <w:pPr>
        <w:pStyle w:val="SourceCode"/>
      </w:pPr>
      <w:r>
        <w:rPr>
          <w:rStyle w:val="InformationTok"/>
        </w:rPr>
        <w:t xml:space="preserve">```{python}</w:t>
      </w:r>
      <w:r>
        <w:br/>
      </w:r>
      <w:r>
        <w:rPr>
          <w:rStyle w:val="CommentTok"/>
        </w:rPr>
        <w:t xml:space="preserve"># Plotting Austrailia's observational (reference) data with the predictions of </w:t>
      </w:r>
      <w:r>
        <w:br/>
      </w:r>
      <w:r>
        <w:rPr>
          <w:rStyle w:val="CommentTok"/>
        </w:rPr>
        <w:t xml:space="preserve"># its Machine Learning Model (as a way to visually inspect the effectiveness of </w:t>
      </w:r>
      <w:r>
        <w:br/>
      </w:r>
      <w:r>
        <w:rPr>
          <w:rStyle w:val="CommentTok"/>
        </w:rPr>
        <w:t xml:space="preserve"># the model)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39" name="Picture"/>
            <a:graphic>
              <a:graphicData uri="http://schemas.openxmlformats.org/drawingml/2006/picture">
                <pic:pic>
                  <pic:nvPicPr>
                    <pic:cNvPr descr="index_files/figure-docx/cell-26-output-1.png" id="40" name="Picture"/>
                    <pic:cNvPicPr>
                      <a:picLocks noChangeArrowheads="1" noChangeAspect="1"/>
                    </pic:cNvPicPr>
                  </pic:nvPicPr>
                  <pic:blipFill>
                    <a:blip r:embed="rId38"/>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Once Austraila’s data was completely trained and visualized, I worked on Canada’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Canad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Canada's data into train, test, and validation sets on 3 mediums: </w:t>
      </w:r>
      <w:r>
        <w:br/>
      </w:r>
      <w:r>
        <w:rPr>
          <w:rStyle w:val="CommentTok"/>
        </w:rPr>
        <w:t xml:space="preserve"># the X-axis, the y-axis, and the indices (represented by dates)</w:t>
      </w:r>
      <w:r>
        <w:br/>
      </w:r>
      <w:r>
        <w:rPr>
          <w:rStyle w:val="NormalTok"/>
        </w:rPr>
        <w:t xml:space="preserve">dates_canada_train, X_canada_train, y_canada_train </w:t>
      </w:r>
      <w:r>
        <w:rPr>
          <w:rStyle w:val="OperatorTok"/>
        </w:rPr>
        <w:t xml:space="preserve">=</w:t>
      </w:r>
      <w:r>
        <w:rPr>
          <w:rStyle w:val="NormalTok"/>
        </w:rPr>
        <w:t xml:space="preserve"> dates_canada[:percentile_80], X_canada[:percentile_80], y_canada[:percentile_80]</w:t>
      </w:r>
      <w:r>
        <w:br/>
      </w:r>
      <w:r>
        <w:rPr>
          <w:rStyle w:val="NormalTok"/>
        </w:rPr>
        <w:t xml:space="preserve">dates_canada_val, X_canada_val, y_canada_val </w:t>
      </w:r>
      <w:r>
        <w:rPr>
          <w:rStyle w:val="OperatorTok"/>
        </w:rPr>
        <w:t xml:space="preserve">=</w:t>
      </w:r>
      <w:r>
        <w:rPr>
          <w:rStyle w:val="NormalTok"/>
        </w:rPr>
        <w:t xml:space="preserve"> dates_canada[percentile_80:percentile_90], X_canada[percentile_80:percentile_90], y_canada[percentile_80:percentile_90]</w:t>
      </w:r>
      <w:r>
        <w:br/>
      </w:r>
      <w:r>
        <w:rPr>
          <w:rStyle w:val="NormalTok"/>
        </w:rPr>
        <w:t xml:space="preserve">dates_canada_test, X_canada_test, y_canada_test </w:t>
      </w:r>
      <w:r>
        <w:rPr>
          <w:rStyle w:val="OperatorTok"/>
        </w:rPr>
        <w:t xml:space="preserve">=</w:t>
      </w:r>
      <w:r>
        <w:rPr>
          <w:rStyle w:val="NormalTok"/>
        </w:rPr>
        <w:t xml:space="preserve"> dates_canada[percentile_90:], X_canada[percentile_90:], y_canada[percentile_90:]</w:t>
      </w:r>
      <w:r>
        <w:br/>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Canad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42" name="Picture"/>
            <a:graphic>
              <a:graphicData uri="http://schemas.openxmlformats.org/drawingml/2006/picture">
                <pic:pic>
                  <pic:nvPicPr>
                    <pic:cNvPr descr="index_files/figure-docx/cell-27-output-1.png" id="43" name="Picture"/>
                    <pic:cNvPicPr>
                      <a:picLocks noChangeArrowheads="1" noChangeAspect="1"/>
                    </pic:cNvPicPr>
                  </pic:nvPicPr>
                  <pic:blipFill>
                    <a:blip r:embed="rId4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Canada</w:t>
      </w:r>
      <w:r>
        <w:br/>
      </w:r>
      <w:r>
        <w:rPr>
          <w:rStyle w:val="NormalTok"/>
        </w:rPr>
        <w:t xml:space="preserve">canad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canad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canada_model.fit(X_canada_train, y_canada_train, validation_data</w:t>
      </w:r>
      <w:r>
        <w:rPr>
          <w:rStyle w:val="OperatorTok"/>
        </w:rPr>
        <w:t xml:space="preserve">=</w:t>
      </w:r>
      <w:r>
        <w:rPr>
          <w:rStyle w:val="NormalTok"/>
        </w:rPr>
        <w:t xml:space="preserve">(X_canada_val, y_canad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27 - loss: 1.4100 - mean_absolute_error: 1.1695 15/126 [==&gt;...........................] - ETA: 0s - loss: 1.0900 - mean_absolute_error: 1.0252   30/126 [======&gt;.......................] - ETA: 0s - loss: 0.7436 - mean_absolute_error: 0.8076 48/126 [==========&gt;...................] - ETA: 0s - loss: 0.4758 - mean_absolute_error: 0.5634 66/126 [==============&gt;...............] - ETA: 0s - loss: 0.3479 - mean_absolute_error: 0.4269 82/126 [==================&gt;...........] - ETA: 0s - loss: 0.2805 - mean_absolute_error: 0.3523 97/126 [======================&gt;.......] - ETA: 0s - loss: 0.2375 - mean_absolute_error: 0.3042113/126 [=========================&gt;....] - ETA: 0s - loss: 0.2041 - mean_absolute_error: 0.2664126/126 [==============================] - 3s 7ms/step - loss: 0.1842 - mean_absolute_error: 0.2441 - val_loss: 2.4936e-04 - val_mean_absolute_error: 0.0125</w:t>
      </w:r>
      <w:r>
        <w:br/>
      </w:r>
      <w:r>
        <w:rPr>
          <w:rStyle w:val="VerbatimChar"/>
        </w:rPr>
        <w:t xml:space="preserve">Epoch 2/100</w:t>
      </w:r>
      <w:r>
        <w:br/>
      </w:r>
      <w:r>
        <w:rPr>
          <w:rStyle w:val="VerbatimChar"/>
        </w:rPr>
        <w:t xml:space="preserve">  1/126 [..............................] - ETA: 0s - loss: 0.0024 - mean_absolute_error: 0.0445 17/126 [===&gt;..........................] - ETA: 0s - loss: 0.0019 - mean_absolute_error: 0.0377 32/126 [======&gt;.......................] - ETA: 0s - loss: 0.0018 - mean_absolute_error: 0.0366 48/126 [==========&gt;...................] - ETA: 0s - loss: 0.0016 - mean_absolute_error: 0.0353 63/126 [==============&gt;...............] - ETA: 0s - loss: 0.0016 - mean_absolute_error: 0.0349 78/126 [=================&gt;............] - ETA: 0s - loss: 0.0016 - mean_absolute_error: 0.0345 93/126 [=====================&gt;........] - ETA: 0s - loss: 0.0015 - mean_absolute_error: 0.0338110/126 [=========================&gt;....] - ETA: 0s - loss: 0.0014 - mean_absolute_error: 0.0326126/126 [==============================] - ETA: 0s - loss: 0.0014 - mean_absolute_error: 0.0319126/126 [==============================] - 0s 4ms/step - loss: 0.0014 - mean_absolute_error: 0.0319 - val_loss: 2.5764e-04 - val_mean_absolute_error: 0.0131</w:t>
      </w:r>
      <w:r>
        <w:br/>
      </w:r>
      <w:r>
        <w:rPr>
          <w:rStyle w:val="VerbatimChar"/>
        </w:rPr>
        <w:t xml:space="preserve">Epoch 3/100</w:t>
      </w:r>
      <w:r>
        <w:br/>
      </w:r>
      <w:r>
        <w:rPr>
          <w:rStyle w:val="VerbatimChar"/>
        </w:rPr>
        <w:t xml:space="preserve">  1/126 [..............................] - ETA: 0s - loss: 8.8824e-04 - mean_absolute_error: 0.0261 17/126 [===&gt;..........................] - ETA: 0s - loss: 8.3110e-04 - mean_absolute_error: 0.0252 33/126 [======&gt;.......................] - ETA: 0s - loss: 7.8154e-04 - mean_absolute_error: 0.0244 49/126 [==========&gt;...................] - ETA: 0s - loss: 7.4187e-04 - mean_absolute_error: 0.0237 65/126 [==============&gt;...............] - ETA: 0s - loss: 6.9680e-04 - mean_absolute_error: 0.0229 81/126 [==================&gt;...........] - ETA: 0s - loss: 6.5740e-04 - mean_absolute_error: 0.0221 97/126 [======================&gt;.......] - ETA: 0s - loss: 6.1823e-04 - mean_absolute_error: 0.0213113/126 [=========================&gt;....] - ETA: 0s - loss: 5.8520e-04 - mean_absolute_error: 0.0207126/126 [==============================] - 0s 4ms/step - loss: 5.6090e-04 - mean_absolute_error: 0.0202 - val_loss: 1.4153e-04 - val_mean_absolute_error: 0.0094</w:t>
      </w:r>
      <w:r>
        <w:br/>
      </w:r>
      <w:r>
        <w:rPr>
          <w:rStyle w:val="VerbatimChar"/>
        </w:rPr>
        <w:t xml:space="preserve">Epoch 4/100</w:t>
      </w:r>
      <w:r>
        <w:br/>
      </w:r>
      <w:r>
        <w:rPr>
          <w:rStyle w:val="VerbatimChar"/>
        </w:rPr>
        <w:t xml:space="preserve">  1/126 [..............................] - ETA: 0s - loss: 4.5071e-04 - mean_absolute_error: 0.0179 17/126 [===&gt;..........................] - ETA: 0s - loss: 3.1608e-04 - mean_absolute_error: 0.0150 33/126 [======&gt;.......................] - ETA: 0s - loss: 2.8569e-04 - mean_absolute_error: 0.0142 49/126 [==========&gt;...................] - ETA: 0s - loss: 2.6960e-04 - mean_absolute_error: 0.0137 66/126 [==============&gt;...............] - ETA: 0s - loss: 2.5640e-04 - mean_absolute_error: 0.0133 82/126 [==================&gt;...........] - ETA: 0s - loss: 2.4146e-04 - mean_absolute_error: 0.0129 98/126 [======================&gt;.......] - ETA: 0s - loss: 2.2786e-04 - mean_absolute_error: 0.0124114/126 [==========================&gt;...] - ETA: 0s - loss: 2.1744e-04 - mean_absolute_error: 0.0121126/126 [==============================] - 0s 4ms/step - loss: 2.1128e-04 - mean_absolute_error: 0.0119 - val_loss: 1.2021e-04 - val_mean_absolute_error: 0.0087</w:t>
      </w:r>
      <w:r>
        <w:br/>
      </w:r>
      <w:r>
        <w:rPr>
          <w:rStyle w:val="VerbatimChar"/>
        </w:rPr>
        <w:t xml:space="preserve">Epoch 5/100</w:t>
      </w:r>
      <w:r>
        <w:br/>
      </w:r>
      <w:r>
        <w:rPr>
          <w:rStyle w:val="VerbatimChar"/>
        </w:rPr>
        <w:t xml:space="preserve">  1/126 [..............................] - ETA: 0s - loss: 1.0083e-04 - mean_absolute_error: 0.0081 16/126 [==&gt;...........................] - ETA: 0s - loss: 1.2232e-04 - mean_absolute_error: 0.0089 32/126 [======&gt;.......................] - ETA: 0s - loss: 1.2717e-04 - mean_absolute_error: 0.0089 49/126 [==========&gt;...................] - ETA: 0s - loss: 1.1991e-04 - mean_absolute_error: 0.0086 65/126 [==============&gt;...............] - ETA: 0s - loss: 1.1688e-04 - mean_absolute_error: 0.0085 81/126 [==================&gt;...........] - ETA: 0s - loss: 1.1496e-04 - mean_absolute_error: 0.0084 97/126 [======================&gt;.......] - ETA: 0s - loss: 1.1605e-04 - mean_absolute_error: 0.0084113/126 [=========================&gt;....] - ETA: 0s - loss: 1.1411e-04 - mean_absolute_error: 0.0083126/126 [==============================] - 0s 4ms/step - loss: 1.1357e-04 - mean_absolute_error: 0.0083 - val_loss: 1.1218e-04 - val_mean_absolute_error: 0.0083</w:t>
      </w:r>
      <w:r>
        <w:br/>
      </w:r>
      <w:r>
        <w:rPr>
          <w:rStyle w:val="VerbatimChar"/>
        </w:rPr>
        <w:t xml:space="preserve">Epoch 6/100</w:t>
      </w:r>
      <w:r>
        <w:br/>
      </w:r>
      <w:r>
        <w:rPr>
          <w:rStyle w:val="VerbatimChar"/>
        </w:rPr>
        <w:t xml:space="preserve">  1/126 [..............................] - ETA: 0s - loss: 7.8047e-05 - mean_absolute_error: 0.0072 17/126 [===&gt;..........................] - ETA: 0s - loss: 8.0407e-05 - mean_absolute_error: 0.0071 32/126 [======&gt;.......................] - ETA: 0s - loss: 8.8743e-05 - mean_absolute_error: 0.0073 48/126 [==========&gt;...................] - ETA: 0s - loss: 8.7328e-05 - mean_absolute_error: 0.0072 64/126 [==============&gt;...............] - ETA: 0s - loss: 9.1600e-05 - mean_absolute_error: 0.0073 80/126 [==================&gt;...........] - ETA: 0s - loss: 9.5984e-05 - mean_absolute_error: 0.0074 96/126 [=====================&gt;........] - ETA: 0s - loss: 9.7722e-05 - mean_absolute_error: 0.0075111/126 [=========================&gt;....] - ETA: 0s - loss: 9.8156e-05 - mean_absolute_error: 0.0075126/126 [==============================] - 0s 4ms/step - loss: 9.8094e-05 - mean_absolute_error: 0.0075 - val_loss: 1.1943e-04 - val_mean_absolute_error: 0.0086</w:t>
      </w:r>
      <w:r>
        <w:br/>
      </w:r>
      <w:r>
        <w:rPr>
          <w:rStyle w:val="VerbatimChar"/>
        </w:rPr>
        <w:t xml:space="preserve">Epoch 7/100</w:t>
      </w:r>
      <w:r>
        <w:br/>
      </w:r>
      <w:r>
        <w:rPr>
          <w:rStyle w:val="VerbatimChar"/>
        </w:rPr>
        <w:t xml:space="preserve">  1/126 [..............................] - ETA: 0s - loss: 1.3121e-04 - mean_absolute_error: 0.0087 17/126 [===&gt;..........................] - ETA: 0s - loss: 1.1120e-04 - mean_absolute_error: 0.0078 33/126 [======&gt;.......................] - ETA: 0s - loss: 1.0336e-04 - mean_absolute_error: 0.0076 50/126 [==========&gt;...................] - ETA: 0s - loss: 9.6404e-05 - mean_absolute_error: 0.0074 66/126 [==============&gt;...............] - ETA: 0s - loss: 9.5012e-05 - mean_absolute_error: 0.0074 82/126 [==================&gt;...........] - ETA: 0s - loss: 9.4989e-05 - mean_absolute_error: 0.0074 98/126 [======================&gt;.......] - ETA: 0s - loss: 9.6088e-05 - mean_absolute_error: 0.0074114/126 [==========================&gt;...] - ETA: 0s - loss: 9.6462e-05 - mean_absolute_error: 0.0074126/126 [==============================] - 0s 4ms/step - loss: 9.6038e-05 - mean_absolute_error: 0.0074 - val_loss: 1.0776e-04 - val_mean_absolute_error: 0.0081</w:t>
      </w:r>
      <w:r>
        <w:br/>
      </w:r>
      <w:r>
        <w:rPr>
          <w:rStyle w:val="VerbatimChar"/>
        </w:rPr>
        <w:t xml:space="preserve">Epoch 8/100</w:t>
      </w:r>
      <w:r>
        <w:br/>
      </w:r>
      <w:r>
        <w:rPr>
          <w:rStyle w:val="VerbatimChar"/>
        </w:rPr>
        <w:t xml:space="preserve">  1/126 [..............................] - ETA: 0s - loss: 8.0562e-05 - mean_absolute_error: 0.0074 17/126 [===&gt;..........................] - ETA: 0s - loss: 1.0106e-04 - mean_absolute_error: 0.0074 34/126 [=======&gt;......................] - ETA: 0s - loss: 9.9665e-05 - mean_absolute_error: 0.0074 50/126 [==========&gt;...................] - ETA: 0s - loss: 9.6887e-05 - mean_absolute_error: 0.0073 66/126 [==============&gt;...............] - ETA: 0s - loss: 9.6802e-05 - mean_absolute_error: 0.0073 82/126 [==================&gt;...........] - ETA: 0s - loss: 9.6637e-05 - mean_absolute_error: 0.0074 99/126 [======================&gt;.......] - ETA: 0s - loss: 9.3908e-05 - mean_absolute_error: 0.0072115/126 [==========================&gt;...] - ETA: 0s - loss: 9.4322e-05 - mean_absolute_error: 0.0073126/126 [==============================] - 0s 4ms/step - loss: 9.5203e-05 - mean_absolute_error: 0.0073 - val_loss: 1.1802e-04 - val_mean_absolute_error: 0.0086</w:t>
      </w:r>
      <w:r>
        <w:br/>
      </w:r>
      <w:r>
        <w:rPr>
          <w:rStyle w:val="VerbatimChar"/>
        </w:rPr>
        <w:t xml:space="preserve">Epoch 9/100</w:t>
      </w:r>
      <w:r>
        <w:br/>
      </w:r>
      <w:r>
        <w:rPr>
          <w:rStyle w:val="VerbatimChar"/>
        </w:rPr>
        <w:t xml:space="preserve">  1/126 [..............................] - ETA: 0s - loss: 1.0602e-04 - mean_absolute_error: 0.0083 17/126 [===&gt;..........................] - ETA: 0s - loss: 9.3652e-05 - mean_absolute_error: 0.0073 33/126 [======&gt;.......................] - ETA: 0s - loss: 9.0894e-05 - mean_absolute_error: 0.0072 49/126 [==========&gt;...................] - ETA: 0s - loss: 9.0721e-05 - mean_absolute_error: 0.0073 65/126 [==============&gt;...............] - ETA: 0s - loss: 9.0839e-05 - mean_absolute_error: 0.0073 82/126 [==================&gt;...........] - ETA: 0s - loss: 9.2725e-05 - mean_absolute_error: 0.0073 98/126 [======================&gt;.......] - ETA: 0s - loss: 9.1855e-05 - mean_absolute_error: 0.0073114/126 [==========================&gt;...] - ETA: 0s - loss: 9.3157e-05 - mean_absolute_error: 0.0073126/126 [==============================] - 0s 4ms/step - loss: 9.5422e-05 - mean_absolute_error: 0.0073 - val_loss: 1.3091e-04 - val_mean_absolute_error: 0.0092</w:t>
      </w:r>
      <w:r>
        <w:br/>
      </w:r>
      <w:r>
        <w:rPr>
          <w:rStyle w:val="VerbatimChar"/>
        </w:rPr>
        <w:t xml:space="preserve">Epoch 10/100</w:t>
      </w:r>
      <w:r>
        <w:br/>
      </w:r>
      <w:r>
        <w:rPr>
          <w:rStyle w:val="VerbatimChar"/>
        </w:rPr>
        <w:t xml:space="preserve">  1/126 [..............................] - ETA: 0s - loss: 6.0416e-05 - mean_absolute_error: 0.0066 17/126 [===&gt;..........................] - ETA: 0s - loss: 1.0089e-04 - mean_absolute_error: 0.0076 33/126 [======&gt;.......................] - ETA: 0s - loss: 9.5436e-05 - mean_absolute_error: 0.0073 49/126 [==========&gt;...................] - ETA: 0s - loss: 9.1893e-05 - mean_absolute_error: 0.0072 65/126 [==============&gt;...............] - ETA: 0s - loss: 9.4987e-05 - mean_absolute_error: 0.0073 80/126 [==================&gt;...........] - ETA: 0s - loss: 9.2568e-05 - mean_absolute_error: 0.0073 95/126 [=====================&gt;........] - ETA: 0s - loss: 9.4520e-05 - mean_absolute_error: 0.0073111/126 [=========================&gt;....] - ETA: 0s - loss: 9.4585e-05 - mean_absolute_error: 0.0073126/126 [==============================] - 0s 4ms/step - loss: 9.7156e-05 - mean_absolute_error: 0.0074 - val_loss: 1.1112e-04 - val_mean_absolute_error: 0.0082</w:t>
      </w:r>
      <w:r>
        <w:br/>
      </w:r>
      <w:r>
        <w:rPr>
          <w:rStyle w:val="VerbatimChar"/>
        </w:rPr>
        <w:t xml:space="preserve">Epoch 11/100</w:t>
      </w:r>
      <w:r>
        <w:br/>
      </w:r>
      <w:r>
        <w:rPr>
          <w:rStyle w:val="VerbatimChar"/>
        </w:rPr>
        <w:t xml:space="preserve">  1/126 [..............................] - ETA: 0s - loss: 5.3730e-05 - mean_absolute_error: 0.0061 17/126 [===&gt;..........................] - ETA: 0s - loss: 9.5826e-05 - mean_absolute_error: 0.0076 33/126 [======&gt;.......................] - ETA: 0s - loss: 9.4685e-05 - mean_absolute_error: 0.0074 49/126 [==========&gt;...................] - ETA: 0s - loss: 9.9502e-05 - mean_absolute_error: 0.0074 65/126 [==============&gt;...............] - ETA: 0s - loss: 9.7479e-05 - mean_absolute_error: 0.0074 81/126 [==================&gt;...........] - ETA: 0s - loss: 9.7532e-05 - mean_absolute_error: 0.0074 97/126 [======================&gt;.......] - ETA: 0s - loss: 9.6893e-05 - mean_absolute_error: 0.0074113/126 [=========================&gt;....] - ETA: 0s - loss: 9.8610e-05 - mean_absolute_error: 0.0074126/126 [==============================] - 0s 4ms/step - loss: 9.6651e-05 - mean_absolute_error: 0.0074 - val_loss: 1.0945e-04 - val_mean_absolute_error: 0.0082</w:t>
      </w:r>
      <w:r>
        <w:br/>
      </w:r>
      <w:r>
        <w:rPr>
          <w:rStyle w:val="VerbatimChar"/>
        </w:rPr>
        <w:t xml:space="preserve">Epoch 12/100</w:t>
      </w:r>
      <w:r>
        <w:br/>
      </w:r>
      <w:r>
        <w:rPr>
          <w:rStyle w:val="VerbatimChar"/>
        </w:rPr>
        <w:t xml:space="preserve">  1/126 [..............................] - ETA: 0s - loss: 8.6043e-05 - mean_absolute_error: 0.0073 17/126 [===&gt;..........................] - ETA: 0s - loss: 9.2547e-05 - mean_absolute_error: 0.0074 33/126 [======&gt;.......................] - ETA: 0s - loss: 1.0031e-04 - mean_absolute_error: 0.0075 49/126 [==========&gt;...................] - ETA: 0s - loss: 9.5170e-05 - mean_absolute_error: 0.0073 65/126 [==============&gt;...............] - ETA: 0s - loss: 9.6841e-05 - mean_absolute_error: 0.0073 81/126 [==================&gt;...........] - ETA: 0s - loss: 9.6790e-05 - mean_absolute_error: 0.0074 97/126 [======================&gt;.......] - ETA: 0s - loss: 9.6798e-05 - mean_absolute_error: 0.0074114/126 [==========================&gt;...] - ETA: 0s - loss: 9.9278e-05 - mean_absolute_error: 0.0075126/126 [==============================] - 0s 4ms/step - loss: 9.7697e-05 - mean_absolute_error: 0.0075 - val_loss: 1.0730e-04 - val_mean_absolute_error: 0.0079</w:t>
      </w:r>
      <w:r>
        <w:br/>
      </w:r>
      <w:r>
        <w:rPr>
          <w:rStyle w:val="VerbatimChar"/>
        </w:rPr>
        <w:t xml:space="preserve">Epoch 13/100</w:t>
      </w:r>
      <w:r>
        <w:br/>
      </w:r>
      <w:r>
        <w:rPr>
          <w:rStyle w:val="VerbatimChar"/>
        </w:rPr>
        <w:t xml:space="preserve">  1/126 [..............................] - ETA: 0s - loss: 9.0589e-05 - mean_absolute_error: 0.0079 17/126 [===&gt;..........................] - ETA: 0s - loss: 9.7503e-05 - mean_absolute_error: 0.0072 33/126 [======&gt;.......................] - ETA: 0s - loss: 1.0264e-04 - mean_absolute_error: 0.0074 49/126 [==========&gt;...................] - ETA: 0s - loss: 1.0384e-04 - mean_absolute_error: 0.0075 65/126 [==============&gt;...............] - ETA: 0s - loss: 9.8236e-05 - mean_absolute_error: 0.0074 81/126 [==================&gt;...........] - ETA: 0s - loss: 9.8210e-05 - mean_absolute_error: 0.0074 97/126 [======================&gt;.......] - ETA: 0s - loss: 9.6388e-05 - mean_absolute_error: 0.0074113/126 [=========================&gt;....] - ETA: 0s - loss: 9.7317e-05 - mean_absolute_error: 0.0074126/126 [==============================] - 0s 4ms/step - loss: 9.6359e-05 - mean_absolute_error: 0.0074 - val_loss: 1.2314e-04 - val_mean_absolute_error: 0.0087</w:t>
      </w:r>
      <w:r>
        <w:br/>
      </w:r>
      <w:r>
        <w:rPr>
          <w:rStyle w:val="VerbatimChar"/>
        </w:rPr>
        <w:t xml:space="preserve">Epoch 14/100</w:t>
      </w:r>
      <w:r>
        <w:br/>
      </w:r>
      <w:r>
        <w:rPr>
          <w:rStyle w:val="VerbatimChar"/>
        </w:rPr>
        <w:t xml:space="preserve">  1/126 [..............................] - ETA: 0s - loss: 1.5536e-04 - mean_absolute_error: 0.0098 17/126 [===&gt;..........................] - ETA: 0s - loss: 1.0840e-04 - mean_absolute_error: 0.0075 33/126 [======&gt;.......................] - ETA: 0s - loss: 1.0245e-04 - mean_absolute_error: 0.0075 49/126 [==========&gt;...................] - ETA: 0s - loss: 9.9878e-05 - mean_absolute_error: 0.0075 64/126 [==============&gt;...............] - ETA: 0s - loss: 9.8470e-05 - mean_absolute_error: 0.0074 79/126 [=================&gt;............] - ETA: 0s - loss: 9.7464e-05 - mean_absolute_error: 0.0074 95/126 [=====================&gt;........] - ETA: 0s - loss: 9.6149e-05 - mean_absolute_error: 0.0073111/126 [=========================&gt;....] - ETA: 0s - loss: 9.4675e-05 - mean_absolute_error: 0.0073126/126 [==============================] - 0s 4ms/step - loss: 9.6287e-05 - mean_absolute_error: 0.0074 - val_loss: 1.2560e-04 - val_mean_absolute_error: 0.0089</w:t>
      </w:r>
      <w:r>
        <w:br/>
      </w:r>
      <w:r>
        <w:rPr>
          <w:rStyle w:val="VerbatimChar"/>
        </w:rPr>
        <w:t xml:space="preserve">Epoch 15/100</w:t>
      </w:r>
      <w:r>
        <w:br/>
      </w:r>
      <w:r>
        <w:rPr>
          <w:rStyle w:val="VerbatimChar"/>
        </w:rPr>
        <w:t xml:space="preserve">  1/126 [..............................] - ETA: 0s - loss: 1.7251e-04 - mean_absolute_error: 0.0087 16/126 [==&gt;...........................] - ETA: 0s - loss: 8.5686e-05 - mean_absolute_error: 0.0069 32/126 [======&gt;.......................] - ETA: 0s - loss: 9.1132e-05 - mean_absolute_error: 0.0072 48/126 [==========&gt;...................] - ETA: 0s - loss: 9.2002e-05 - mean_absolute_error: 0.0072 64/126 [==============&gt;...............] - ETA: 0s - loss: 9.1232e-05 - mean_absolute_error: 0.0072 80/126 [==================&gt;...........] - ETA: 0s - loss: 9.4293e-05 - mean_absolute_error: 0.0073 96/126 [=====================&gt;........] - ETA: 0s - loss: 9.3556e-05 - mean_absolute_error: 0.0073112/126 [=========================&gt;....] - ETA: 0s - loss: 9.6114e-05 - mean_absolute_error: 0.0073126/126 [==============================] - 0s 4ms/step - loss: 9.6278e-05 - mean_absolute_error: 0.0074 - val_loss: 1.1278e-04 - val_mean_absolute_error: 0.0084</w:t>
      </w:r>
      <w:r>
        <w:br/>
      </w:r>
      <w:r>
        <w:rPr>
          <w:rStyle w:val="VerbatimChar"/>
        </w:rPr>
        <w:t xml:space="preserve">Epoch 16/100</w:t>
      </w:r>
      <w:r>
        <w:br/>
      </w:r>
      <w:r>
        <w:rPr>
          <w:rStyle w:val="VerbatimChar"/>
        </w:rPr>
        <w:t xml:space="preserve">  1/126 [..............................] - ETA: 0s - loss: 7.2804e-05 - mean_absolute_error: 0.0063 17/126 [===&gt;..........................] - ETA: 0s - loss: 1.0030e-04 - mean_absolute_error: 0.0074 33/126 [======&gt;.......................] - ETA: 0s - loss: 9.8479e-05 - mean_absolute_error: 0.0074 49/126 [==========&gt;...................] - ETA: 0s - loss: 9.9416e-05 - mean_absolute_error: 0.0074 65/126 [==============&gt;...............] - ETA: 0s - loss: 1.0130e-04 - mean_absolute_error: 0.0075 81/126 [==================&gt;...........] - ETA: 0s - loss: 9.8195e-05 - mean_absolute_error: 0.0074 96/126 [=====================&gt;........] - ETA: 0s - loss: 9.6764e-05 - mean_absolute_error: 0.0074112/126 [=========================&gt;....] - ETA: 0s - loss: 9.5408e-05 - mean_absolute_error: 0.0073126/126 [==============================] - 0s 4ms/step - loss: 9.5932e-05 - mean_absolute_error: 0.0074 - val_loss: 1.0973e-04 - val_mean_absolute_error: 0.0082</w:t>
      </w:r>
      <w:r>
        <w:br/>
      </w:r>
      <w:r>
        <w:rPr>
          <w:rStyle w:val="VerbatimChar"/>
        </w:rPr>
        <w:t xml:space="preserve">Epoch 17/100</w:t>
      </w:r>
      <w:r>
        <w:br/>
      </w:r>
      <w:r>
        <w:rPr>
          <w:rStyle w:val="VerbatimChar"/>
        </w:rPr>
        <w:t xml:space="preserve">  1/126 [..............................] - ETA: 0s - loss: 9.5788e-05 - mean_absolute_error: 0.0081 16/126 [==&gt;...........................] - ETA: 0s - loss: 9.2019e-05 - mean_absolute_error: 0.0073 31/126 [======&gt;.......................] - ETA: 0s - loss: 1.0107e-04 - mean_absolute_error: 0.0076 47/126 [==========&gt;...................] - ETA: 0s - loss: 1.0515e-04 - mean_absolute_error: 0.0077 63/126 [==============&gt;...............] - ETA: 0s - loss: 1.0546e-04 - mean_absolute_error: 0.0077 80/126 [==================&gt;...........] - ETA: 0s - loss: 1.0342e-04 - mean_absolute_error: 0.0076 97/126 [======================&gt;.......] - ETA: 0s - loss: 1.0331e-04 - mean_absolute_error: 0.0077114/126 [==========================&gt;...] - ETA: 0s - loss: 1.0195e-04 - mean_absolute_error: 0.0076126/126 [==============================] - 0s 4ms/step - loss: 1.0201e-04 - mean_absolute_error: 0.0077 - val_loss: 1.0773e-04 - val_mean_absolute_error: 0.0081</w:t>
      </w:r>
      <w:r>
        <w:br/>
      </w:r>
      <w:r>
        <w:rPr>
          <w:rStyle w:val="VerbatimChar"/>
        </w:rPr>
        <w:t xml:space="preserve">Epoch 18/100</w:t>
      </w:r>
      <w:r>
        <w:br/>
      </w:r>
      <w:r>
        <w:rPr>
          <w:rStyle w:val="VerbatimChar"/>
        </w:rPr>
        <w:t xml:space="preserve">  1/126 [..............................] - ETA: 0s - loss: 7.4084e-05 - mean_absolute_error: 0.0071 17/126 [===&gt;..........................] - ETA: 0s - loss: 9.4813e-05 - mean_absolute_error: 0.0074 33/126 [======&gt;.......................] - ETA: 0s - loss: 9.3222e-05 - mean_absolute_error: 0.0073 49/126 [==========&gt;...................] - ETA: 0s - loss: 9.6151e-05 - mean_absolute_error: 0.0074 66/126 [==============&gt;...............] - ETA: 0s - loss: 9.1976e-05 - mean_absolute_error: 0.0073 83/126 [==================&gt;...........] - ETA: 0s - loss: 9.2162e-05 - mean_absolute_error: 0.0073 99/126 [======================&gt;.......] - ETA: 0s - loss: 9.3603e-05 - mean_absolute_error: 0.0073115/126 [==========================&gt;...] - ETA: 0s - loss: 9.4869e-05 - mean_absolute_error: 0.0074126/126 [==============================] - 0s 4ms/step - loss: 9.5823e-05 - mean_absolute_error: 0.0074 - val_loss: 1.1506e-04 - val_mean_absolute_error: 0.0084</w:t>
      </w:r>
      <w:r>
        <w:br/>
      </w:r>
      <w:r>
        <w:rPr>
          <w:rStyle w:val="VerbatimChar"/>
        </w:rPr>
        <w:t xml:space="preserve">Epoch 19/100</w:t>
      </w:r>
      <w:r>
        <w:br/>
      </w:r>
      <w:r>
        <w:rPr>
          <w:rStyle w:val="VerbatimChar"/>
        </w:rPr>
        <w:t xml:space="preserve">  1/126 [..............................] - ETA: 0s - loss: 1.2964e-04 - mean_absolute_error: 0.0086 17/126 [===&gt;..........................] - ETA: 0s - loss: 9.6731e-05 - mean_absolute_error: 0.0074 33/126 [======&gt;.......................] - ETA: 0s - loss: 9.4998e-05 - mean_absolute_error: 0.0072 49/126 [==========&gt;...................] - ETA: 0s - loss: 9.4945e-05 - mean_absolute_error: 0.0073 65/126 [==============&gt;...............] - ETA: 0s - loss: 9.4798e-05 - mean_absolute_error: 0.0073 81/126 [==================&gt;...........] - ETA: 0s - loss: 9.8543e-05 - mean_absolute_error: 0.0075 97/126 [======================&gt;.......] - ETA: 0s - loss: 9.8412e-05 - mean_absolute_error: 0.0075113/126 [=========================&gt;....] - ETA: 0s - loss: 1.0021e-04 - mean_absolute_error: 0.0076126/126 [==============================] - 0s 4ms/step - loss: 1.0192e-04 - mean_absolute_error: 0.0077 - val_loss: 1.4757e-04 - val_mean_absolute_error: 0.0098</w:t>
      </w:r>
      <w:r>
        <w:br/>
      </w:r>
      <w:r>
        <w:rPr>
          <w:rStyle w:val="VerbatimChar"/>
        </w:rPr>
        <w:t xml:space="preserve">Epoch 20/100</w:t>
      </w:r>
      <w:r>
        <w:br/>
      </w:r>
      <w:r>
        <w:rPr>
          <w:rStyle w:val="VerbatimChar"/>
        </w:rPr>
        <w:t xml:space="preserve">  1/126 [..............................] - ETA: 0s - loss: 1.0454e-04 - mean_absolute_error: 0.0077 17/126 [===&gt;..........................] - ETA: 0s - loss: 1.1074e-04 - mean_absolute_error: 0.0080 33/126 [======&gt;.......................] - ETA: 0s - loss: 1.0471e-04 - mean_absolute_error: 0.0078 49/126 [==========&gt;...................] - ETA: 0s - loss: 9.8866e-05 - mean_absolute_error: 0.0076 65/126 [==============&gt;...............] - ETA: 0s - loss: 1.0089e-04 - mean_absolute_error: 0.0077 81/126 [==================&gt;...........] - ETA: 0s - loss: 1.0469e-04 - mean_absolute_error: 0.0078 97/126 [======================&gt;.......] - ETA: 0s - loss: 1.0370e-04 - mean_absolute_error: 0.0077113/126 [=========================&gt;....] - ETA: 0s - loss: 1.0160e-04 - mean_absolute_error: 0.0076126/126 [==============================] - 0s 4ms/step - loss: 1.0085e-04 - mean_absolute_error: 0.0076 - val_loss: 1.0744e-04 - val_mean_absolute_error: 0.0081</w:t>
      </w:r>
      <w:r>
        <w:br/>
      </w:r>
      <w:r>
        <w:rPr>
          <w:rStyle w:val="VerbatimChar"/>
        </w:rPr>
        <w:t xml:space="preserve">Epoch 21/100</w:t>
      </w:r>
      <w:r>
        <w:br/>
      </w:r>
      <w:r>
        <w:rPr>
          <w:rStyle w:val="VerbatimChar"/>
        </w:rPr>
        <w:t xml:space="preserve">  1/126 [..............................] - ETA: 0s - loss: 9.3910e-05 - mean_absolute_error: 0.0080 17/126 [===&gt;..........................] - ETA: 0s - loss: 1.0063e-04 - mean_absolute_error: 0.0077 33/126 [======&gt;.......................] - ETA: 0s - loss: 9.8497e-05 - mean_absolute_error: 0.0074 49/126 [==========&gt;...................] - ETA: 0s - loss: 9.4891e-05 - mean_absolute_error: 0.0074 65/126 [==============&gt;...............] - ETA: 0s - loss: 9.5812e-05 - mean_absolute_error: 0.0074 81/126 [==================&gt;...........] - ETA: 0s - loss: 9.4700e-05 - mean_absolute_error: 0.0073 97/126 [======================&gt;.......] - ETA: 0s - loss: 9.5902e-05 - mean_absolute_error: 0.0074113/126 [=========================&gt;....] - ETA: 0s - loss: 9.6158e-05 - mean_absolute_error: 0.0074126/126 [==============================] - 0s 4ms/step - loss: 9.6416e-05 - mean_absolute_error: 0.0074 - val_loss: 1.0802e-04 - val_mean_absolute_error: 0.0081</w:t>
      </w:r>
      <w:r>
        <w:br/>
      </w:r>
      <w:r>
        <w:rPr>
          <w:rStyle w:val="VerbatimChar"/>
        </w:rPr>
        <w:t xml:space="preserve">Epoch 22/100</w:t>
      </w:r>
      <w:r>
        <w:br/>
      </w:r>
      <w:r>
        <w:rPr>
          <w:rStyle w:val="VerbatimChar"/>
        </w:rPr>
        <w:t xml:space="preserve">  1/126 [..............................] - ETA: 0s - loss: 7.8256e-05 - mean_absolute_error: 0.0064 17/126 [===&gt;..........................] - ETA: 0s - loss: 1.0080e-04 - mean_absolute_error: 0.0077 33/126 [======&gt;.......................] - ETA: 0s - loss: 1.0387e-04 - mean_absolute_error: 0.0079 49/126 [==========&gt;...................] - ETA: 0s - loss: 1.0398e-04 - mean_absolute_error: 0.0077 65/126 [==============&gt;...............] - ETA: 0s - loss: 9.9665e-05 - mean_absolute_error: 0.0076 80/126 [==================&gt;...........] - ETA: 0s - loss: 1.0020e-04 - mean_absolute_error: 0.0076 96/126 [=====================&gt;........] - ETA: 0s - loss: 9.9544e-05 - mean_absolute_error: 0.0076112/126 [=========================&gt;....] - ETA: 0s - loss: 9.6953e-05 - mean_absolute_error: 0.0075126/126 [==============================] - 0s 4ms/step - loss: 9.9568e-05 - mean_absolute_error: 0.0076 - val_loss: 1.4915e-04 - val_mean_absolute_error: 0.0098</w:t>
      </w:r>
      <w:r>
        <w:br/>
      </w:r>
      <w:r>
        <w:rPr>
          <w:rStyle w:val="VerbatimChar"/>
        </w:rPr>
        <w:t xml:space="preserve">Epoch 23/100</w:t>
      </w:r>
      <w:r>
        <w:br/>
      </w:r>
      <w:r>
        <w:rPr>
          <w:rStyle w:val="VerbatimChar"/>
        </w:rPr>
        <w:t xml:space="preserve">  1/126 [..............................] - ETA: 0s - loss: 7.4250e-05 - mean_absolute_error: 0.0064 17/126 [===&gt;..........................] - ETA: 0s - loss: 1.0996e-04 - mean_absolute_error: 0.0079 33/126 [======&gt;.......................] - ETA: 0s - loss: 1.0267e-04 - mean_absolute_error: 0.0077 49/126 [==========&gt;...................] - ETA: 0s - loss: 9.6309e-05 - mean_absolute_error: 0.0074 65/126 [==============&gt;...............] - ETA: 0s - loss: 9.8752e-05 - mean_absolute_error: 0.0076 80/126 [==================&gt;...........] - ETA: 0s - loss: 1.0052e-04 - mean_absolute_error: 0.0076 95/126 [=====================&gt;........] - ETA: 0s - loss: 9.9767e-05 - mean_absolute_error: 0.0076111/126 [=========================&gt;....] - ETA: 0s - loss: 9.9366e-05 - mean_absolute_error: 0.0076126/126 [==============================] - 0s 4ms/step - loss: 1.0005e-04 - mean_absolute_error: 0.0076 - val_loss: 1.0671e-04 - val_mean_absolute_error: 0.0079</w:t>
      </w:r>
      <w:r>
        <w:br/>
      </w:r>
      <w:r>
        <w:rPr>
          <w:rStyle w:val="VerbatimChar"/>
        </w:rPr>
        <w:t xml:space="preserve">Epoch 24/100</w:t>
      </w:r>
      <w:r>
        <w:br/>
      </w:r>
      <w:r>
        <w:rPr>
          <w:rStyle w:val="VerbatimChar"/>
        </w:rPr>
        <w:t xml:space="preserve">  1/126 [..............................] - ETA: 0s - loss: 6.0999e-05 - mean_absolute_error: 0.0061 17/126 [===&gt;..........................] - ETA: 0s - loss: 9.2094e-05 - mean_absolute_error: 0.0070 33/126 [======&gt;.......................] - ETA: 0s - loss: 9.9162e-05 - mean_absolute_error: 0.0075 50/126 [==========&gt;...................] - ETA: 0s - loss: 1.0074e-04 - mean_absolute_error: 0.0074 66/126 [==============&gt;...............] - ETA: 0s - loss: 9.8748e-05 - mean_absolute_error: 0.0074 82/126 [==================&gt;...........] - ETA: 0s - loss: 1.0088e-04 - mean_absolute_error: 0.0075 98/126 [======================&gt;.......] - ETA: 0s - loss: 9.9664e-05 - mean_absolute_error: 0.0075114/126 [==========================&gt;...] - ETA: 0s - loss: 9.8084e-05 - mean_absolute_error: 0.0075126/126 [==============================] - 0s 4ms/step - loss: 9.9170e-05 - mean_absolute_error: 0.0075 - val_loss: 1.3135e-04 - val_mean_absolute_error: 0.0090</w:t>
      </w:r>
      <w:r>
        <w:br/>
      </w:r>
      <w:r>
        <w:rPr>
          <w:rStyle w:val="VerbatimChar"/>
        </w:rPr>
        <w:t xml:space="preserve">Epoch 25/100</w:t>
      </w:r>
      <w:r>
        <w:br/>
      </w:r>
      <w:r>
        <w:rPr>
          <w:rStyle w:val="VerbatimChar"/>
        </w:rPr>
        <w:t xml:space="preserve">  1/126 [..............................] - ETA: 0s - loss: 1.0455e-04 - mean_absolute_error: 0.0082 17/126 [===&gt;..........................] - ETA: 0s - loss: 9.4315e-05 - mean_absolute_error: 0.0074 33/126 [======&gt;.......................] - ETA: 0s - loss: 9.5250e-05 - mean_absolute_error: 0.0074 49/126 [==========&gt;...................] - ETA: 0s - loss: 1.0238e-04 - mean_absolute_error: 0.0078 65/126 [==============&gt;...............] - ETA: 0s - loss: 1.0861e-04 - mean_absolute_error: 0.0080 82/126 [==================&gt;...........] - ETA: 0s - loss: 1.0894e-04 - mean_absolute_error: 0.0080 98/126 [======================&gt;.......] - ETA: 0s - loss: 1.0714e-04 - mean_absolute_error: 0.0080115/126 [==========================&gt;...] - ETA: 0s - loss: 1.0711e-04 - mean_absolute_error: 0.0079126/126 [==============================] - 0s 4ms/step - loss: 1.0762e-04 - mean_absolute_error: 0.0079 - val_loss: 1.3044e-04 - val_mean_absolute_error: 0.0091</w:t>
      </w:r>
      <w:r>
        <w:br/>
      </w:r>
      <w:r>
        <w:rPr>
          <w:rStyle w:val="VerbatimChar"/>
        </w:rPr>
        <w:t xml:space="preserve">Epoch 26/100</w:t>
      </w:r>
      <w:r>
        <w:br/>
      </w:r>
      <w:r>
        <w:rPr>
          <w:rStyle w:val="VerbatimChar"/>
        </w:rPr>
        <w:t xml:space="preserve">  1/126 [..............................] - ETA: 0s - loss: 1.4922e-04 - mean_absolute_error: 0.0084 17/126 [===&gt;..........................] - ETA: 0s - loss: 1.1871e-04 - mean_absolute_error: 0.0077 33/126 [======&gt;.......................] - ETA: 0s - loss: 1.0611e-04 - mean_absolute_error: 0.0075 49/126 [==========&gt;...................] - ETA: 0s - loss: 1.1153e-04 - mean_absolute_error: 0.0078 65/126 [==============&gt;...............] - ETA: 0s - loss: 1.1601e-04 - mean_absolute_error: 0.0081 81/126 [==================&gt;...........] - ETA: 0s - loss: 1.1497e-04 - mean_absolute_error: 0.0081 97/126 [======================&gt;.......] - ETA: 0s - loss: 1.0887e-04 - mean_absolute_error: 0.0079113/126 [=========================&gt;....] - ETA: 0s - loss: 1.0892e-04 - mean_absolute_error: 0.0079126/126 [==============================] - 0s 4ms/step - loss: 1.0785e-04 - mean_absolute_error: 0.0079 - val_loss: 1.4508e-04 - val_mean_absolute_error: 0.0097</w:t>
      </w:r>
      <w:r>
        <w:br/>
      </w:r>
      <w:r>
        <w:rPr>
          <w:rStyle w:val="VerbatimChar"/>
        </w:rPr>
        <w:t xml:space="preserve">Epoch 27/100</w:t>
      </w:r>
      <w:r>
        <w:br/>
      </w:r>
      <w:r>
        <w:rPr>
          <w:rStyle w:val="VerbatimChar"/>
        </w:rPr>
        <w:t xml:space="preserve">  1/126 [..............................] - ETA: 0s - loss: 2.3211e-04 - mean_absolute_error: 0.0122 17/126 [===&gt;..........................] - ETA: 0s - loss: 1.2837e-04 - mean_absolute_error: 0.0087 33/126 [======&gt;.......................] - ETA: 0s - loss: 1.2028e-04 - mean_absolute_error: 0.0083 49/126 [==========&gt;...................] - ETA: 0s - loss: 1.0887e-04 - mean_absolute_error: 0.0079 65/126 [==============&gt;...............] - ETA: 0s - loss: 1.0966e-04 - mean_absolute_error: 0.0079 81/126 [==================&gt;...........] - ETA: 0s - loss: 1.0681e-04 - mean_absolute_error: 0.0078 97/126 [======================&gt;.......] - ETA: 0s - loss: 1.0458e-04 - mean_absolute_error: 0.0078113/126 [=========================&gt;....] - ETA: 0s - loss: 1.0065e-04 - mean_absolute_error: 0.0076126/126 [==============================] - 0s 4ms/step - loss: 1.0215e-04 - mean_absolute_error: 0.0077 - val_loss: 1.1245e-04 - val_mean_absolute_error: 0.0083</w:t>
      </w:r>
      <w:r>
        <w:br/>
      </w:r>
      <w:r>
        <w:rPr>
          <w:rStyle w:val="VerbatimChar"/>
        </w:rPr>
        <w:t xml:space="preserve">Epoch 28/100</w:t>
      </w:r>
      <w:r>
        <w:br/>
      </w:r>
      <w:r>
        <w:rPr>
          <w:rStyle w:val="VerbatimChar"/>
        </w:rPr>
        <w:t xml:space="preserve">  1/126 [..............................] - ETA: 0s - loss: 1.1156e-04 - mean_absolute_error: 0.0080 17/126 [===&gt;..........................] - ETA: 0s - loss: 8.9801e-05 - mean_absolute_error: 0.0073 33/126 [======&gt;.......................] - ETA: 0s - loss: 9.6548e-05 - mean_absolute_error: 0.0075 49/126 [==========&gt;...................] - ETA: 0s - loss: 9.5855e-05 - mean_absolute_error: 0.0074 65/126 [==============&gt;...............] - ETA: 0s - loss: 9.7915e-05 - mean_absolute_error: 0.0075 82/126 [==================&gt;...........] - ETA: 0s - loss: 1.0170e-04 - mean_absolute_error: 0.0077 98/126 [======================&gt;.......] - ETA: 0s - loss: 1.0231e-04 - mean_absolute_error: 0.0077114/126 [==========================&gt;...] - ETA: 0s - loss: 1.0056e-04 - mean_absolute_error: 0.0076126/126 [==============================] - 0s 4ms/step - loss: 1.0081e-04 - mean_absolute_error: 0.0076 - val_loss: 1.0726e-04 - val_mean_absolute_error: 0.0079</w:t>
      </w:r>
      <w:r>
        <w:br/>
      </w:r>
      <w:r>
        <w:rPr>
          <w:rStyle w:val="VerbatimChar"/>
        </w:rPr>
        <w:t xml:space="preserve">Epoch 29/100</w:t>
      </w:r>
      <w:r>
        <w:br/>
      </w:r>
      <w:r>
        <w:rPr>
          <w:rStyle w:val="VerbatimChar"/>
        </w:rPr>
        <w:t xml:space="preserve">  1/126 [..............................] - ETA: 0s - loss: 1.0333e-04 - mean_absolute_error: 0.0076 12/126 [=&gt;............................] - ETA: 0s - loss: 1.2102e-04 - mean_absolute_error: 0.0083 22/126 [====&gt;.........................] - ETA: 0s - loss: 1.1866e-04 - mean_absolute_error: 0.0083 32/126 [======&gt;.......................] - ETA: 0s - loss: 1.1140e-04 - mean_absolute_error: 0.0081 42/126 [=========&gt;....................] - ETA: 0s - loss: 1.1118e-04 - mean_absolute_error: 0.0080 52/126 [===========&gt;..................] - ETA: 0s - loss: 1.0944e-04 - mean_absolute_error: 0.0080 62/126 [=============&gt;................] - ETA: 0s - loss: 1.0640e-04 - mean_absolute_error: 0.0079 72/126 [================&gt;.............] - ETA: 0s - loss: 1.0430e-04 - mean_absolute_error: 0.0078 82/126 [==================&gt;...........] - ETA: 0s - loss: 1.0318e-04 - mean_absolute_error: 0.0077 84/126 [===================&gt;..........] - ETA: 0s - loss: 1.0252e-04 - mean_absolute_error: 0.0077100/126 [======================&gt;.......] - ETA: 0s - loss: 1.0299e-04 - mean_absolute_error: 0.0077116/126 [==========================&gt;...] - ETA: 0s - loss: 1.0933e-04 - mean_absolute_error: 0.0079126/126 [==============================] - 1s 6ms/step - loss: 1.1153e-04 - mean_absolute_error: 0.0080 - val_loss: 1.5711e-04 - val_mean_absolute_error: 0.0100</w:t>
      </w:r>
      <w:r>
        <w:br/>
      </w:r>
      <w:r>
        <w:rPr>
          <w:rStyle w:val="VerbatimChar"/>
        </w:rPr>
        <w:t xml:space="preserve">Epoch 30/100</w:t>
      </w:r>
      <w:r>
        <w:br/>
      </w:r>
      <w:r>
        <w:rPr>
          <w:rStyle w:val="VerbatimChar"/>
        </w:rPr>
        <w:t xml:space="preserve">  1/126 [..............................] - ETA: 0s - loss: 1.1648e-04 - mean_absolute_error: 0.0086 16/126 [==&gt;...........................] - ETA: 0s - loss: 1.0446e-04 - mean_absolute_error: 0.0078 32/126 [======&gt;.......................] - ETA: 0s - loss: 1.0870e-04 - mean_absolute_error: 0.0079 48/126 [==========&gt;...................] - ETA: 0s - loss: 1.0194e-04 - mean_absolute_error: 0.0077 64/126 [==============&gt;...............] - ETA: 0s - loss: 1.0281e-04 - mean_absolute_error: 0.0076 80/126 [==================&gt;...........] - ETA: 0s - loss: 1.0592e-04 - mean_absolute_error: 0.0077 96/126 [=====================&gt;........] - ETA: 0s - loss: 1.0393e-04 - mean_absolute_error: 0.0077112/126 [=========================&gt;....] - ETA: 0s - loss: 1.0403e-04 - mean_absolute_error: 0.0077126/126 [==============================] - 0s 4ms/step - loss: 1.0425e-04 - mean_absolute_error: 0.0078 - val_loss: 1.0601e-04 - val_mean_absolute_error: 0.0079</w:t>
      </w:r>
      <w:r>
        <w:br/>
      </w:r>
      <w:r>
        <w:rPr>
          <w:rStyle w:val="VerbatimChar"/>
        </w:rPr>
        <w:t xml:space="preserve">Epoch 31/100</w:t>
      </w:r>
      <w:r>
        <w:br/>
      </w:r>
      <w:r>
        <w:rPr>
          <w:rStyle w:val="VerbatimChar"/>
        </w:rPr>
        <w:t xml:space="preserve">  1/126 [..............................] - ETA: 0s - loss: 8.7582e-05 - mean_absolute_error: 0.0071 18/126 [===&gt;..........................] - ETA: 0s - loss: 1.0812e-04 - mean_absolute_error: 0.0080 34/126 [=======&gt;......................] - ETA: 0s - loss: 1.0619e-04 - mean_absolute_error: 0.0079 50/126 [==========&gt;...................] - ETA: 0s - loss: 1.0107e-04 - mean_absolute_error: 0.0077 66/126 [==============&gt;...............] - ETA: 0s - loss: 1.0403e-04 - mean_absolute_error: 0.0078 82/126 [==================&gt;...........] - ETA: 0s - loss: 1.0604e-04 - mean_absolute_error: 0.0079 98/126 [======================&gt;.......] - ETA: 0s - loss: 1.0978e-04 - mean_absolute_error: 0.0081114/126 [==========================&gt;...] - ETA: 0s - loss: 1.1174e-04 - mean_absolute_error: 0.0081126/126 [==============================] - 0s 4ms/step - loss: 1.1079e-04 - mean_absolute_error: 0.0081 - val_loss: 1.4109e-04 - val_mean_absolute_error: 0.0095</w:t>
      </w:r>
      <w:r>
        <w:br/>
      </w:r>
      <w:r>
        <w:rPr>
          <w:rStyle w:val="VerbatimChar"/>
        </w:rPr>
        <w:t xml:space="preserve">Epoch 32/100</w:t>
      </w:r>
      <w:r>
        <w:br/>
      </w:r>
      <w:r>
        <w:rPr>
          <w:rStyle w:val="VerbatimChar"/>
        </w:rPr>
        <w:t xml:space="preserve">  1/126 [..............................] - ETA: 0s - loss: 6.9801e-05 - mean_absolute_error: 0.0072 17/126 [===&gt;..........................] - ETA: 0s - loss: 1.2879e-04 - mean_absolute_error: 0.0088 33/126 [======&gt;.......................] - ETA: 0s - loss: 1.3978e-04 - mean_absolute_error: 0.0093 48/126 [==========&gt;...................] - ETA: 0s - loss: 1.3326e-04 - mean_absolute_error: 0.0090 65/126 [==============&gt;...............] - ETA: 0s - loss: 1.3538e-04 - mean_absolute_error: 0.0092 82/126 [==================&gt;...........] - ETA: 0s - loss: 1.3246e-04 - mean_absolute_error: 0.0090 98/126 [======================&gt;.......] - ETA: 0s - loss: 1.2924e-04 - mean_absolute_error: 0.0089114/126 [==========================&gt;...] - ETA: 0s - loss: 1.3040e-04 - mean_absolute_error: 0.0088126/126 [==============================] - 0s 4ms/step - loss: 1.2837e-04 - mean_absolute_error: 0.0088 - val_loss: 1.1554e-04 - val_mean_absolute_error: 0.0084</w:t>
      </w:r>
      <w:r>
        <w:br/>
      </w:r>
      <w:r>
        <w:rPr>
          <w:rStyle w:val="VerbatimChar"/>
        </w:rPr>
        <w:t xml:space="preserve">Epoch 33/100</w:t>
      </w:r>
      <w:r>
        <w:br/>
      </w:r>
      <w:r>
        <w:rPr>
          <w:rStyle w:val="VerbatimChar"/>
        </w:rPr>
        <w:t xml:space="preserve">  1/126 [..............................] - ETA: 0s - loss: 1.2209e-04 - mean_absolute_error: 0.0094 16/126 [==&gt;...........................] - ETA: 0s - loss: 1.0689e-04 - mean_absolute_error: 0.0078 32/126 [======&gt;.......................] - ETA: 0s - loss: 9.3053e-05 - mean_absolute_error: 0.0074 48/126 [==========&gt;...................] - ETA: 0s - loss: 9.2865e-05 - mean_absolute_error: 0.0074 63/126 [==============&gt;...............] - ETA: 0s - loss: 9.0726e-05 - mean_absolute_error: 0.0073 80/126 [==================&gt;...........] - ETA: 0s - loss: 9.7275e-05 - mean_absolute_error: 0.0074 96/126 [=====================&gt;........] - ETA: 0s - loss: 9.6164e-05 - mean_absolute_error: 0.0075112/126 [=========================&gt;....] - ETA: 0s - loss: 9.7430e-05 - mean_absolute_error: 0.0075126/126 [==============================] - 0s 4ms/step - loss: 9.8103e-05 - mean_absolute_error: 0.0075 - val_loss: 1.0617e-04 - val_mean_absolute_error: 0.0080</w:t>
      </w:r>
      <w:r>
        <w:br/>
      </w:r>
      <w:r>
        <w:rPr>
          <w:rStyle w:val="VerbatimChar"/>
        </w:rPr>
        <w:t xml:space="preserve">Epoch 34/100</w:t>
      </w:r>
      <w:r>
        <w:br/>
      </w:r>
      <w:r>
        <w:rPr>
          <w:rStyle w:val="VerbatimChar"/>
        </w:rPr>
        <w:t xml:space="preserve">  1/126 [..............................] - ETA: 0s - loss: 8.2520e-05 - mean_absolute_error: 0.0072 17/126 [===&gt;..........................] - ETA: 0s - loss: 1.0856e-04 - mean_absolute_error: 0.0082 33/126 [======&gt;.......................] - ETA: 0s - loss: 1.1532e-04 - mean_absolute_error: 0.0083 50/126 [==========&gt;...................] - ETA: 0s - loss: 1.1602e-04 - mean_absolute_error: 0.0083 66/126 [==============&gt;...............] - ETA: 0s - loss: 1.1003e-04 - mean_absolute_error: 0.0080 82/126 [==================&gt;...........] - ETA: 0s - loss: 1.0612e-04 - mean_absolute_error: 0.0079 98/126 [======================&gt;.......] - ETA: 0s - loss: 1.0634e-04 - mean_absolute_error: 0.0078115/126 [==========================&gt;...] - ETA: 0s - loss: 1.0248e-04 - mean_absolute_error: 0.0077126/126 [==============================] - 0s 4ms/step - loss: 1.0258e-04 - mean_absolute_error: 0.0077 - val_loss: 1.5518e-04 - val_mean_absolute_error: 0.0101</w:t>
      </w:r>
      <w:r>
        <w:br/>
      </w:r>
      <w:r>
        <w:rPr>
          <w:rStyle w:val="VerbatimChar"/>
        </w:rPr>
        <w:t xml:space="preserve">Epoch 35/100</w:t>
      </w:r>
      <w:r>
        <w:br/>
      </w:r>
      <w:r>
        <w:rPr>
          <w:rStyle w:val="VerbatimChar"/>
        </w:rPr>
        <w:t xml:space="preserve">  1/126 [..............................] - ETA: 0s - loss: 8.0272e-05 - mean_absolute_error: 0.0071 17/126 [===&gt;..........................] - ETA: 0s - loss: 9.8517e-05 - mean_absolute_error: 0.0077 34/126 [=======&gt;......................] - ETA: 0s - loss: 1.0116e-04 - mean_absolute_error: 0.0077 50/126 [==========&gt;...................] - ETA: 0s - loss: 1.0270e-04 - mean_absolute_error: 0.0078 66/126 [==============&gt;...............] - ETA: 0s - loss: 1.0085e-04 - mean_absolute_error: 0.0077 81/126 [==================&gt;...........] - ETA: 0s - loss: 1.0462e-04 - mean_absolute_error: 0.0078 97/126 [======================&gt;.......] - ETA: 0s - loss: 1.0638e-04 - mean_absolute_error: 0.0078113/126 [=========================&gt;....] - ETA: 0s - loss: 1.0533e-04 - mean_absolute_error: 0.0078126/126 [==============================] - 0s 4ms/step - loss: 1.0540e-04 - mean_absolute_error: 0.0078 - val_loss: 1.4148e-04 - val_mean_absolute_error: 0.0096</w:t>
      </w:r>
      <w:r>
        <w:br/>
      </w:r>
      <w:r>
        <w:rPr>
          <w:rStyle w:val="VerbatimChar"/>
        </w:rPr>
        <w:t xml:space="preserve">Epoch 36/100</w:t>
      </w:r>
      <w:r>
        <w:br/>
      </w:r>
      <w:r>
        <w:rPr>
          <w:rStyle w:val="VerbatimChar"/>
        </w:rPr>
        <w:t xml:space="preserve">  1/126 [..............................] - ETA: 0s - loss: 8.2772e-05 - mean_absolute_error: 0.0074 17/126 [===&gt;..........................] - ETA: 0s - loss: 1.1844e-04 - mean_absolute_error: 0.0086 33/126 [======&gt;.......................] - ETA: 0s - loss: 1.2292e-04 - mean_absolute_error: 0.0086 49/126 [==========&gt;...................] - ETA: 0s - loss: 1.1735e-04 - mean_absolute_error: 0.0084 65/126 [==============&gt;...............] - ETA: 0s - loss: 1.1331e-04 - mean_absolute_error: 0.0082 81/126 [==================&gt;...........] - ETA: 0s - loss: 1.0972e-04 - mean_absolute_error: 0.0081 97/126 [======================&gt;.......] - ETA: 0s - loss: 1.0930e-04 - mean_absolute_error: 0.0081113/126 [=========================&gt;....] - ETA: 0s - loss: 1.0786e-04 - mean_absolute_error: 0.0080126/126 [==============================] - 0s 4ms/step - loss: 1.1243e-04 - mean_absolute_error: 0.0082 - val_loss: 1.1161e-04 - val_mean_absolute_error: 0.0083</w:t>
      </w:r>
      <w:r>
        <w:br/>
      </w:r>
      <w:r>
        <w:rPr>
          <w:rStyle w:val="VerbatimChar"/>
        </w:rPr>
        <w:t xml:space="preserve">Epoch 37/100</w:t>
      </w:r>
      <w:r>
        <w:br/>
      </w:r>
      <w:r>
        <w:rPr>
          <w:rStyle w:val="VerbatimChar"/>
        </w:rPr>
        <w:t xml:space="preserve">  1/126 [..............................] - ETA: 0s - loss: 1.0207e-04 - mean_absolute_error: 0.0072 17/126 [===&gt;..........................] - ETA: 0s - loss: 1.2164e-04 - mean_absolute_error: 0.0085 33/126 [======&gt;.......................] - ETA: 0s - loss: 1.1997e-04 - mean_absolute_error: 0.0083 49/126 [==========&gt;...................] - ETA: 0s - loss: 1.1427e-04 - mean_absolute_error: 0.0082 65/126 [==============&gt;...............] - ETA: 0s - loss: 1.1342e-04 - mean_absolute_error: 0.0082 81/126 [==================&gt;...........] - ETA: 0s - loss: 1.1474e-04 - mean_absolute_error: 0.0082 97/126 [======================&gt;.......] - ETA: 0s - loss: 1.1278e-04 - mean_absolute_error: 0.0082112/126 [=========================&gt;....] - ETA: 0s - loss: 1.1242e-04 - mean_absolute_error: 0.0082126/126 [==============================] - 0s 4ms/step - loss: 1.1734e-04 - mean_absolute_error: 0.0083 - val_loss: 1.5401e-04 - val_mean_absolute_error: 0.0100</w:t>
      </w:r>
      <w:r>
        <w:br/>
      </w:r>
      <w:r>
        <w:rPr>
          <w:rStyle w:val="VerbatimChar"/>
        </w:rPr>
        <w:t xml:space="preserve">Epoch 38/100</w:t>
      </w:r>
      <w:r>
        <w:br/>
      </w:r>
      <w:r>
        <w:rPr>
          <w:rStyle w:val="VerbatimChar"/>
        </w:rPr>
        <w:t xml:space="preserve">  1/126 [..............................] - ETA: 0s - loss: 1.1922e-04 - mean_absolute_error: 0.0084 17/126 [===&gt;..........................] - ETA: 0s - loss: 1.4008e-04 - mean_absolute_error: 0.0095 33/126 [======&gt;.......................] - ETA: 0s - loss: 1.4790e-04 - mean_absolute_error: 0.0097 49/126 [==========&gt;...................] - ETA: 0s - loss: 1.3730e-04 - mean_absolute_error: 0.0093 65/126 [==============&gt;...............] - ETA: 0s - loss: 1.2808e-04 - mean_absolute_error: 0.0089 81/126 [==================&gt;...........] - ETA: 0s - loss: 1.2415e-04 - mean_absolute_error: 0.0086 97/126 [======================&gt;.......] - ETA: 0s - loss: 1.2119e-04 - mean_absolute_error: 0.0085113/126 [=========================&gt;....] - ETA: 0s - loss: 1.1865e-04 - mean_absolute_error: 0.0084126/126 [==============================] - 0s 4ms/step - loss: 1.1791e-04 - mean_absolute_error: 0.0083 - val_loss: 1.3787e-04 - val_mean_absolute_error: 0.0094</w:t>
      </w:r>
      <w:r>
        <w:br/>
      </w:r>
      <w:r>
        <w:rPr>
          <w:rStyle w:val="VerbatimChar"/>
        </w:rPr>
        <w:t xml:space="preserve">Epoch 39/100</w:t>
      </w:r>
      <w:r>
        <w:br/>
      </w:r>
      <w:r>
        <w:rPr>
          <w:rStyle w:val="VerbatimChar"/>
        </w:rPr>
        <w:t xml:space="preserve">  1/126 [..............................] - ETA: 0s - loss: 1.3963e-04 - mean_absolute_error: 0.0080 17/126 [===&gt;..........................] - ETA: 0s - loss: 1.0400e-04 - mean_absolute_error: 0.0079 33/126 [======&gt;.......................] - ETA: 0s - loss: 1.0648e-04 - mean_absolute_error: 0.0078 49/126 [==========&gt;...................] - ETA: 0s - loss: 1.0211e-04 - mean_absolute_error: 0.0078 66/126 [==============&gt;...............] - ETA: 0s - loss: 1.0330e-04 - mean_absolute_error: 0.0077 83/126 [==================&gt;...........] - ETA: 0s - loss: 1.0712e-04 - mean_absolute_error: 0.0079 99/126 [======================&gt;.......] - ETA: 0s - loss: 1.0870e-04 - mean_absolute_error: 0.0080115/126 [==========================&gt;...] - ETA: 0s - loss: 1.0924e-04 - mean_absolute_error: 0.0080126/126 [==============================] - 0s 4ms/step - loss: 1.0874e-04 - mean_absolute_error: 0.0080 - val_loss: 1.0456e-04 - val_mean_absolute_error: 0.0078</w:t>
      </w:r>
      <w:r>
        <w:br/>
      </w:r>
      <w:r>
        <w:rPr>
          <w:rStyle w:val="VerbatimChar"/>
        </w:rPr>
        <w:t xml:space="preserve">Epoch 40/100</w:t>
      </w:r>
      <w:r>
        <w:br/>
      </w:r>
      <w:r>
        <w:rPr>
          <w:rStyle w:val="VerbatimChar"/>
        </w:rPr>
        <w:t xml:space="preserve">  1/126 [..............................] - ETA: 0s - loss: 1.0786e-04 - mean_absolute_error: 0.0078 17/126 [===&gt;..........................] - ETA: 0s - loss: 1.0372e-04 - mean_absolute_error: 0.0078 34/126 [=======&gt;......................] - ETA: 0s - loss: 1.0383e-04 - mean_absolute_error: 0.0078 49/126 [==========&gt;...................] - ETA: 0s - loss: 1.0465e-04 - mean_absolute_error: 0.0077 65/126 [==============&gt;...............] - ETA: 0s - loss: 1.1024e-04 - mean_absolute_error: 0.0080 81/126 [==================&gt;...........] - ETA: 0s - loss: 1.0978e-04 - mean_absolute_error: 0.0080 98/126 [======================&gt;.......] - ETA: 0s - loss: 1.0615e-04 - mean_absolute_error: 0.0078114/126 [==========================&gt;...] - ETA: 0s - loss: 1.0330e-04 - mean_absolute_error: 0.0077126/126 [==============================] - 0s 4ms/step - loss: 1.0196e-04 - mean_absolute_error: 0.0077 - val_loss: 1.0820e-04 - val_mean_absolute_error: 0.0081</w:t>
      </w:r>
      <w:r>
        <w:br/>
      </w:r>
      <w:r>
        <w:rPr>
          <w:rStyle w:val="VerbatimChar"/>
        </w:rPr>
        <w:t xml:space="preserve">Epoch 41/100</w:t>
      </w:r>
      <w:r>
        <w:br/>
      </w:r>
      <w:r>
        <w:rPr>
          <w:rStyle w:val="VerbatimChar"/>
        </w:rPr>
        <w:t xml:space="preserve">  1/126 [..............................] - ETA: 0s - loss: 8.0651e-05 - mean_absolute_error: 0.0071 17/126 [===&gt;..........................] - ETA: 0s - loss: 1.4390e-04 - mean_absolute_error: 0.0094 33/126 [======&gt;.......................] - ETA: 0s - loss: 1.3100e-04 - mean_absolute_error: 0.0089 49/126 [==========&gt;...................] - ETA: 0s - loss: 1.4100e-04 - mean_absolute_error: 0.0092 65/126 [==============&gt;...............] - ETA: 0s - loss: 1.3849e-04 - mean_absolute_error: 0.0092 80/126 [==================&gt;...........] - ETA: 0s - loss: 1.3051e-04 - mean_absolute_error: 0.0089 96/126 [=====================&gt;........] - ETA: 0s - loss: 1.2599e-04 - mean_absolute_error: 0.0087112/126 [=========================&gt;....] - ETA: 0s - loss: 1.2084e-04 - mean_absolute_error: 0.0085126/126 [==============================] - 0s 4ms/step - loss: 1.2009e-04 - mean_absolute_error: 0.0085 - val_loss: 1.4185e-04 - val_mean_absolute_error: 0.0096</w:t>
      </w:r>
      <w:r>
        <w:br/>
      </w:r>
      <w:r>
        <w:rPr>
          <w:rStyle w:val="VerbatimChar"/>
        </w:rPr>
        <w:t xml:space="preserve">Epoch 42/100</w:t>
      </w:r>
      <w:r>
        <w:br/>
      </w:r>
      <w:r>
        <w:rPr>
          <w:rStyle w:val="VerbatimChar"/>
        </w:rPr>
        <w:t xml:space="preserve">  1/126 [..............................] - ETA: 0s - loss: 1.0659e-04 - mean_absolute_error: 0.0081 17/126 [===&gt;..........................] - ETA: 0s - loss: 1.1090e-04 - mean_absolute_error: 0.0080 32/126 [======&gt;.......................] - ETA: 0s - loss: 1.1066e-04 - mean_absolute_error: 0.0078 48/126 [==========&gt;...................] - ETA: 0s - loss: 1.1364e-04 - mean_absolute_error: 0.0080 63/126 [==============&gt;...............] - ETA: 0s - loss: 1.1551e-04 - mean_absolute_error: 0.0081 78/126 [=================&gt;............] - ETA: 0s - loss: 1.2186e-04 - mean_absolute_error: 0.0084 94/126 [=====================&gt;........] - ETA: 0s - loss: 1.1995e-04 - mean_absolute_error: 0.0083110/126 [=========================&gt;....] - ETA: 0s - loss: 1.2145e-04 - mean_absolute_error: 0.0084125/126 [============================&gt;.] - ETA: 0s - loss: 1.3029e-04 - mean_absolute_error: 0.0088126/126 [==============================] - 0s 4ms/step - loss: 1.3075e-04 - mean_absolute_error: 0.0088 - val_loss: 1.1595e-04 - val_mean_absolute_error: 0.0085</w:t>
      </w:r>
      <w:r>
        <w:br/>
      </w:r>
      <w:r>
        <w:rPr>
          <w:rStyle w:val="VerbatimChar"/>
        </w:rPr>
        <w:t xml:space="preserve">Epoch 43/100</w:t>
      </w:r>
      <w:r>
        <w:br/>
      </w:r>
      <w:r>
        <w:rPr>
          <w:rStyle w:val="VerbatimChar"/>
        </w:rPr>
        <w:t xml:space="preserve">  1/126 [..............................] - ETA: 0s - loss: 4.9000e-05 - mean_absolute_error: 0.0052 17/126 [===&gt;..........................] - ETA: 0s - loss: 1.0614e-04 - mean_absolute_error: 0.0080 32/126 [======&gt;.......................] - ETA: 0s - loss: 1.0259e-04 - mean_absolute_error: 0.0077 48/126 [==========&gt;...................] - ETA: 0s - loss: 1.0345e-04 - mean_absolute_error: 0.0077 64/126 [==============&gt;...............] - ETA: 0s - loss: 1.1691e-04 - mean_absolute_error: 0.0082 80/126 [==================&gt;...........] - ETA: 0s - loss: 1.1804e-04 - mean_absolute_error: 0.0083 96/126 [=====================&gt;........] - ETA: 0s - loss: 1.1572e-04 - mean_absolute_error: 0.0083112/126 [=========================&gt;....] - ETA: 0s - loss: 1.1509e-04 - mean_absolute_error: 0.0083126/126 [==============================] - 0s 4ms/step - loss: 1.2169e-04 - mean_absolute_error: 0.0085 - val_loss: 2.4220e-04 - val_mean_absolute_error: 0.0132</w:t>
      </w:r>
      <w:r>
        <w:br/>
      </w:r>
      <w:r>
        <w:rPr>
          <w:rStyle w:val="VerbatimChar"/>
        </w:rPr>
        <w:t xml:space="preserve">Epoch 44/100</w:t>
      </w:r>
      <w:r>
        <w:br/>
      </w:r>
      <w:r>
        <w:rPr>
          <w:rStyle w:val="VerbatimChar"/>
        </w:rPr>
        <w:t xml:space="preserve">  1/126 [..............................] - ETA: 0s - loss: 1.3253e-04 - mean_absolute_error: 0.0092 17/126 [===&gt;..........................] - ETA: 0s - loss: 1.0663e-04 - mean_absolute_error: 0.0078 33/126 [======&gt;.......................] - ETA: 0s - loss: 1.1532e-04 - mean_absolute_error: 0.0081 49/126 [==========&gt;...................] - ETA: 0s - loss: 1.1097e-04 - mean_absolute_error: 0.0081 66/126 [==============&gt;...............] - ETA: 0s - loss: 1.1018e-04 - mean_absolute_error: 0.0080 82/126 [==================&gt;...........] - ETA: 0s - loss: 1.1050e-04 - mean_absolute_error: 0.0081 97/126 [======================&gt;.......] - ETA: 0s - loss: 1.1672e-04 - mean_absolute_error: 0.0083114/126 [==========================&gt;...] - ETA: 0s - loss: 1.1732e-04 - mean_absolute_error: 0.0084126/126 [==============================] - 0s 4ms/step - loss: 1.1713e-04 - mean_absolute_error: 0.0083 - val_loss: 1.3288e-04 - val_mean_absolute_error: 0.0091</w:t>
      </w:r>
      <w:r>
        <w:br/>
      </w:r>
      <w:r>
        <w:rPr>
          <w:rStyle w:val="VerbatimChar"/>
        </w:rPr>
        <w:t xml:space="preserve">Epoch 45/100</w:t>
      </w:r>
      <w:r>
        <w:br/>
      </w:r>
      <w:r>
        <w:rPr>
          <w:rStyle w:val="VerbatimChar"/>
        </w:rPr>
        <w:t xml:space="preserve">  1/126 [..............................] - ETA: 0s - loss: 1.3570e-04 - mean_absolute_error: 0.0103 17/126 [===&gt;..........................] - ETA: 0s - loss: 9.0269e-05 - mean_absolute_error: 0.0073 34/126 [=======&gt;......................] - ETA: 0s - loss: 1.1260e-04 - mean_absolute_error: 0.0081 50/126 [==========&gt;...................] - ETA: 0s - loss: 1.2290e-04 - mean_absolute_error: 0.0085 66/126 [==============&gt;...............] - ETA: 0s - loss: 1.2376e-04 - mean_absolute_error: 0.0086 82/126 [==================&gt;...........] - ETA: 0s - loss: 1.2023e-04 - mean_absolute_error: 0.0085 98/126 [======================&gt;.......] - ETA: 0s - loss: 1.2183e-04 - mean_absolute_error: 0.0085114/126 [==========================&gt;...] - ETA: 0s - loss: 1.2421e-04 - mean_absolute_error: 0.0086126/126 [==============================] - 0s 4ms/step - loss: 1.2185e-04 - mean_absolute_error: 0.0085 - val_loss: 1.6414e-04 - val_mean_absolute_error: 0.0105</w:t>
      </w:r>
      <w:r>
        <w:br/>
      </w:r>
      <w:r>
        <w:rPr>
          <w:rStyle w:val="VerbatimChar"/>
        </w:rPr>
        <w:t xml:space="preserve">Epoch 46/100</w:t>
      </w:r>
      <w:r>
        <w:br/>
      </w:r>
      <w:r>
        <w:rPr>
          <w:rStyle w:val="VerbatimChar"/>
        </w:rPr>
        <w:t xml:space="preserve">  1/126 [..............................] - ETA: 0s - loss: 1.1285e-04 - mean_absolute_error: 0.0079 17/126 [===&gt;..........................] - ETA: 0s - loss: 1.2587e-04 - mean_absolute_error: 0.0088 33/126 [======&gt;.......................] - ETA: 0s - loss: 1.2703e-04 - mean_absolute_error: 0.0088 49/126 [==========&gt;...................] - ETA: 0s - loss: 1.4010e-04 - mean_absolute_error: 0.0091 65/126 [==============&gt;...............] - ETA: 0s - loss: 1.4022e-04 - mean_absolute_error: 0.0092 81/126 [==================&gt;...........] - ETA: 0s - loss: 1.3802e-04 - mean_absolute_error: 0.0091 97/126 [======================&gt;.......] - ETA: 0s - loss: 1.3384e-04 - mean_absolute_error: 0.0090113/126 [=========================&gt;....] - ETA: 0s - loss: 1.3164e-04 - mean_absolute_error: 0.0089126/126 [==============================] - 0s 4ms/step - loss: 1.2960e-04 - mean_absolute_error: 0.0088 - val_loss: 1.0680e-04 - val_mean_absolute_error: 0.0080</w:t>
      </w:r>
      <w:r>
        <w:br/>
      </w:r>
      <w:r>
        <w:rPr>
          <w:rStyle w:val="VerbatimChar"/>
        </w:rPr>
        <w:t xml:space="preserve">Epoch 47/100</w:t>
      </w:r>
      <w:r>
        <w:br/>
      </w:r>
      <w:r>
        <w:rPr>
          <w:rStyle w:val="VerbatimChar"/>
        </w:rPr>
        <w:t xml:space="preserve">  1/126 [..............................] - ETA: 0s - loss: 1.1722e-04 - mean_absolute_error: 0.0087 18/126 [===&gt;..........................] - ETA: 0s - loss: 9.1918e-05 - mean_absolute_error: 0.0072 34/126 [=======&gt;......................] - ETA: 0s - loss: 1.0371e-04 - mean_absolute_error: 0.0078 50/126 [==========&gt;...................] - ETA: 0s - loss: 1.0398e-04 - mean_absolute_error: 0.0078 66/126 [==============&gt;...............] - ETA: 0s - loss: 1.0304e-04 - mean_absolute_error: 0.0078 82/126 [==================&gt;...........] - ETA: 0s - loss: 1.0337e-04 - mean_absolute_error: 0.0078 98/126 [======================&gt;.......] - ETA: 0s - loss: 1.0357e-04 - mean_absolute_error: 0.0078114/126 [==========================&gt;...] - ETA: 0s - loss: 1.0216e-04 - mean_absolute_error: 0.0077126/126 [==============================] - 0s 4ms/step - loss: 1.0273e-04 - mean_absolute_error: 0.0077 - val_loss: 1.1710e-04 - val_mean_absolute_error: 0.0086</w:t>
      </w:r>
      <w:r>
        <w:br/>
      </w:r>
      <w:r>
        <w:rPr>
          <w:rStyle w:val="VerbatimChar"/>
        </w:rPr>
        <w:t xml:space="preserve">Epoch 48/100</w:t>
      </w:r>
      <w:r>
        <w:br/>
      </w:r>
      <w:r>
        <w:rPr>
          <w:rStyle w:val="VerbatimChar"/>
        </w:rPr>
        <w:t xml:space="preserve">  1/126 [..............................] - ETA: 0s - loss: 6.6949e-05 - mean_absolute_error: 0.0066 17/126 [===&gt;..........................] - ETA: 0s - loss: 1.0630e-04 - mean_absolute_error: 0.0078 33/126 [======&gt;.......................] - ETA: 0s - loss: 1.0179e-04 - mean_absolute_error: 0.0078 49/126 [==========&gt;...................] - ETA: 0s - loss: 9.9957e-05 - mean_absolute_error: 0.0076 64/126 [==============&gt;...............] - ETA: 0s - loss: 9.5156e-05 - mean_absolute_error: 0.0075 80/126 [==================&gt;...........] - ETA: 0s - loss: 9.8485e-05 - mean_absolute_error: 0.0076 96/126 [=====================&gt;........] - ETA: 0s - loss: 1.0528e-04 - mean_absolute_error: 0.0078112/126 [=========================&gt;....] - ETA: 0s - loss: 1.1031e-04 - mean_absolute_error: 0.0080126/126 [==============================] - 0s 4ms/step - loss: 1.0967e-04 - mean_absolute_error: 0.0080 - val_loss: 1.0308e-04 - val_mean_absolute_error: 0.0078</w:t>
      </w:r>
      <w:r>
        <w:br/>
      </w:r>
      <w:r>
        <w:rPr>
          <w:rStyle w:val="VerbatimChar"/>
        </w:rPr>
        <w:t xml:space="preserve">Epoch 49/100</w:t>
      </w:r>
      <w:r>
        <w:br/>
      </w:r>
      <w:r>
        <w:rPr>
          <w:rStyle w:val="VerbatimChar"/>
        </w:rPr>
        <w:t xml:space="preserve">  1/126 [..............................] - ETA: 0s - loss: 8.7045e-05 - mean_absolute_error: 0.0075 17/126 [===&gt;..........................] - ETA: 0s - loss: 9.2105e-05 - mean_absolute_error: 0.0076 33/126 [======&gt;.......................] - ETA: 0s - loss: 8.6898e-05 - mean_absolute_error: 0.0073 50/126 [==========&gt;...................] - ETA: 0s - loss: 9.3786e-05 - mean_absolute_error: 0.0074 66/126 [==============&gt;...............] - ETA: 0s - loss: 9.7948e-05 - mean_absolute_error: 0.0076 82/126 [==================&gt;...........] - ETA: 0s - loss: 1.0948e-04 - mean_absolute_error: 0.0081 98/126 [======================&gt;.......] - ETA: 0s - loss: 1.1418e-04 - mean_absolute_error: 0.0083114/126 [==========================&gt;...] - ETA: 0s - loss: 1.1578e-04 - mean_absolute_error: 0.0083126/126 [==============================] - 0s 4ms/step - loss: 1.1465e-04 - mean_absolute_error: 0.0082 - val_loss: 1.7189e-04 - val_mean_absolute_error: 0.0108</w:t>
      </w:r>
      <w:r>
        <w:br/>
      </w:r>
      <w:r>
        <w:rPr>
          <w:rStyle w:val="VerbatimChar"/>
        </w:rPr>
        <w:t xml:space="preserve">Epoch 50/100</w:t>
      </w:r>
      <w:r>
        <w:br/>
      </w:r>
      <w:r>
        <w:rPr>
          <w:rStyle w:val="VerbatimChar"/>
        </w:rPr>
        <w:t xml:space="preserve">  1/126 [..............................] - ETA: 0s - loss: 6.5542e-05 - mean_absolute_error: 0.0065 17/126 [===&gt;..........................] - ETA: 0s - loss: 1.1111e-04 - mean_absolute_error: 0.0082 33/126 [======&gt;.......................] - ETA: 0s - loss: 1.2149e-04 - mean_absolute_error: 0.0086 49/126 [==========&gt;...................] - ETA: 0s - loss: 1.1302e-04 - mean_absolute_error: 0.0083 65/126 [==============&gt;...............] - ETA: 0s - loss: 1.0719e-04 - mean_absolute_error: 0.0080 81/126 [==================&gt;...........] - ETA: 0s - loss: 1.0551e-04 - mean_absolute_error: 0.0079 97/126 [======================&gt;.......] - ETA: 0s - loss: 1.0818e-04 - mean_absolute_error: 0.0080114/126 [==========================&gt;...] - ETA: 0s - loss: 1.0893e-04 - mean_absolute_error: 0.0080126/126 [==============================] - 0s 4ms/step - loss: 1.0860e-04 - mean_absolute_error: 0.0080 - val_loss: 1.6434e-04 - val_mean_absolute_error: 0.0105</w:t>
      </w:r>
      <w:r>
        <w:br/>
      </w:r>
      <w:r>
        <w:rPr>
          <w:rStyle w:val="VerbatimChar"/>
        </w:rPr>
        <w:t xml:space="preserve">Epoch 51/100</w:t>
      </w:r>
      <w:r>
        <w:br/>
      </w:r>
      <w:r>
        <w:rPr>
          <w:rStyle w:val="VerbatimChar"/>
        </w:rPr>
        <w:t xml:space="preserve">  1/126 [..............................] - ETA: 0s - loss: 9.9513e-05 - mean_absolute_error: 0.0086 17/126 [===&gt;..........................] - ETA: 0s - loss: 9.8467e-05 - mean_absolute_error: 0.0077 33/126 [======&gt;.......................] - ETA: 0s - loss: 1.0047e-04 - mean_absolute_error: 0.0075 49/126 [==========&gt;...................] - ETA: 0s - loss: 1.1167e-04 - mean_absolute_error: 0.0080 65/126 [==============&gt;...............] - ETA: 0s - loss: 1.0735e-04 - mean_absolute_error: 0.0079 79/126 [=================&gt;............] - ETA: 0s - loss: 1.0641e-04 - mean_absolute_error: 0.0079 92/126 [====================&gt;.........] - ETA: 0s - loss: 1.0734e-04 - mean_absolute_error: 0.0079105/126 [========================&gt;.....] - ETA: 0s - loss: 1.0915e-04 - mean_absolute_error: 0.0080121/126 [===========================&gt;..] - ETA: 0s - loss: 1.0737e-04 - mean_absolute_error: 0.0079126/126 [==============================] - 0s 4ms/step - loss: 1.0717e-04 - mean_absolute_error: 0.0079 - val_loss: 1.4227e-04 - val_mean_absolute_error: 0.0096</w:t>
      </w:r>
      <w:r>
        <w:br/>
      </w:r>
      <w:r>
        <w:rPr>
          <w:rStyle w:val="VerbatimChar"/>
        </w:rPr>
        <w:t xml:space="preserve">Epoch 52/100</w:t>
      </w:r>
      <w:r>
        <w:br/>
      </w:r>
      <w:r>
        <w:rPr>
          <w:rStyle w:val="VerbatimChar"/>
        </w:rPr>
        <w:t xml:space="preserve">  1/126 [..............................] - ETA: 0s - loss: 1.6798e-04 - mean_absolute_error: 0.0088 17/126 [===&gt;..........................] - ETA: 0s - loss: 1.3960e-04 - mean_absolute_error: 0.0091 33/126 [======&gt;.......................] - ETA: 0s - loss: 1.2850e-04 - mean_absolute_error: 0.0087 49/126 [==========&gt;...................] - ETA: 0s - loss: 1.3510e-04 - mean_absolute_error: 0.0090 65/126 [==============&gt;...............] - ETA: 0s - loss: 1.3361e-04 - mean_absolute_error: 0.0089 81/126 [==================&gt;...........] - ETA: 0s - loss: 1.2705e-04 - mean_absolute_error: 0.0086 97/126 [======================&gt;.......] - ETA: 0s - loss: 1.2233e-04 - mean_absolute_error: 0.0085113/126 [=========================&gt;....] - ETA: 0s - loss: 1.2090e-04 - mean_absolute_error: 0.0084126/126 [==============================] - 0s 4ms/step - loss: 1.1871e-04 - mean_absolute_error: 0.0084 - val_loss: 1.1401e-04 - val_mean_absolute_error: 0.0085</w:t>
      </w:r>
      <w:r>
        <w:br/>
      </w:r>
      <w:r>
        <w:rPr>
          <w:rStyle w:val="VerbatimChar"/>
        </w:rPr>
        <w:t xml:space="preserve">Epoch 53/100</w:t>
      </w:r>
      <w:r>
        <w:br/>
      </w:r>
      <w:r>
        <w:rPr>
          <w:rStyle w:val="VerbatimChar"/>
        </w:rPr>
        <w:t xml:space="preserve">  1/126 [..............................] - ETA: 0s - loss: 6.7766e-05 - mean_absolute_error: 0.0062 17/126 [===&gt;..........................] - ETA: 0s - loss: 9.1282e-05 - mean_absolute_error: 0.0072 33/126 [======&gt;.......................] - ETA: 0s - loss: 1.0036e-04 - mean_absolute_error: 0.0076 49/126 [==========&gt;...................] - ETA: 0s - loss: 1.1254e-04 - mean_absolute_error: 0.0081 65/126 [==============&gt;...............] - ETA: 0s - loss: 1.1037e-04 - mean_absolute_error: 0.0080 82/126 [==================&gt;...........] - ETA: 0s - loss: 1.0916e-04 - mean_absolute_error: 0.0080 98/126 [======================&gt;.......] - ETA: 0s - loss: 1.0939e-04 - mean_absolute_error: 0.0080115/126 [==========================&gt;...] - ETA: 0s - loss: 1.1453e-04 - mean_absolute_error: 0.0082126/126 [==============================] - 0s 4ms/step - loss: 1.1688e-04 - mean_absolute_error: 0.0083 - val_loss: 2.1773e-04 - val_mean_absolute_error: 0.0124</w:t>
      </w:r>
      <w:r>
        <w:br/>
      </w:r>
      <w:r>
        <w:rPr>
          <w:rStyle w:val="VerbatimChar"/>
        </w:rPr>
        <w:t xml:space="preserve">Epoch 54/100</w:t>
      </w:r>
      <w:r>
        <w:br/>
      </w:r>
      <w:r>
        <w:rPr>
          <w:rStyle w:val="VerbatimChar"/>
        </w:rPr>
        <w:t xml:space="preserve">  1/126 [..............................] - ETA: 0s - loss: 1.4027e-04 - mean_absolute_error: 0.0099 17/126 [===&gt;..........................] - ETA: 0s - loss: 1.0393e-04 - mean_absolute_error: 0.0079 33/126 [======&gt;.......................] - ETA: 0s - loss: 9.7622e-05 - mean_absolute_error: 0.0077 49/126 [==========&gt;...................] - ETA: 0s - loss: 9.7835e-05 - mean_absolute_error: 0.0077 65/126 [==============&gt;...............] - ETA: 0s - loss: 1.0101e-04 - mean_absolute_error: 0.0078 81/126 [==================&gt;...........] - ETA: 0s - loss: 1.0554e-04 - mean_absolute_error: 0.0079 98/126 [======================&gt;.......] - ETA: 0s - loss: 1.0823e-04 - mean_absolute_error: 0.0080114/126 [==========================&gt;...] - ETA: 0s - loss: 1.0833e-04 - mean_absolute_error: 0.0080126/126 [==============================] - 0s 4ms/step - loss: 1.0965e-04 - mean_absolute_error: 0.0081 - val_loss: 1.9799e-04 - val_mean_absolute_error: 0.0114</w:t>
      </w:r>
      <w:r>
        <w:br/>
      </w:r>
      <w:r>
        <w:rPr>
          <w:rStyle w:val="VerbatimChar"/>
        </w:rPr>
        <w:t xml:space="preserve">Epoch 55/100</w:t>
      </w:r>
      <w:r>
        <w:br/>
      </w:r>
      <w:r>
        <w:rPr>
          <w:rStyle w:val="VerbatimChar"/>
        </w:rPr>
        <w:t xml:space="preserve">  1/126 [..............................] - ETA: 0s - loss: 1.7997e-04 - mean_absolute_error: 0.0117 17/126 [===&gt;..........................] - ETA: 0s - loss: 1.3016e-04 - mean_absolute_error: 0.0088 33/126 [======&gt;.......................] - ETA: 0s - loss: 1.1371e-04 - mean_absolute_error: 0.0083 48/126 [==========&gt;...................] - ETA: 0s - loss: 1.2017e-04 - mean_absolute_error: 0.0085 63/126 [==============&gt;...............] - ETA: 0s - loss: 1.1782e-04 - mean_absolute_error: 0.0084 79/126 [=================&gt;............] - ETA: 0s - loss: 1.1922e-04 - mean_absolute_error: 0.0084 95/126 [=====================&gt;........] - ETA: 0s - loss: 1.1474e-04 - mean_absolute_error: 0.0082111/126 [=========================&gt;....] - ETA: 0s - loss: 1.1178e-04 - mean_absolute_error: 0.0081126/126 [==============================] - 0s 4ms/step - loss: 1.0987e-04 - mean_absolute_error: 0.0081 - val_loss: 1.1576e-04 - val_mean_absolute_error: 0.0086</w:t>
      </w:r>
      <w:r>
        <w:br/>
      </w:r>
      <w:r>
        <w:rPr>
          <w:rStyle w:val="VerbatimChar"/>
        </w:rPr>
        <w:t xml:space="preserve">Epoch 56/100</w:t>
      </w:r>
      <w:r>
        <w:br/>
      </w:r>
      <w:r>
        <w:rPr>
          <w:rStyle w:val="VerbatimChar"/>
        </w:rPr>
        <w:t xml:space="preserve">  1/126 [..............................] - ETA: 0s - loss: 1.1883e-04 - mean_absolute_error: 0.0083 17/126 [===&gt;..........................] - ETA: 0s - loss: 1.2819e-04 - mean_absolute_error: 0.0087 33/126 [======&gt;.......................] - ETA: 0s - loss: 1.1551e-04 - mean_absolute_error: 0.0083 49/126 [==========&gt;...................] - ETA: 0s - loss: 1.0514e-04 - mean_absolute_error: 0.0078 65/126 [==============&gt;...............] - ETA: 0s - loss: 1.0446e-04 - mean_absolute_error: 0.0078 81/126 [==================&gt;...........] - ETA: 0s - loss: 1.0429e-04 - mean_absolute_error: 0.0078 97/126 [======================&gt;.......] - ETA: 0s - loss: 1.0330e-04 - mean_absolute_error: 0.0078113/126 [=========================&gt;....] - ETA: 0s - loss: 1.0511e-04 - mean_absolute_error: 0.0078126/126 [==============================] - 0s 4ms/step - loss: 1.0577e-04 - mean_absolute_error: 0.0078 - val_loss: 1.0475e-04 - val_mean_absolute_error: 0.0080</w:t>
      </w:r>
      <w:r>
        <w:br/>
      </w:r>
      <w:r>
        <w:rPr>
          <w:rStyle w:val="VerbatimChar"/>
        </w:rPr>
        <w:t xml:space="preserve">Epoch 57/100</w:t>
      </w:r>
      <w:r>
        <w:br/>
      </w:r>
      <w:r>
        <w:rPr>
          <w:rStyle w:val="VerbatimChar"/>
        </w:rPr>
        <w:t xml:space="preserve">  1/126 [..............................] - ETA: 0s - loss: 6.7774e-05 - mean_absolute_error: 0.0064 17/126 [===&gt;..........................] - ETA: 0s - loss: 1.0417e-04 - mean_absolute_error: 0.0074 33/126 [======&gt;.......................] - ETA: 0s - loss: 9.8417e-05 - mean_absolute_error: 0.0074 49/126 [==========&gt;...................] - ETA: 0s - loss: 1.0276e-04 - mean_absolute_error: 0.0077 65/126 [==============&gt;...............] - ETA: 0s - loss: 1.0138e-04 - mean_absolute_error: 0.0077 81/126 [==================&gt;...........] - ETA: 0s - loss: 9.9502e-05 - mean_absolute_error: 0.0076 98/126 [======================&gt;.......] - ETA: 0s - loss: 1.0053e-04 - mean_absolute_error: 0.0076113/126 [=========================&gt;....] - ETA: 0s - loss: 1.0317e-04 - mean_absolute_error: 0.0077126/126 [==============================] - 0s 4ms/step - loss: 1.0378e-04 - mean_absolute_error: 0.0078 - val_loss: 1.3274e-04 - val_mean_absolute_error: 0.0091</w:t>
      </w:r>
      <w:r>
        <w:br/>
      </w:r>
      <w:r>
        <w:rPr>
          <w:rStyle w:val="VerbatimChar"/>
        </w:rPr>
        <w:t xml:space="preserve">Epoch 58/100</w:t>
      </w:r>
      <w:r>
        <w:br/>
      </w:r>
      <w:r>
        <w:rPr>
          <w:rStyle w:val="VerbatimChar"/>
        </w:rPr>
        <w:t xml:space="preserve">  1/126 [..............................] - ETA: 0s - loss: 1.1164e-04 - mean_absolute_error: 0.0089 17/126 [===&gt;..........................] - ETA: 0s - loss: 1.3871e-04 - mean_absolute_error: 0.0090 33/126 [======&gt;.......................] - ETA: 0s - loss: 1.5783e-04 - mean_absolute_error: 0.0099 49/126 [==========&gt;...................] - ETA: 0s - loss: 1.8434e-04 - mean_absolute_error: 0.0107 66/126 [==============&gt;...............] - ETA: 0s - loss: 1.8449e-04 - mean_absolute_error: 0.0108 82/126 [==================&gt;...........] - ETA: 0s - loss: 1.7003e-04 - mean_absolute_error: 0.0104 98/126 [======================&gt;.......] - ETA: 0s - loss: 1.6296e-04 - mean_absolute_error: 0.0101115/126 [==========================&gt;...] - ETA: 0s - loss: 1.5783e-04 - mean_absolute_error: 0.0099126/126 [==============================] - 0s 4ms/step - loss: 1.5224e-04 - mean_absolute_error: 0.0097 - val_loss: 1.0776e-04 - val_mean_absolute_error: 0.0081</w:t>
      </w:r>
      <w:r>
        <w:br/>
      </w:r>
      <w:r>
        <w:rPr>
          <w:rStyle w:val="VerbatimChar"/>
        </w:rPr>
        <w:t xml:space="preserve">Epoch 59/100</w:t>
      </w:r>
      <w:r>
        <w:br/>
      </w:r>
      <w:r>
        <w:rPr>
          <w:rStyle w:val="VerbatimChar"/>
        </w:rPr>
        <w:t xml:space="preserve">  1/126 [..............................] - ETA: 0s - loss: 8.8137e-05 - mean_absolute_error: 0.0075 17/126 [===&gt;..........................] - ETA: 0s - loss: 1.1440e-04 - mean_absolute_error: 0.0082 33/126 [======&gt;.......................] - ETA: 0s - loss: 1.3029e-04 - mean_absolute_error: 0.0088 48/126 [==========&gt;...................] - ETA: 0s - loss: 1.3427e-04 - mean_absolute_error: 0.0090 64/126 [==============&gt;...............] - ETA: 0s - loss: 1.2873e-04 - mean_absolute_error: 0.0088 80/126 [==================&gt;...........] - ETA: 0s - loss: 1.2081e-04 - mean_absolute_error: 0.0085 96/126 [=====================&gt;........] - ETA: 0s - loss: 1.1806e-04 - mean_absolute_error: 0.0084112/126 [=========================&gt;....] - ETA: 0s - loss: 1.1774e-04 - mean_absolute_error: 0.0084126/126 [==============================] - 0s 4ms/step - loss: 1.1715e-04 - mean_absolute_error: 0.0083 - val_loss: 1.0869e-04 - val_mean_absolute_error: 0.0082</w:t>
      </w:r>
      <w:r>
        <w:br/>
      </w:r>
      <w:r>
        <w:rPr>
          <w:rStyle w:val="VerbatimChar"/>
        </w:rPr>
        <w:t xml:space="preserve">Epoch 60/100</w:t>
      </w:r>
      <w:r>
        <w:br/>
      </w:r>
      <w:r>
        <w:rPr>
          <w:rStyle w:val="VerbatimChar"/>
        </w:rPr>
        <w:t xml:space="preserve">  1/126 [..............................] - ETA: 0s - loss: 2.2885e-05 - mean_absolute_error: 0.0039 17/126 [===&gt;..........................] - ETA: 0s - loss: 9.4284e-05 - mean_absolute_error: 0.0075 33/126 [======&gt;.......................] - ETA: 0s - loss: 9.5991e-05 - mean_absolute_error: 0.0075 49/126 [==========&gt;...................] - ETA: 0s - loss: 9.1780e-05 - mean_absolute_error: 0.0073 65/126 [==============&gt;...............] - ETA: 0s - loss: 1.0026e-04 - mean_absolute_error: 0.0077 81/126 [==================&gt;...........] - ETA: 0s - loss: 1.0479e-04 - mean_absolute_error: 0.0078 97/126 [======================&gt;.......] - ETA: 0s - loss: 1.0354e-04 - mean_absolute_error: 0.0078113/126 [=========================&gt;....] - ETA: 0s - loss: 1.0319e-04 - mean_absolute_error: 0.0078126/126 [==============================] - 0s 4ms/step - loss: 1.0063e-04 - mean_absolute_error: 0.0077 - val_loss: 1.0623e-04 - val_mean_absolute_error: 0.0081</w:t>
      </w:r>
      <w:r>
        <w:br/>
      </w:r>
      <w:r>
        <w:rPr>
          <w:rStyle w:val="VerbatimChar"/>
        </w:rPr>
        <w:t xml:space="preserve">Epoch 61/100</w:t>
      </w:r>
      <w:r>
        <w:br/>
      </w:r>
      <w:r>
        <w:rPr>
          <w:rStyle w:val="VerbatimChar"/>
        </w:rPr>
        <w:t xml:space="preserve">  1/126 [..............................] - ETA: 0s - loss: 4.0404e-05 - mean_absolute_error: 0.0048 15/126 [==&gt;...........................] - ETA: 0s - loss: 8.8860e-05 - mean_absolute_error: 0.0073 31/126 [======&gt;.......................] - ETA: 0s - loss: 9.4005e-05 - mean_absolute_error: 0.0074 47/126 [==========&gt;...................] - ETA: 0s - loss: 9.7339e-05 - mean_absolute_error: 0.0075 63/126 [==============&gt;...............] - ETA: 0s - loss: 1.0215e-04 - mean_absolute_error: 0.0076 79/126 [=================&gt;............] - ETA: 0s - loss: 1.0284e-04 - mean_absolute_error: 0.0077 95/126 [=====================&gt;........] - ETA: 0s - loss: 1.0343e-04 - mean_absolute_error: 0.0078111/126 [=========================&gt;....] - ETA: 0s - loss: 1.0229e-04 - mean_absolute_error: 0.0077126/126 [==============================] - 0s 4ms/step - loss: 1.0719e-04 - mean_absolute_error: 0.0079 - val_loss: 1.1239e-04 - val_mean_absolute_error: 0.0084</w:t>
      </w:r>
      <w:r>
        <w:br/>
      </w:r>
      <w:r>
        <w:rPr>
          <w:rStyle w:val="VerbatimChar"/>
        </w:rPr>
        <w:t xml:space="preserve">Epoch 62/100</w:t>
      </w:r>
      <w:r>
        <w:br/>
      </w:r>
      <w:r>
        <w:rPr>
          <w:rStyle w:val="VerbatimChar"/>
        </w:rPr>
        <w:t xml:space="preserve">  1/126 [..............................] - ETA: 0s - loss: 8.8189e-05 - mean_absolute_error: 0.0075 17/126 [===&gt;..........................] - ETA: 0s - loss: 9.7727e-05 - mean_absolute_error: 0.0075 33/126 [======&gt;.......................] - ETA: 0s - loss: 9.0206e-05 - mean_absolute_error: 0.0073 49/126 [==========&gt;...................] - ETA: 0s - loss: 8.9603e-05 - mean_absolute_error: 0.0073 65/126 [==============&gt;...............] - ETA: 0s - loss: 9.8289e-05 - mean_absolute_error: 0.0076 81/126 [==================&gt;...........] - ETA: 0s - loss: 1.0225e-04 - mean_absolute_error: 0.0078 97/126 [======================&gt;.......] - ETA: 0s - loss: 1.0418e-04 - mean_absolute_error: 0.0079113/126 [=========================&gt;....] - ETA: 0s - loss: 1.0358e-04 - mean_absolute_error: 0.0078126/126 [==============================] - 0s 4ms/step - loss: 1.0248e-04 - mean_absolute_error: 0.0078 - val_loss: 1.0559e-04 - val_mean_absolute_error: 0.0080</w:t>
      </w:r>
      <w:r>
        <w:br/>
      </w:r>
      <w:r>
        <w:rPr>
          <w:rStyle w:val="VerbatimChar"/>
        </w:rPr>
        <w:t xml:space="preserve">Epoch 63/100</w:t>
      </w:r>
      <w:r>
        <w:br/>
      </w:r>
      <w:r>
        <w:rPr>
          <w:rStyle w:val="VerbatimChar"/>
        </w:rPr>
        <w:t xml:space="preserve">  1/126 [..............................] - ETA: 0s - loss: 8.2239e-05 - mean_absolute_error: 0.0065 18/126 [===&gt;..........................] - ETA: 0s - loss: 9.9417e-05 - mean_absolute_error: 0.0079 34/126 [=======&gt;......................] - ETA: 0s - loss: 1.0259e-04 - mean_absolute_error: 0.0077 50/126 [==========&gt;...................] - ETA: 0s - loss: 9.8597e-05 - mean_absolute_error: 0.0075 67/126 [==============&gt;...............] - ETA: 0s - loss: 9.5907e-05 - mean_absolute_error: 0.0074 83/126 [==================&gt;...........] - ETA: 0s - loss: 9.8649e-05 - mean_absolute_error: 0.0076 99/126 [======================&gt;.......] - ETA: 0s - loss: 1.0080e-04 - mean_absolute_error: 0.0076116/126 [==========================&gt;...] - ETA: 0s - loss: 1.0387e-04 - mean_absolute_error: 0.0078126/126 [==============================] - 0s 4ms/step - loss: 1.0248e-04 - mean_absolute_error: 0.0077 - val_loss: 1.0081e-04 - val_mean_absolute_error: 0.0077</w:t>
      </w:r>
      <w:r>
        <w:br/>
      </w:r>
      <w:r>
        <w:rPr>
          <w:rStyle w:val="VerbatimChar"/>
        </w:rPr>
        <w:t xml:space="preserve">Epoch 64/100</w:t>
      </w:r>
      <w:r>
        <w:br/>
      </w:r>
      <w:r>
        <w:rPr>
          <w:rStyle w:val="VerbatimChar"/>
        </w:rPr>
        <w:t xml:space="preserve">  1/126 [..............................] - ETA: 0s - loss: 9.3566e-05 - mean_absolute_error: 0.0076 17/126 [===&gt;..........................] - ETA: 0s - loss: 1.3114e-04 - mean_absolute_error: 0.0091 32/126 [======&gt;.......................] - ETA: 0s - loss: 1.6885e-04 - mean_absolute_error: 0.0105 49/126 [==========&gt;...................] - ETA: 0s - loss: 1.5368e-04 - mean_absolute_error: 0.0099 63/126 [==============&gt;...............] - ETA: 0s - loss: 1.4211e-04 - mean_absolute_error: 0.0094 79/126 [=================&gt;............] - ETA: 0s - loss: 1.4180e-04 - mean_absolute_error: 0.0095 94/126 [=====================&gt;........] - ETA: 0s - loss: 1.3453e-04 - mean_absolute_error: 0.0092110/126 [=========================&gt;....] - ETA: 0s - loss: 1.2994e-04 - mean_absolute_error: 0.0089126/126 [==============================] - ETA: 0s - loss: 1.3642e-04 - mean_absolute_error: 0.0091126/126 [==============================] - 0s 4ms/step - loss: 1.3642e-04 - mean_absolute_error: 0.0091 - val_loss: 3.3927e-04 - val_mean_absolute_error: 0.0160</w:t>
      </w:r>
      <w:r>
        <w:br/>
      </w:r>
      <w:r>
        <w:rPr>
          <w:rStyle w:val="VerbatimChar"/>
        </w:rPr>
        <w:t xml:space="preserve">Epoch 65/100</w:t>
      </w:r>
      <w:r>
        <w:br/>
      </w:r>
      <w:r>
        <w:rPr>
          <w:rStyle w:val="VerbatimChar"/>
        </w:rPr>
        <w:t xml:space="preserve">  1/126 [..............................] - ETA: 0s - loss: 2.5367e-04 - mean_absolute_error: 0.0145 17/126 [===&gt;..........................] - ETA: 0s - loss: 1.7211e-04 - mean_absolute_error: 0.0106 33/126 [======&gt;.......................] - ETA: 0s - loss: 1.6602e-04 - mean_absolute_error: 0.0102 49/126 [==========&gt;...................] - ETA: 0s - loss: 1.5426e-04 - mean_absolute_error: 0.0099 65/126 [==============&gt;...............] - ETA: 0s - loss: 1.4080e-04 - mean_absolute_error: 0.0094 81/126 [==================&gt;...........] - ETA: 0s - loss: 1.4360e-04 - mean_absolute_error: 0.0094 97/126 [======================&gt;.......] - ETA: 0s - loss: 1.4503e-04 - mean_absolute_error: 0.0095113/126 [=========================&gt;....] - ETA: 0s - loss: 1.4351e-04 - mean_absolute_error: 0.0093126/126 [==============================] - 0s 4ms/step - loss: 1.3911e-04 - mean_absolute_error: 0.0092 - val_loss: 1.0007e-04 - val_mean_absolute_error: 0.0078</w:t>
      </w:r>
      <w:r>
        <w:br/>
      </w:r>
      <w:r>
        <w:rPr>
          <w:rStyle w:val="VerbatimChar"/>
        </w:rPr>
        <w:t xml:space="preserve">Epoch 66/100</w:t>
      </w:r>
      <w:r>
        <w:br/>
      </w:r>
      <w:r>
        <w:rPr>
          <w:rStyle w:val="VerbatimChar"/>
        </w:rPr>
        <w:t xml:space="preserve">  1/126 [..............................] - ETA: 0s - loss: 8.6022e-05 - mean_absolute_error: 0.0065 17/126 [===&gt;..........................] - ETA: 0s - loss: 8.4030e-05 - mean_absolute_error: 0.0071 34/126 [=======&gt;......................] - ETA: 0s - loss: 1.0055e-04 - mean_absolute_error: 0.0077 51/126 [===========&gt;..................] - ETA: 0s - loss: 1.0156e-04 - mean_absolute_error: 0.0078 67/126 [==============&gt;...............] - ETA: 0s - loss: 1.0052e-04 - mean_absolute_error: 0.0077 84/126 [===================&gt;..........] - ETA: 0s - loss: 9.9248e-05 - mean_absolute_error: 0.0076100/126 [======================&gt;.......] - ETA: 0s - loss: 9.6833e-05 - mean_absolute_error: 0.0075116/126 [==========================&gt;...] - ETA: 0s - loss: 9.7352e-05 - mean_absolute_error: 0.0075126/126 [==============================] - 0s 4ms/step - loss: 9.8095e-05 - mean_absolute_error: 0.0075 - val_loss: 9.8823e-05 - val_mean_absolute_error: 0.0076</w:t>
      </w:r>
      <w:r>
        <w:br/>
      </w:r>
      <w:r>
        <w:rPr>
          <w:rStyle w:val="VerbatimChar"/>
        </w:rPr>
        <w:t xml:space="preserve">Epoch 67/100</w:t>
      </w:r>
      <w:r>
        <w:br/>
      </w:r>
      <w:r>
        <w:rPr>
          <w:rStyle w:val="VerbatimChar"/>
        </w:rPr>
        <w:t xml:space="preserve">  1/126 [..............................] - ETA: 0s - loss: 6.5861e-05 - mean_absolute_error: 0.0064 17/126 [===&gt;..........................] - ETA: 0s - loss: 9.2446e-05 - mean_absolute_error: 0.0072 33/126 [======&gt;.......................] - ETA: 0s - loss: 1.0377e-04 - mean_absolute_error: 0.0077 50/126 [==========&gt;...................] - ETA: 0s - loss: 1.1585e-04 - mean_absolute_error: 0.0083 66/126 [==============&gt;...............] - ETA: 0s - loss: 1.1820e-04 - mean_absolute_error: 0.0084 82/126 [==================&gt;...........] - ETA: 0s - loss: 1.1343e-04 - mean_absolute_error: 0.0082 99/126 [======================&gt;.......] - ETA: 0s - loss: 1.1215e-04 - mean_absolute_error: 0.0081115/126 [==========================&gt;...] - ETA: 0s - loss: 1.1174e-04 - mean_absolute_error: 0.0081126/126 [==============================] - 0s 4ms/step - loss: 1.1538e-04 - mean_absolute_error: 0.0082 - val_loss: 9.9372e-05 - val_mean_absolute_error: 0.0078</w:t>
      </w:r>
      <w:r>
        <w:br/>
      </w:r>
      <w:r>
        <w:rPr>
          <w:rStyle w:val="VerbatimChar"/>
        </w:rPr>
        <w:t xml:space="preserve">Epoch 68/100</w:t>
      </w:r>
      <w:r>
        <w:br/>
      </w:r>
      <w:r>
        <w:rPr>
          <w:rStyle w:val="VerbatimChar"/>
        </w:rPr>
        <w:t xml:space="preserve">  1/126 [..............................] - ETA: 0s - loss: 5.1301e-05 - mean_absolute_error: 0.0059 16/126 [==&gt;...........................] - ETA: 0s - loss: 1.3104e-04 - mean_absolute_error: 0.0091 32/126 [======&gt;.......................] - ETA: 0s - loss: 1.1719e-04 - mean_absolute_error: 0.0084 48/126 [==========&gt;...................] - ETA: 0s - loss: 1.0887e-04 - mean_absolute_error: 0.0080 64/126 [==============&gt;...............] - ETA: 0s - loss: 1.0408e-04 - mean_absolute_error: 0.0078 80/126 [==================&gt;...........] - ETA: 0s - loss: 1.0618e-04 - mean_absolute_error: 0.0079 95/126 [=====================&gt;........] - ETA: 0s - loss: 1.0514e-04 - mean_absolute_error: 0.0078111/126 [=========================&gt;....] - ETA: 0s - loss: 1.0346e-04 - mean_absolute_error: 0.0078126/126 [==============================] - 0s 4ms/step - loss: 1.1041e-04 - mean_absolute_error: 0.0080 - val_loss: 7.1087e-04 - val_mean_absolute_error: 0.0249</w:t>
      </w:r>
      <w:r>
        <w:br/>
      </w:r>
      <w:r>
        <w:rPr>
          <w:rStyle w:val="VerbatimChar"/>
        </w:rPr>
        <w:t xml:space="preserve">Epoch 69/100</w:t>
      </w:r>
      <w:r>
        <w:br/>
      </w:r>
      <w:r>
        <w:rPr>
          <w:rStyle w:val="VerbatimChar"/>
        </w:rPr>
        <w:t xml:space="preserve">  1/126 [..............................] - ETA: 0s - loss: 5.7993e-04 - mean_absolute_error: 0.0208 17/126 [===&gt;..........................] - ETA: 0s - loss: 2.4530e-04 - mean_absolute_error: 0.0126 33/126 [======&gt;.......................] - ETA: 0s - loss: 2.0100e-04 - mean_absolute_error: 0.0113 48/126 [==========&gt;...................] - ETA: 0s - loss: 1.6417e-04 - mean_absolute_error: 0.0100 64/126 [==============&gt;...............] - ETA: 0s - loss: 1.4542e-04 - mean_absolute_error: 0.0093 80/126 [==================&gt;...........] - ETA: 0s - loss: 1.3500e-04 - mean_absolute_error: 0.0089 96/126 [=====================&gt;........] - ETA: 0s - loss: 1.3187e-04 - mean_absolute_error: 0.0088112/126 [=========================&gt;....] - ETA: 0s - loss: 1.3000e-04 - mean_absolute_error: 0.0087126/126 [==============================] - 0s 4ms/step - loss: 1.2901e-04 - mean_absolute_error: 0.0087 - val_loss: 1.0146e-04 - val_mean_absolute_error: 0.0079</w:t>
      </w:r>
      <w:r>
        <w:br/>
      </w:r>
      <w:r>
        <w:rPr>
          <w:rStyle w:val="VerbatimChar"/>
        </w:rPr>
        <w:t xml:space="preserve">Epoch 70/100</w:t>
      </w:r>
      <w:r>
        <w:br/>
      </w:r>
      <w:r>
        <w:rPr>
          <w:rStyle w:val="VerbatimChar"/>
        </w:rPr>
        <w:t xml:space="preserve">  1/126 [..............................] - ETA: 0s - loss: 7.4280e-05 - mean_absolute_error: 0.0063 17/126 [===&gt;..........................] - ETA: 0s - loss: 9.2051e-05 - mean_absolute_error: 0.0072 33/126 [======&gt;.......................] - ETA: 0s - loss: 1.1559e-04 - mean_absolute_error: 0.0080 49/126 [==========&gt;...................] - ETA: 0s - loss: 1.2155e-04 - mean_absolute_error: 0.0084 65/126 [==============&gt;...............] - ETA: 0s - loss: 1.2420e-04 - mean_absolute_error: 0.0086 81/126 [==================&gt;...........] - ETA: 0s - loss: 1.2142e-04 - mean_absolute_error: 0.0085 97/126 [======================&gt;.......] - ETA: 0s - loss: 1.1818e-04 - mean_absolute_error: 0.0084113/126 [=========================&gt;....] - ETA: 0s - loss: 1.1454e-04 - mean_absolute_error: 0.0083126/126 [==============================] - 0s 4ms/step - loss: 1.1212e-04 - mean_absolute_error: 0.0082 - val_loss: 1.0826e-04 - val_mean_absolute_error: 0.0082</w:t>
      </w:r>
      <w:r>
        <w:br/>
      </w:r>
      <w:r>
        <w:rPr>
          <w:rStyle w:val="VerbatimChar"/>
        </w:rPr>
        <w:t xml:space="preserve">Epoch 71/100</w:t>
      </w:r>
      <w:r>
        <w:br/>
      </w:r>
      <w:r>
        <w:rPr>
          <w:rStyle w:val="VerbatimChar"/>
        </w:rPr>
        <w:t xml:space="preserve">  1/126 [..............................] - ETA: 0s - loss: 9.3204e-05 - mean_absolute_error: 0.0075 16/126 [==&gt;...........................] - ETA: 0s - loss: 8.8215e-05 - mean_absolute_error: 0.0072 32/126 [======&gt;.......................] - ETA: 0s - loss: 9.6702e-05 - mean_absolute_error: 0.0075 48/126 [==========&gt;...................] - ETA: 0s - loss: 1.2076e-04 - mean_absolute_error: 0.0085 64/126 [==============&gt;...............] - ETA: 0s - loss: 1.2216e-04 - mean_absolute_error: 0.0085 81/126 [==================&gt;...........] - ETA: 0s - loss: 1.1601e-04 - mean_absolute_error: 0.0083 97/126 [======================&gt;.......] - ETA: 0s - loss: 1.1611e-04 - mean_absolute_error: 0.0083113/126 [=========================&gt;....] - ETA: 0s - loss: 1.1086e-04 - mean_absolute_error: 0.0081126/126 [==============================] - 0s 4ms/step - loss: 1.1188e-04 - mean_absolute_error: 0.0081 - val_loss: 1.4115e-04 - val_mean_absolute_error: 0.0096</w:t>
      </w:r>
      <w:r>
        <w:br/>
      </w:r>
      <w:r>
        <w:rPr>
          <w:rStyle w:val="VerbatimChar"/>
        </w:rPr>
        <w:t xml:space="preserve">Epoch 72/100</w:t>
      </w:r>
      <w:r>
        <w:br/>
      </w:r>
      <w:r>
        <w:rPr>
          <w:rStyle w:val="VerbatimChar"/>
        </w:rPr>
        <w:t xml:space="preserve">  1/126 [..............................] - ETA: 0s - loss: 1.2765e-04 - mean_absolute_error: 0.0084 17/126 [===&gt;..........................] - ETA: 0s - loss: 9.7907e-05 - mean_absolute_error: 0.0075 33/126 [======&gt;.......................] - ETA: 0s - loss: 9.2342e-05 - mean_absolute_error: 0.0073 49/126 [==========&gt;...................] - ETA: 0s - loss: 9.5370e-05 - mean_absolute_error: 0.0074 65/126 [==============&gt;...............] - ETA: 0s - loss: 9.8103e-05 - mean_absolute_error: 0.0075 81/126 [==================&gt;...........] - ETA: 0s - loss: 1.0317e-04 - mean_absolute_error: 0.0077 97/126 [======================&gt;.......] - ETA: 0s - loss: 1.0570e-04 - mean_absolute_error: 0.0079113/126 [=========================&gt;....] - ETA: 0s - loss: 1.0434e-04 - mean_absolute_error: 0.0078126/126 [==============================] - 0s 4ms/step - loss: 1.0692e-04 - mean_absolute_error: 0.0079 - val_loss: 1.0648e-04 - val_mean_absolute_error: 0.0081</w:t>
      </w:r>
      <w:r>
        <w:br/>
      </w:r>
      <w:r>
        <w:rPr>
          <w:rStyle w:val="VerbatimChar"/>
        </w:rPr>
        <w:t xml:space="preserve">Epoch 73/100</w:t>
      </w:r>
      <w:r>
        <w:br/>
      </w:r>
      <w:r>
        <w:rPr>
          <w:rStyle w:val="VerbatimChar"/>
        </w:rPr>
        <w:t xml:space="preserve">  1/126 [..............................] - ETA: 0s - loss: 1.2193e-04 - mean_absolute_error: 0.0088 17/126 [===&gt;..........................] - ETA: 0s - loss: 9.6873e-05 - mean_absolute_error: 0.0074 33/126 [======&gt;.......................] - ETA: 0s - loss: 1.2083e-04 - mean_absolute_error: 0.0084 49/126 [==========&gt;...................] - ETA: 0s - loss: 1.1564e-04 - mean_absolute_error: 0.0082 65/126 [==============&gt;...............] - ETA: 0s - loss: 1.1074e-04 - mean_absolute_error: 0.0080 81/126 [==================&gt;...........] - ETA: 0s - loss: 1.1569e-04 - mean_absolute_error: 0.0082 97/126 [======================&gt;.......] - ETA: 0s - loss: 1.1439e-04 - mean_absolute_error: 0.0082113/126 [=========================&gt;....] - ETA: 0s - loss: 1.1019e-04 - mean_absolute_error: 0.0081126/126 [==============================] - 0s 4ms/step - loss: 1.0826e-04 - mean_absolute_error: 0.0080 - val_loss: 1.2148e-04 - val_mean_absolute_error: 0.0088</w:t>
      </w:r>
      <w:r>
        <w:br/>
      </w:r>
      <w:r>
        <w:rPr>
          <w:rStyle w:val="VerbatimChar"/>
        </w:rPr>
        <w:t xml:space="preserve">Epoch 74/100</w:t>
      </w:r>
      <w:r>
        <w:br/>
      </w:r>
      <w:r>
        <w:rPr>
          <w:rStyle w:val="VerbatimChar"/>
        </w:rPr>
        <w:t xml:space="preserve">  1/126 [..............................] - ETA: 0s - loss: 1.7451e-04 - mean_absolute_error: 0.0089 16/126 [==&gt;...........................] - ETA: 0s - loss: 1.3822e-04 - mean_absolute_error: 0.0091 32/126 [======&gt;.......................] - ETA: 0s - loss: 1.3159e-04 - mean_absolute_error: 0.0090 48/126 [==========&gt;...................] - ETA: 0s - loss: 1.1912e-04 - mean_absolute_error: 0.0086 64/126 [==============&gt;...............] - ETA: 0s - loss: 1.1662e-04 - mean_absolute_error: 0.0085 81/126 [==================&gt;...........] - ETA: 0s - loss: 1.1177e-04 - mean_absolute_error: 0.0083 97/126 [======================&gt;.......] - ETA: 0s - loss: 1.1200e-04 - mean_absolute_error: 0.0082114/126 [==========================&gt;...] - ETA: 0s - loss: 1.1110e-04 - mean_absolute_error: 0.0081126/126 [==============================] - 0s 4ms/step - loss: 1.1055e-04 - mean_absolute_error: 0.0081 - val_loss: 1.0314e-04 - val_mean_absolute_error: 0.0079</w:t>
      </w:r>
      <w:r>
        <w:br/>
      </w:r>
      <w:r>
        <w:rPr>
          <w:rStyle w:val="VerbatimChar"/>
        </w:rPr>
        <w:t xml:space="preserve">Epoch 75/100</w:t>
      </w:r>
      <w:r>
        <w:br/>
      </w:r>
      <w:r>
        <w:rPr>
          <w:rStyle w:val="VerbatimChar"/>
        </w:rPr>
        <w:t xml:space="preserve">  1/126 [..............................] - ETA: 0s - loss: 8.9338e-05 - mean_absolute_error: 0.0075 17/126 [===&gt;..........................] - ETA: 0s - loss: 8.4730e-05 - mean_absolute_error: 0.0068 33/126 [======&gt;.......................] - ETA: 0s - loss: 9.4519e-05 - mean_absolute_error: 0.0071 49/126 [==========&gt;...................] - ETA: 0s - loss: 1.0126e-04 - mean_absolute_error: 0.0074 65/126 [==============&gt;...............] - ETA: 0s - loss: 1.0111e-04 - mean_absolute_error: 0.0075 82/126 [==================&gt;...........] - ETA: 0s - loss: 1.0146e-04 - mean_absolute_error: 0.0075 98/126 [======================&gt;.......] - ETA: 0s - loss: 9.9310e-05 - mean_absolute_error: 0.0075115/126 [==========================&gt;...] - ETA: 0s - loss: 9.7453e-05 - mean_absolute_error: 0.0075126/126 [==============================] - 0s 4ms/step - loss: 9.8743e-05 - mean_absolute_error: 0.0075 - val_loss: 1.9676e-04 - val_mean_absolute_error: 0.0117</w:t>
      </w:r>
      <w:r>
        <w:br/>
      </w:r>
      <w:r>
        <w:rPr>
          <w:rStyle w:val="VerbatimChar"/>
        </w:rPr>
        <w:t xml:space="preserve">Epoch 76/100</w:t>
      </w:r>
      <w:r>
        <w:br/>
      </w:r>
      <w:r>
        <w:rPr>
          <w:rStyle w:val="VerbatimChar"/>
        </w:rPr>
        <w:t xml:space="preserve">  1/126 [..............................] - ETA: 0s - loss: 1.3452e-04 - mean_absolute_error: 0.0092 17/126 [===&gt;..........................] - ETA: 0s - loss: 1.3332e-04 - mean_absolute_error: 0.0090 33/126 [======&gt;.......................] - ETA: 0s - loss: 1.3858e-04 - mean_absolute_error: 0.0091 49/126 [==========&gt;...................] - ETA: 0s - loss: 1.3309e-04 - mean_absolute_error: 0.0089 65/126 [==============&gt;...............] - ETA: 0s - loss: 1.2604e-04 - mean_absolute_error: 0.0088 81/126 [==================&gt;...........] - ETA: 0s - loss: 1.2099e-04 - mean_absolute_error: 0.0085 98/126 [======================&gt;.......] - ETA: 0s - loss: 1.1641e-04 - mean_absolute_error: 0.0083114/126 [==========================&gt;...] - ETA: 0s - loss: 1.1155e-04 - mean_absolute_error: 0.0081126/126 [==============================] - 0s 4ms/step - loss: 1.0948e-04 - mean_absolute_error: 0.0080 - val_loss: 9.7965e-05 - val_mean_absolute_error: 0.0076</w:t>
      </w:r>
      <w:r>
        <w:br/>
      </w:r>
      <w:r>
        <w:rPr>
          <w:rStyle w:val="VerbatimChar"/>
        </w:rPr>
        <w:t xml:space="preserve">Epoch 77/100</w:t>
      </w:r>
      <w:r>
        <w:br/>
      </w:r>
      <w:r>
        <w:rPr>
          <w:rStyle w:val="VerbatimChar"/>
        </w:rPr>
        <w:t xml:space="preserve">  1/126 [..............................] - ETA: 0s - loss: 7.0657e-05 - mean_absolute_error: 0.0065 17/126 [===&gt;..........................] - ETA: 0s - loss: 7.4974e-05 - mean_absolute_error: 0.0068 27/126 [=====&gt;........................] - ETA: 0s - loss: 8.9469e-05 - mean_absolute_error: 0.0071 34/126 [=======&gt;......................] - ETA: 0s - loss: 9.7368e-05 - mean_absolute_error: 0.0074 41/126 [========&gt;.....................] - ETA: 0s - loss: 9.5318e-05 - mean_absolute_error: 0.0074 48/126 [==========&gt;...................] - ETA: 0s - loss: 9.9773e-05 - mean_absolute_error: 0.0075 55/126 [============&gt;.................] - ETA: 0s - loss: 9.8887e-05 - mean_absolute_error: 0.0075 62/126 [=============&gt;................] - ETA: 0s - loss: 1.0113e-04 - mean_absolute_error: 0.0076 69/126 [===============&gt;..............] - ETA: 0s - loss: 1.0080e-04 - mean_absolute_error: 0.0077 76/126 [=================&gt;............] - ETA: 0s - loss: 9.9944e-05 - mean_absolute_error: 0.0076 83/126 [==================&gt;...........] - ETA: 0s - loss: 1.0055e-04 - mean_absolute_error: 0.0076 90/126 [====================&gt;.........] - ETA: 0s - loss: 9.9089e-05 - mean_absolute_error: 0.0076 97/126 [======================&gt;.......] - ETA: 0s - loss: 1.0000e-04 - mean_absolute_error: 0.0076104/126 [=======================&gt;......] - ETA: 0s - loss: 1.0004e-04 - mean_absolute_error: 0.0076111/126 [=========================&gt;....] - ETA: 0s - loss: 9.9133e-05 - mean_absolute_error: 0.0075118/126 [===========================&gt;..] - ETA: 0s - loss: 9.7729e-05 - mean_absolute_error: 0.0075125/126 [============================&gt;.] - ETA: 0s - loss: 9.9757e-05 - mean_absolute_error: 0.0076126/126 [==============================] - 1s 8ms/step - loss: 1.0004e-04 - mean_absolute_error: 0.0076 - val_loss: 4.0062e-04 - val_mean_absolute_error: 0.0177</w:t>
      </w:r>
      <w:r>
        <w:br/>
      </w:r>
      <w:r>
        <w:rPr>
          <w:rStyle w:val="VerbatimChar"/>
        </w:rPr>
        <w:t xml:space="preserve">Epoch 78/100</w:t>
      </w:r>
      <w:r>
        <w:br/>
      </w:r>
      <w:r>
        <w:rPr>
          <w:rStyle w:val="VerbatimChar"/>
        </w:rPr>
        <w:t xml:space="preserve">  1/126 [..............................] - ETA: 1s - loss: 3.4723e-04 - mean_absolute_error: 0.0165  8/126 [&gt;.............................] - ETA: 0s - loss: 1.8372e-04 - mean_absolute_error: 0.0113 15/126 [==&gt;...........................] - ETA: 0s - loss: 1.5419e-04 - mean_absolute_error: 0.0100 22/126 [====&gt;.........................] - ETA: 0s - loss: 1.3304e-04 - mean_absolute_error: 0.0092 29/126 [=====&gt;........................] - ETA: 0s - loss: 1.2340e-04 - mean_absolute_error: 0.0086 36/126 [=======&gt;......................] - ETA: 0s - loss: 1.1482e-04 - mean_absolute_error: 0.0083 43/126 [=========&gt;....................] - ETA: 0s - loss: 1.1692e-04 - mean_absolute_error: 0.0084 50/126 [==========&gt;...................] - ETA: 0s - loss: 1.2210e-04 - mean_absolute_error: 0.0086 57/126 [============&gt;.................] - ETA: 0s - loss: 1.1899e-04 - mean_absolute_error: 0.0084 64/126 [==============&gt;...............] - ETA: 0s - loss: 1.1434e-04 - mean_absolute_error: 0.0082 71/126 [===============&gt;..............] - ETA: 0s - loss: 1.1169e-04 - mean_absolute_error: 0.0081 78/126 [=================&gt;............] - ETA: 0s - loss: 1.1440e-04 - mean_absolute_error: 0.0082 85/126 [===================&gt;..........] - ETA: 0s - loss: 1.1297e-04 - mean_absolute_error: 0.0081 92/126 [====================&gt;.........] - ETA: 0s - loss: 1.1068e-04 - mean_absolute_error: 0.0080 99/126 [======================&gt;.......] - ETA: 0s - loss: 1.0991e-04 - mean_absolute_error: 0.0080106/126 [========================&gt;.....] - ETA: 0s - loss: 1.0924e-04 - mean_absolute_error: 0.0080113/126 [=========================&gt;....] - ETA: 0s - loss: 1.1160e-04 - mean_absolute_error: 0.0081120/126 [===========================&gt;..] - ETA: 0s - loss: 1.1332e-04 - mean_absolute_error: 0.0082126/126 [==============================] - 1s 8ms/step - loss: 1.1339e-04 - mean_absolute_error: 0.0082 - val_loss: 1.0254e-04 - val_mean_absolute_error: 0.0079</w:t>
      </w:r>
      <w:r>
        <w:br/>
      </w:r>
      <w:r>
        <w:rPr>
          <w:rStyle w:val="VerbatimChar"/>
        </w:rPr>
        <w:t xml:space="preserve">Epoch 79/100</w:t>
      </w:r>
      <w:r>
        <w:br/>
      </w:r>
      <w:r>
        <w:rPr>
          <w:rStyle w:val="VerbatimChar"/>
        </w:rPr>
        <w:t xml:space="preserve">  1/126 [..............................] - ETA: 0s - loss: 9.9462e-05 - mean_absolute_error: 0.0079 14/126 [==&gt;...........................] - ETA: 0s - loss: 1.6306e-04 - mean_absolute_error: 0.0100 30/126 [======&gt;.......................] - ETA: 0s - loss: 1.3401e-04 - mean_absolute_error: 0.0090 46/126 [=========&gt;....................] - ETA: 0s - loss: 1.1707e-04 - mean_absolute_error: 0.0084 62/126 [=============&gt;................] - ETA: 0s - loss: 1.1308e-04 - mean_absolute_error: 0.0082 78/126 [=================&gt;............] - ETA: 0s - loss: 1.1031e-04 - mean_absolute_error: 0.0081 93/126 [=====================&gt;........] - ETA: 0s - loss: 1.1103e-04 - mean_absolute_error: 0.0082109/126 [========================&gt;.....] - ETA: 0s - loss: 1.1266e-04 - mean_absolute_error: 0.0082126/126 [==============================] - ETA: 0s - loss: 1.0926e-04 - mean_absolute_error: 0.0080126/126 [==============================] - 0s 4ms/step - loss: 1.0926e-04 - mean_absolute_error: 0.0080 - val_loss: 1.7607e-04 - val_mean_absolute_error: 0.0107</w:t>
      </w:r>
      <w:r>
        <w:br/>
      </w:r>
      <w:r>
        <w:rPr>
          <w:rStyle w:val="VerbatimChar"/>
        </w:rPr>
        <w:t xml:space="preserve">Epoch 80/100</w:t>
      </w:r>
      <w:r>
        <w:br/>
      </w:r>
      <w:r>
        <w:rPr>
          <w:rStyle w:val="VerbatimChar"/>
        </w:rPr>
        <w:t xml:space="preserve">  1/126 [..............................] - ETA: 0s - loss: 1.6217e-04 - mean_absolute_error: 0.0101 17/126 [===&gt;..........................] - ETA: 0s - loss: 8.0117e-05 - mean_absolute_error: 0.0068 33/126 [======&gt;.......................] - ETA: 0s - loss: 9.0170e-05 - mean_absolute_error: 0.0072 49/126 [==========&gt;...................] - ETA: 0s - loss: 9.7685e-05 - mean_absolute_error: 0.0074 65/126 [==============&gt;...............] - ETA: 0s - loss: 9.6735e-05 - mean_absolute_error: 0.0074 81/126 [==================&gt;...........] - ETA: 0s - loss: 9.1334e-05 - mean_absolute_error: 0.0073 97/126 [======================&gt;.......] - ETA: 0s - loss: 9.4214e-05 - mean_absolute_error: 0.0074113/126 [=========================&gt;....] - ETA: 0s - loss: 9.2781e-05 - mean_absolute_error: 0.0073126/126 [==============================] - 0s 4ms/step - loss: 9.3233e-05 - mean_absolute_error: 0.0073 - val_loss: 1.0566e-04 - val_mean_absolute_error: 0.0080</w:t>
      </w:r>
      <w:r>
        <w:br/>
      </w:r>
      <w:r>
        <w:rPr>
          <w:rStyle w:val="VerbatimChar"/>
        </w:rPr>
        <w:t xml:space="preserve">Epoch 81/100</w:t>
      </w:r>
      <w:r>
        <w:br/>
      </w:r>
      <w:r>
        <w:rPr>
          <w:rStyle w:val="VerbatimChar"/>
        </w:rPr>
        <w:t xml:space="preserve">  1/126 [..............................] - ETA: 0s - loss: 1.0048e-04 - mean_absolute_error: 0.0084 17/126 [===&gt;..........................] - ETA: 0s - loss: 9.6409e-05 - mean_absolute_error: 0.0071 35/126 [=======&gt;......................] - ETA: 0s - loss: 9.1944e-05 - mean_absolute_error: 0.0071 52/126 [===========&gt;..................] - ETA: 0s - loss: 9.3576e-05 - mean_absolute_error: 0.0072 69/126 [===============&gt;..............] - ETA: 0s - loss: 1.0063e-04 - mean_absolute_error: 0.0077 86/126 [===================&gt;..........] - ETA: 0s - loss: 1.1441e-04 - mean_absolute_error: 0.0082102/126 [=======================&gt;......] - ETA: 0s - loss: 1.1980e-04 - mean_absolute_error: 0.0083118/126 [===========================&gt;..] - ETA: 0s - loss: 1.2051e-04 - mean_absolute_error: 0.0084126/126 [==============================] - 0s 3ms/step - loss: 1.1927e-04 - mean_absolute_error: 0.0084 - val_loss: 1.4324e-04 - val_mean_absolute_error: 0.0095</w:t>
      </w:r>
      <w:r>
        <w:br/>
      </w:r>
      <w:r>
        <w:rPr>
          <w:rStyle w:val="VerbatimChar"/>
        </w:rPr>
        <w:t xml:space="preserve">Epoch 82/100</w:t>
      </w:r>
      <w:r>
        <w:br/>
      </w:r>
      <w:r>
        <w:rPr>
          <w:rStyle w:val="VerbatimChar"/>
        </w:rPr>
        <w:t xml:space="preserve">  1/126 [..............................] - ETA: 0s - loss: 1.8979e-04 - mean_absolute_error: 0.0098 17/126 [===&gt;..........................] - ETA: 0s - loss: 1.0264e-04 - mean_absolute_error: 0.0077 33/126 [======&gt;.......................] - ETA: 0s - loss: 1.1868e-04 - mean_absolute_error: 0.0084 49/126 [==========&gt;...................] - ETA: 0s - loss: 1.4482e-04 - mean_absolute_error: 0.0093 65/126 [==============&gt;...............] - ETA: 0s - loss: 1.5712e-04 - mean_absolute_error: 0.0098 81/126 [==================&gt;...........] - ETA: 0s - loss: 1.4812e-04 - mean_absolute_error: 0.0095 98/126 [======================&gt;.......] - ETA: 0s - loss: 1.3565e-04 - mean_absolute_error: 0.0090115/126 [==========================&gt;...] - ETA: 0s - loss: 1.3416e-04 - mean_absolute_error: 0.0090126/126 [==============================] - 0s 4ms/step - loss: 1.3124e-04 - mean_absolute_error: 0.0089 - val_loss: 2.6282e-04 - val_mean_absolute_error: 0.0137</w:t>
      </w:r>
      <w:r>
        <w:br/>
      </w:r>
      <w:r>
        <w:rPr>
          <w:rStyle w:val="VerbatimChar"/>
        </w:rPr>
        <w:t xml:space="preserve">Epoch 83/100</w:t>
      </w:r>
      <w:r>
        <w:br/>
      </w:r>
      <w:r>
        <w:rPr>
          <w:rStyle w:val="VerbatimChar"/>
        </w:rPr>
        <w:t xml:space="preserve">  1/126 [..............................] - ETA: 0s - loss: 2.3848e-04 - mean_absolute_error: 0.0131 17/126 [===&gt;..........................] - ETA: 0s - loss: 1.1170e-04 - mean_absolute_error: 0.0081 33/126 [======&gt;.......................] - ETA: 0s - loss: 1.0267e-04 - mean_absolute_error: 0.0077 49/126 [==========&gt;...................] - ETA: 0s - loss: 1.0111e-04 - mean_absolute_error: 0.0077 66/126 [==============&gt;...............] - ETA: 0s - loss: 1.0138e-04 - mean_absolute_error: 0.0077 82/126 [==================&gt;...........] - ETA: 0s - loss: 1.0488e-04 - mean_absolute_error: 0.0079 97/126 [======================&gt;.......] - ETA: 0s - loss: 1.0310e-04 - mean_absolute_error: 0.0078113/126 [=========================&gt;....] - ETA: 0s - loss: 1.0177e-04 - mean_absolute_error: 0.0077126/126 [==============================] - 0s 4ms/step - loss: 1.0104e-04 - mean_absolute_error: 0.0077 - val_loss: 1.0344e-04 - val_mean_absolute_error: 0.0079</w:t>
      </w:r>
      <w:r>
        <w:br/>
      </w:r>
      <w:r>
        <w:rPr>
          <w:rStyle w:val="VerbatimChar"/>
        </w:rPr>
        <w:t xml:space="preserve">Epoch 84/100</w:t>
      </w:r>
      <w:r>
        <w:br/>
      </w:r>
      <w:r>
        <w:rPr>
          <w:rStyle w:val="VerbatimChar"/>
        </w:rPr>
        <w:t xml:space="preserve">  1/126 [..............................] - ETA: 0s - loss: 9.2361e-05 - mean_absolute_error: 0.0073 12/126 [=&gt;............................] - ETA: 0s - loss: 7.5033e-05 - mean_absolute_error: 0.0068 26/126 [=====&gt;........................] - ETA: 0s - loss: 9.5004e-05 - mean_absolute_error: 0.0074 42/126 [=========&gt;....................] - ETA: 0s - loss: 9.4653e-05 - mean_absolute_error: 0.0075 58/126 [============&gt;.................] - ETA: 0s - loss: 1.0012e-04 - mean_absolute_error: 0.0077 74/126 [================&gt;.............] - ETA: 0s - loss: 1.0259e-04 - mean_absolute_error: 0.0079 91/126 [====================&gt;.........] - ETA: 0s - loss: 1.0346e-04 - mean_absolute_error: 0.0079106/126 [========================&gt;.....] - ETA: 0s - loss: 1.0373e-04 - mean_absolute_error: 0.0079122/126 [============================&gt;.] - ETA: 0s - loss: 1.0459e-04 - mean_absolute_error: 0.0079126/126 [==============================] - 0s 4ms/step - loss: 1.0400e-04 - mean_absolute_error: 0.0079 - val_loss: 1.0096e-04 - val_mean_absolute_error: 0.0079</w:t>
      </w:r>
      <w:r>
        <w:br/>
      </w:r>
      <w:r>
        <w:rPr>
          <w:rStyle w:val="VerbatimChar"/>
        </w:rPr>
        <w:t xml:space="preserve">Epoch 85/100</w:t>
      </w:r>
      <w:r>
        <w:br/>
      </w:r>
      <w:r>
        <w:rPr>
          <w:rStyle w:val="VerbatimChar"/>
        </w:rPr>
        <w:t xml:space="preserve">  1/126 [..............................] - ETA: 0s - loss: 1.4655e-04 - mean_absolute_error: 0.0065 18/126 [===&gt;..........................] - ETA: 0s - loss: 8.5739e-05 - mean_absolute_error: 0.0069 34/126 [=======&gt;......................] - ETA: 0s - loss: 8.4441e-05 - mean_absolute_error: 0.0070 50/126 [==========&gt;...................] - ETA: 0s - loss: 8.9514e-05 - mean_absolute_error: 0.0072 65/126 [==============&gt;...............] - ETA: 0s - loss: 9.3069e-05 - mean_absolute_error: 0.0073 82/126 [==================&gt;...........] - ETA: 0s - loss: 9.3386e-05 - mean_absolute_error: 0.0073 99/126 [======================&gt;.......] - ETA: 0s - loss: 9.8110e-05 - mean_absolute_error: 0.0075115/126 [==========================&gt;...] - ETA: 0s - loss: 1.0460e-04 - mean_absolute_error: 0.0078126/126 [==============================] - 0s 4ms/step - loss: 1.0925e-04 - mean_absolute_error: 0.0080 - val_loss: 2.9173e-04 - val_mean_absolute_error: 0.0149</w:t>
      </w:r>
      <w:r>
        <w:br/>
      </w:r>
      <w:r>
        <w:rPr>
          <w:rStyle w:val="VerbatimChar"/>
        </w:rPr>
        <w:t xml:space="preserve">Epoch 86/100</w:t>
      </w:r>
      <w:r>
        <w:br/>
      </w:r>
      <w:r>
        <w:rPr>
          <w:rStyle w:val="VerbatimChar"/>
        </w:rPr>
        <w:t xml:space="preserve">  1/126 [..............................] - ETA: 0s - loss: 1.6503e-04 - mean_absolute_error: 0.0107 17/126 [===&gt;..........................] - ETA: 0s - loss: 1.3340e-04 - mean_absolute_error: 0.0089 33/126 [======&gt;.......................] - ETA: 0s - loss: 1.1725e-04 - mean_absolute_error: 0.0084 50/126 [==========&gt;...................] - ETA: 0s - loss: 1.0765e-04 - mean_absolute_error: 0.0081 66/126 [==============&gt;...............] - ETA: 0s - loss: 1.0568e-04 - mean_absolute_error: 0.0079 82/126 [==================&gt;...........] - ETA: 0s - loss: 1.0595e-04 - mean_absolute_error: 0.0079 98/126 [======================&gt;.......] - ETA: 0s - loss: 1.0311e-04 - mean_absolute_error: 0.0078114/126 [==========================&gt;...] - ETA: 0s - loss: 1.0367e-04 - mean_absolute_error: 0.0079126/126 [==============================] - 0s 4ms/step - loss: 1.0824e-04 - mean_absolute_error: 0.0080 - val_loss: 2.1613e-04 - val_mean_absolute_error: 0.0121</w:t>
      </w:r>
      <w:r>
        <w:br/>
      </w:r>
      <w:r>
        <w:rPr>
          <w:rStyle w:val="VerbatimChar"/>
        </w:rPr>
        <w:t xml:space="preserve">Epoch 87/100</w:t>
      </w:r>
      <w:r>
        <w:br/>
      </w:r>
      <w:r>
        <w:rPr>
          <w:rStyle w:val="VerbatimChar"/>
        </w:rPr>
        <w:t xml:space="preserve">  1/126 [..............................] - ETA: 0s - loss: 2.2301e-04 - mean_absolute_error: 0.0131 17/126 [===&gt;..........................] - ETA: 0s - loss: 1.6071e-04 - mean_absolute_error: 0.0098 33/126 [======&gt;.......................] - ETA: 0s - loss: 1.6432e-04 - mean_absolute_error: 0.0101 49/126 [==========&gt;...................] - ETA: 0s - loss: 1.4659e-04 - mean_absolute_error: 0.0095 65/126 [==============&gt;...............] - ETA: 0s - loss: 1.3333e-04 - mean_absolute_error: 0.0090 79/126 [=================&gt;............] - ETA: 0s - loss: 1.3516e-04 - mean_absolute_error: 0.0091 96/126 [=====================&gt;........] - ETA: 0s - loss: 1.2904e-04 - mean_absolute_error: 0.0088110/126 [=========================&gt;....] - ETA: 0s - loss: 1.2459e-04 - mean_absolute_error: 0.0086124/126 [============================&gt;.] - ETA: 0s - loss: 1.1995e-04 - mean_absolute_error: 0.0085126/126 [==============================] - 0s 4ms/step - loss: 1.1925e-04 - mean_absolute_error: 0.0084 - val_loss: 9.4289e-05 - val_mean_absolute_error: 0.0074</w:t>
      </w:r>
      <w:r>
        <w:br/>
      </w:r>
      <w:r>
        <w:rPr>
          <w:rStyle w:val="VerbatimChar"/>
        </w:rPr>
        <w:t xml:space="preserve">Epoch 88/100</w:t>
      </w:r>
      <w:r>
        <w:br/>
      </w:r>
      <w:r>
        <w:rPr>
          <w:rStyle w:val="VerbatimChar"/>
        </w:rPr>
        <w:t xml:space="preserve">  1/126 [..............................] - ETA: 0s - loss: 9.0533e-05 - mean_absolute_error: 0.0063 14/126 [==&gt;...........................] - ETA: 0s - loss: 1.0670e-04 - mean_absolute_error: 0.0080 30/126 [======&gt;.......................] - ETA: 0s - loss: 9.9151e-05 - mean_absolute_error: 0.0076 45/126 [=========&gt;....................] - ETA: 0s - loss: 9.8131e-05 - mean_absolute_error: 0.0075 61/126 [=============&gt;................] - ETA: 0s - loss: 1.0154e-04 - mean_absolute_error: 0.0076 77/126 [=================&gt;............] - ETA: 0s - loss: 1.0265e-04 - mean_absolute_error: 0.0076 93/126 [=====================&gt;........] - ETA: 0s - loss: 1.0490e-04 - mean_absolute_error: 0.0078107/126 [========================&gt;.....] - ETA: 0s - loss: 1.0760e-04 - mean_absolute_error: 0.0079123/126 [============================&gt;.] - ETA: 0s - loss: 1.0587e-04 - mean_absolute_error: 0.0078126/126 [==============================] - 0s 4ms/step - loss: 1.0553e-04 - mean_absolute_error: 0.0078 - val_loss: 1.3741e-04 - val_mean_absolute_error: 0.0093</w:t>
      </w:r>
      <w:r>
        <w:br/>
      </w:r>
      <w:r>
        <w:rPr>
          <w:rStyle w:val="VerbatimChar"/>
        </w:rPr>
        <w:t xml:space="preserve">Epoch 89/100</w:t>
      </w:r>
      <w:r>
        <w:br/>
      </w:r>
      <w:r>
        <w:rPr>
          <w:rStyle w:val="VerbatimChar"/>
        </w:rPr>
        <w:t xml:space="preserve">  1/126 [..............................] - ETA: 0s - loss: 1.9629e-04 - mean_absolute_error: 0.0105 14/126 [==&gt;...........................] - ETA: 0s - loss: 9.7264e-05 - mean_absolute_error: 0.0074 27/126 [=====&gt;........................] - ETA: 0s - loss: 9.9105e-05 - mean_absolute_error: 0.0076 41/126 [========&gt;.....................] - ETA: 0s - loss: 9.4432e-05 - mean_absolute_error: 0.0073 53/126 [===========&gt;..................] - ETA: 0s - loss: 9.7092e-05 - mean_absolute_error: 0.0075 67/126 [==============&gt;...............] - ETA: 0s - loss: 9.7050e-05 - mean_absolute_error: 0.0074 76/126 [=================&gt;............] - ETA: 0s - loss: 9.6473e-05 - mean_absolute_error: 0.0075 82/126 [==================&gt;...........] - ETA: 0s - loss: 9.5656e-05 - mean_absolute_error: 0.0074 88/126 [===================&gt;..........] - ETA: 0s - loss: 9.4433e-05 - mean_absolute_error: 0.0074 94/126 [=====================&gt;........] - ETA: 0s - loss: 9.3561e-05 - mean_absolute_error: 0.0073100/126 [======================&gt;.......] - ETA: 0s - loss: 9.3043e-05 - mean_absolute_error: 0.0073106/126 [========================&gt;.....] - ETA: 0s - loss: 9.4126e-05 - mean_absolute_error: 0.0074113/126 [=========================&gt;....] - ETA: 0s - loss: 9.7247e-05 - mean_absolute_error: 0.0075119/126 [===========================&gt;..] - ETA: 0s - loss: 1.0005e-04 - mean_absolute_error: 0.0076125/126 [============================&gt;.] - ETA: 0s - loss: 1.0118e-04 - mean_absolute_error: 0.0077126/126 [==============================] - 1s 7ms/step - loss: 1.0099e-04 - mean_absolute_error: 0.0077 - val_loss: 9.3517e-05 - val_mean_absolute_error: 0.0074</w:t>
      </w:r>
      <w:r>
        <w:br/>
      </w:r>
      <w:r>
        <w:rPr>
          <w:rStyle w:val="VerbatimChar"/>
        </w:rPr>
        <w:t xml:space="preserve">Epoch 90/100</w:t>
      </w:r>
      <w:r>
        <w:br/>
      </w:r>
      <w:r>
        <w:rPr>
          <w:rStyle w:val="VerbatimChar"/>
        </w:rPr>
        <w:t xml:space="preserve">  1/126 [..............................] - ETA: 0s - loss: 1.2294e-04 - mean_absolute_error: 0.0084 17/126 [===&gt;..........................] - ETA: 0s - loss: 1.0045e-04 - mean_absolute_error: 0.0078 33/126 [======&gt;.......................] - ETA: 0s - loss: 8.8502e-05 - mean_absolute_error: 0.0073 49/126 [==========&gt;...................] - ETA: 0s - loss: 9.2911e-05 - mean_absolute_error: 0.0074 65/126 [==============&gt;...............] - ETA: 0s - loss: 9.5024e-05 - mean_absolute_error: 0.0076 81/126 [==================&gt;...........] - ETA: 0s - loss: 9.6706e-05 - mean_absolute_error: 0.0075 97/126 [======================&gt;.......] - ETA: 0s - loss: 9.6660e-05 - mean_absolute_error: 0.0075113/126 [=========================&gt;....] - ETA: 0s - loss: 9.7178e-05 - mean_absolute_error: 0.0075126/126 [==============================] - 0s 4ms/step - loss: 9.8030e-05 - mean_absolute_error: 0.0076 - val_loss: 9.5239e-05 - val_mean_absolute_error: 0.0076</w:t>
      </w:r>
      <w:r>
        <w:br/>
      </w:r>
      <w:r>
        <w:rPr>
          <w:rStyle w:val="VerbatimChar"/>
        </w:rPr>
        <w:t xml:space="preserve">Epoch 91/100</w:t>
      </w:r>
      <w:r>
        <w:br/>
      </w:r>
      <w:r>
        <w:rPr>
          <w:rStyle w:val="VerbatimChar"/>
        </w:rPr>
        <w:t xml:space="preserve">  1/126 [..............................] - ETA: 0s - loss: 1.1470e-04 - mean_absolute_error: 0.0085 17/126 [===&gt;..........................] - ETA: 0s - loss: 1.0505e-04 - mean_absolute_error: 0.0079 33/126 [======&gt;.......................] - ETA: 0s - loss: 1.0146e-04 - mean_absolute_error: 0.0077 49/126 [==========&gt;...................] - ETA: 0s - loss: 1.0019e-04 - mean_absolute_error: 0.0077 65/126 [==============&gt;...............] - ETA: 0s - loss: 1.0712e-04 - mean_absolute_error: 0.0079 81/126 [==================&gt;...........] - ETA: 0s - loss: 1.0497e-04 - mean_absolute_error: 0.0079 97/126 [======================&gt;.......] - ETA: 0s - loss: 1.0383e-04 - mean_absolute_error: 0.0078113/126 [=========================&gt;....] - ETA: 0s - loss: 1.0199e-04 - mean_absolute_error: 0.0078126/126 [==============================] - 0s 4ms/step - loss: 1.0081e-04 - mean_absolute_error: 0.0077 - val_loss: 9.7309e-05 - val_mean_absolute_error: 0.0077</w:t>
      </w:r>
      <w:r>
        <w:br/>
      </w:r>
      <w:r>
        <w:rPr>
          <w:rStyle w:val="VerbatimChar"/>
        </w:rPr>
        <w:t xml:space="preserve">Epoch 92/100</w:t>
      </w:r>
      <w:r>
        <w:br/>
      </w:r>
      <w:r>
        <w:rPr>
          <w:rStyle w:val="VerbatimChar"/>
        </w:rPr>
        <w:t xml:space="preserve">  1/126 [..............................] - ETA: 0s - loss: 1.8217e-04 - mean_absolute_error: 0.0097 17/126 [===&gt;..........................] - ETA: 0s - loss: 1.0866e-04 - mean_absolute_error: 0.0079 33/126 [======&gt;.......................] - ETA: 0s - loss: 9.7035e-05 - mean_absolute_error: 0.0074 49/126 [==========&gt;...................] - ETA: 0s - loss: 9.4366e-05 - mean_absolute_error: 0.0073 65/126 [==============&gt;...............] - ETA: 0s - loss: 9.6583e-05 - mean_absolute_error: 0.0075 81/126 [==================&gt;...........] - ETA: 0s - loss: 9.2885e-05 - mean_absolute_error: 0.0073 97/126 [======================&gt;.......] - ETA: 0s - loss: 9.3982e-05 - mean_absolute_error: 0.0074113/126 [=========================&gt;....] - ETA: 0s - loss: 9.2846e-05 - mean_absolute_error: 0.0073126/126 [==============================] - 0s 4ms/step - loss: 9.2024e-05 - mean_absolute_error: 0.0073 - val_loss: 1.0349e-04 - val_mean_absolute_error: 0.0079</w:t>
      </w:r>
      <w:r>
        <w:br/>
      </w:r>
      <w:r>
        <w:rPr>
          <w:rStyle w:val="VerbatimChar"/>
        </w:rPr>
        <w:t xml:space="preserve">Epoch 93/100</w:t>
      </w:r>
      <w:r>
        <w:br/>
      </w:r>
      <w:r>
        <w:rPr>
          <w:rStyle w:val="VerbatimChar"/>
        </w:rPr>
        <w:t xml:space="preserve">  1/126 [..............................] - ETA: 0s - loss: 9.6436e-05 - mean_absolute_error: 0.0078 17/126 [===&gt;..........................] - ETA: 0s - loss: 8.2929e-05 - mean_absolute_error: 0.0071 33/126 [======&gt;.......................] - ETA: 0s - loss: 8.2396e-05 - mean_absolute_error: 0.0070 49/126 [==========&gt;...................] - ETA: 0s - loss: 8.3203e-05 - mean_absolute_error: 0.0070 65/126 [==============&gt;...............] - ETA: 0s - loss: 8.4894e-05 - mean_absolute_error: 0.0071 81/126 [==================&gt;...........] - ETA: 0s - loss: 9.0786e-05 - mean_absolute_error: 0.0073 97/126 [======================&gt;.......] - ETA: 0s - loss: 9.6022e-05 - mean_absolute_error: 0.0075113/126 [=========================&gt;....] - ETA: 0s - loss: 9.5536e-05 - mean_absolute_error: 0.0074126/126 [==============================] - 0s 4ms/step - loss: 9.6502e-05 - mean_absolute_error: 0.0075 - val_loss: 9.7268e-05 - val_mean_absolute_error: 0.0077</w:t>
      </w:r>
      <w:r>
        <w:br/>
      </w:r>
      <w:r>
        <w:rPr>
          <w:rStyle w:val="VerbatimChar"/>
        </w:rPr>
        <w:t xml:space="preserve">Epoch 94/100</w:t>
      </w:r>
      <w:r>
        <w:br/>
      </w:r>
      <w:r>
        <w:rPr>
          <w:rStyle w:val="VerbatimChar"/>
        </w:rPr>
        <w:t xml:space="preserve">  1/126 [..............................] - ETA: 0s - loss: 6.4297e-05 - mean_absolute_error: 0.0063 18/126 [===&gt;..........................] - ETA: 0s - loss: 9.7179e-05 - mean_absolute_error: 0.0076 34/126 [=======&gt;......................] - ETA: 0s - loss: 9.8473e-05 - mean_absolute_error: 0.0076 49/126 [==========&gt;...................] - ETA: 0s - loss: 9.2169e-05 - mean_absolute_error: 0.0073 65/126 [==============&gt;...............] - ETA: 0s - loss: 9.0216e-05 - mean_absolute_error: 0.0072 81/126 [==================&gt;...........] - ETA: 0s - loss: 9.1494e-05 - mean_absolute_error: 0.0073 97/126 [======================&gt;.......] - ETA: 0s - loss: 9.2680e-05 - mean_absolute_error: 0.0074113/126 [=========================&gt;....] - ETA: 0s - loss: 9.6168e-05 - mean_absolute_error: 0.0075126/126 [==============================] - 0s 4ms/step - loss: 9.6380e-05 - mean_absolute_error: 0.0075 - val_loss: 1.0927e-04 - val_mean_absolute_error: 0.0083</w:t>
      </w:r>
      <w:r>
        <w:br/>
      </w:r>
      <w:r>
        <w:rPr>
          <w:rStyle w:val="VerbatimChar"/>
        </w:rPr>
        <w:t xml:space="preserve">Epoch 95/100</w:t>
      </w:r>
      <w:r>
        <w:br/>
      </w:r>
      <w:r>
        <w:rPr>
          <w:rStyle w:val="VerbatimChar"/>
        </w:rPr>
        <w:t xml:space="preserve">  1/126 [..............................] - ETA: 0s - loss: 8.2120e-05 - mean_absolute_error: 0.0075 17/126 [===&gt;..........................] - ETA: 0s - loss: 1.1062e-04 - mean_absolute_error: 0.0082 33/126 [======&gt;.......................] - ETA: 0s - loss: 1.2358e-04 - mean_absolute_error: 0.0087 49/126 [==========&gt;...................] - ETA: 0s - loss: 1.3043e-04 - mean_absolute_error: 0.0089 65/126 [==============&gt;...............] - ETA: 0s - loss: 1.4723e-04 - mean_absolute_error: 0.0095 81/126 [==================&gt;...........] - ETA: 0s - loss: 1.3639e-04 - mean_absolute_error: 0.0091 97/126 [======================&gt;.......] - ETA: 0s - loss: 1.2759e-04 - mean_absolute_error: 0.0087112/126 [=========================&gt;....] - ETA: 0s - loss: 1.2216e-04 - mean_absolute_error: 0.0085126/126 [==============================] - 0s 4ms/step - loss: 1.2153e-04 - mean_absolute_error: 0.0085 - val_loss: 9.9233e-05 - val_mean_absolute_error: 0.0078</w:t>
      </w:r>
      <w:r>
        <w:br/>
      </w:r>
      <w:r>
        <w:rPr>
          <w:rStyle w:val="VerbatimChar"/>
        </w:rPr>
        <w:t xml:space="preserve">Epoch 96/100</w:t>
      </w:r>
      <w:r>
        <w:br/>
      </w:r>
      <w:r>
        <w:rPr>
          <w:rStyle w:val="VerbatimChar"/>
        </w:rPr>
        <w:t xml:space="preserve">  1/126 [..............................] - ETA: 0s - loss: 5.2231e-05 - mean_absolute_error: 0.0059 16/126 [==&gt;...........................] - ETA: 0s - loss: 1.1130e-04 - mean_absolute_error: 0.0084 32/126 [======&gt;.......................] - ETA: 0s - loss: 1.0758e-04 - mean_absolute_error: 0.0082 49/126 [==========&gt;...................] - ETA: 0s - loss: 1.0333e-04 - mean_absolute_error: 0.0080 65/126 [==============&gt;...............] - ETA: 0s - loss: 1.1306e-04 - mean_absolute_error: 0.0083 81/126 [==================&gt;...........] - ETA: 0s - loss: 1.0862e-04 - mean_absolute_error: 0.0081 96/126 [=====================&gt;........] - ETA: 0s - loss: 1.1026e-04 - mean_absolute_error: 0.0081112/126 [=========================&gt;....] - ETA: 0s - loss: 1.0863e-04 - mean_absolute_error: 0.0080126/126 [==============================] - 0s 4ms/step - loss: 1.0788e-04 - mean_absolute_error: 0.0080 - val_loss: 1.1591e-04 - val_mean_absolute_error: 0.0086</w:t>
      </w:r>
      <w:r>
        <w:br/>
      </w:r>
      <w:r>
        <w:rPr>
          <w:rStyle w:val="VerbatimChar"/>
        </w:rPr>
        <w:t xml:space="preserve">Epoch 97/100</w:t>
      </w:r>
      <w:r>
        <w:br/>
      </w:r>
      <w:r>
        <w:rPr>
          <w:rStyle w:val="VerbatimChar"/>
        </w:rPr>
        <w:t xml:space="preserve">  1/126 [..............................] - ETA: 0s - loss: 9.3382e-05 - mean_absolute_error: 0.0082 17/126 [===&gt;..........................] - ETA: 0s - loss: 9.0217e-05 - mean_absolute_error: 0.0075 33/126 [======&gt;.......................] - ETA: 0s - loss: 9.7849e-05 - mean_absolute_error: 0.0075 49/126 [==========&gt;...................] - ETA: 0s - loss: 9.6784e-05 - mean_absolute_error: 0.0074 65/126 [==============&gt;...............] - ETA: 0s - loss: 9.3773e-05 - mean_absolute_error: 0.0073 81/126 [==================&gt;...........] - ETA: 0s - loss: 9.4286e-05 - mean_absolute_error: 0.0073 97/126 [======================&gt;.......] - ETA: 0s - loss: 9.6483e-05 - mean_absolute_error: 0.0074113/126 [=========================&gt;....] - ETA: 0s - loss: 9.8092e-05 - mean_absolute_error: 0.0075126/126 [==============================] - 0s 4ms/step - loss: 9.8931e-05 - mean_absolute_error: 0.0076 - val_loss: 1.2428e-04 - val_mean_absolute_error: 0.0089</w:t>
      </w:r>
      <w:r>
        <w:br/>
      </w:r>
      <w:r>
        <w:rPr>
          <w:rStyle w:val="VerbatimChar"/>
        </w:rPr>
        <w:t xml:space="preserve">Epoch 98/100</w:t>
      </w:r>
      <w:r>
        <w:br/>
      </w:r>
      <w:r>
        <w:rPr>
          <w:rStyle w:val="VerbatimChar"/>
        </w:rPr>
        <w:t xml:space="preserve">  1/126 [..............................] - ETA: 0s - loss: 1.0593e-04 - mean_absolute_error: 0.0085 16/126 [==&gt;...........................] - ETA: 0s - loss: 9.0301e-05 - mean_absolute_error: 0.0071 30/126 [======&gt;.......................] - ETA: 0s - loss: 8.4122e-05 - mean_absolute_error: 0.0069 46/126 [=========&gt;....................] - ETA: 0s - loss: 9.0096e-05 - mean_absolute_error: 0.0072 62/126 [=============&gt;................] - ETA: 0s - loss: 1.1851e-04 - mean_absolute_error: 0.0083 78/126 [=================&gt;............] - ETA: 0s - loss: 1.1098e-04 - mean_absolute_error: 0.0080 94/126 [=====================&gt;........] - ETA: 0s - loss: 1.0688e-04 - mean_absolute_error: 0.0079110/126 [=========================&gt;....] - ETA: 0s - loss: 1.0338e-04 - mean_absolute_error: 0.0077126/126 [==============================] - ETA: 0s - loss: 1.0764e-04 - mean_absolute_error: 0.0079126/126 [==============================] - 0s 4ms/step - loss: 1.0764e-04 - mean_absolute_error: 0.0079 - val_loss: 1.5355e-04 - val_mean_absolute_error: 0.0102</w:t>
      </w:r>
      <w:r>
        <w:br/>
      </w:r>
      <w:r>
        <w:rPr>
          <w:rStyle w:val="VerbatimChar"/>
        </w:rPr>
        <w:t xml:space="preserve">Epoch 99/100</w:t>
      </w:r>
      <w:r>
        <w:br/>
      </w:r>
      <w:r>
        <w:rPr>
          <w:rStyle w:val="VerbatimChar"/>
        </w:rPr>
        <w:t xml:space="preserve">  1/126 [..............................] - ETA: 0s - loss: 5.9782e-05 - mean_absolute_error: 0.0069 17/126 [===&gt;..........................] - ETA: 0s - loss: 1.9899e-04 - mean_absolute_error: 0.0116 33/126 [======&gt;.......................] - ETA: 0s - loss: 1.7521e-04 - mean_absolute_error: 0.0107 49/126 [==========&gt;...................] - ETA: 0s - loss: 1.6123e-04 - mean_absolute_error: 0.0102 65/126 [==============&gt;...............] - ETA: 0s - loss: 1.4132e-04 - mean_absolute_error: 0.0093 81/126 [==================&gt;...........] - ETA: 0s - loss: 1.2912e-04 - mean_absolute_error: 0.0088 97/126 [======================&gt;.......] - ETA: 0s - loss: 1.2466e-04 - mean_absolute_error: 0.0086113/126 [=========================&gt;....] - ETA: 0s - loss: 1.1958e-04 - mean_absolute_error: 0.0084126/126 [==============================] - 0s 4ms/step - loss: 1.1586e-04 - mean_absolute_error: 0.0083 - val_loss: 9.3498e-05 - val_mean_absolute_error: 0.0074</w:t>
      </w:r>
      <w:r>
        <w:br/>
      </w:r>
      <w:r>
        <w:rPr>
          <w:rStyle w:val="VerbatimChar"/>
        </w:rPr>
        <w:t xml:space="preserve">Epoch 100/100</w:t>
      </w:r>
      <w:r>
        <w:br/>
      </w:r>
      <w:r>
        <w:rPr>
          <w:rStyle w:val="VerbatimChar"/>
        </w:rPr>
        <w:t xml:space="preserve">  1/126 [..............................] - ETA: 0s - loss: 8.7813e-05 - mean_absolute_error: 0.0073 17/126 [===&gt;..........................] - ETA: 0s - loss: 7.7785e-05 - mean_absolute_error: 0.0069 32/126 [======&gt;.......................] - ETA: 0s - loss: 9.3697e-05 - mean_absolute_error: 0.0075 48/126 [==========&gt;...................] - ETA: 0s - loss: 1.0129e-04 - mean_absolute_error: 0.0078 64/126 [==============&gt;...............] - ETA: 0s - loss: 1.0346e-04 - mean_absolute_error: 0.0079 80/126 [==================&gt;...........] - ETA: 0s - loss: 9.8994e-05 - mean_absolute_error: 0.0077 96/126 [=====================&gt;........] - ETA: 0s - loss: 1.0141e-04 - mean_absolute_error: 0.0077112/126 [=========================&gt;....] - ETA: 0s - loss: 1.0093e-04 - mean_absolute_error: 0.0077126/126 [==============================] - 0s 4ms/step - loss: 1.0193e-04 - mean_absolute_error: 0.0077 - val_loss: 1.6293e-04 - val_mean_absolute_error: 0.0103</w:t>
      </w:r>
    </w:p>
    <w:p>
      <w:pPr>
        <w:pStyle w:val="SourceCode"/>
      </w:pPr>
      <w:r>
        <w:rPr>
          <w:rStyle w:val="VerbatimChar"/>
        </w:rPr>
        <w:t xml:space="preserve">&lt;keras.src.callbacks.History at 0x28ee20176d0&gt;</w:t>
      </w:r>
    </w:p>
    <w:p>
      <w:pPr>
        <w:pStyle w:val="FirstParagraph"/>
      </w:pPr>
      <w:r>
        <w:t xml:space="preserve">After the training and fitting of the Machine Learning model for Canad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canada_train_pred </w:t>
      </w:r>
      <w:r>
        <w:rPr>
          <w:rStyle w:val="OperatorTok"/>
        </w:rPr>
        <w:t xml:space="preserve">=</w:t>
      </w:r>
      <w:r>
        <w:rPr>
          <w:rStyle w:val="NormalTok"/>
        </w:rPr>
        <w:t xml:space="preserve"> canada_model.predict(X_canada_train).flatten()</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raining Set Predictions vs. Observations"</w:t>
      </w:r>
      <w:r>
        <w:rPr>
          <w:rStyle w:val="NormalTok"/>
        </w:rPr>
        <w:t xml:space="preserve">)</w:t>
      </w:r>
      <w:r>
        <w:br/>
      </w:r>
      <w:r>
        <w:rPr>
          <w:rStyle w:val="NormalTok"/>
        </w:rPr>
        <w:t xml:space="preserve">plt.show()</w:t>
      </w:r>
      <w:r>
        <w:br/>
      </w:r>
      <w:r>
        <w:br/>
      </w:r>
      <w:r>
        <w:rPr>
          <w:rStyle w:val="NormalTok"/>
        </w:rPr>
        <w:t xml:space="preserve">canada_val_pred </w:t>
      </w:r>
      <w:r>
        <w:rPr>
          <w:rStyle w:val="OperatorTok"/>
        </w:rPr>
        <w:t xml:space="preserve">=</w:t>
      </w:r>
      <w:r>
        <w:rPr>
          <w:rStyle w:val="NormalTok"/>
        </w:rPr>
        <w:t xml:space="preserve"> canada_model.predict(X_canada_val).flatten()</w:t>
      </w:r>
      <w:r>
        <w:br/>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Validation Set Predictions vs. Observations"</w:t>
      </w:r>
      <w:r>
        <w:rPr>
          <w:rStyle w:val="NormalTok"/>
        </w:rPr>
        <w:t xml:space="preserve">)</w:t>
      </w:r>
      <w:r>
        <w:br/>
      </w:r>
      <w:r>
        <w:rPr>
          <w:rStyle w:val="NormalTok"/>
        </w:rPr>
        <w:t xml:space="preserve">plt.show()</w:t>
      </w:r>
      <w:r>
        <w:br/>
      </w:r>
      <w:r>
        <w:br/>
      </w:r>
      <w:r>
        <w:rPr>
          <w:rStyle w:val="NormalTok"/>
        </w:rPr>
        <w:t xml:space="preserve">canada_test_pred </w:t>
      </w:r>
      <w:r>
        <w:rPr>
          <w:rStyle w:val="OperatorTok"/>
        </w:rPr>
        <w:t xml:space="preserve">=</w:t>
      </w:r>
      <w:r>
        <w:rPr>
          <w:rStyle w:val="NormalTok"/>
        </w:rPr>
        <w:t xml:space="preserve"> canada_model.predict(X_canada_test).flatten()</w:t>
      </w:r>
      <w:r>
        <w:br/>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39s 31/126 [======&gt;.......................] - ETA: 0s  60/126 [=============&gt;................] - ETA: 0s 90/126 [====================&gt;.........] - ETA: 0s120/126 [===========================&gt;..] - ETA: 0s126/126 [==============================] - 1s 2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45" name="Picture"/>
            <a:graphic>
              <a:graphicData uri="http://schemas.openxmlformats.org/drawingml/2006/picture">
                <pic:pic>
                  <pic:nvPicPr>
                    <pic:cNvPr descr="index_files/figure-docx/cell-29-output-2.png" id="46" name="Picture"/>
                    <pic:cNvPicPr>
                      <a:picLocks noChangeArrowheads="1" noChangeAspect="1"/>
                    </pic:cNvPicPr>
                  </pic:nvPicPr>
                  <pic:blipFill>
                    <a:blip r:embed="rId4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48" name="Picture"/>
            <a:graphic>
              <a:graphicData uri="http://schemas.openxmlformats.org/drawingml/2006/picture">
                <pic:pic>
                  <pic:nvPicPr>
                    <pic:cNvPr descr="index_files/figure-docx/cell-29-output-3.png" id="49" name="Picture"/>
                    <pic:cNvPicPr>
                      <a:picLocks noChangeArrowheads="1" noChangeAspect="1"/>
                    </pic:cNvPicPr>
                  </pic:nvPicPr>
                  <pic:blipFill>
                    <a:blip r:embed="rId4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51" name="Picture"/>
            <a:graphic>
              <a:graphicData uri="http://schemas.openxmlformats.org/drawingml/2006/picture">
                <pic:pic>
                  <pic:nvPicPr>
                    <pic:cNvPr descr="index_files/figure-docx/cell-29-output-4.png" id="52" name="Picture"/>
                    <pic:cNvPicPr>
                      <a:picLocks noChangeArrowheads="1" noChangeAspect="1"/>
                    </pic:cNvPicPr>
                  </pic:nvPicPr>
                  <pic:blipFill>
                    <a:blip r:embed="rId5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Canada’s international currency rate with the United States.</w:t>
      </w:r>
    </w:p>
    <w:p>
      <w:pPr>
        <w:pStyle w:val="SourceCode"/>
      </w:pPr>
      <w:r>
        <w:rPr>
          <w:rStyle w:val="InformationTok"/>
        </w:rPr>
        <w:t xml:space="preserve">```{python}</w:t>
      </w:r>
      <w:r>
        <w:br/>
      </w:r>
      <w:r>
        <w:rPr>
          <w:rStyle w:val="CommentTok"/>
        </w:rPr>
        <w:t xml:space="preserve"># Plotting Canada's observational (reference) data with the predictions of its </w:t>
      </w:r>
      <w:r>
        <w:br/>
      </w:r>
      <w:r>
        <w:rPr>
          <w:rStyle w:val="CommentTok"/>
        </w:rPr>
        <w:t xml:space="preserve"># Machine Learning Model (as a way to visually inspect the effectiveness of the </w:t>
      </w:r>
      <w:r>
        <w:br/>
      </w:r>
      <w:r>
        <w:rPr>
          <w:rStyle w:val="CommentTok"/>
        </w:rPr>
        <w:t xml:space="preserve"># model) </w:t>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Then, I worked on the United Kingdom’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the United Kingdom’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United Kingdom's data into train, test, and validation sets on 3 </w:t>
      </w:r>
      <w:r>
        <w:br/>
      </w:r>
      <w:r>
        <w:rPr>
          <w:rStyle w:val="CommentTok"/>
        </w:rPr>
        <w:t xml:space="preserve"># mediums: the X-axis, the y-axis, and the indices (represented by dates)</w:t>
      </w:r>
      <w:r>
        <w:br/>
      </w:r>
      <w:r>
        <w:rPr>
          <w:rStyle w:val="NormalTok"/>
        </w:rPr>
        <w:t xml:space="preserve">dates_united_kingdom_train, X_united_kingdom_train, y_united_kingdom_train </w:t>
      </w:r>
      <w:r>
        <w:rPr>
          <w:rStyle w:val="OperatorTok"/>
        </w:rPr>
        <w:t xml:space="preserve">=</w:t>
      </w:r>
      <w:r>
        <w:rPr>
          <w:rStyle w:val="NormalTok"/>
        </w:rPr>
        <w:t xml:space="preserve"> dates_united_kingdom[:percentile_80], X_united_kingdom[:percentile_80], y_united_kingdom[:percentile_80]</w:t>
      </w:r>
      <w:r>
        <w:br/>
      </w:r>
      <w:r>
        <w:rPr>
          <w:rStyle w:val="NormalTok"/>
        </w:rPr>
        <w:t xml:space="preserve">dates_united_kingdom_val, X_united_kingdom_val, y_united_kingdom_val </w:t>
      </w:r>
      <w:r>
        <w:rPr>
          <w:rStyle w:val="OperatorTok"/>
        </w:rPr>
        <w:t xml:space="preserve">=</w:t>
      </w:r>
      <w:r>
        <w:rPr>
          <w:rStyle w:val="NormalTok"/>
        </w:rPr>
        <w:t xml:space="preserve"> dates_united_kingdom[percentile_80:percentile_90], X_united_kingdom[percentile_80:percentile_90], y_united_kingdom[percentile_80:percentile_90]</w:t>
      </w:r>
      <w:r>
        <w:br/>
      </w:r>
      <w:r>
        <w:rPr>
          <w:rStyle w:val="NormalTok"/>
        </w:rPr>
        <w:t xml:space="preserve">dates_united_kingdom_test, X_united_kingdom_test, y_united_kingdom_test </w:t>
      </w:r>
      <w:r>
        <w:rPr>
          <w:rStyle w:val="OperatorTok"/>
        </w:rPr>
        <w:t xml:space="preserve">=</w:t>
      </w:r>
      <w:r>
        <w:rPr>
          <w:rStyle w:val="NormalTok"/>
        </w:rPr>
        <w:t xml:space="preserve"> dates_united_kingdom[percentile_90:], X_united_kingdom[percentile_90:], y_united_kingdom[percentile_90:]</w:t>
      </w:r>
      <w:r>
        <w:br/>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United Kingdom'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57" name="Picture"/>
            <a:graphic>
              <a:graphicData uri="http://schemas.openxmlformats.org/drawingml/2006/picture">
                <pic:pic>
                  <pic:nvPicPr>
                    <pic:cNvPr descr="index_files/figure-docx/cell-31-output-1.png" id="58" name="Picture"/>
                    <pic:cNvPicPr>
                      <a:picLocks noChangeArrowheads="1" noChangeAspect="1"/>
                    </pic:cNvPicPr>
                  </pic:nvPicPr>
                  <pic:blipFill>
                    <a:blip r:embed="rId5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United Kingdom</w:t>
      </w:r>
      <w:r>
        <w:br/>
      </w:r>
      <w:r>
        <w:rPr>
          <w:rStyle w:val="NormalTok"/>
        </w:rPr>
        <w:t xml:space="preserve">united_kingdom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united_kingdom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united_kingdom_model.fit(X_united_kingdom_train, y_united_kingdom_train, validation_data</w:t>
      </w:r>
      <w:r>
        <w:rPr>
          <w:rStyle w:val="OperatorTok"/>
        </w:rPr>
        <w:t xml:space="preserve">=</w:t>
      </w:r>
      <w:r>
        <w:rPr>
          <w:rStyle w:val="NormalTok"/>
        </w:rPr>
        <w:t xml:space="preserve">(X_united_kingdom_val, y_united_kingdom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38 - loss: 0.3606 - mean_absolute_error: 0.5976 16/126 [==&gt;...........................] - ETA: 0s - loss: 0.2585 - mean_absolute_error: 0.5028   31/126 [======&gt;.......................] - ETA: 0s - loss: 0.1673 - mean_absolute_error: 0.3765 46/126 [=========&gt;....................] - ETA: 0s - loss: 0.1149 - mean_absolute_error: 0.2778 61/126 [=============&gt;................] - ETA: 0s - loss: 0.0871 - mean_absolute_error: 0.2179 77/126 [=================&gt;............] - ETA: 0s - loss: 0.0692 - mean_absolute_error: 0.1779 92/126 [====================&gt;.........] - ETA: 0s - loss: 0.0580 - mean_absolute_error: 0.1522108/126 [========================&gt;.....] - ETA: 0s - loss: 0.0495 - mean_absolute_error: 0.1326124/126 [============================&gt;.] - ETA: 0s - loss: 0.0432 - mean_absolute_error: 0.1179126/126 [==============================] - 3s 7ms/step - loss: 0.0427 - mean_absolute_error: 0.1168 - val_loss: 0.0035 - val_mean_absolute_error: 0.0566</w:t>
      </w:r>
      <w:r>
        <w:br/>
      </w:r>
      <w:r>
        <w:rPr>
          <w:rStyle w:val="VerbatimChar"/>
        </w:rPr>
        <w:t xml:space="preserve">Epoch 2/100</w:t>
      </w:r>
      <w:r>
        <w:br/>
      </w:r>
      <w:r>
        <w:rPr>
          <w:rStyle w:val="VerbatimChar"/>
        </w:rPr>
        <w:t xml:space="preserve">  1/126 [..............................] - ETA: 0s - loss: 4.6412e-04 - mean_absolute_error: 0.0171 17/126 [===&gt;..........................] - ETA: 0s - loss: 5.0966e-04 - mean_absolute_error: 0.0178 33/126 [======&gt;.......................] - ETA: 0s - loss: 5.2818e-04 - mean_absolute_error: 0.0184 49/126 [==========&gt;...................] - ETA: 0s - loss: 5.1644e-04 - mean_absolute_error: 0.0182 64/126 [==============&gt;...............] - ETA: 0s - loss: 5.1914e-04 - mean_absolute_error: 0.0184 80/126 [==================&gt;...........] - ETA: 0s - loss: 5.2738e-04 - mean_absolute_error: 0.0186 95/126 [=====================&gt;........] - ETA: 0s - loss: 5.2245e-04 - mean_absolute_error: 0.0185110/126 [=========================&gt;....] - ETA: 0s - loss: 5.1883e-04 - mean_absolute_error: 0.0185126/126 [==============================] - ETA: 0s - loss: 5.1256e-04 - mean_absolute_error: 0.0184126/126 [==============================] - 0s 4ms/step - loss: 5.1256e-04 - mean_absolute_error: 0.0184 - val_loss: 0.0028 - val_mean_absolute_error: 0.0504</w:t>
      </w:r>
      <w:r>
        <w:br/>
      </w:r>
      <w:r>
        <w:rPr>
          <w:rStyle w:val="VerbatimChar"/>
        </w:rPr>
        <w:t xml:space="preserve">Epoch 3/100</w:t>
      </w:r>
      <w:r>
        <w:br/>
      </w:r>
      <w:r>
        <w:rPr>
          <w:rStyle w:val="VerbatimChar"/>
        </w:rPr>
        <w:t xml:space="preserve">  1/126 [..............................] - ETA: 0s - loss: 4.9379e-04 - mean_absolute_error: 0.0186 17/126 [===&gt;..........................] - ETA: 0s - loss: 4.7602e-04 - mean_absolute_error: 0.0177 33/126 [======&gt;.......................] - ETA: 0s - loss: 4.5600e-04 - mean_absolute_error: 0.0174 49/126 [==========&gt;...................] - ETA: 0s - loss: 4.4361e-04 - mean_absolute_error: 0.0171 65/126 [==============&gt;...............] - ETA: 0s - loss: 4.3103e-04 - mean_absolute_error: 0.0169 81/126 [==================&gt;...........] - ETA: 0s - loss: 4.1832e-04 - mean_absolute_error: 0.0166 97/126 [======================&gt;.......] - ETA: 0s - loss: 4.0542e-04 - mean_absolute_error: 0.0163112/126 [=========================&gt;....] - ETA: 0s - loss: 4.0018e-04 - mean_absolute_error: 0.0162125/126 [============================&gt;.] - ETA: 0s - loss: 3.9257e-04 - mean_absolute_error: 0.0160126/126 [==============================] - 0s 4ms/step - loss: 3.9196e-04 - mean_absolute_error: 0.0160 - val_loss: 0.0020 - val_mean_absolute_error: 0.0425</w:t>
      </w:r>
      <w:r>
        <w:br/>
      </w:r>
      <w:r>
        <w:rPr>
          <w:rStyle w:val="VerbatimChar"/>
        </w:rPr>
        <w:t xml:space="preserve">Epoch 4/100</w:t>
      </w:r>
      <w:r>
        <w:br/>
      </w:r>
      <w:r>
        <w:rPr>
          <w:rStyle w:val="VerbatimChar"/>
        </w:rPr>
        <w:t xml:space="preserve">  1/126 [..............................] - ETA: 0s - loss: 2.6549e-04 - mean_absolute_error: 0.0130 17/126 [===&gt;..........................] - ETA: 0s - loss: 3.3279e-04 - mean_absolute_error: 0.0150 32/126 [======&gt;.......................] - ETA: 0s - loss: 3.1271e-04 - mean_absolute_error: 0.0143 47/126 [==========&gt;...................] - ETA: 0s - loss: 3.0879e-04 - mean_absolute_error: 0.0143 63/126 [==============&gt;...............] - ETA: 0s - loss: 2.9622e-04 - mean_absolute_error: 0.0139 79/126 [=================&gt;............] - ETA: 0s - loss: 2.8866e-04 - mean_absolute_error: 0.0138 96/126 [=====================&gt;........] - ETA: 0s - loss: 2.8119e-04 - mean_absolute_error: 0.0136112/126 [=========================&gt;....] - ETA: 0s - loss: 2.7477e-04 - mean_absolute_error: 0.0134126/126 [==============================] - 0s 4ms/step - loss: 2.6887e-04 - mean_absolute_error: 0.0132 - val_loss: 9.9254e-04 - val_mean_absolute_error: 0.0296</w:t>
      </w:r>
      <w:r>
        <w:br/>
      </w:r>
      <w:r>
        <w:rPr>
          <w:rStyle w:val="VerbatimChar"/>
        </w:rPr>
        <w:t xml:space="preserve">Epoch 5/100</w:t>
      </w:r>
      <w:r>
        <w:br/>
      </w:r>
      <w:r>
        <w:rPr>
          <w:rStyle w:val="VerbatimChar"/>
        </w:rPr>
        <w:t xml:space="preserve">  1/126 [..............................] - ETA: 0s - loss: 2.6176e-04 - mean_absolute_error: 0.0147 17/126 [===&gt;..........................] - ETA: 0s - loss: 2.0806e-04 - mean_absolute_error: 0.0118 33/126 [======&gt;.......................] - ETA: 0s - loss: 2.0217e-04 - mean_absolute_error: 0.0116 49/126 [==========&gt;...................] - ETA: 0s - loss: 1.8718e-04 - mean_absolute_error: 0.0110 66/126 [==============&gt;...............] - ETA: 0s - loss: 1.8514e-04 - mean_absolute_error: 0.0110 83/126 [==================&gt;...........] - ETA: 0s - loss: 1.7700e-04 - mean_absolute_error: 0.0107 99/126 [======================&gt;.......] - ETA: 0s - loss: 1.6942e-04 - mean_absolute_error: 0.0105115/126 [==========================&gt;...] - ETA: 0s - loss: 1.6176e-04 - mean_absolute_error: 0.0102126/126 [==============================] - 0s 4ms/step - loss: 1.5752e-04 - mean_absolute_error: 0.0101 - val_loss: 3.4491e-04 - val_mean_absolute_error: 0.0166</w:t>
      </w:r>
      <w:r>
        <w:br/>
      </w:r>
      <w:r>
        <w:rPr>
          <w:rStyle w:val="VerbatimChar"/>
        </w:rPr>
        <w:t xml:space="preserve">Epoch 6/100</w:t>
      </w:r>
      <w:r>
        <w:br/>
      </w:r>
      <w:r>
        <w:rPr>
          <w:rStyle w:val="VerbatimChar"/>
        </w:rPr>
        <w:t xml:space="preserve">  1/126 [..............................] - ETA: 0s - loss: 7.9299e-05 - mean_absolute_error: 0.0065 17/126 [===&gt;..........................] - ETA: 0s - loss: 9.7294e-05 - mean_absolute_error: 0.0077 33/126 [======&gt;.......................] - ETA: 0s - loss: 7.9891e-05 - mean_absolute_error: 0.0070 49/126 [==========&gt;...................] - ETA: 0s - loss: 7.2840e-05 - mean_absolute_error: 0.0067 65/126 [==============&gt;...............] - ETA: 0s - loss: 6.7276e-05 - mean_absolute_error: 0.0064 81/126 [==================&gt;...........] - ETA: 0s - loss: 6.2530e-05 - mean_absolute_error: 0.0061 97/126 [======================&gt;.......] - ETA: 0s - loss: 5.9461e-05 - mean_absolute_error: 0.0059113/126 [=========================&gt;....] - ETA: 0s - loss: 5.6882e-05 - mean_absolute_error: 0.0057126/126 [==============================] - 0s 4ms/step - loss: 5.4576e-05 - mean_absolute_error: 0.0056 - val_loss: 1.0162e-04 - val_mean_absolute_error: 0.0077</w:t>
      </w:r>
      <w:r>
        <w:br/>
      </w:r>
      <w:r>
        <w:rPr>
          <w:rStyle w:val="VerbatimChar"/>
        </w:rPr>
        <w:t xml:space="preserve">Epoch 7/100</w:t>
      </w:r>
      <w:r>
        <w:br/>
      </w:r>
      <w:r>
        <w:rPr>
          <w:rStyle w:val="VerbatimChar"/>
        </w:rPr>
        <w:t xml:space="preserve">  1/126 [..............................] - ETA: 0s - loss: 3.9297e-05 - mean_absolute_error: 0.0047 16/126 [==&gt;...........................] - ETA: 0s - loss: 3.5571e-05 - mean_absolute_error: 0.0041 32/126 [======&gt;.......................] - ETA: 0s - loss: 3.4981e-05 - mean_absolute_error: 0.0043 48/126 [==========&gt;...................] - ETA: 0s - loss: 3.4174e-05 - mean_absolute_error: 0.0042 64/126 [==============&gt;...............] - ETA: 0s - loss: 3.4772e-05 - mean_absolute_error: 0.0043 80/126 [==================&gt;...........] - ETA: 0s - loss: 3.4700e-05 - mean_absolute_error: 0.0043 95/126 [=====================&gt;........] - ETA: 0s - loss: 3.3966e-05 - mean_absolute_error: 0.0042111/126 [=========================&gt;....] - ETA: 0s - loss: 3.3233e-05 - mean_absolute_error: 0.0042126/126 [==============================] - 0s 4ms/step - loss: 3.4802e-05 - mean_absolute_error: 0.0042 - val_loss: 1.0020e-04 - val_mean_absolute_error: 0.0076</w:t>
      </w:r>
      <w:r>
        <w:br/>
      </w:r>
      <w:r>
        <w:rPr>
          <w:rStyle w:val="VerbatimChar"/>
        </w:rPr>
        <w:t xml:space="preserve">Epoch 8/100</w:t>
      </w:r>
      <w:r>
        <w:br/>
      </w:r>
      <w:r>
        <w:rPr>
          <w:rStyle w:val="VerbatimChar"/>
        </w:rPr>
        <w:t xml:space="preserve">  1/126 [..............................] - ETA: 0s - loss: 4.0958e-05 - mean_absolute_error: 0.0048 17/126 [===&gt;..........................] - ETA: 0s - loss: 3.2100e-05 - mean_absolute_error: 0.0039 33/126 [======&gt;.......................] - ETA: 0s - loss: 3.3425e-05 - mean_absolute_error: 0.0041 49/126 [==========&gt;...................] - ETA: 0s - loss: 3.4784e-05 - mean_absolute_error: 0.0043 65/126 [==============&gt;...............] - ETA: 0s - loss: 3.4359e-05 - mean_absolute_error: 0.0043 81/126 [==================&gt;...........] - ETA: 0s - loss: 3.5075e-05 - mean_absolute_error: 0.0043 96/126 [=====================&gt;........] - ETA: 0s - loss: 3.6314e-05 - mean_absolute_error: 0.0043112/126 [=========================&gt;....] - ETA: 0s - loss: 3.5849e-05 - mean_absolute_error: 0.0043125/126 [============================&gt;.] - ETA: 0s - loss: 3.5669e-05 - mean_absolute_error: 0.0043126/126 [==============================] - 0s 4ms/step - loss: 3.5605e-05 - mean_absolute_error: 0.0043 - val_loss: 9.9297e-05 - val_mean_absolute_error: 0.0076</w:t>
      </w:r>
      <w:r>
        <w:br/>
      </w:r>
      <w:r>
        <w:rPr>
          <w:rStyle w:val="VerbatimChar"/>
        </w:rPr>
        <w:t xml:space="preserve">Epoch 9/100</w:t>
      </w:r>
      <w:r>
        <w:br/>
      </w:r>
      <w:r>
        <w:rPr>
          <w:rStyle w:val="VerbatimChar"/>
        </w:rPr>
        <w:t xml:space="preserve">  1/126 [..............................] - ETA: 0s - loss: 3.9299e-05 - mean_absolute_error: 0.0050 17/126 [===&gt;..........................] - ETA: 0s - loss: 3.9939e-05 - mean_absolute_error: 0.0046 33/126 [======&gt;.......................] - ETA: 0s - loss: 3.9001e-05 - mean_absolute_error: 0.0046 49/126 [==========&gt;...................] - ETA: 0s - loss: 4.0289e-05 - mean_absolute_error: 0.0047 65/126 [==============&gt;...............] - ETA: 0s - loss: 4.0358e-05 - mean_absolute_error: 0.0046 81/126 [==================&gt;...........] - ETA: 0s - loss: 3.8537e-05 - mean_absolute_error: 0.0045 97/126 [======================&gt;.......] - ETA: 0s - loss: 3.7966e-05 - mean_absolute_error: 0.0045113/126 [=========================&gt;....] - ETA: 0s - loss: 3.8002e-05 - mean_absolute_error: 0.0045126/126 [==============================] - 0s 4ms/step - loss: 3.7063e-05 - mean_absolute_error: 0.0045 - val_loss: 1.1748e-04 - val_mean_absolute_error: 0.0085</w:t>
      </w:r>
      <w:r>
        <w:br/>
      </w:r>
      <w:r>
        <w:rPr>
          <w:rStyle w:val="VerbatimChar"/>
        </w:rPr>
        <w:t xml:space="preserve">Epoch 10/100</w:t>
      </w:r>
      <w:r>
        <w:br/>
      </w:r>
      <w:r>
        <w:rPr>
          <w:rStyle w:val="VerbatimChar"/>
        </w:rPr>
        <w:t xml:space="preserve">  1/126 [..............................] - ETA: 0s - loss: 3.6020e-05 - mean_absolute_error: 0.0048 16/126 [==&gt;...........................] - ETA: 0s - loss: 3.1209e-05 - mean_absolute_error: 0.0041 32/126 [======&gt;.......................] - ETA: 0s - loss: 3.5093e-05 - mean_absolute_error: 0.0042 48/126 [==========&gt;...................] - ETA: 0s - loss: 3.4732e-05 - mean_absolute_error: 0.0042 64/126 [==============&gt;...............] - ETA: 0s - loss: 3.4208e-05 - mean_absolute_error: 0.0042 79/126 [=================&gt;............] - ETA: 0s - loss: 3.5985e-05 - mean_absolute_error: 0.0044 95/126 [=====================&gt;........] - ETA: 0s - loss: 3.5286e-05 - mean_absolute_error: 0.0044111/126 [=========================&gt;....] - ETA: 0s - loss: 3.5669e-05 - mean_absolute_error: 0.0044126/126 [==============================] - 0s 4ms/step - loss: 3.6014e-05 - mean_absolute_error: 0.0044 - val_loss: 7.8761e-05 - val_mean_absolute_error: 0.0066</w:t>
      </w:r>
      <w:r>
        <w:br/>
      </w:r>
      <w:r>
        <w:rPr>
          <w:rStyle w:val="VerbatimChar"/>
        </w:rPr>
        <w:t xml:space="preserve">Epoch 11/100</w:t>
      </w:r>
      <w:r>
        <w:br/>
      </w:r>
      <w:r>
        <w:rPr>
          <w:rStyle w:val="VerbatimChar"/>
        </w:rPr>
        <w:t xml:space="preserve">  1/126 [..............................] - ETA: 0s - loss: 7.8150e-05 - mean_absolute_error: 0.0055 17/126 [===&gt;..........................] - ETA: 0s - loss: 3.7295e-05 - mean_absolute_error: 0.0043 33/126 [======&gt;.......................] - ETA: 0s - loss: 3.4276e-05 - mean_absolute_error: 0.0042 49/126 [==========&gt;...................] - ETA: 0s - loss: 3.4788e-05 - mean_absolute_error: 0.0042 64/126 [==============&gt;...............] - ETA: 0s - loss: 3.5591e-05 - mean_absolute_error: 0.0043 77/126 [=================&gt;............] - ETA: 0s - loss: 3.6191e-05 - mean_absolute_error: 0.0044 91/126 [====================&gt;.........] - ETA: 0s - loss: 3.7112e-05 - mean_absolute_error: 0.0044106/126 [========================&gt;.....] - ETA: 0s - loss: 3.6260e-05 - mean_absolute_error: 0.0044122/126 [============================&gt;.] - ETA: 0s - loss: 3.5972e-05 - mean_absolute_error: 0.0043126/126 [==============================] - 0s 4ms/step - loss: 3.5687e-05 - mean_absolute_error: 0.0043 - val_loss: 1.0498e-04 - val_mean_absolute_error: 0.0079</w:t>
      </w:r>
      <w:r>
        <w:br/>
      </w:r>
      <w:r>
        <w:rPr>
          <w:rStyle w:val="VerbatimChar"/>
        </w:rPr>
        <w:t xml:space="preserve">Epoch 12/100</w:t>
      </w:r>
      <w:r>
        <w:br/>
      </w:r>
      <w:r>
        <w:rPr>
          <w:rStyle w:val="VerbatimChar"/>
        </w:rPr>
        <w:t xml:space="preserve">  1/126 [..............................] - ETA: 0s - loss: 3.7189e-05 - mean_absolute_error: 0.0048 17/126 [===&gt;..........................] - ETA: 0s - loss: 3.7102e-05 - mean_absolute_error: 0.0045 33/126 [======&gt;.......................] - ETA: 0s - loss: 3.5499e-05 - mean_absolute_error: 0.0045 49/126 [==========&gt;...................] - ETA: 0s - loss: 3.5691e-05 - mean_absolute_error: 0.0044 65/126 [==============&gt;...............] - ETA: 0s - loss: 3.6090e-05 - mean_absolute_error: 0.0044 81/126 [==================&gt;...........] - ETA: 0s - loss: 3.6548e-05 - mean_absolute_error: 0.0044 97/126 [======================&gt;.......] - ETA: 0s - loss: 3.5748e-05 - mean_absolute_error: 0.0043112/126 [=========================&gt;....] - ETA: 0s - loss: 3.5035e-05 - mean_absolute_error: 0.0043126/126 [==============================] - 0s 4ms/step - loss: 3.5483e-05 - mean_absolute_error: 0.0043 - val_loss: 1.1904e-04 - val_mean_absolute_error: 0.0086</w:t>
      </w:r>
      <w:r>
        <w:br/>
      </w:r>
      <w:r>
        <w:rPr>
          <w:rStyle w:val="VerbatimChar"/>
        </w:rPr>
        <w:t xml:space="preserve">Epoch 13/100</w:t>
      </w:r>
      <w:r>
        <w:br/>
      </w:r>
      <w:r>
        <w:rPr>
          <w:rStyle w:val="VerbatimChar"/>
        </w:rPr>
        <w:t xml:space="preserve">  1/126 [..............................] - ETA: 0s - loss: 3.8554e-05 - mean_absolute_error: 0.0047 17/126 [===&gt;..........................] - ETA: 0s - loss: 4.1489e-05 - mean_absolute_error: 0.0042 32/126 [======&gt;.......................] - ETA: 0s - loss: 3.7572e-05 - mean_absolute_error: 0.0042 48/126 [==========&gt;...................] - ETA: 0s - loss: 4.0790e-05 - mean_absolute_error: 0.0045 64/126 [==============&gt;...............] - ETA: 0s - loss: 3.8399e-05 - mean_absolute_error: 0.0044 79/126 [=================&gt;............] - ETA: 0s - loss: 3.7742e-05 - mean_absolute_error: 0.0044 94/126 [=====================&gt;........] - ETA: 0s - loss: 3.6851e-05 - mean_absolute_error: 0.0044110/126 [=========================&gt;....] - ETA: 0s - loss: 3.6701e-05 - mean_absolute_error: 0.0044125/126 [============================&gt;.] - ETA: 0s - loss: 3.6695e-05 - mean_absolute_error: 0.0044126/126 [==============================] - 0s 4ms/step - loss: 3.6709e-05 - mean_absolute_error: 0.0044 - val_loss: 1.2962e-04 - val_mean_absolute_error: 0.0090</w:t>
      </w:r>
      <w:r>
        <w:br/>
      </w:r>
      <w:r>
        <w:rPr>
          <w:rStyle w:val="VerbatimChar"/>
        </w:rPr>
        <w:t xml:space="preserve">Epoch 14/100</w:t>
      </w:r>
      <w:r>
        <w:br/>
      </w:r>
      <w:r>
        <w:rPr>
          <w:rStyle w:val="VerbatimChar"/>
        </w:rPr>
        <w:t xml:space="preserve">  1/126 [..............................] - ETA: 0s - loss: 1.7769e-05 - mean_absolute_error: 0.0036 17/126 [===&gt;..........................] - ETA: 0s - loss: 3.6471e-05 - mean_absolute_error: 0.0045 33/126 [======&gt;.......................] - ETA: 0s - loss: 3.4075e-05 - mean_absolute_error: 0.0043 50/126 [==========&gt;...................] - ETA: 0s - loss: 3.5834e-05 - mean_absolute_error: 0.0043 66/126 [==============&gt;...............] - ETA: 0s - loss: 3.4881e-05 - mean_absolute_error: 0.0043 82/126 [==================&gt;...........] - ETA: 0s - loss: 3.5871e-05 - mean_absolute_error: 0.0043 98/126 [======================&gt;.......] - ETA: 0s - loss: 3.5658e-05 - mean_absolute_error: 0.0044114/126 [==========================&gt;...] - ETA: 0s - loss: 3.5463e-05 - mean_absolute_error: 0.0044126/126 [==============================] - 0s 4ms/step - loss: 3.6149e-05 - mean_absolute_error: 0.0044 - val_loss: 8.8406e-05 - val_mean_absolute_error: 0.0071</w:t>
      </w:r>
      <w:r>
        <w:br/>
      </w:r>
      <w:r>
        <w:rPr>
          <w:rStyle w:val="VerbatimChar"/>
        </w:rPr>
        <w:t xml:space="preserve">Epoch 15/100</w:t>
      </w:r>
      <w:r>
        <w:br/>
      </w:r>
      <w:r>
        <w:rPr>
          <w:rStyle w:val="VerbatimChar"/>
        </w:rPr>
        <w:t xml:space="preserve">  1/126 [..............................] - ETA: 0s - loss: 2.2344e-05 - mean_absolute_error: 0.0040 17/126 [===&gt;..........................] - ETA: 0s - loss: 3.1527e-05 - mean_absolute_error: 0.0041 33/126 [======&gt;.......................] - ETA: 0s - loss: 3.5325e-05 - mean_absolute_error: 0.0042 48/126 [==========&gt;...................] - ETA: 0s - loss: 3.4999e-05 - mean_absolute_error: 0.0042 64/126 [==============&gt;...............] - ETA: 0s - loss: 3.5199e-05 - mean_absolute_error: 0.0042 80/126 [==================&gt;...........] - ETA: 0s - loss: 3.5263e-05 - mean_absolute_error: 0.0042 96/126 [=====================&gt;........] - ETA: 0s - loss: 3.5531e-05 - mean_absolute_error: 0.0042112/126 [=========================&gt;....] - ETA: 0s - loss: 3.5925e-05 - mean_absolute_error: 0.0043126/126 [==============================] - 0s 4ms/step - loss: 3.6209e-05 - mean_absolute_error: 0.0044 - val_loss: 8.4071e-05 - val_mean_absolute_error: 0.0069</w:t>
      </w:r>
      <w:r>
        <w:br/>
      </w:r>
      <w:r>
        <w:rPr>
          <w:rStyle w:val="VerbatimChar"/>
        </w:rPr>
        <w:t xml:space="preserve">Epoch 16/100</w:t>
      </w:r>
      <w:r>
        <w:br/>
      </w:r>
      <w:r>
        <w:rPr>
          <w:rStyle w:val="VerbatimChar"/>
        </w:rPr>
        <w:t xml:space="preserve">  1/126 [..............................] - ETA: 0s - loss: 2.6903e-05 - mean_absolute_error: 0.0041 17/126 [===&gt;..........................] - ETA: 0s - loss: 3.1773e-05 - mean_absolute_error: 0.0041 33/126 [======&gt;.......................] - ETA: 0s - loss: 3.4925e-05 - mean_absolute_error: 0.0043 49/126 [==========&gt;...................] - ETA: 0s - loss: 3.5067e-05 - mean_absolute_error: 0.0043 66/126 [==============&gt;...............] - ETA: 0s - loss: 3.7338e-05 - mean_absolute_error: 0.0045 82/126 [==================&gt;...........] - ETA: 0s - loss: 3.8424e-05 - mean_absolute_error: 0.0046 98/126 [======================&gt;.......] - ETA: 0s - loss: 3.7887e-05 - mean_absolute_error: 0.0046114/126 [==========================&gt;...] - ETA: 0s - loss: 3.7807e-05 - mean_absolute_error: 0.0045126/126 [==============================] - 0s 4ms/step - loss: 3.7366e-05 - mean_absolute_error: 0.0045 - val_loss: 1.0785e-04 - val_mean_absolute_error: 0.0080</w:t>
      </w:r>
      <w:r>
        <w:br/>
      </w:r>
      <w:r>
        <w:rPr>
          <w:rStyle w:val="VerbatimChar"/>
        </w:rPr>
        <w:t xml:space="preserve">Epoch 17/100</w:t>
      </w:r>
      <w:r>
        <w:br/>
      </w:r>
      <w:r>
        <w:rPr>
          <w:rStyle w:val="VerbatimChar"/>
        </w:rPr>
        <w:t xml:space="preserve">  1/126 [..............................] - ETA: 0s - loss: 1.3714e-05 - mean_absolute_error: 0.0027 17/126 [===&gt;..........................] - ETA: 0s - loss: 3.6002e-05 - mean_absolute_error: 0.0045 33/126 [======&gt;.......................] - ETA: 0s - loss: 4.0611e-05 - mean_absolute_error: 0.0047 47/126 [==========&gt;...................] - ETA: 0s - loss: 4.0068e-05 - mean_absolute_error: 0.0046 63/126 [==============&gt;...............] - ETA: 0s - loss: 3.9370e-05 - mean_absolute_error: 0.0046 79/126 [=================&gt;............] - ETA: 0s - loss: 3.8279e-05 - mean_absolute_error: 0.0046 95/126 [=====================&gt;........] - ETA: 0s - loss: 3.7648e-05 - mean_absolute_error: 0.0045111/126 [=========================&gt;....] - ETA: 0s - loss: 3.6987e-05 - mean_absolute_error: 0.0045126/126 [==============================] - 0s 4ms/step - loss: 3.6646e-05 - mean_absolute_error: 0.0044 - val_loss: 9.8183e-05 - val_mean_absolute_error: 0.0076</w:t>
      </w:r>
      <w:r>
        <w:br/>
      </w:r>
      <w:r>
        <w:rPr>
          <w:rStyle w:val="VerbatimChar"/>
        </w:rPr>
        <w:t xml:space="preserve">Epoch 18/100</w:t>
      </w:r>
      <w:r>
        <w:br/>
      </w:r>
      <w:r>
        <w:rPr>
          <w:rStyle w:val="VerbatimChar"/>
        </w:rPr>
        <w:t xml:space="preserve">  1/126 [..............................] - ETA: 0s - loss: 2.3723e-05 - mean_absolute_error: 0.0037 17/126 [===&gt;..........................] - ETA: 0s - loss: 4.2230e-05 - mean_absolute_error: 0.0049 33/126 [======&gt;.......................] - ETA: 0s - loss: 4.6873e-05 - mean_absolute_error: 0.0052 49/126 [==========&gt;...................] - ETA: 0s - loss: 4.2192e-05 - mean_absolute_error: 0.0049 65/126 [==============&gt;...............] - ETA: 0s - loss: 4.1820e-05 - mean_absolute_error: 0.0049 81/126 [==================&gt;...........] - ETA: 0s - loss: 4.0874e-05 - mean_absolute_error: 0.0048 97/126 [======================&gt;.......] - ETA: 0s - loss: 3.9454e-05 - mean_absolute_error: 0.0047113/126 [=========================&gt;....] - ETA: 0s - loss: 3.8860e-05 - mean_absolute_error: 0.0046126/126 [==============================] - 0s 4ms/step - loss: 3.8520e-05 - mean_absolute_error: 0.0046 - val_loss: 7.0666e-05 - val_mean_absolute_error: 0.0060</w:t>
      </w:r>
      <w:r>
        <w:br/>
      </w:r>
      <w:r>
        <w:rPr>
          <w:rStyle w:val="VerbatimChar"/>
        </w:rPr>
        <w:t xml:space="preserve">Epoch 19/100</w:t>
      </w:r>
      <w:r>
        <w:br/>
      </w:r>
      <w:r>
        <w:rPr>
          <w:rStyle w:val="VerbatimChar"/>
        </w:rPr>
        <w:t xml:space="preserve">  1/126 [..............................] - ETA: 0s - loss: 7.9021e-05 - mean_absolute_error: 0.0066 16/126 [==&gt;...........................] - ETA: 0s - loss: 3.7576e-05 - mean_absolute_error: 0.0042 30/126 [======&gt;.......................] - ETA: 0s - loss: 3.4750e-05 - mean_absolute_error: 0.0042 46/126 [=========&gt;....................] - ETA: 0s - loss: 3.5297e-05 - mean_absolute_error: 0.0042 61/126 [=============&gt;................] - ETA: 0s - loss: 3.6828e-05 - mean_absolute_error: 0.0044 77/126 [=================&gt;............] - ETA: 0s - loss: 3.6710e-05 - mean_absolute_error: 0.0044 93/126 [=====================&gt;........] - ETA: 0s - loss: 3.6104e-05 - mean_absolute_error: 0.0044109/126 [========================&gt;.....] - ETA: 0s - loss: 3.6817e-05 - mean_absolute_error: 0.0045126/126 [==============================] - ETA: 0s - loss: 3.7002e-05 - mean_absolute_error: 0.0045126/126 [==============================] - 0s 4ms/step - loss: 3.7002e-05 - mean_absolute_error: 0.0045 - val_loss: 7.7770e-05 - val_mean_absolute_error: 0.0065</w:t>
      </w:r>
      <w:r>
        <w:br/>
      </w:r>
      <w:r>
        <w:rPr>
          <w:rStyle w:val="VerbatimChar"/>
        </w:rPr>
        <w:t xml:space="preserve">Epoch 20/100</w:t>
      </w:r>
      <w:r>
        <w:br/>
      </w:r>
      <w:r>
        <w:rPr>
          <w:rStyle w:val="VerbatimChar"/>
        </w:rPr>
        <w:t xml:space="preserve">  1/126 [..............................] - ETA: 0s - loss: 3.5401e-05 - mean_absolute_error: 0.0044 17/126 [===&gt;..........................] - ETA: 0s - loss: 4.0495e-05 - mean_absolute_error: 0.0049 33/126 [======&gt;.......................] - ETA: 0s - loss: 3.8596e-05 - mean_absolute_error: 0.0047 49/126 [==========&gt;...................] - ETA: 0s - loss: 3.8249e-05 - mean_absolute_error: 0.0046 65/126 [==============&gt;...............] - ETA: 0s - loss: 3.6683e-05 - mean_absolute_error: 0.0045 81/126 [==================&gt;...........] - ETA: 0s - loss: 3.6403e-05 - mean_absolute_error: 0.0045 97/126 [======================&gt;.......] - ETA: 0s - loss: 3.6739e-05 - mean_absolute_error: 0.0045113/126 [=========================&gt;....] - ETA: 0s - loss: 3.6653e-05 - mean_absolute_error: 0.0045126/126 [==============================] - 0s 4ms/step - loss: 3.6973e-05 - mean_absolute_error: 0.0045 - val_loss: 7.6331e-05 - val_mean_absolute_error: 0.0064</w:t>
      </w:r>
      <w:r>
        <w:br/>
      </w:r>
      <w:r>
        <w:rPr>
          <w:rStyle w:val="VerbatimChar"/>
        </w:rPr>
        <w:t xml:space="preserve">Epoch 21/100</w:t>
      </w:r>
      <w:r>
        <w:br/>
      </w:r>
      <w:r>
        <w:rPr>
          <w:rStyle w:val="VerbatimChar"/>
        </w:rPr>
        <w:t xml:space="preserve">  1/126 [..............................] - ETA: 0s - loss: 3.2055e-05 - mean_absolute_error: 0.0044 17/126 [===&gt;..........................] - ETA: 0s - loss: 3.4147e-05 - mean_absolute_error: 0.0044 33/126 [======&gt;.......................] - ETA: 0s - loss: 3.4329e-05 - mean_absolute_error: 0.0044 49/126 [==========&gt;...................] - ETA: 0s - loss: 3.5025e-05 - mean_absolute_error: 0.0045 65/126 [==============&gt;...............] - ETA: 0s - loss: 3.5269e-05 - mean_absolute_error: 0.0044 81/126 [==================&gt;...........] - ETA: 0s - loss: 3.5904e-05 - mean_absolute_error: 0.0044 96/126 [=====================&gt;........] - ETA: 0s - loss: 3.6518e-05 - mean_absolute_error: 0.0044112/126 [=========================&gt;....] - ETA: 0s - loss: 3.6520e-05 - mean_absolute_error: 0.0044126/126 [==============================] - 0s 4ms/step - loss: 3.6621e-05 - mean_absolute_error: 0.0044 - val_loss: 7.7594e-05 - val_mean_absolute_error: 0.0065</w:t>
      </w:r>
      <w:r>
        <w:br/>
      </w:r>
      <w:r>
        <w:rPr>
          <w:rStyle w:val="VerbatimChar"/>
        </w:rPr>
        <w:t xml:space="preserve">Epoch 22/100</w:t>
      </w:r>
      <w:r>
        <w:br/>
      </w:r>
      <w:r>
        <w:rPr>
          <w:rStyle w:val="VerbatimChar"/>
        </w:rPr>
        <w:t xml:space="preserve">  1/126 [..............................] - ETA: 0s - loss: 2.2894e-05 - mean_absolute_error: 0.0038 17/126 [===&gt;..........................] - ETA: 0s - loss: 3.1134e-05 - mean_absolute_error: 0.0042 33/126 [======&gt;.......................] - ETA: 0s - loss: 3.4624e-05 - mean_absolute_error: 0.0044 48/126 [==========&gt;...................] - ETA: 0s - loss: 3.6407e-05 - mean_absolute_error: 0.0046 63/126 [==============&gt;...............] - ETA: 0s - loss: 3.9587e-05 - mean_absolute_error: 0.0047 76/126 [=================&gt;............] - ETA: 0s - loss: 3.8644e-05 - mean_absolute_error: 0.0047 90/126 [====================&gt;.........] - ETA: 0s - loss: 3.8312e-05 - mean_absolute_error: 0.0046107/126 [========================&gt;.....] - ETA: 0s - loss: 3.7724e-05 - mean_absolute_error: 0.0046119/126 [===========================&gt;..] - ETA: 0s - loss: 3.7635e-05 - mean_absolute_error: 0.0045126/126 [==============================] - 0s 4ms/step - loss: 3.7500e-05 - mean_absolute_error: 0.0045 - val_loss: 9.3176e-05 - val_mean_absolute_error: 0.0073</w:t>
      </w:r>
      <w:r>
        <w:br/>
      </w:r>
      <w:r>
        <w:rPr>
          <w:rStyle w:val="VerbatimChar"/>
        </w:rPr>
        <w:t xml:space="preserve">Epoch 23/100</w:t>
      </w:r>
      <w:r>
        <w:br/>
      </w:r>
      <w:r>
        <w:rPr>
          <w:rStyle w:val="VerbatimChar"/>
        </w:rPr>
        <w:t xml:space="preserve">  1/126 [..............................] - ETA: 0s - loss: 3.8992e-05 - mean_absolute_error: 0.0044 14/126 [==&gt;...........................] - ETA: 0s - loss: 3.7113e-05 - mean_absolute_error: 0.0043 29/126 [=====&gt;........................] - ETA: 0s - loss: 3.7063e-05 - mean_absolute_error: 0.0044 42/126 [=========&gt;....................] - ETA: 0s - loss: 3.6722e-05 - mean_absolute_error: 0.0044 50/126 [==========&gt;...................] - ETA: 0s - loss: 3.7800e-05 - mean_absolute_error: 0.0045 56/126 [============&gt;.................] - ETA: 0s - loss: 3.7973e-05 - mean_absolute_error: 0.0046 61/126 [=============&gt;................] - ETA: 0s - loss: 3.8365e-05 - mean_absolute_error: 0.0046 66/126 [==============&gt;...............] - ETA: 0s - loss: 3.8116e-05 - mean_absolute_error: 0.0046 72/126 [================&gt;.............] - ETA: 0s - loss: 3.7663e-05 - mean_absolute_error: 0.0046 78/126 [=================&gt;............] - ETA: 0s - loss: 3.7599e-05 - mean_absolute_error: 0.0046 84/126 [===================&gt;..........] - ETA: 0s - loss: 3.7579e-05 - mean_absolute_error: 0.0045 90/126 [====================&gt;.........] - ETA: 0s - loss: 3.7783e-05 - mean_absolute_error: 0.0046 97/126 [======================&gt;.......] - ETA: 0s - loss: 3.8795e-05 - mean_absolute_error: 0.0046104/126 [=======================&gt;......] - ETA: 0s - loss: 3.8901e-05 - mean_absolute_error: 0.0047110/126 [=========================&gt;....] - ETA: 0s - loss: 3.9115e-05 - mean_absolute_error: 0.0047117/126 [==========================&gt;...] - ETA: 0s - loss: 3.8864e-05 - mean_absolute_error: 0.0047124/126 [============================&gt;.] - ETA: 0s - loss: 3.9620e-05 - mean_absolute_error: 0.0047126/126 [==============================] - 1s 8ms/step - loss: 3.9522e-05 - mean_absolute_error: 0.0047 - val_loss: 6.9031e-05 - val_mean_absolute_error: 0.0059</w:t>
      </w:r>
      <w:r>
        <w:br/>
      </w:r>
      <w:r>
        <w:rPr>
          <w:rStyle w:val="VerbatimChar"/>
        </w:rPr>
        <w:t xml:space="preserve">Epoch 24/100</w:t>
      </w:r>
      <w:r>
        <w:br/>
      </w:r>
      <w:r>
        <w:rPr>
          <w:rStyle w:val="VerbatimChar"/>
        </w:rPr>
        <w:t xml:space="preserve">  1/126 [..............................] - ETA: 0s - loss: 5.6727e-05 - mean_absolute_error: 0.0064 15/126 [==&gt;...........................] - ETA: 0s - loss: 4.4396e-05 - mean_absolute_error: 0.0050 31/126 [======&gt;.......................] - ETA: 0s - loss: 4.0075e-05 - mean_absolute_error: 0.0046 48/126 [==========&gt;...................] - ETA: 0s - loss: 3.7683e-05 - mean_absolute_error: 0.0044 64/126 [==============&gt;...............] - ETA: 0s - loss: 3.7720e-05 - mean_absolute_error: 0.0045 80/126 [==================&gt;...........] - ETA: 0s - loss: 3.8107e-05 - mean_absolute_error: 0.0045 96/126 [=====================&gt;........] - ETA: 0s - loss: 3.7830e-05 - mean_absolute_error: 0.0044111/126 [=========================&gt;....] - ETA: 0s - loss: 3.7711e-05 - mean_absolute_error: 0.0045126/126 [==============================] - 0s 4ms/step - loss: 3.7307e-05 - mean_absolute_error: 0.0045 - val_loss: 1.6230e-04 - val_mean_absolute_error: 0.0105</w:t>
      </w:r>
      <w:r>
        <w:br/>
      </w:r>
      <w:r>
        <w:rPr>
          <w:rStyle w:val="VerbatimChar"/>
        </w:rPr>
        <w:t xml:space="preserve">Epoch 25/100</w:t>
      </w:r>
      <w:r>
        <w:br/>
      </w:r>
      <w:r>
        <w:rPr>
          <w:rStyle w:val="VerbatimChar"/>
        </w:rPr>
        <w:t xml:space="preserve">  1/126 [..............................] - ETA: 0s - loss: 8.5808e-05 - mean_absolute_error: 0.0069 12/126 [=&gt;............................] - ETA: 0s - loss: 6.0871e-05 - mean_absolute_error: 0.0063 23/126 [====&gt;.........................] - ETA: 0s - loss: 5.8461e-05 - mean_absolute_error: 0.0061 34/126 [=======&gt;......................] - ETA: 0s - loss: 5.3809e-05 - mean_absolute_error: 0.0058 44/126 [=========&gt;....................] - ETA: 0s - loss: 5.0421e-05 - mean_absolute_error: 0.0055 55/126 [============&gt;.................] - ETA: 0s - loss: 4.7248e-05 - mean_absolute_error: 0.0052 66/126 [==============&gt;...............] - ETA: 0s - loss: 4.5482e-05 - mean_absolute_error: 0.0051 77/126 [=================&gt;............] - ETA: 0s - loss: 4.4267e-05 - mean_absolute_error: 0.0050 90/126 [====================&gt;.........] - ETA: 0s - loss: 4.3260e-05 - mean_absolute_error: 0.0049106/126 [========================&gt;.....] - ETA: 0s - loss: 4.1516e-05 - mean_absolute_error: 0.0048122/126 [============================&gt;.] - ETA: 0s - loss: 4.1419e-05 - mean_absolute_error: 0.0048126/126 [==============================] - 1s 5ms/step - loss: 4.1355e-05 - mean_absolute_error: 0.0048 - val_loss: 1.5340e-04 - val_mean_absolute_error: 0.0101</w:t>
      </w:r>
      <w:r>
        <w:br/>
      </w:r>
      <w:r>
        <w:rPr>
          <w:rStyle w:val="VerbatimChar"/>
        </w:rPr>
        <w:t xml:space="preserve">Epoch 26/100</w:t>
      </w:r>
      <w:r>
        <w:br/>
      </w:r>
      <w:r>
        <w:rPr>
          <w:rStyle w:val="VerbatimChar"/>
        </w:rPr>
        <w:t xml:space="preserve">  1/126 [..............................] - ETA: 0s - loss: 8.6290e-05 - mean_absolute_error: 0.0063 17/126 [===&gt;..........................] - ETA: 0s - loss: 5.3567e-05 - mean_absolute_error: 0.0056 33/126 [======&gt;.......................] - ETA: 0s - loss: 5.2331e-05 - mean_absolute_error: 0.0057 50/126 [==========&gt;...................] - ETA: 0s - loss: 5.0418e-05 - mean_absolute_error: 0.0056 66/126 [==============&gt;...............] - ETA: 0s - loss: 4.6722e-05 - mean_absolute_error: 0.0052 82/126 [==================&gt;...........] - ETA: 0s - loss: 4.5745e-05 - mean_absolute_error: 0.0052 98/126 [======================&gt;.......] - ETA: 0s - loss: 4.4250e-05 - mean_absolute_error: 0.0050116/126 [==========================&gt;...] - ETA: 0s - loss: 4.2380e-05 - mean_absolute_error: 0.0049126/126 [==============================] - 0s 3ms/step - loss: 4.1760e-05 - mean_absolute_error: 0.0049 - val_loss: 6.7976e-05 - val_mean_absolute_error: 0.0057</w:t>
      </w:r>
      <w:r>
        <w:br/>
      </w:r>
      <w:r>
        <w:rPr>
          <w:rStyle w:val="VerbatimChar"/>
        </w:rPr>
        <w:t xml:space="preserve">Epoch 27/100</w:t>
      </w:r>
      <w:r>
        <w:br/>
      </w:r>
      <w:r>
        <w:rPr>
          <w:rStyle w:val="VerbatimChar"/>
        </w:rPr>
        <w:t xml:space="preserve">  1/126 [..............................] - ETA: 0s - loss: 2.0400e-05 - mean_absolute_error: 0.0034 18/126 [===&gt;..........................] - ETA: 0s - loss: 3.3994e-05 - mean_absolute_error: 0.0043 34/126 [=======&gt;......................] - ETA: 0s - loss: 3.6399e-05 - mean_absolute_error: 0.0043 50/126 [==========&gt;...................] - ETA: 0s - loss: 3.5774e-05 - mean_absolute_error: 0.0043 66/126 [==============&gt;...............] - ETA: 0s - loss: 3.5561e-05 - mean_absolute_error: 0.0042 81/126 [==================&gt;...........] - ETA: 0s - loss: 3.6068e-05 - mean_absolute_error: 0.0043 96/126 [=====================&gt;........] - ETA: 0s - loss: 3.6350e-05 - mean_absolute_error: 0.0044112/126 [=========================&gt;....] - ETA: 0s - loss: 3.7123e-05 - mean_absolute_error: 0.0044126/126 [==============================] - 0s 4ms/step - loss: 3.7404e-05 - mean_absolute_error: 0.0045 - val_loss: 8.3327e-05 - val_mean_absolute_error: 0.0068</w:t>
      </w:r>
      <w:r>
        <w:br/>
      </w:r>
      <w:r>
        <w:rPr>
          <w:rStyle w:val="VerbatimChar"/>
        </w:rPr>
        <w:t xml:space="preserve">Epoch 28/100</w:t>
      </w:r>
      <w:r>
        <w:br/>
      </w:r>
      <w:r>
        <w:rPr>
          <w:rStyle w:val="VerbatimChar"/>
        </w:rPr>
        <w:t xml:space="preserve">  1/126 [..............................] - ETA: 0s - loss: 2.4835e-05 - mean_absolute_error: 0.0038 16/126 [==&gt;...........................] - ETA: 0s - loss: 4.1519e-05 - mean_absolute_error: 0.0049 32/126 [======&gt;.......................] - ETA: 0s - loss: 4.6042e-05 - mean_absolute_error: 0.0051 48/126 [==========&gt;...................] - ETA: 0s - loss: 4.3912e-05 - mean_absolute_error: 0.0051 64/126 [==============&gt;...............] - ETA: 0s - loss: 4.1242e-05 - mean_absolute_error: 0.0049 80/126 [==================&gt;...........] - ETA: 0s - loss: 4.2062e-05 - mean_absolute_error: 0.0049 96/126 [=====================&gt;........] - ETA: 0s - loss: 4.1976e-05 - mean_absolute_error: 0.0049111/126 [=========================&gt;....] - ETA: 0s - loss: 4.1327e-05 - mean_absolute_error: 0.0049126/126 [==============================] - 0s 4ms/step - loss: 4.2674e-05 - mean_absolute_error: 0.0050 - val_loss: 1.2743e-04 - val_mean_absolute_error: 0.0090</w:t>
      </w:r>
      <w:r>
        <w:br/>
      </w:r>
      <w:r>
        <w:rPr>
          <w:rStyle w:val="VerbatimChar"/>
        </w:rPr>
        <w:t xml:space="preserve">Epoch 29/100</w:t>
      </w:r>
      <w:r>
        <w:br/>
      </w:r>
      <w:r>
        <w:rPr>
          <w:rStyle w:val="VerbatimChar"/>
        </w:rPr>
        <w:t xml:space="preserve">  1/126 [..............................] - ETA: 0s - loss: 2.9635e-05 - mean_absolute_error: 0.0042 16/126 [==&gt;...........................] - ETA: 0s - loss: 4.3216e-05 - mean_absolute_error: 0.0052 32/126 [======&gt;.......................] - ETA: 0s - loss: 3.9088e-05 - mean_absolute_error: 0.0048 48/126 [==========&gt;...................] - ETA: 0s - loss: 3.8315e-05 - mean_absolute_error: 0.0046 63/126 [==============&gt;...............] - ETA: 0s - loss: 3.7883e-05 - mean_absolute_error: 0.0047 78/126 [=================&gt;............] - ETA: 0s - loss: 3.7528e-05 - mean_absolute_error: 0.0046 94/126 [=====================&gt;........] - ETA: 0s - loss: 3.7491e-05 - mean_absolute_error: 0.0046109/126 [========================&gt;.....] - ETA: 0s - loss: 3.8685e-05 - mean_absolute_error: 0.0047125/126 [============================&gt;.] - ETA: 0s - loss: 3.9156e-05 - mean_absolute_error: 0.0047126/126 [==============================] - 0s 4ms/step - loss: 3.9140e-05 - mean_absolute_error: 0.0047 - val_loss: 2.1960e-04 - val_mean_absolute_error: 0.0127</w:t>
      </w:r>
      <w:r>
        <w:br/>
      </w:r>
      <w:r>
        <w:rPr>
          <w:rStyle w:val="VerbatimChar"/>
        </w:rPr>
        <w:t xml:space="preserve">Epoch 30/100</w:t>
      </w:r>
      <w:r>
        <w:br/>
      </w:r>
      <w:r>
        <w:rPr>
          <w:rStyle w:val="VerbatimChar"/>
        </w:rPr>
        <w:t xml:space="preserve">  1/126 [..............................] - ETA: 0s - loss: 6.4670e-05 - mean_absolute_error: 0.0068 17/126 [===&gt;..........................] - ETA: 0s - loss: 6.1434e-05 - mean_absolute_error: 0.0062 33/126 [======&gt;.......................] - ETA: 0s - loss: 4.9698e-05 - mean_absolute_error: 0.0055 50/126 [==========&gt;...................] - ETA: 0s - loss: 4.9563e-05 - mean_absolute_error: 0.0054 66/126 [==============&gt;...............] - ETA: 0s - loss: 4.6342e-05 - mean_absolute_error: 0.0051 82/126 [==================&gt;...........] - ETA: 0s - loss: 4.3798e-05 - mean_absolute_error: 0.0049 98/126 [======================&gt;.......] - ETA: 0s - loss: 4.1888e-05 - mean_absolute_error: 0.0048114/126 [==========================&gt;...] - ETA: 0s - loss: 4.1331e-05 - mean_absolute_error: 0.0048126/126 [==============================] - 0s 4ms/step - loss: 4.1878e-05 - mean_absolute_error: 0.0048 - val_loss: 1.5178e-04 - val_mean_absolute_error: 0.0100</w:t>
      </w:r>
      <w:r>
        <w:br/>
      </w:r>
      <w:r>
        <w:rPr>
          <w:rStyle w:val="VerbatimChar"/>
        </w:rPr>
        <w:t xml:space="preserve">Epoch 31/100</w:t>
      </w:r>
      <w:r>
        <w:br/>
      </w:r>
      <w:r>
        <w:rPr>
          <w:rStyle w:val="VerbatimChar"/>
        </w:rPr>
        <w:t xml:space="preserve">  1/126 [..............................] - ETA: 0s - loss: 4.2962e-05 - mean_absolute_error: 0.0053 17/126 [===&gt;..........................] - ETA: 0s - loss: 6.4740e-05 - mean_absolute_error: 0.0066 33/126 [======&gt;.......................] - ETA: 0s - loss: 5.3939e-05 - mean_absolute_error: 0.0059 49/126 [==========&gt;...................] - ETA: 0s - loss: 4.7148e-05 - mean_absolute_error: 0.0053 65/126 [==============&gt;...............] - ETA: 0s - loss: 4.5269e-05 - mean_absolute_error: 0.0052 81/126 [==================&gt;...........] - ETA: 0s - loss: 4.3432e-05 - mean_absolute_error: 0.0050 99/126 [======================&gt;.......] - ETA: 0s - loss: 4.5049e-05 - mean_absolute_error: 0.0051116/126 [==========================&gt;...] - ETA: 0s - loss: 4.5670e-05 - mean_absolute_error: 0.0051126/126 [==============================] - 0s 4ms/step - loss: 4.5032e-05 - mean_absolute_error: 0.0051 - val_loss: 1.4838e-04 - val_mean_absolute_error: 0.0099</w:t>
      </w:r>
      <w:r>
        <w:br/>
      </w:r>
      <w:r>
        <w:rPr>
          <w:rStyle w:val="VerbatimChar"/>
        </w:rPr>
        <w:t xml:space="preserve">Epoch 32/100</w:t>
      </w:r>
      <w:r>
        <w:br/>
      </w:r>
      <w:r>
        <w:rPr>
          <w:rStyle w:val="VerbatimChar"/>
        </w:rPr>
        <w:t xml:space="preserve">  1/126 [..............................] - ETA: 0s - loss: 4.4059e-05 - mean_absolute_error: 0.0055 18/126 [===&gt;..........................] - ETA: 0s - loss: 3.7943e-05 - mean_absolute_error: 0.0046 34/126 [=======&gt;......................] - ETA: 0s - loss: 4.3059e-05 - mean_absolute_error: 0.0050 49/126 [==========&gt;...................] - ETA: 0s - loss: 4.3032e-05 - mean_absolute_error: 0.0051 65/126 [==============&gt;...............] - ETA: 0s - loss: 4.0275e-05 - mean_absolute_error: 0.0048 81/126 [==================&gt;...........] - ETA: 0s - loss: 4.0642e-05 - mean_absolute_error: 0.0048 97/126 [======================&gt;.......] - ETA: 0s - loss: 4.2198e-05 - mean_absolute_error: 0.0049113/126 [=========================&gt;....] - ETA: 0s - loss: 4.2237e-05 - mean_absolute_error: 0.0049126/126 [==============================] - 0s 4ms/step - loss: 4.2180e-05 - mean_absolute_error: 0.0050 - val_loss: 1.5312e-04 - val_mean_absolute_error: 0.0101</w:t>
      </w:r>
      <w:r>
        <w:br/>
      </w:r>
      <w:r>
        <w:rPr>
          <w:rStyle w:val="VerbatimChar"/>
        </w:rPr>
        <w:t xml:space="preserve">Epoch 33/100</w:t>
      </w:r>
      <w:r>
        <w:br/>
      </w:r>
      <w:r>
        <w:rPr>
          <w:rStyle w:val="VerbatimChar"/>
        </w:rPr>
        <w:t xml:space="preserve">  1/126 [..............................] - ETA: 0s - loss: 4.9464e-05 - mean_absolute_error: 0.0061 17/126 [===&gt;..........................] - ETA: 0s - loss: 4.6042e-05 - mean_absolute_error: 0.0052 32/126 [======&gt;.......................] - ETA: 0s - loss: 4.6648e-05 - mean_absolute_error: 0.0053 48/126 [==========&gt;...................] - ETA: 0s - loss: 4.7646e-05 - mean_absolute_error: 0.0054 64/126 [==============&gt;...............] - ETA: 0s - loss: 4.9244e-05 - mean_absolute_error: 0.0055 80/126 [==================&gt;...........] - ETA: 0s - loss: 4.7829e-05 - mean_absolute_error: 0.0054 95/126 [=====================&gt;........] - ETA: 0s - loss: 4.5468e-05 - mean_absolute_error: 0.0051111/126 [=========================&gt;....] - ETA: 0s - loss: 4.3578e-05 - mean_absolute_error: 0.0050126/126 [==============================] - 0s 4ms/step - loss: 4.3762e-05 - mean_absolute_error: 0.0050 - val_loss: 7.3440e-05 - val_mean_absolute_error: 0.0063</w:t>
      </w:r>
      <w:r>
        <w:br/>
      </w:r>
      <w:r>
        <w:rPr>
          <w:rStyle w:val="VerbatimChar"/>
        </w:rPr>
        <w:t xml:space="preserve">Epoch 34/100</w:t>
      </w:r>
      <w:r>
        <w:br/>
      </w:r>
      <w:r>
        <w:rPr>
          <w:rStyle w:val="VerbatimChar"/>
        </w:rPr>
        <w:t xml:space="preserve">  1/126 [..............................] - ETA: 0s - loss: 6.1425e-05 - mean_absolute_error: 0.0067 16/126 [==&gt;...........................] - ETA: 0s - loss: 5.5238e-05 - mean_absolute_error: 0.0059 32/126 [======&gt;.......................] - ETA: 0s - loss: 4.5750e-05 - mean_absolute_error: 0.0051 48/126 [==========&gt;...................] - ETA: 0s - loss: 4.4209e-05 - mean_absolute_error: 0.0051 64/126 [==============&gt;...............] - ETA: 0s - loss: 4.2083e-05 - mean_absolute_error: 0.0049 80/126 [==================&gt;...........] - ETA: 0s - loss: 4.0984e-05 - mean_absolute_error: 0.0049 96/126 [=====================&gt;........] - ETA: 0s - loss: 4.3311e-05 - mean_absolute_error: 0.0050112/126 [=========================&gt;....] - ETA: 0s - loss: 4.3907e-05 - mean_absolute_error: 0.0051126/126 [==============================] - 0s 4ms/step - loss: 4.4490e-05 - mean_absolute_error: 0.0051 - val_loss: 8.6277e-05 - val_mean_absolute_error: 0.0070</w:t>
      </w:r>
      <w:r>
        <w:br/>
      </w:r>
      <w:r>
        <w:rPr>
          <w:rStyle w:val="VerbatimChar"/>
        </w:rPr>
        <w:t xml:space="preserve">Epoch 35/100</w:t>
      </w:r>
      <w:r>
        <w:br/>
      </w:r>
      <w:r>
        <w:rPr>
          <w:rStyle w:val="VerbatimChar"/>
        </w:rPr>
        <w:t xml:space="preserve">  1/126 [..............................] - ETA: 0s - loss: 1.6551e-05 - mean_absolute_error: 0.0029 18/126 [===&gt;..........................] - ETA: 0s - loss: 3.5409e-05 - mean_absolute_error: 0.0044 34/126 [=======&gt;......................] - ETA: 0s - loss: 4.0261e-05 - mean_absolute_error: 0.0048 50/126 [==========&gt;...................] - ETA: 0s - loss: 4.1193e-05 - mean_absolute_error: 0.0047 66/126 [==============&gt;...............] - ETA: 0s - loss: 4.0216e-05 - mean_absolute_error: 0.0047 82/126 [==================&gt;...........] - ETA: 0s - loss: 3.8124e-05 - mean_absolute_error: 0.0045 98/126 [======================&gt;.......] - ETA: 0s - loss: 3.7061e-05 - mean_absolute_error: 0.0044113/126 [=========================&gt;....] - ETA: 0s - loss: 3.6771e-05 - mean_absolute_error: 0.0044126/126 [==============================] - 0s 4ms/step - loss: 3.6640e-05 - mean_absolute_error: 0.0044 - val_loss: 1.2681e-04 - val_mean_absolute_error: 0.0089</w:t>
      </w:r>
      <w:r>
        <w:br/>
      </w:r>
      <w:r>
        <w:rPr>
          <w:rStyle w:val="VerbatimChar"/>
        </w:rPr>
        <w:t xml:space="preserve">Epoch 36/100</w:t>
      </w:r>
      <w:r>
        <w:br/>
      </w:r>
      <w:r>
        <w:rPr>
          <w:rStyle w:val="VerbatimChar"/>
        </w:rPr>
        <w:t xml:space="preserve">  1/126 [..............................] - ETA: 0s - loss: 2.5506e-05 - mean_absolute_error: 0.0040 17/126 [===&gt;..........................] - ETA: 0s - loss: 3.2995e-05 - mean_absolute_error: 0.0043 33/126 [======&gt;.......................] - ETA: 0s - loss: 3.3807e-05 - mean_absolute_error: 0.0044 49/126 [==========&gt;...................] - ETA: 0s - loss: 3.5711e-05 - mean_absolute_error: 0.0045 65/126 [==============&gt;...............] - ETA: 0s - loss: 3.7399e-05 - mean_absolute_error: 0.0046 80/126 [==================&gt;...........] - ETA: 0s - loss: 3.6923e-05 - mean_absolute_error: 0.0045 97/126 [======================&gt;.......] - ETA: 0s - loss: 3.7307e-05 - mean_absolute_error: 0.0046113/126 [=========================&gt;....] - ETA: 0s - loss: 3.9368e-05 - mean_absolute_error: 0.0048126/126 [==============================] - 0s 4ms/step - loss: 3.9844e-05 - mean_absolute_error: 0.0048 - val_loss: 1.4554e-04 - val_mean_absolute_error: 0.0098</w:t>
      </w:r>
      <w:r>
        <w:br/>
      </w:r>
      <w:r>
        <w:rPr>
          <w:rStyle w:val="VerbatimChar"/>
        </w:rPr>
        <w:t xml:space="preserve">Epoch 37/100</w:t>
      </w:r>
      <w:r>
        <w:br/>
      </w:r>
      <w:r>
        <w:rPr>
          <w:rStyle w:val="VerbatimChar"/>
        </w:rPr>
        <w:t xml:space="preserve">  1/126 [..............................] - ETA: 0s - loss: 4.1124e-05 - mean_absolute_error: 0.0054 16/126 [==&gt;...........................] - ETA: 0s - loss: 3.9065e-05 - mean_absolute_error: 0.0048 32/126 [======&gt;.......................] - ETA: 0s - loss: 3.7674e-05 - mean_absolute_error: 0.0047 48/126 [==========&gt;...................] - ETA: 0s - loss: 3.8641e-05 - mean_absolute_error: 0.0047 65/126 [==============&gt;...............] - ETA: 0s - loss: 3.7486e-05 - mean_absolute_error: 0.0046 80/126 [==================&gt;...........] - ETA: 0s - loss: 3.7289e-05 - mean_absolute_error: 0.0046 96/126 [=====================&gt;........] - ETA: 0s - loss: 3.8187e-05 - mean_absolute_error: 0.0047112/126 [=========================&gt;....] - ETA: 0s - loss: 3.8451e-05 - mean_absolute_error: 0.0047126/126 [==============================] - 0s 4ms/step - loss: 3.9646e-05 - mean_absolute_error: 0.0047 - val_loss: 7.3147e-05 - val_mean_absolute_error: 0.0062</w:t>
      </w:r>
      <w:r>
        <w:br/>
      </w:r>
      <w:r>
        <w:rPr>
          <w:rStyle w:val="VerbatimChar"/>
        </w:rPr>
        <w:t xml:space="preserve">Epoch 38/100</w:t>
      </w:r>
      <w:r>
        <w:br/>
      </w:r>
      <w:r>
        <w:rPr>
          <w:rStyle w:val="VerbatimChar"/>
        </w:rPr>
        <w:t xml:space="preserve">  1/126 [..............................] - ETA: 0s - loss: 2.5945e-05 - mean_absolute_error: 0.0038 17/126 [===&gt;..........................] - ETA: 0s - loss: 4.1012e-05 - mean_absolute_error: 0.0048 33/126 [======&gt;.......................] - ETA: 0s - loss: 4.0687e-05 - mean_absolute_error: 0.0047 49/126 [==========&gt;...................] - ETA: 0s - loss: 3.8356e-05 - mean_absolute_error: 0.0046 65/126 [==============&gt;...............] - ETA: 0s - loss: 3.7839e-05 - mean_absolute_error: 0.0046 80/126 [==================&gt;...........] - ETA: 0s - loss: 3.7158e-05 - mean_absolute_error: 0.0045 96/126 [=====================&gt;........] - ETA: 0s - loss: 3.8801e-05 - mean_absolute_error: 0.0046112/126 [=========================&gt;....] - ETA: 0s - loss: 3.8643e-05 - mean_absolute_error: 0.0046126/126 [==============================] - 0s 4ms/step - loss: 3.7659e-05 - mean_absolute_error: 0.0045 - val_loss: 6.9189e-05 - val_mean_absolute_error: 0.0059</w:t>
      </w:r>
      <w:r>
        <w:br/>
      </w:r>
      <w:r>
        <w:rPr>
          <w:rStyle w:val="VerbatimChar"/>
        </w:rPr>
        <w:t xml:space="preserve">Epoch 39/100</w:t>
      </w:r>
      <w:r>
        <w:br/>
      </w:r>
      <w:r>
        <w:rPr>
          <w:rStyle w:val="VerbatimChar"/>
        </w:rPr>
        <w:t xml:space="preserve">  1/126 [..............................] - ETA: 0s - loss: 4.5169e-05 - mean_absolute_error: 0.0053 17/126 [===&gt;..........................] - ETA: 0s - loss: 5.0640e-05 - mean_absolute_error: 0.0056 33/126 [======&gt;.......................] - ETA: 0s - loss: 4.9268e-05 - mean_absolute_error: 0.0056 48/126 [==========&gt;...................] - ETA: 0s - loss: 4.5033e-05 - mean_absolute_error: 0.0052 64/126 [==============&gt;...............] - ETA: 0s - loss: 4.4508e-05 - mean_absolute_error: 0.0051 80/126 [==================&gt;...........] - ETA: 0s - loss: 4.4993e-05 - mean_absolute_error: 0.0051 96/126 [=====================&gt;........] - ETA: 0s - loss: 4.3390e-05 - mean_absolute_error: 0.0050112/126 [=========================&gt;....] - ETA: 0s - loss: 4.2381e-05 - mean_absolute_error: 0.0050126/126 [==============================] - 0s 4ms/step - loss: 4.1431e-05 - mean_absolute_error: 0.0049 - val_loss: 9.9341e-05 - val_mean_absolute_error: 0.0077</w:t>
      </w:r>
      <w:r>
        <w:br/>
      </w:r>
      <w:r>
        <w:rPr>
          <w:rStyle w:val="VerbatimChar"/>
        </w:rPr>
        <w:t xml:space="preserve">Epoch 40/100</w:t>
      </w:r>
      <w:r>
        <w:br/>
      </w:r>
      <w:r>
        <w:rPr>
          <w:rStyle w:val="VerbatimChar"/>
        </w:rPr>
        <w:t xml:space="preserve">  1/126 [..............................] - ETA: 0s - loss: 2.7094e-05 - mean_absolute_error: 0.0040 16/126 [==&gt;...........................] - ETA: 0s - loss: 3.2781e-05 - mean_absolute_error: 0.0041 31/126 [======&gt;.......................] - ETA: 0s - loss: 3.3430e-05 - mean_absolute_error: 0.0042 47/126 [==========&gt;...................] - ETA: 0s - loss: 3.6979e-05 - mean_absolute_error: 0.0044 62/126 [=============&gt;................] - ETA: 0s - loss: 4.0866e-05 - mean_absolute_error: 0.0047 78/126 [=================&gt;............] - ETA: 0s - loss: 4.0435e-05 - mean_absolute_error: 0.0047 94/126 [=====================&gt;........] - ETA: 0s - loss: 4.0527e-05 - mean_absolute_error: 0.0047110/126 [=========================&gt;....] - ETA: 0s - loss: 3.8851e-05 - mean_absolute_error: 0.0046126/126 [==============================] - ETA: 0s - loss: 3.9212e-05 - mean_absolute_error: 0.0046126/126 [==============================] - 0s 4ms/step - loss: 3.9212e-05 - mean_absolute_error: 0.0046 - val_loss: 6.7343e-05 - val_mean_absolute_error: 0.0058</w:t>
      </w:r>
      <w:r>
        <w:br/>
      </w:r>
      <w:r>
        <w:rPr>
          <w:rStyle w:val="VerbatimChar"/>
        </w:rPr>
        <w:t xml:space="preserve">Epoch 41/100</w:t>
      </w:r>
      <w:r>
        <w:br/>
      </w:r>
      <w:r>
        <w:rPr>
          <w:rStyle w:val="VerbatimChar"/>
        </w:rPr>
        <w:t xml:space="preserve">  1/126 [..............................] - ETA: 0s - loss: 4.8397e-05 - mean_absolute_error: 0.0041 17/126 [===&gt;..........................] - ETA: 0s - loss: 5.1021e-05 - mean_absolute_error: 0.0053 33/126 [======&gt;.......................] - ETA: 0s - loss: 4.9077e-05 - mean_absolute_error: 0.0053 48/126 [==========&gt;...................] - ETA: 0s - loss: 4.5209e-05 - mean_absolute_error: 0.0051 64/126 [==============&gt;...............] - ETA: 0s - loss: 4.4488e-05 - mean_absolute_error: 0.0051 80/126 [==================&gt;...........] - ETA: 0s - loss: 4.3822e-05 - mean_absolute_error: 0.0051 96/126 [=====================&gt;........] - ETA: 0s - loss: 4.3950e-05 - mean_absolute_error: 0.0051111/126 [=========================&gt;....] - ETA: 0s - loss: 4.5748e-05 - mean_absolute_error: 0.0052126/126 [==============================] - ETA: 0s - loss: 4.5323e-05 - mean_absolute_error: 0.0053126/126 [==============================] - 0s 4ms/step - loss: 4.5323e-05 - mean_absolute_error: 0.0053 - val_loss: 1.8399e-04 - val_mean_absolute_error: 0.0114</w:t>
      </w:r>
      <w:r>
        <w:br/>
      </w:r>
      <w:r>
        <w:rPr>
          <w:rStyle w:val="VerbatimChar"/>
        </w:rPr>
        <w:t xml:space="preserve">Epoch 42/100</w:t>
      </w:r>
      <w:r>
        <w:br/>
      </w:r>
      <w:r>
        <w:rPr>
          <w:rStyle w:val="VerbatimChar"/>
        </w:rPr>
        <w:t xml:space="preserve">  1/126 [..............................] - ETA: 0s - loss: 9.0104e-05 - mean_absolute_error: 0.0077 17/126 [===&gt;..........................] - ETA: 0s - loss: 3.6051e-05 - mean_absolute_error: 0.0045 32/126 [======&gt;.......................] - ETA: 0s - loss: 3.9969e-05 - mean_absolute_error: 0.0048 48/126 [==========&gt;...................] - ETA: 0s - loss: 3.9490e-05 - mean_absolute_error: 0.0048 64/126 [==============&gt;...............] - ETA: 0s - loss: 4.0038e-05 - mean_absolute_error: 0.0048 80/126 [==================&gt;...........] - ETA: 0s - loss: 4.1201e-05 - mean_absolute_error: 0.0048 96/126 [=====================&gt;........] - ETA: 0s - loss: 3.9732e-05 - mean_absolute_error: 0.0047112/126 [=========================&gt;....] - ETA: 0s - loss: 3.9627e-05 - mean_absolute_error: 0.0047126/126 [==============================] - 0s 4ms/step - loss: 3.9289e-05 - mean_absolute_error: 0.0047 - val_loss: 6.5648e-05 - val_mean_absolute_error: 0.0057</w:t>
      </w:r>
      <w:r>
        <w:br/>
      </w:r>
      <w:r>
        <w:rPr>
          <w:rStyle w:val="VerbatimChar"/>
        </w:rPr>
        <w:t xml:space="preserve">Epoch 43/100</w:t>
      </w:r>
      <w:r>
        <w:br/>
      </w:r>
      <w:r>
        <w:rPr>
          <w:rStyle w:val="VerbatimChar"/>
        </w:rPr>
        <w:t xml:space="preserve">  1/126 [..............................] - ETA: 0s - loss: 2.0666e-05 - mean_absolute_error: 0.0035 17/126 [===&gt;..........................] - ETA: 0s - loss: 3.5063e-05 - mean_absolute_error: 0.0043 33/126 [======&gt;.......................] - ETA: 0s - loss: 3.8084e-05 - mean_absolute_error: 0.0044 48/126 [==========&gt;...................] - ETA: 0s - loss: 3.7478e-05 - mean_absolute_error: 0.0045 64/126 [==============&gt;...............] - ETA: 0s - loss: 3.9329e-05 - mean_absolute_error: 0.0047 79/126 [=================&gt;............] - ETA: 0s - loss: 3.9135e-05 - mean_absolute_error: 0.0047 95/126 [=====================&gt;........] - ETA: 0s - loss: 3.8579e-05 - mean_absolute_error: 0.0046111/126 [=========================&gt;....] - ETA: 0s - loss: 3.8098e-05 - mean_absolute_error: 0.0046126/126 [==============================] - ETA: 0s - loss: 3.7652e-05 - mean_absolute_error: 0.0045126/126 [==============================] - 0s 4ms/step - loss: 3.7652e-05 - mean_absolute_error: 0.0045 - val_loss: 6.8581e-05 - val_mean_absolute_error: 0.0059</w:t>
      </w:r>
      <w:r>
        <w:br/>
      </w:r>
      <w:r>
        <w:rPr>
          <w:rStyle w:val="VerbatimChar"/>
        </w:rPr>
        <w:t xml:space="preserve">Epoch 44/100</w:t>
      </w:r>
      <w:r>
        <w:br/>
      </w:r>
      <w:r>
        <w:rPr>
          <w:rStyle w:val="VerbatimChar"/>
        </w:rPr>
        <w:t xml:space="preserve">  1/126 [..............................] - ETA: 0s - loss: 3.2753e-05 - mean_absolute_error: 0.0043 16/126 [==&gt;...........................] - ETA: 0s - loss: 3.8528e-05 - mean_absolute_error: 0.0047 32/126 [======&gt;.......................] - ETA: 0s - loss: 4.0536e-05 - mean_absolute_error: 0.0049 47/126 [==========&gt;...................] - ETA: 0s - loss: 4.0175e-05 - mean_absolute_error: 0.0049 63/126 [==============&gt;...............] - ETA: 0s - loss: 4.0607e-05 - mean_absolute_error: 0.0049 78/126 [=================&gt;............] - ETA: 0s - loss: 4.1072e-05 - mean_absolute_error: 0.0049 94/126 [=====================&gt;........] - ETA: 0s - loss: 4.3331e-05 - mean_absolute_error: 0.0051110/126 [=========================&gt;....] - ETA: 0s - loss: 4.3474e-05 - mean_absolute_error: 0.0050126/126 [==============================] - 0s 4ms/step - loss: 4.2326e-05 - mean_absolute_error: 0.0050 - val_loss: 7.7900e-05 - val_mean_absolute_error: 0.0065</w:t>
      </w:r>
      <w:r>
        <w:br/>
      </w:r>
      <w:r>
        <w:rPr>
          <w:rStyle w:val="VerbatimChar"/>
        </w:rPr>
        <w:t xml:space="preserve">Epoch 45/100</w:t>
      </w:r>
      <w:r>
        <w:br/>
      </w:r>
      <w:r>
        <w:rPr>
          <w:rStyle w:val="VerbatimChar"/>
        </w:rPr>
        <w:t xml:space="preserve">  1/126 [..............................] - ETA: 0s - loss: 4.2655e-05 - mean_absolute_error: 0.0048 17/126 [===&gt;..........................] - ETA: 0s - loss: 3.6712e-05 - mean_absolute_error: 0.0047 33/126 [======&gt;.......................] - ETA: 0s - loss: 3.9887e-05 - mean_absolute_error: 0.0049 49/126 [==========&gt;...................] - ETA: 0s - loss: 5.5067e-05 - mean_absolute_error: 0.0057 65/126 [==============&gt;...............] - ETA: 0s - loss: 5.1932e-05 - mean_absolute_error: 0.0056 81/126 [==================&gt;...........] - ETA: 0s - loss: 4.9562e-05 - mean_absolute_error: 0.0054 98/126 [======================&gt;.......] - ETA: 0s - loss: 4.9254e-05 - mean_absolute_error: 0.0054114/126 [==========================&gt;...] - ETA: 0s - loss: 4.7693e-05 - mean_absolute_error: 0.0053126/126 [==============================] - 0s 4ms/step - loss: 4.7311e-05 - mean_absolute_error: 0.0053 - val_loss: 1.2528e-04 - val_mean_absolute_error: 0.0089</w:t>
      </w:r>
      <w:r>
        <w:br/>
      </w:r>
      <w:r>
        <w:rPr>
          <w:rStyle w:val="VerbatimChar"/>
        </w:rPr>
        <w:t xml:space="preserve">Epoch 46/100</w:t>
      </w:r>
      <w:r>
        <w:br/>
      </w:r>
      <w:r>
        <w:rPr>
          <w:rStyle w:val="VerbatimChar"/>
        </w:rPr>
        <w:t xml:space="preserve">  1/126 [..............................] - ETA: 0s - loss: 2.8860e-05 - mean_absolute_error: 0.0047 18/126 [===&gt;..........................] - ETA: 0s - loss: 3.8754e-05 - mean_absolute_error: 0.0047 34/126 [=======&gt;......................] - ETA: 0s - loss: 4.0997e-05 - mean_absolute_error: 0.0049 50/126 [==========&gt;...................] - ETA: 0s - loss: 3.8673e-05 - mean_absolute_error: 0.0047 66/126 [==============&gt;...............] - ETA: 0s - loss: 3.9528e-05 - mean_absolute_error: 0.0047 82/126 [==================&gt;...........] - ETA: 0s - loss: 4.1709e-05 - mean_absolute_error: 0.0049 97/126 [======================&gt;.......] - ETA: 0s - loss: 4.1245e-05 - mean_absolute_error: 0.0048113/126 [=========================&gt;....] - ETA: 0s - loss: 4.0269e-05 - mean_absolute_error: 0.0048126/126 [==============================] - 0s 4ms/step - loss: 4.0747e-05 - mean_absolute_error: 0.0048 - val_loss: 1.0148e-04 - val_mean_absolute_error: 0.0078</w:t>
      </w:r>
      <w:r>
        <w:br/>
      </w:r>
      <w:r>
        <w:rPr>
          <w:rStyle w:val="VerbatimChar"/>
        </w:rPr>
        <w:t xml:space="preserve">Epoch 47/100</w:t>
      </w:r>
      <w:r>
        <w:br/>
      </w:r>
      <w:r>
        <w:rPr>
          <w:rStyle w:val="VerbatimChar"/>
        </w:rPr>
        <w:t xml:space="preserve">  1/126 [..............................] - ETA: 0s - loss: 3.6502e-05 - mean_absolute_error: 0.0050 17/126 [===&gt;..........................] - ETA: 0s - loss: 3.6596e-05 - mean_absolute_error: 0.0047 33/126 [======&gt;.......................] - ETA: 0s - loss: 3.5683e-05 - mean_absolute_error: 0.0045 49/126 [==========&gt;...................] - ETA: 0s - loss: 3.5801e-05 - mean_absolute_error: 0.0044 65/126 [==============&gt;...............] - ETA: 0s - loss: 3.7542e-05 - mean_absolute_error: 0.0046 81/126 [==================&gt;...........] - ETA: 0s - loss: 3.7478e-05 - mean_absolute_error: 0.0046 97/126 [======================&gt;.......] - ETA: 0s - loss: 3.7724e-05 - mean_absolute_error: 0.0046113/126 [=========================&gt;....] - ETA: 0s - loss: 3.7358e-05 - mean_absolute_error: 0.0046126/126 [==============================] - 0s 4ms/step - loss: 3.8014e-05 - mean_absolute_error: 0.0046 - val_loss: 6.5671e-05 - val_mean_absolute_error: 0.0057</w:t>
      </w:r>
      <w:r>
        <w:br/>
      </w:r>
      <w:r>
        <w:rPr>
          <w:rStyle w:val="VerbatimChar"/>
        </w:rPr>
        <w:t xml:space="preserve">Epoch 48/100</w:t>
      </w:r>
      <w:r>
        <w:br/>
      </w:r>
      <w:r>
        <w:rPr>
          <w:rStyle w:val="VerbatimChar"/>
        </w:rPr>
        <w:t xml:space="preserve">  1/126 [..............................] - ETA: 0s - loss: 5.3905e-05 - mean_absolute_error: 0.0063 17/126 [===&gt;..........................] - ETA: 0s - loss: 5.3123e-05 - mean_absolute_error: 0.0058 33/126 [======&gt;.......................] - ETA: 0s - loss: 4.6261e-05 - mean_absolute_error: 0.0053 49/126 [==========&gt;...................] - ETA: 0s - loss: 4.2199e-05 - mean_absolute_error: 0.0050 66/126 [==============&gt;...............] - ETA: 0s - loss: 3.9712e-05 - mean_absolute_error: 0.0048 82/126 [==================&gt;...........] - ETA: 0s - loss: 3.9971e-05 - mean_absolute_error: 0.0048 98/126 [======================&gt;.......] - ETA: 0s - loss: 3.9450e-05 - mean_absolute_error: 0.0047114/126 [==========================&gt;...] - ETA: 0s - loss: 3.9952e-05 - mean_absolute_error: 0.0048126/126 [==============================] - 0s 4ms/step - loss: 4.1836e-05 - mean_absolute_error: 0.0049 - val_loss: 6.5488e-05 - val_mean_absolute_error: 0.0057</w:t>
      </w:r>
      <w:r>
        <w:br/>
      </w:r>
      <w:r>
        <w:rPr>
          <w:rStyle w:val="VerbatimChar"/>
        </w:rPr>
        <w:t xml:space="preserve">Epoch 49/100</w:t>
      </w:r>
      <w:r>
        <w:br/>
      </w:r>
      <w:r>
        <w:rPr>
          <w:rStyle w:val="VerbatimChar"/>
        </w:rPr>
        <w:t xml:space="preserve">  1/126 [..............................] - ETA: 0s - loss: 4.1385e-05 - mean_absolute_error: 0.0052 17/126 [===&gt;..........................] - ETA: 0s - loss: 4.1442e-05 - mean_absolute_error: 0.0047 33/126 [======&gt;.......................] - ETA: 0s - loss: 3.6691e-05 - mean_absolute_error: 0.0045 50/126 [==========&gt;...................] - ETA: 0s - loss: 3.7140e-05 - mean_absolute_error: 0.0044 66/126 [==============&gt;...............] - ETA: 0s - loss: 3.6160e-05 - mean_absolute_error: 0.0044 82/126 [==================&gt;...........] - ETA: 0s - loss: 3.5640e-05 - mean_absolute_error: 0.0043 98/126 [======================&gt;.......] - ETA: 0s - loss: 3.5333e-05 - mean_absolute_error: 0.0043115/126 [==========================&gt;...] - ETA: 0s - loss: 3.6771e-05 - mean_absolute_error: 0.0044126/126 [==============================] - 0s 4ms/step - loss: 3.6606e-05 - mean_absolute_error: 0.0044 - val_loss: 7.0570e-05 - val_mean_absolute_error: 0.0060</w:t>
      </w:r>
      <w:r>
        <w:br/>
      </w:r>
      <w:r>
        <w:rPr>
          <w:rStyle w:val="VerbatimChar"/>
        </w:rPr>
        <w:t xml:space="preserve">Epoch 50/100</w:t>
      </w:r>
      <w:r>
        <w:br/>
      </w:r>
      <w:r>
        <w:rPr>
          <w:rStyle w:val="VerbatimChar"/>
        </w:rPr>
        <w:t xml:space="preserve">  1/126 [..............................] - ETA: 0s - loss: 5.3634e-05 - mean_absolute_error: 0.0061 18/126 [===&gt;..........................] - ETA: 0s - loss: 3.6149e-05 - mean_absolute_error: 0.0043 34/126 [=======&gt;......................] - ETA: 0s - loss: 3.9928e-05 - mean_absolute_error: 0.0047 50/126 [==========&gt;...................] - ETA: 0s - loss: 3.9581e-05 - mean_absolute_error: 0.0047 66/126 [==============&gt;...............] - ETA: 0s - loss: 4.2410e-05 - mean_absolute_error: 0.0049 82/126 [==================&gt;...........] - ETA: 0s - loss: 4.0986e-05 - mean_absolute_error: 0.0048 97/126 [======================&gt;.......] - ETA: 0s - loss: 4.0324e-05 - mean_absolute_error: 0.0048112/126 [=========================&gt;....] - ETA: 0s - loss: 3.9743e-05 - mean_absolute_error: 0.0047126/126 [==============================] - 0s 4ms/step - loss: 3.9576e-05 - mean_absolute_error: 0.0047 - val_loss: 7.1779e-05 - val_mean_absolute_error: 0.0061</w:t>
      </w:r>
      <w:r>
        <w:br/>
      </w:r>
      <w:r>
        <w:rPr>
          <w:rStyle w:val="VerbatimChar"/>
        </w:rPr>
        <w:t xml:space="preserve">Epoch 51/100</w:t>
      </w:r>
      <w:r>
        <w:br/>
      </w:r>
      <w:r>
        <w:rPr>
          <w:rStyle w:val="VerbatimChar"/>
        </w:rPr>
        <w:t xml:space="preserve">  1/126 [..............................] - ETA: 0s - loss: 2.9699e-05 - mean_absolute_error: 0.0042 17/126 [===&gt;..........................] - ETA: 0s - loss: 6.3306e-05 - mean_absolute_error: 0.0063 32/126 [======&gt;.......................] - ETA: 0s - loss: 5.4149e-05 - mean_absolute_error: 0.0057 48/126 [==========&gt;...................] - ETA: 0s - loss: 4.7177e-05 - mean_absolute_error: 0.0053 64/126 [==============&gt;...............] - ETA: 0s - loss: 4.7322e-05 - mean_absolute_error: 0.0053 79/126 [=================&gt;............] - ETA: 0s - loss: 4.5816e-05 - mean_absolute_error: 0.0051 96/126 [=====================&gt;........] - ETA: 0s - loss: 4.3702e-05 - mean_absolute_error: 0.0050114/126 [==========================&gt;...] - ETA: 0s - loss: 4.2330e-05 - mean_absolute_error: 0.0049126/126 [==============================] - 0s 4ms/step - loss: 4.1216e-05 - mean_absolute_error: 0.0048 - val_loss: 6.8428e-05 - val_mean_absolute_error: 0.0059</w:t>
      </w:r>
      <w:r>
        <w:br/>
      </w:r>
      <w:r>
        <w:rPr>
          <w:rStyle w:val="VerbatimChar"/>
        </w:rPr>
        <w:t xml:space="preserve">Epoch 52/100</w:t>
      </w:r>
      <w:r>
        <w:br/>
      </w:r>
      <w:r>
        <w:rPr>
          <w:rStyle w:val="VerbatimChar"/>
        </w:rPr>
        <w:t xml:space="preserve">  1/126 [..............................] - ETA: 0s - loss: 2.5557e-05 - mean_absolute_error: 0.0038 17/126 [===&gt;..........................] - ETA: 0s - loss: 4.4783e-05 - mean_absolute_error: 0.0051 33/126 [======&gt;.......................] - ETA: 0s - loss: 3.8432e-05 - mean_absolute_error: 0.0047 49/126 [==========&gt;...................] - ETA: 0s - loss: 3.8846e-05 - mean_absolute_error: 0.0047 64/126 [==============&gt;...............] - ETA: 0s - loss: 3.8090e-05 - mean_absolute_error: 0.0047 80/126 [==================&gt;...........] - ETA: 0s - loss: 4.0139e-05 - mean_absolute_error: 0.0049 95/126 [=====================&gt;........] - ETA: 0s - loss: 4.1639e-05 - mean_absolute_error: 0.0050110/126 [=========================&gt;....] - ETA: 0s - loss: 4.1825e-05 - mean_absolute_error: 0.0050125/126 [============================&gt;.] - ETA: 0s - loss: 4.1344e-05 - mean_absolute_error: 0.0049126/126 [==============================] - 0s 4ms/step - loss: 4.1316e-05 - mean_absolute_error: 0.0049 - val_loss: 6.4026e-05 - val_mean_absolute_error: 0.0055</w:t>
      </w:r>
      <w:r>
        <w:br/>
      </w:r>
      <w:r>
        <w:rPr>
          <w:rStyle w:val="VerbatimChar"/>
        </w:rPr>
        <w:t xml:space="preserve">Epoch 53/100</w:t>
      </w:r>
      <w:r>
        <w:br/>
      </w:r>
      <w:r>
        <w:rPr>
          <w:rStyle w:val="VerbatimChar"/>
        </w:rPr>
        <w:t xml:space="preserve">  1/126 [..............................] - ETA: 0s - loss: 7.4198e-05 - mean_absolute_error: 0.0072 17/126 [===&gt;..........................] - ETA: 0s - loss: 3.6874e-05 - mean_absolute_error: 0.0047 33/126 [======&gt;.......................] - ETA: 0s - loss: 3.6677e-05 - mean_absolute_error: 0.0046 49/126 [==========&gt;...................] - ETA: 0s - loss: 3.8714e-05 - mean_absolute_error: 0.0046 65/126 [==============&gt;...............] - ETA: 0s - loss: 3.9409e-05 - mean_absolute_error: 0.0046 81/126 [==================&gt;...........] - ETA: 0s - loss: 4.0886e-05 - mean_absolute_error: 0.0047 97/126 [======================&gt;.......] - ETA: 0s - loss: 4.1149e-05 - mean_absolute_error: 0.0048113/126 [=========================&gt;....] - ETA: 0s - loss: 3.9258e-05 - mean_absolute_error: 0.0047126/126 [==============================] - 0s 4ms/step - loss: 3.8590e-05 - mean_absolute_error: 0.0046 - val_loss: 6.3990e-05 - val_mean_absolute_error: 0.0056</w:t>
      </w:r>
      <w:r>
        <w:br/>
      </w:r>
      <w:r>
        <w:rPr>
          <w:rStyle w:val="VerbatimChar"/>
        </w:rPr>
        <w:t xml:space="preserve">Epoch 54/100</w:t>
      </w:r>
      <w:r>
        <w:br/>
      </w:r>
      <w:r>
        <w:rPr>
          <w:rStyle w:val="VerbatimChar"/>
        </w:rPr>
        <w:t xml:space="preserve">  1/126 [..............................] - ETA: 0s - loss: 3.1967e-05 - mean_absolute_error: 0.0043 17/126 [===&gt;..........................] - ETA: 0s - loss: 3.8484e-05 - mean_absolute_error: 0.0046 33/126 [======&gt;.......................] - ETA: 0s - loss: 3.5853e-05 - mean_absolute_error: 0.0045 49/126 [==========&gt;...................] - ETA: 0s - loss: 3.5604e-05 - mean_absolute_error: 0.0044 65/126 [==============&gt;...............] - ETA: 0s - loss: 3.5556e-05 - mean_absolute_error: 0.0044 81/126 [==================&gt;...........] - ETA: 0s - loss: 3.5963e-05 - mean_absolute_error: 0.0045 97/126 [======================&gt;.......] - ETA: 0s - loss: 3.8400e-05 - mean_absolute_error: 0.0047113/126 [=========================&gt;....] - ETA: 0s - loss: 3.8624e-05 - mean_absolute_error: 0.0047126/126 [==============================] - 0s 4ms/step - loss: 3.8788e-05 - mean_absolute_error: 0.0047 - val_loss: 7.0085e-05 - val_mean_absolute_error: 0.0060</w:t>
      </w:r>
      <w:r>
        <w:br/>
      </w:r>
      <w:r>
        <w:rPr>
          <w:rStyle w:val="VerbatimChar"/>
        </w:rPr>
        <w:t xml:space="preserve">Epoch 55/100</w:t>
      </w:r>
      <w:r>
        <w:br/>
      </w:r>
      <w:r>
        <w:rPr>
          <w:rStyle w:val="VerbatimChar"/>
        </w:rPr>
        <w:t xml:space="preserve">  1/126 [..............................] - ETA: 0s - loss: 3.5703e-05 - mean_absolute_error: 0.0046 17/126 [===&gt;..........................] - ETA: 0s - loss: 3.4658e-05 - mean_absolute_error: 0.0044 32/126 [======&gt;.......................] - ETA: 0s - loss: 3.9074e-05 - mean_absolute_error: 0.0047 46/126 [=========&gt;....................] - ETA: 0s - loss: 3.9561e-05 - mean_absolute_error: 0.0046 62/126 [=============&gt;................] - ETA: 0s - loss: 4.0312e-05 - mean_absolute_error: 0.0048 78/126 [=================&gt;............] - ETA: 0s - loss: 4.0451e-05 - mean_absolute_error: 0.0048 94/126 [=====================&gt;........] - ETA: 0s - loss: 3.9495e-05 - mean_absolute_error: 0.0047109/126 [========================&gt;.....] - ETA: 0s - loss: 3.8507e-05 - mean_absolute_error: 0.0046125/126 [============================&gt;.] - ETA: 0s - loss: 3.8722e-05 - mean_absolute_error: 0.0046126/126 [==============================] - 0s 4ms/step - loss: 3.8771e-05 - mean_absolute_error: 0.0046 - val_loss: 6.4752e-05 - val_mean_absolute_error: 0.0056</w:t>
      </w:r>
      <w:r>
        <w:br/>
      </w:r>
      <w:r>
        <w:rPr>
          <w:rStyle w:val="VerbatimChar"/>
        </w:rPr>
        <w:t xml:space="preserve">Epoch 56/100</w:t>
      </w:r>
      <w:r>
        <w:br/>
      </w:r>
      <w:r>
        <w:rPr>
          <w:rStyle w:val="VerbatimChar"/>
        </w:rPr>
        <w:t xml:space="preserve">  1/126 [..............................] - ETA: 0s - loss: 6.2102e-05 - mean_absolute_error: 0.0064 16/126 [==&gt;...........................] - ETA: 0s - loss: 3.9486e-05 - mean_absolute_error: 0.0048 32/126 [======&gt;.......................] - ETA: 0s - loss: 4.0721e-05 - mean_absolute_error: 0.0049 48/126 [==========&gt;...................] - ETA: 0s - loss: 4.0349e-05 - mean_absolute_error: 0.0049 64/126 [==============&gt;...............] - ETA: 0s - loss: 3.8296e-05 - mean_absolute_error: 0.0047 80/126 [==================&gt;...........] - ETA: 0s - loss: 3.7973e-05 - mean_absolute_error: 0.0047 96/126 [=====================&gt;........] - ETA: 0s - loss: 3.8482e-05 - mean_absolute_error: 0.0047112/126 [=========================&gt;....] - ETA: 0s - loss: 4.0345e-05 - mean_absolute_error: 0.0048126/126 [==============================] - 0s 4ms/step - loss: 4.0287e-05 - mean_absolute_error: 0.0048 - val_loss: 9.9055e-05 - val_mean_absolute_error: 0.0077</w:t>
      </w:r>
      <w:r>
        <w:br/>
      </w:r>
      <w:r>
        <w:rPr>
          <w:rStyle w:val="VerbatimChar"/>
        </w:rPr>
        <w:t xml:space="preserve">Epoch 57/100</w:t>
      </w:r>
      <w:r>
        <w:br/>
      </w:r>
      <w:r>
        <w:rPr>
          <w:rStyle w:val="VerbatimChar"/>
        </w:rPr>
        <w:t xml:space="preserve">  1/126 [..............................] - ETA: 0s - loss: 2.9835e-05 - mean_absolute_error: 0.0045 17/126 [===&gt;..........................] - ETA: 0s - loss: 4.4488e-05 - mean_absolute_error: 0.0049 33/126 [======&gt;.......................] - ETA: 0s - loss: 4.0614e-05 - mean_absolute_error: 0.0046 49/126 [==========&gt;...................] - ETA: 0s - loss: 4.7365e-05 - mean_absolute_error: 0.0051 65/126 [==============&gt;...............] - ETA: 0s - loss: 4.6032e-05 - mean_absolute_error: 0.0051 81/126 [==================&gt;...........] - ETA: 0s - loss: 4.4371e-05 - mean_absolute_error: 0.0050 96/126 [=====================&gt;........] - ETA: 0s - loss: 4.4038e-05 - mean_absolute_error: 0.0050112/126 [=========================&gt;....] - ETA: 0s - loss: 4.2810e-05 - mean_absolute_error: 0.0049126/126 [==============================] - 0s 4ms/step - loss: 4.1530e-05 - mean_absolute_error: 0.0048 - val_loss: 6.8078e-05 - val_mean_absolute_error: 0.0059</w:t>
      </w:r>
      <w:r>
        <w:br/>
      </w:r>
      <w:r>
        <w:rPr>
          <w:rStyle w:val="VerbatimChar"/>
        </w:rPr>
        <w:t xml:space="preserve">Epoch 58/100</w:t>
      </w:r>
      <w:r>
        <w:br/>
      </w:r>
      <w:r>
        <w:rPr>
          <w:rStyle w:val="VerbatimChar"/>
        </w:rPr>
        <w:t xml:space="preserve">  1/126 [..............................] - ETA: 0s - loss: 2.0412e-05 - mean_absolute_error: 0.0037 17/126 [===&gt;..........................] - ETA: 0s - loss: 3.9425e-05 - mean_absolute_error: 0.0047 33/126 [======&gt;.......................] - ETA: 0s - loss: 3.7054e-05 - mean_absolute_error: 0.0046 49/126 [==========&gt;...................] - ETA: 0s - loss: 3.7297e-05 - mean_absolute_error: 0.0047 65/126 [==============&gt;...............] - ETA: 0s - loss: 3.8505e-05 - mean_absolute_error: 0.0048 81/126 [==================&gt;...........] - ETA: 0s - loss: 4.0312e-05 - mean_absolute_error: 0.0049 96/126 [=====================&gt;........] - ETA: 0s - loss: 4.0541e-05 - mean_absolute_error: 0.0049112/126 [=========================&gt;....] - ETA: 0s - loss: 3.9405e-05 - mean_absolute_error: 0.0048126/126 [==============================] - 0s 4ms/step - loss: 3.9147e-05 - mean_absolute_error: 0.0047 - val_loss: 1.6490e-04 - val_mean_absolute_error: 0.0106</w:t>
      </w:r>
      <w:r>
        <w:br/>
      </w:r>
      <w:r>
        <w:rPr>
          <w:rStyle w:val="VerbatimChar"/>
        </w:rPr>
        <w:t xml:space="preserve">Epoch 59/100</w:t>
      </w:r>
      <w:r>
        <w:br/>
      </w:r>
      <w:r>
        <w:rPr>
          <w:rStyle w:val="VerbatimChar"/>
        </w:rPr>
        <w:t xml:space="preserve">  1/126 [..............................] - ETA: 0s - loss: 6.7701e-05 - mean_absolute_error: 0.0069 17/126 [===&gt;..........................] - ETA: 0s - loss: 6.0533e-05 - mean_absolute_error: 0.0062 33/126 [======&gt;.......................] - ETA: 0s - loss: 5.8098e-05 - mean_absolute_error: 0.0061 49/126 [==========&gt;...................] - ETA: 0s - loss: 5.3707e-05 - mean_absolute_error: 0.0059 64/126 [==============&gt;...............] - ETA: 0s - loss: 5.0408e-05 - mean_absolute_error: 0.0056 80/126 [==================&gt;...........] - ETA: 0s - loss: 4.9818e-05 - mean_absolute_error: 0.0056 95/126 [=====================&gt;........] - ETA: 0s - loss: 4.8955e-05 - mean_absolute_error: 0.0055111/126 [=========================&gt;....] - ETA: 0s - loss: 4.7190e-05 - mean_absolute_error: 0.0054126/126 [==============================] - 0s 4ms/step - loss: 4.6978e-05 - mean_absolute_error: 0.0053 - val_loss: 1.2872e-04 - val_mean_absolute_error: 0.0091</w:t>
      </w:r>
      <w:r>
        <w:br/>
      </w:r>
      <w:r>
        <w:rPr>
          <w:rStyle w:val="VerbatimChar"/>
        </w:rPr>
        <w:t xml:space="preserve">Epoch 60/100</w:t>
      </w:r>
      <w:r>
        <w:br/>
      </w:r>
      <w:r>
        <w:rPr>
          <w:rStyle w:val="VerbatimChar"/>
        </w:rPr>
        <w:t xml:space="preserve">  1/126 [..............................] - ETA: 0s - loss: 3.0905e-05 - mean_absolute_error: 0.0046 16/126 [==&gt;...........................] - ETA: 0s - loss: 3.8801e-05 - mean_absolute_error: 0.0047 32/126 [======&gt;.......................] - ETA: 0s - loss: 4.4619e-05 - mean_absolute_error: 0.0051 48/126 [==========&gt;...................] - ETA: 0s - loss: 4.1841e-05 - mean_absolute_error: 0.0049 63/126 [==============&gt;...............] - ETA: 0s - loss: 3.9378e-05 - mean_absolute_error: 0.0047 79/126 [=================&gt;............] - ETA: 0s - loss: 3.8646e-05 - mean_absolute_error: 0.0046 95/126 [=====================&gt;........] - ETA: 0s - loss: 3.7726e-05 - mean_absolute_error: 0.0046111/126 [=========================&gt;....] - ETA: 0s - loss: 3.6715e-05 - mean_absolute_error: 0.0045126/126 [==============================] - ETA: 0s - loss: 3.7575e-05 - mean_absolute_error: 0.0045126/126 [==============================] - 0s 4ms/step - loss: 3.7575e-05 - mean_absolute_error: 0.0045 - val_loss: 7.3258e-05 - val_mean_absolute_error: 0.0062</w:t>
      </w:r>
      <w:r>
        <w:br/>
      </w:r>
      <w:r>
        <w:rPr>
          <w:rStyle w:val="VerbatimChar"/>
        </w:rPr>
        <w:t xml:space="preserve">Epoch 61/100</w:t>
      </w:r>
      <w:r>
        <w:br/>
      </w:r>
      <w:r>
        <w:rPr>
          <w:rStyle w:val="VerbatimChar"/>
        </w:rPr>
        <w:t xml:space="preserve">  1/126 [..............................] - ETA: 0s - loss: 2.7841e-05 - mean_absolute_error: 0.0037 17/126 [===&gt;..........................] - ETA: 0s - loss: 3.5889e-05 - mean_absolute_error: 0.0043 32/126 [======&gt;.......................] - ETA: 0s - loss: 3.5741e-05 - mean_absolute_error: 0.0043 48/126 [==========&gt;...................] - ETA: 0s - loss: 3.6118e-05 - mean_absolute_error: 0.0044 64/126 [==============&gt;...............] - ETA: 0s - loss: 3.7312e-05 - mean_absolute_error: 0.0045 80/126 [==================&gt;...........] - ETA: 0s - loss: 3.6889e-05 - mean_absolute_error: 0.0045 96/126 [=====================&gt;........] - ETA: 0s - loss: 3.7690e-05 - mean_absolute_error: 0.0046112/126 [=========================&gt;....] - ETA: 0s - loss: 3.7860e-05 - mean_absolute_error: 0.0046126/126 [==============================] - 0s 4ms/step - loss: 3.9713e-05 - mean_absolute_error: 0.0047 - val_loss: 1.2578e-04 - val_mean_absolute_error: 0.0090</w:t>
      </w:r>
      <w:r>
        <w:br/>
      </w:r>
      <w:r>
        <w:rPr>
          <w:rStyle w:val="VerbatimChar"/>
        </w:rPr>
        <w:t xml:space="preserve">Epoch 62/100</w:t>
      </w:r>
      <w:r>
        <w:br/>
      </w:r>
      <w:r>
        <w:rPr>
          <w:rStyle w:val="VerbatimChar"/>
        </w:rPr>
        <w:t xml:space="preserve">  1/126 [..............................] - ETA: 0s - loss: 3.5826e-05 - mean_absolute_error: 0.0047 17/126 [===&gt;..........................] - ETA: 0s - loss: 3.7459e-05 - mean_absolute_error: 0.0045 33/126 [======&gt;.......................] - ETA: 0s - loss: 3.6921e-05 - mean_absolute_error: 0.0045 49/126 [==========&gt;...................] - ETA: 0s - loss: 3.6657e-05 - mean_absolute_error: 0.0045 65/126 [==============&gt;...............] - ETA: 0s - loss: 3.6712e-05 - mean_absolute_error: 0.0045 81/126 [==================&gt;...........] - ETA: 0s - loss: 3.7671e-05 - mean_absolute_error: 0.0046 97/126 [======================&gt;.......] - ETA: 0s - loss: 4.1719e-05 - mean_absolute_error: 0.0049113/126 [=========================&gt;....] - ETA: 0s - loss: 4.2507e-05 - mean_absolute_error: 0.0049126/126 [==============================] - 0s 4ms/step - loss: 4.2694e-05 - mean_absolute_error: 0.0049 - val_loss: 6.5145e-05 - val_mean_absolute_error: 0.0057</w:t>
      </w:r>
      <w:r>
        <w:br/>
      </w:r>
      <w:r>
        <w:rPr>
          <w:rStyle w:val="VerbatimChar"/>
        </w:rPr>
        <w:t xml:space="preserve">Epoch 63/100</w:t>
      </w:r>
      <w:r>
        <w:br/>
      </w:r>
      <w:r>
        <w:rPr>
          <w:rStyle w:val="VerbatimChar"/>
        </w:rPr>
        <w:t xml:space="preserve">  1/126 [..............................] - ETA: 0s - loss: 3.9500e-05 - mean_absolute_error: 0.0051 18/126 [===&gt;..........................] - ETA: 0s - loss: 4.0738e-05 - mean_absolute_error: 0.0050 34/126 [=======&gt;......................] - ETA: 0s - loss: 3.8355e-05 - mean_absolute_error: 0.0047 51/126 [===========&gt;..................] - ETA: 0s - loss: 3.9216e-05 - mean_absolute_error: 0.0048 68/126 [===============&gt;..............] - ETA: 0s - loss: 4.0950e-05 - mean_absolute_error: 0.0049 84/126 [===================&gt;..........] - ETA: 0s - loss: 4.0175e-05 - mean_absolute_error: 0.0049100/126 [======================&gt;.......] - ETA: 0s - loss: 4.1002e-05 - mean_absolute_error: 0.0049115/126 [==========================&gt;...] - ETA: 0s - loss: 4.2137e-05 - mean_absolute_error: 0.0050126/126 [==============================] - 0s 4ms/step - loss: 4.2300e-05 - mean_absolute_error: 0.0050 - val_loss: 6.5600e-05 - val_mean_absolute_error: 0.0058</w:t>
      </w:r>
      <w:r>
        <w:br/>
      </w:r>
      <w:r>
        <w:rPr>
          <w:rStyle w:val="VerbatimChar"/>
        </w:rPr>
        <w:t xml:space="preserve">Epoch 64/100</w:t>
      </w:r>
      <w:r>
        <w:br/>
      </w:r>
      <w:r>
        <w:rPr>
          <w:rStyle w:val="VerbatimChar"/>
        </w:rPr>
        <w:t xml:space="preserve">  1/126 [..............................] - ETA: 0s - loss: 3.6746e-05 - mean_absolute_error: 0.0045 17/126 [===&gt;..........................] - ETA: 0s - loss: 3.6366e-05 - mean_absolute_error: 0.0045 33/126 [======&gt;.......................] - ETA: 0s - loss: 4.1345e-05 - mean_absolute_error: 0.0049 49/126 [==========&gt;...................] - ETA: 0s - loss: 5.0296e-05 - mean_absolute_error: 0.0055 65/126 [==============&gt;...............] - ETA: 0s - loss: 5.0371e-05 - mean_absolute_error: 0.0056 81/126 [==================&gt;...........] - ETA: 0s - loss: 4.7938e-05 - mean_absolute_error: 0.0055 97/126 [======================&gt;.......] - ETA: 0s - loss: 4.7813e-05 - mean_absolute_error: 0.0055114/126 [==========================&gt;...] - ETA: 0s - loss: 4.6110e-05 - mean_absolute_error: 0.0053126/126 [==============================] - 0s 4ms/step - loss: 4.6106e-05 - mean_absolute_error: 0.0053 - val_loss: 6.2701e-05 - val_mean_absolute_error: 0.0055</w:t>
      </w:r>
      <w:r>
        <w:br/>
      </w:r>
      <w:r>
        <w:rPr>
          <w:rStyle w:val="VerbatimChar"/>
        </w:rPr>
        <w:t xml:space="preserve">Epoch 65/100</w:t>
      </w:r>
      <w:r>
        <w:br/>
      </w:r>
      <w:r>
        <w:rPr>
          <w:rStyle w:val="VerbatimChar"/>
        </w:rPr>
        <w:t xml:space="preserve">  1/126 [..............................] - ETA: 0s - loss: 1.9792e-05 - mean_absolute_error: 0.0033 17/126 [===&gt;..........................] - ETA: 0s - loss: 4.6089e-05 - mean_absolute_error: 0.0051 33/126 [======&gt;.......................] - ETA: 0s - loss: 4.5188e-05 - mean_absolute_error: 0.0052 49/126 [==========&gt;...................] - ETA: 0s - loss: 4.6363e-05 - mean_absolute_error: 0.0053 65/126 [==============&gt;...............] - ETA: 0s - loss: 4.6064e-05 - mean_absolute_error: 0.0053 81/126 [==================&gt;...........] - ETA: 0s - loss: 4.4054e-05 - mean_absolute_error: 0.0051 97/126 [======================&gt;.......] - ETA: 0s - loss: 4.6670e-05 - mean_absolute_error: 0.0053113/126 [=========================&gt;....] - ETA: 0s - loss: 4.9095e-05 - mean_absolute_error: 0.0054126/126 [==============================] - 0s 4ms/step - loss: 4.8320e-05 - mean_absolute_error: 0.0054 - val_loss: 8.9217e-05 - val_mean_absolute_error: 0.0072</w:t>
      </w:r>
      <w:r>
        <w:br/>
      </w:r>
      <w:r>
        <w:rPr>
          <w:rStyle w:val="VerbatimChar"/>
        </w:rPr>
        <w:t xml:space="preserve">Epoch 66/100</w:t>
      </w:r>
      <w:r>
        <w:br/>
      </w:r>
      <w:r>
        <w:rPr>
          <w:rStyle w:val="VerbatimChar"/>
        </w:rPr>
        <w:t xml:space="preserve">  1/126 [..............................] - ETA: 0s - loss: 2.9903e-05 - mean_absolute_error: 0.0040 17/126 [===&gt;..........................] - ETA: 0s - loss: 3.5984e-05 - mean_absolute_error: 0.0045 34/126 [=======&gt;......................] - ETA: 0s - loss: 3.7295e-05 - mean_absolute_error: 0.0048 50/126 [==========&gt;...................] - ETA: 0s - loss: 4.1921e-05 - mean_absolute_error: 0.0050 66/126 [==============&gt;...............] - ETA: 0s - loss: 4.0157e-05 - mean_absolute_error: 0.0048 83/126 [==================&gt;...........] - ETA: 0s - loss: 4.0540e-05 - mean_absolute_error: 0.0047 99/126 [======================&gt;.......] - ETA: 0s - loss: 4.0078e-05 - mean_absolute_error: 0.0047115/126 [==========================&gt;...] - ETA: 0s - loss: 3.9778e-05 - mean_absolute_error: 0.0047126/126 [==============================] - 0s 4ms/step - loss: 3.9243e-05 - mean_absolute_error: 0.0047 - val_loss: 9.8480e-05 - val_mean_absolute_error: 0.0077</w:t>
      </w:r>
      <w:r>
        <w:br/>
      </w:r>
      <w:r>
        <w:rPr>
          <w:rStyle w:val="VerbatimChar"/>
        </w:rPr>
        <w:t xml:space="preserve">Epoch 67/100</w:t>
      </w:r>
      <w:r>
        <w:br/>
      </w:r>
      <w:r>
        <w:rPr>
          <w:rStyle w:val="VerbatimChar"/>
        </w:rPr>
        <w:t xml:space="preserve">  1/126 [..............................] - ETA: 0s - loss: 3.1795e-05 - mean_absolute_error: 0.0046 17/126 [===&gt;..........................] - ETA: 0s - loss: 2.9562e-05 - mean_absolute_error: 0.0040 33/126 [======&gt;.......................] - ETA: 0s - loss: 3.3484e-05 - mean_absolute_error: 0.0043 49/126 [==========&gt;...................] - ETA: 0s - loss: 3.4747e-05 - mean_absolute_error: 0.0043 65/126 [==============&gt;...............] - ETA: 0s - loss: 3.4079e-05 - mean_absolute_error: 0.0042 81/126 [==================&gt;...........] - ETA: 0s - loss: 3.5786e-05 - mean_absolute_error: 0.0043 98/126 [======================&gt;.......] - ETA: 0s - loss: 3.7103e-05 - mean_absolute_error: 0.0045114/126 [==========================&gt;...] - ETA: 0s - loss: 3.7725e-05 - mean_absolute_error: 0.0046126/126 [==============================] - 0s 4ms/step - loss: 3.7716e-05 - mean_absolute_error: 0.0046 - val_loss: 9.4524e-05 - val_mean_absolute_error: 0.0075</w:t>
      </w:r>
      <w:r>
        <w:br/>
      </w:r>
      <w:r>
        <w:rPr>
          <w:rStyle w:val="VerbatimChar"/>
        </w:rPr>
        <w:t xml:space="preserve">Epoch 68/100</w:t>
      </w:r>
      <w:r>
        <w:br/>
      </w:r>
      <w:r>
        <w:rPr>
          <w:rStyle w:val="VerbatimChar"/>
        </w:rPr>
        <w:t xml:space="preserve">  1/126 [..............................] - ETA: 0s - loss: 3.8750e-05 - mean_absolute_error: 0.0044 16/126 [==&gt;...........................] - ETA: 0s - loss: 3.6966e-05 - mean_absolute_error: 0.0044 31/126 [======&gt;.......................] - ETA: 0s - loss: 3.6567e-05 - mean_absolute_error: 0.0045 47/126 [==========&gt;...................] - ETA: 0s - loss: 4.0072e-05 - mean_absolute_error: 0.0048 63/126 [==============&gt;...............] - ETA: 0s - loss: 4.1276e-05 - mean_absolute_error: 0.0048 79/126 [=================&gt;............] - ETA: 0s - loss: 3.9917e-05 - mean_absolute_error: 0.0047 95/126 [=====================&gt;........] - ETA: 0s - loss: 3.9467e-05 - mean_absolute_error: 0.0047111/126 [=========================&gt;....] - ETA: 0s - loss: 3.8580e-05 - mean_absolute_error: 0.0047126/126 [==============================] - 0s 4ms/step - loss: 3.8915e-05 - mean_absolute_error: 0.0047 - val_loss: 6.3968e-05 - val_mean_absolute_error: 0.0057</w:t>
      </w:r>
      <w:r>
        <w:br/>
      </w:r>
      <w:r>
        <w:rPr>
          <w:rStyle w:val="VerbatimChar"/>
        </w:rPr>
        <w:t xml:space="preserve">Epoch 69/100</w:t>
      </w:r>
      <w:r>
        <w:br/>
      </w:r>
      <w:r>
        <w:rPr>
          <w:rStyle w:val="VerbatimChar"/>
        </w:rPr>
        <w:t xml:space="preserve">  1/126 [..............................] - ETA: 0s - loss: 1.0293e-04 - mean_absolute_error: 0.0053 17/126 [===&gt;..........................] - ETA: 0s - loss: 4.0967e-05 - mean_absolute_error: 0.0045 34/126 [=======&gt;......................] - ETA: 0s - loss: 4.0922e-05 - mean_absolute_error: 0.0047 50/126 [==========&gt;...................] - ETA: 0s - loss: 4.0745e-05 - mean_absolute_error: 0.0048 66/126 [==============&gt;...............] - ETA: 0s - loss: 4.1614e-05 - mean_absolute_error: 0.0049 82/126 [==================&gt;...........] - ETA: 0s - loss: 4.2846e-05 - mean_absolute_error: 0.0051 98/126 [======================&gt;.......] - ETA: 0s - loss: 4.1576e-05 - mean_absolute_error: 0.0050114/126 [==========================&gt;...] - ETA: 0s - loss: 4.1142e-05 - mean_absolute_error: 0.0050126/126 [==============================] - 0s 4ms/step - loss: 4.1306e-05 - mean_absolute_error: 0.0049 - val_loss: 9.4464e-05 - val_mean_absolute_error: 0.0075</w:t>
      </w:r>
      <w:r>
        <w:br/>
      </w:r>
      <w:r>
        <w:rPr>
          <w:rStyle w:val="VerbatimChar"/>
        </w:rPr>
        <w:t xml:space="preserve">Epoch 70/100</w:t>
      </w:r>
      <w:r>
        <w:br/>
      </w:r>
      <w:r>
        <w:rPr>
          <w:rStyle w:val="VerbatimChar"/>
        </w:rPr>
        <w:t xml:space="preserve">  1/126 [..............................] - ETA: 0s - loss: 2.9081e-05 - mean_absolute_error: 0.0040 17/126 [===&gt;..........................] - ETA: 0s - loss: 3.2185e-05 - mean_absolute_error: 0.0043 33/126 [======&gt;.......................] - ETA: 0s - loss: 3.6795e-05 - mean_absolute_error: 0.0047 49/126 [==========&gt;...................] - ETA: 0s - loss: 4.0181e-05 - mean_absolute_error: 0.0049 65/126 [==============&gt;...............] - ETA: 0s - loss: 4.2819e-05 - mean_absolute_error: 0.0051 81/126 [==================&gt;...........] - ETA: 0s - loss: 4.4196e-05 - mean_absolute_error: 0.0052 97/126 [======================&gt;.......] - ETA: 0s - loss: 4.3174e-05 - mean_absolute_error: 0.0051112/126 [=========================&gt;....] - ETA: 0s - loss: 4.2526e-05 - mean_absolute_error: 0.0050126/126 [==============================] - 0s 4ms/step - loss: 4.1448e-05 - mean_absolute_error: 0.0049 - val_loss: 8.2464e-05 - val_mean_absolute_error: 0.0068</w:t>
      </w:r>
      <w:r>
        <w:br/>
      </w:r>
      <w:r>
        <w:rPr>
          <w:rStyle w:val="VerbatimChar"/>
        </w:rPr>
        <w:t xml:space="preserve">Epoch 71/100</w:t>
      </w:r>
      <w:r>
        <w:br/>
      </w:r>
      <w:r>
        <w:rPr>
          <w:rStyle w:val="VerbatimChar"/>
        </w:rPr>
        <w:t xml:space="preserve">  1/126 [..............................] - ETA: 0s - loss: 2.7647e-05 - mean_absolute_error: 0.0033 17/126 [===&gt;..........................] - ETA: 0s - loss: 3.4421e-05 - mean_absolute_error: 0.0042 33/126 [======&gt;.......................] - ETA: 0s - loss: 3.3639e-05 - mean_absolute_error: 0.0041 49/126 [==========&gt;...................] - ETA: 0s - loss: 3.4768e-05 - mean_absolute_error: 0.0042 65/126 [==============&gt;...............] - ETA: 0s - loss: 3.6981e-05 - mean_absolute_error: 0.0044 81/126 [==================&gt;...........] - ETA: 0s - loss: 3.6254e-05 - mean_absolute_error: 0.0044 97/126 [======================&gt;.......] - ETA: 0s - loss: 3.6247e-05 - mean_absolute_error: 0.0044113/126 [=========================&gt;....] - ETA: 0s - loss: 3.5888e-05 - mean_absolute_error: 0.0044126/126 [==============================] - 0s 4ms/step - loss: 3.5845e-05 - mean_absolute_error: 0.0044 - val_loss: 7.3197e-05 - val_mean_absolute_error: 0.0063</w:t>
      </w:r>
      <w:r>
        <w:br/>
      </w:r>
      <w:r>
        <w:rPr>
          <w:rStyle w:val="VerbatimChar"/>
        </w:rPr>
        <w:t xml:space="preserve">Epoch 72/100</w:t>
      </w:r>
      <w:r>
        <w:br/>
      </w:r>
      <w:r>
        <w:rPr>
          <w:rStyle w:val="VerbatimChar"/>
        </w:rPr>
        <w:t xml:space="preserve">  1/126 [..............................] - ETA: 0s - loss: 2.5928e-05 - mean_absolute_error: 0.0037 17/126 [===&gt;..........................] - ETA: 0s - loss: 3.5225e-05 - mean_absolute_error: 0.0042 33/126 [======&gt;.......................] - ETA: 0s - loss: 3.7855e-05 - mean_absolute_error: 0.0044 49/126 [==========&gt;...................] - ETA: 0s - loss: 3.9367e-05 - mean_absolute_error: 0.0046 65/126 [==============&gt;...............] - ETA: 0s - loss: 4.0708e-05 - mean_absolute_error: 0.0047 81/126 [==================&gt;...........] - ETA: 0s - loss: 4.1155e-05 - mean_absolute_error: 0.0048 97/126 [======================&gt;.......] - ETA: 0s - loss: 4.0921e-05 - mean_absolute_error: 0.0048113/126 [=========================&gt;....] - ETA: 0s - loss: 3.9849e-05 - mean_absolute_error: 0.0048126/126 [==============================] - 0s 4ms/step - loss: 4.0238e-05 - mean_absolute_error: 0.0048 - val_loss: 1.1267e-04 - val_mean_absolute_error: 0.0084</w:t>
      </w:r>
      <w:r>
        <w:br/>
      </w:r>
      <w:r>
        <w:rPr>
          <w:rStyle w:val="VerbatimChar"/>
        </w:rPr>
        <w:t xml:space="preserve">Epoch 73/100</w:t>
      </w:r>
      <w:r>
        <w:br/>
      </w:r>
      <w:r>
        <w:rPr>
          <w:rStyle w:val="VerbatimChar"/>
        </w:rPr>
        <w:t xml:space="preserve">  1/126 [..............................] - ETA: 0s - loss: 2.2517e-05 - mean_absolute_error: 0.0035 17/126 [===&gt;..........................] - ETA: 0s - loss: 3.8751e-05 - mean_absolute_error: 0.0049 33/126 [======&gt;.......................] - ETA: 0s - loss: 3.6988e-05 - mean_absolute_error: 0.0047 49/126 [==========&gt;...................] - ETA: 0s - loss: 3.5586e-05 - mean_absolute_error: 0.0044 65/126 [==============&gt;...............] - ETA: 0s - loss: 3.5876e-05 - mean_absolute_error: 0.0045 81/126 [==================&gt;...........] - ETA: 0s - loss: 3.5642e-05 - mean_absolute_error: 0.0045 97/126 [======================&gt;.......] - ETA: 0s - loss: 3.5855e-05 - mean_absolute_error: 0.0044113/126 [=========================&gt;....] - ETA: 0s - loss: 3.6358e-05 - mean_absolute_error: 0.0045126/126 [==============================] - 0s 4ms/step - loss: 3.7032e-05 - mean_absolute_error: 0.0045 - val_loss: 6.8216e-05 - val_mean_absolute_error: 0.0060</w:t>
      </w:r>
      <w:r>
        <w:br/>
      </w:r>
      <w:r>
        <w:rPr>
          <w:rStyle w:val="VerbatimChar"/>
        </w:rPr>
        <w:t xml:space="preserve">Epoch 74/100</w:t>
      </w:r>
      <w:r>
        <w:br/>
      </w:r>
      <w:r>
        <w:rPr>
          <w:rStyle w:val="VerbatimChar"/>
        </w:rPr>
        <w:t xml:space="preserve">  1/126 [..............................] - ETA: 0s - loss: 3.5455e-05 - mean_absolute_error: 0.0049 17/126 [===&gt;..........................] - ETA: 0s - loss: 3.5578e-05 - mean_absolute_error: 0.0045 33/126 [======&gt;.......................] - ETA: 0s - loss: 3.9659e-05 - mean_absolute_error: 0.0049 48/126 [==========&gt;...................] - ETA: 0s - loss: 4.0612e-05 - mean_absolute_error: 0.0049 64/126 [==============&gt;...............] - ETA: 0s - loss: 4.4160e-05 - mean_absolute_error: 0.0051 80/126 [==================&gt;...........] - ETA: 0s - loss: 4.3229e-05 - mean_absolute_error: 0.0051 95/126 [=====================&gt;........] - ETA: 0s - loss: 4.1798e-05 - mean_absolute_error: 0.0050111/126 [=========================&gt;....] - ETA: 0s - loss: 4.1053e-05 - mean_absolute_error: 0.0049126/126 [==============================] - 0s 4ms/step - loss: 4.0571e-05 - mean_absolute_error: 0.0049 - val_loss: 6.3018e-05 - val_mean_absolute_error: 0.0056</w:t>
      </w:r>
      <w:r>
        <w:br/>
      </w:r>
      <w:r>
        <w:rPr>
          <w:rStyle w:val="VerbatimChar"/>
        </w:rPr>
        <w:t xml:space="preserve">Epoch 75/100</w:t>
      </w:r>
      <w:r>
        <w:br/>
      </w:r>
      <w:r>
        <w:rPr>
          <w:rStyle w:val="VerbatimChar"/>
        </w:rPr>
        <w:t xml:space="preserve">  1/126 [..............................] - ETA: 0s - loss: 4.6429e-05 - mean_absolute_error: 0.0058 17/126 [===&gt;..........................] - ETA: 0s - loss: 3.7197e-05 - mean_absolute_error: 0.0046 33/126 [======&gt;.......................] - ETA: 0s - loss: 4.0217e-05 - mean_absolute_error: 0.0049 49/126 [==========&gt;...................] - ETA: 0s - loss: 4.4727e-05 - mean_absolute_error: 0.0052 65/126 [==============&gt;...............] - ETA: 0s - loss: 4.1866e-05 - mean_absolute_error: 0.0050 81/126 [==================&gt;...........] - ETA: 0s - loss: 4.0626e-05 - mean_absolute_error: 0.0048 96/126 [=====================&gt;........] - ETA: 0s - loss: 4.3462e-05 - mean_absolute_error: 0.0050112/126 [=========================&gt;....] - ETA: 0s - loss: 4.4066e-05 - mean_absolute_error: 0.0051126/126 [==============================] - 0s 4ms/step - loss: 4.3813e-05 - mean_absolute_error: 0.0051 - val_loss: 6.2113e-05 - val_mean_absolute_error: 0.0055</w:t>
      </w:r>
      <w:r>
        <w:br/>
      </w:r>
      <w:r>
        <w:rPr>
          <w:rStyle w:val="VerbatimChar"/>
        </w:rPr>
        <w:t xml:space="preserve">Epoch 76/100</w:t>
      </w:r>
      <w:r>
        <w:br/>
      </w:r>
      <w:r>
        <w:rPr>
          <w:rStyle w:val="VerbatimChar"/>
        </w:rPr>
        <w:t xml:space="preserve">  1/126 [..............................] - ETA: 0s - loss: 2.7229e-05 - mean_absolute_error: 0.0042 16/126 [==&gt;...........................] - ETA: 0s - loss: 3.2085e-05 - mean_absolute_error: 0.0043 32/126 [======&gt;.......................] - ETA: 0s - loss: 3.8311e-05 - mean_absolute_error: 0.0048 48/126 [==========&gt;...................] - ETA: 0s - loss: 4.3056e-05 - mean_absolute_error: 0.0051 64/126 [==============&gt;...............] - ETA: 0s - loss: 4.2703e-05 - mean_absolute_error: 0.0050 80/126 [==================&gt;...........] - ETA: 0s - loss: 4.1064e-05 - mean_absolute_error: 0.0049 96/126 [=====================&gt;........] - ETA: 0s - loss: 4.1283e-05 - mean_absolute_error: 0.0049112/126 [=========================&gt;....] - ETA: 0s - loss: 4.0227e-05 - mean_absolute_error: 0.0048126/126 [==============================] - ETA: 0s - loss: 4.0074e-05 - mean_absolute_error: 0.0048126/126 [==============================] - 0s 4ms/step - loss: 4.0074e-05 - mean_absolute_error: 0.0048 - val_loss: 1.3418e-04 - val_mean_absolute_error: 0.0094</w:t>
      </w:r>
      <w:r>
        <w:br/>
      </w:r>
      <w:r>
        <w:rPr>
          <w:rStyle w:val="VerbatimChar"/>
        </w:rPr>
        <w:t xml:space="preserve">Epoch 77/100</w:t>
      </w:r>
      <w:r>
        <w:br/>
      </w:r>
      <w:r>
        <w:rPr>
          <w:rStyle w:val="VerbatimChar"/>
        </w:rPr>
        <w:t xml:space="preserve">  1/126 [..............................] - ETA: 0s - loss: 3.9872e-05 - mean_absolute_error: 0.0052 17/126 [===&gt;..........................] - ETA: 0s - loss: 4.9713e-05 - mean_absolute_error: 0.0055 33/126 [======&gt;.......................] - ETA: 0s - loss: 4.6238e-05 - mean_absolute_error: 0.0052 49/126 [==========&gt;...................] - ETA: 0s - loss: 4.1731e-05 - mean_absolute_error: 0.0049 65/126 [==============&gt;...............] - ETA: 0s - loss: 4.4218e-05 - mean_absolute_error: 0.0051 81/126 [==================&gt;...........] - ETA: 0s - loss: 4.4394e-05 - mean_absolute_error: 0.0051 97/126 [======================&gt;.......] - ETA: 0s - loss: 4.3251e-05 - mean_absolute_error: 0.0051113/126 [=========================&gt;....] - ETA: 0s - loss: 4.1839e-05 - mean_absolute_error: 0.0049126/126 [==============================] - 0s 4ms/step - loss: 4.1321e-05 - mean_absolute_error: 0.0049 - val_loss: 7.2850e-05 - val_mean_absolute_error: 0.0063</w:t>
      </w:r>
      <w:r>
        <w:br/>
      </w:r>
      <w:r>
        <w:rPr>
          <w:rStyle w:val="VerbatimChar"/>
        </w:rPr>
        <w:t xml:space="preserve">Epoch 78/100</w:t>
      </w:r>
      <w:r>
        <w:br/>
      </w:r>
      <w:r>
        <w:rPr>
          <w:rStyle w:val="VerbatimChar"/>
        </w:rPr>
        <w:t xml:space="preserve">  1/126 [..............................] - ETA: 0s - loss: 3.9968e-05 - mean_absolute_error: 0.0047 17/126 [===&gt;..........................] - ETA: 0s - loss: 3.3396e-05 - mean_absolute_error: 0.0043 33/126 [======&gt;.......................] - ETA: 0s - loss: 3.7522e-05 - mean_absolute_error: 0.0046 49/126 [==========&gt;...................] - ETA: 0s - loss: 3.7713e-05 - mean_absolute_error: 0.0046 65/126 [==============&gt;...............] - ETA: 0s - loss: 3.5963e-05 - mean_absolute_error: 0.0045 82/126 [==================&gt;...........] - ETA: 0s - loss: 3.5458e-05 - mean_absolute_error: 0.0045 98/126 [======================&gt;.......] - ETA: 0s - loss: 3.9153e-05 - mean_absolute_error: 0.0047114/126 [==========================&gt;...] - ETA: 0s - loss: 3.9131e-05 - mean_absolute_error: 0.0047126/126 [==============================] - 0s 4ms/step - loss: 3.9020e-05 - mean_absolute_error: 0.0047 - val_loss: 1.3650e-04 - val_mean_absolute_error: 0.0095</w:t>
      </w:r>
      <w:r>
        <w:br/>
      </w:r>
      <w:r>
        <w:rPr>
          <w:rStyle w:val="VerbatimChar"/>
        </w:rPr>
        <w:t xml:space="preserve">Epoch 79/100</w:t>
      </w:r>
      <w:r>
        <w:br/>
      </w:r>
      <w:r>
        <w:rPr>
          <w:rStyle w:val="VerbatimChar"/>
        </w:rPr>
        <w:t xml:space="preserve">  1/126 [..............................] - ETA: 0s - loss: 5.9709e-05 - mean_absolute_error: 0.0063 17/126 [===&gt;..........................] - ETA: 0s - loss: 5.4048e-05 - mean_absolute_error: 0.0058 32/126 [======&gt;.......................] - ETA: 0s - loss: 4.5498e-05 - mean_absolute_error: 0.0052 48/126 [==========&gt;...................] - ETA: 0s - loss: 4.4218e-05 - mean_absolute_error: 0.0051 64/126 [==============&gt;...............] - ETA: 0s - loss: 4.2857e-05 - mean_absolute_error: 0.0050 80/126 [==================&gt;...........] - ETA: 0s - loss: 4.2587e-05 - mean_absolute_error: 0.0050 96/126 [=====================&gt;........] - ETA: 0s - loss: 4.1514e-05 - mean_absolute_error: 0.0049112/126 [=========================&gt;....] - ETA: 0s - loss: 4.2188e-05 - mean_absolute_error: 0.0049126/126 [==============================] - 0s 4ms/step - loss: 4.2833e-05 - mean_absolute_error: 0.0050 - val_loss: 1.4183e-04 - val_mean_absolute_error: 0.0097</w:t>
      </w:r>
      <w:r>
        <w:br/>
      </w:r>
      <w:r>
        <w:rPr>
          <w:rStyle w:val="VerbatimChar"/>
        </w:rPr>
        <w:t xml:space="preserve">Epoch 80/100</w:t>
      </w:r>
      <w:r>
        <w:br/>
      </w:r>
      <w:r>
        <w:rPr>
          <w:rStyle w:val="VerbatimChar"/>
        </w:rPr>
        <w:t xml:space="preserve">  1/126 [..............................] - ETA: 0s - loss: 3.7589e-05 - mean_absolute_error: 0.0053 17/126 [===&gt;..........................] - ETA: 0s - loss: 5.4906e-05 - mean_absolute_error: 0.0058 33/126 [======&gt;.......................] - ETA: 0s - loss: 5.3496e-05 - mean_absolute_error: 0.0058 49/126 [==========&gt;...................] - ETA: 0s - loss: 5.3799e-05 - mean_absolute_error: 0.0058 65/126 [==============&gt;...............] - ETA: 0s - loss: 5.1553e-05 - mean_absolute_error: 0.0057 81/126 [==================&gt;...........] - ETA: 0s - loss: 4.9296e-05 - mean_absolute_error: 0.0054 97/126 [======================&gt;.......] - ETA: 0s - loss: 4.6701e-05 - mean_absolute_error: 0.0053113/126 [=========================&gt;....] - ETA: 0s - loss: 4.5086e-05 - mean_absolute_error: 0.0051126/126 [==============================] - 0s 4ms/step - loss: 4.4525e-05 - mean_absolute_error: 0.0051 - val_loss: 7.5104e-05 - val_mean_absolute_error: 0.0066</w:t>
      </w:r>
      <w:r>
        <w:br/>
      </w:r>
      <w:r>
        <w:rPr>
          <w:rStyle w:val="VerbatimChar"/>
        </w:rPr>
        <w:t xml:space="preserve">Epoch 81/100</w:t>
      </w:r>
      <w:r>
        <w:br/>
      </w:r>
      <w:r>
        <w:rPr>
          <w:rStyle w:val="VerbatimChar"/>
        </w:rPr>
        <w:t xml:space="preserve">  1/126 [..............................] - ETA: 0s - loss: 7.9028e-05 - mean_absolute_error: 0.0076 17/126 [===&gt;..........................] - ETA: 0s - loss: 3.7716e-05 - mean_absolute_error: 0.0046 33/126 [======&gt;.......................] - ETA: 0s - loss: 3.6335e-05 - mean_absolute_error: 0.0043 48/126 [==========&gt;...................] - ETA: 0s - loss: 3.6866e-05 - mean_absolute_error: 0.0044 64/126 [==============&gt;...............] - ETA: 0s - loss: 3.9710e-05 - mean_absolute_error: 0.0046 80/126 [==================&gt;...........] - ETA: 0s - loss: 4.2478e-05 - mean_absolute_error: 0.0049 96/126 [=====================&gt;........] - ETA: 0s - loss: 4.2193e-05 - mean_absolute_error: 0.0048112/126 [=========================&gt;....] - ETA: 0s - loss: 4.0804e-05 - mean_absolute_error: 0.0048126/126 [==============================] - 0s 4ms/step - loss: 4.0827e-05 - mean_absolute_error: 0.0048 - val_loss: 6.0321e-05 - val_mean_absolute_error: 0.0054</w:t>
      </w:r>
      <w:r>
        <w:br/>
      </w:r>
      <w:r>
        <w:rPr>
          <w:rStyle w:val="VerbatimChar"/>
        </w:rPr>
        <w:t xml:space="preserve">Epoch 82/100</w:t>
      </w:r>
      <w:r>
        <w:br/>
      </w:r>
      <w:r>
        <w:rPr>
          <w:rStyle w:val="VerbatimChar"/>
        </w:rPr>
        <w:t xml:space="preserve">  1/126 [..............................] - ETA: 0s - loss: 1.6704e-05 - mean_absolute_error: 0.0033 17/126 [===&gt;..........................] - ETA: 0s - loss: 5.0501e-05 - mean_absolute_error: 0.0054 33/126 [======&gt;.......................] - ETA: 0s - loss: 4.2725e-05 - mean_absolute_error: 0.0050 47/126 [==========&gt;...................] - ETA: 0s - loss: 3.9748e-05 - mean_absolute_error: 0.0048 63/126 [==============&gt;...............] - ETA: 0s - loss: 3.8195e-05 - mean_absolute_error: 0.0047 79/126 [=================&gt;............] - ETA: 0s - loss: 3.7825e-05 - mean_absolute_error: 0.0046 95/126 [=====================&gt;........] - ETA: 0s - loss: 3.8900e-05 - mean_absolute_error: 0.0047112/126 [=========================&gt;....] - ETA: 0s - loss: 4.0141e-05 - mean_absolute_error: 0.0048126/126 [==============================] - 0s 4ms/step - loss: 3.9262e-05 - mean_absolute_error: 0.0047 - val_loss: 1.1353e-04 - val_mean_absolute_error: 0.0085</w:t>
      </w:r>
      <w:r>
        <w:br/>
      </w:r>
      <w:r>
        <w:rPr>
          <w:rStyle w:val="VerbatimChar"/>
        </w:rPr>
        <w:t xml:space="preserve">Epoch 83/100</w:t>
      </w:r>
      <w:r>
        <w:br/>
      </w:r>
      <w:r>
        <w:rPr>
          <w:rStyle w:val="VerbatimChar"/>
        </w:rPr>
        <w:t xml:space="preserve">  1/126 [..............................] - ETA: 0s - loss: 5.2915e-05 - mean_absolute_error: 0.0056 17/126 [===&gt;..........................] - ETA: 0s - loss: 4.7334e-05 - mean_absolute_error: 0.0053 33/126 [======&gt;.......................] - ETA: 0s - loss: 4.6372e-05 - mean_absolute_error: 0.0053 49/126 [==========&gt;...................] - ETA: 0s - loss: 4.3439e-05 - mean_absolute_error: 0.0051 65/126 [==============&gt;...............] - ETA: 0s - loss: 4.1346e-05 - mean_absolute_error: 0.0049 81/126 [==================&gt;...........] - ETA: 0s - loss: 4.0257e-05 - mean_absolute_error: 0.0049 97/126 [======================&gt;.......] - ETA: 0s - loss: 3.9415e-05 - mean_absolute_error: 0.0048113/126 [=========================&gt;....] - ETA: 0s - loss: 3.9215e-05 - mean_absolute_error: 0.0048126/126 [==============================] - 0s 4ms/step - loss: 3.9496e-05 - mean_absolute_error: 0.0048 - val_loss: 6.7236e-05 - val_mean_absolute_error: 0.0059</w:t>
      </w:r>
      <w:r>
        <w:br/>
      </w:r>
      <w:r>
        <w:rPr>
          <w:rStyle w:val="VerbatimChar"/>
        </w:rPr>
        <w:t xml:space="preserve">Epoch 84/100</w:t>
      </w:r>
      <w:r>
        <w:br/>
      </w:r>
      <w:r>
        <w:rPr>
          <w:rStyle w:val="VerbatimChar"/>
        </w:rPr>
        <w:t xml:space="preserve">  1/126 [..............................] - ETA: 0s - loss: 3.5204e-05 - mean_absolute_error: 0.0044 17/126 [===&gt;..........................] - ETA: 0s - loss: 3.8412e-05 - mean_absolute_error: 0.0046 33/126 [======&gt;.......................] - ETA: 0s - loss: 4.2026e-05 - mean_absolute_error: 0.0049 50/126 [==========&gt;...................] - ETA: 0s - loss: 4.0079e-05 - mean_absolute_error: 0.0048 66/126 [==============&gt;...............] - ETA: 0s - loss: 3.8067e-05 - mean_absolute_error: 0.0047 83/126 [==================&gt;...........] - ETA: 0s - loss: 3.6456e-05 - mean_absolute_error: 0.0045 99/126 [======================&gt;.......] - ETA: 0s - loss: 3.6473e-05 - mean_absolute_error: 0.0045115/126 [==========================&gt;...] - ETA: 0s - loss: 3.7519e-05 - mean_absolute_error: 0.0046126/126 [==============================] - 0s 4ms/step - loss: 3.8534e-05 - mean_absolute_error: 0.0047 - val_loss: 1.7355e-04 - val_mean_absolute_error: 0.0111</w:t>
      </w:r>
      <w:r>
        <w:br/>
      </w:r>
      <w:r>
        <w:rPr>
          <w:rStyle w:val="VerbatimChar"/>
        </w:rPr>
        <w:t xml:space="preserve">Epoch 85/100</w:t>
      </w:r>
      <w:r>
        <w:br/>
      </w:r>
      <w:r>
        <w:rPr>
          <w:rStyle w:val="VerbatimChar"/>
        </w:rPr>
        <w:t xml:space="preserve">  1/126 [..............................] - ETA: 0s - loss: 5.2666e-05 - mean_absolute_error: 0.0062 17/126 [===&gt;..........................] - ETA: 0s - loss: 3.5188e-05 - mean_absolute_error: 0.0045 33/126 [======&gt;.......................] - ETA: 0s - loss: 3.4933e-05 - mean_absolute_error: 0.0044 48/126 [==========&gt;...................] - ETA: 0s - loss: 3.3614e-05 - mean_absolute_error: 0.0043 64/126 [==============&gt;...............] - ETA: 0s - loss: 3.5368e-05 - mean_absolute_error: 0.0044 80/126 [==================&gt;...........] - ETA: 0s - loss: 3.7929e-05 - mean_absolute_error: 0.0046 96/126 [=====================&gt;........] - ETA: 0s - loss: 3.9947e-05 - mean_absolute_error: 0.0048112/126 [=========================&gt;....] - ETA: 0s - loss: 3.9986e-05 - mean_absolute_error: 0.0048126/126 [==============================] - 0s 4ms/step - loss: 4.1278e-05 - mean_absolute_error: 0.0049 - val_loss: 1.4679e-04 - val_mean_absolute_error: 0.0099</w:t>
      </w:r>
      <w:r>
        <w:br/>
      </w:r>
      <w:r>
        <w:rPr>
          <w:rStyle w:val="VerbatimChar"/>
        </w:rPr>
        <w:t xml:space="preserve">Epoch 86/100</w:t>
      </w:r>
      <w:r>
        <w:br/>
      </w:r>
      <w:r>
        <w:rPr>
          <w:rStyle w:val="VerbatimChar"/>
        </w:rPr>
        <w:t xml:space="preserve">  1/126 [..............................] - ETA: 0s - loss: 6.6933e-05 - mean_absolute_error: 0.0070 17/126 [===&gt;..........................] - ETA: 0s - loss: 4.8335e-05 - mean_absolute_error: 0.0056 32/126 [======&gt;.......................] - ETA: 0s - loss: 4.9807e-05 - mean_absolute_error: 0.0055 47/126 [==========&gt;...................] - ETA: 0s - loss: 4.5411e-05 - mean_absolute_error: 0.0053 63/126 [==============&gt;...............] - ETA: 0s - loss: 4.6331e-05 - mean_absolute_error: 0.0052 80/126 [==================&gt;...........] - ETA: 0s - loss: 4.3376e-05 - mean_absolute_error: 0.0050 97/126 [======================&gt;.......] - ETA: 0s - loss: 4.1834e-05 - mean_absolute_error: 0.0049113/126 [=========================&gt;....] - ETA: 0s - loss: 4.0868e-05 - mean_absolute_error: 0.0048126/126 [==============================] - 0s 4ms/step - loss: 4.0861e-05 - mean_absolute_error: 0.0048 - val_loss: 6.1351e-05 - val_mean_absolute_error: 0.0055</w:t>
      </w:r>
      <w:r>
        <w:br/>
      </w:r>
      <w:r>
        <w:rPr>
          <w:rStyle w:val="VerbatimChar"/>
        </w:rPr>
        <w:t xml:space="preserve">Epoch 87/100</w:t>
      </w:r>
      <w:r>
        <w:br/>
      </w:r>
      <w:r>
        <w:rPr>
          <w:rStyle w:val="VerbatimChar"/>
        </w:rPr>
        <w:t xml:space="preserve">  1/126 [..............................] - ETA: 0s - loss: 4.1705e-05 - mean_absolute_error: 0.0052 17/126 [===&gt;..........................] - ETA: 0s - loss: 4.6488e-05 - mean_absolute_error: 0.0053 33/126 [======&gt;.......................] - ETA: 0s - loss: 4.3793e-05 - mean_absolute_error: 0.0051 49/126 [==========&gt;...................] - ETA: 0s - loss: 4.6234e-05 - mean_absolute_error: 0.0053 65/126 [==============&gt;...............] - ETA: 0s - loss: 4.2836e-05 - mean_absolute_error: 0.0051 81/126 [==================&gt;...........] - ETA: 0s - loss: 4.1247e-05 - mean_absolute_error: 0.0049 97/126 [======================&gt;.......] - ETA: 0s - loss: 4.0626e-05 - mean_absolute_error: 0.0048113/126 [=========================&gt;....] - ETA: 0s - loss: 3.9940e-05 - mean_absolute_error: 0.0048126/126 [==============================] - 0s 4ms/step - loss: 4.0243e-05 - mean_absolute_error: 0.0048 - val_loss: 6.1669e-05 - val_mean_absolute_error: 0.0056</w:t>
      </w:r>
      <w:r>
        <w:br/>
      </w:r>
      <w:r>
        <w:rPr>
          <w:rStyle w:val="VerbatimChar"/>
        </w:rPr>
        <w:t xml:space="preserve">Epoch 88/100</w:t>
      </w:r>
      <w:r>
        <w:br/>
      </w:r>
      <w:r>
        <w:rPr>
          <w:rStyle w:val="VerbatimChar"/>
        </w:rPr>
        <w:t xml:space="preserve">  1/126 [..............................] - ETA: 0s - loss: 4.7932e-05 - mean_absolute_error: 0.0056 17/126 [===&gt;..........................] - ETA: 0s - loss: 3.1891e-05 - mean_absolute_error: 0.0042 33/126 [======&gt;.......................] - ETA: 0s - loss: 3.4386e-05 - mean_absolute_error: 0.0044 49/126 [==========&gt;...................] - ETA: 0s - loss: 3.5575e-05 - mean_absolute_error: 0.0045 64/126 [==============&gt;...............] - ETA: 0s - loss: 3.4596e-05 - mean_absolute_error: 0.0044 80/126 [==================&gt;...........] - ETA: 0s - loss: 3.3875e-05 - mean_absolute_error: 0.0043 95/126 [=====================&gt;........] - ETA: 0s - loss: 3.3730e-05 - mean_absolute_error: 0.0043110/126 [=========================&gt;....] - ETA: 0s - loss: 3.4267e-05 - mean_absolute_error: 0.0043126/126 [==============================] - ETA: 0s - loss: 3.4829e-05 - mean_absolute_error: 0.0043126/126 [==============================] - 0s 4ms/step - loss: 3.4829e-05 - mean_absolute_error: 0.0043 - val_loss: 6.4645e-05 - val_mean_absolute_error: 0.0058</w:t>
      </w:r>
      <w:r>
        <w:br/>
      </w:r>
      <w:r>
        <w:rPr>
          <w:rStyle w:val="VerbatimChar"/>
        </w:rPr>
        <w:t xml:space="preserve">Epoch 89/100</w:t>
      </w:r>
      <w:r>
        <w:br/>
      </w:r>
      <w:r>
        <w:rPr>
          <w:rStyle w:val="VerbatimChar"/>
        </w:rPr>
        <w:t xml:space="preserve">  1/126 [..............................] - ETA: 0s - loss: 7.5682e-05 - mean_absolute_error: 0.0073 17/126 [===&gt;..........................] - ETA: 0s - loss: 3.3753e-05 - mean_absolute_error: 0.0043 33/126 [======&gt;.......................] - ETA: 0s - loss: 3.3520e-05 - mean_absolute_error: 0.0042 49/126 [==========&gt;...................] - ETA: 0s - loss: 3.4049e-05 - mean_absolute_error: 0.0042 65/126 [==============&gt;...............] - ETA: 0s - loss: 3.5676e-05 - mean_absolute_error: 0.0044 81/126 [==================&gt;...........] - ETA: 0s - loss: 3.5281e-05 - mean_absolute_error: 0.0044 97/126 [======================&gt;.......] - ETA: 0s - loss: 3.7622e-05 - mean_absolute_error: 0.0046113/126 [=========================&gt;....] - ETA: 0s - loss: 3.8296e-05 - mean_absolute_error: 0.0047126/126 [==============================] - 0s 4ms/step - loss: 3.8492e-05 - mean_absolute_error: 0.0047 - val_loss: 6.0281e-05 - val_mean_absolute_error: 0.0054</w:t>
      </w:r>
      <w:r>
        <w:br/>
      </w:r>
      <w:r>
        <w:rPr>
          <w:rStyle w:val="VerbatimChar"/>
        </w:rPr>
        <w:t xml:space="preserve">Epoch 90/100</w:t>
      </w:r>
      <w:r>
        <w:br/>
      </w:r>
      <w:r>
        <w:rPr>
          <w:rStyle w:val="VerbatimChar"/>
        </w:rPr>
        <w:t xml:space="preserve">  1/126 [..............................] - ETA: 0s - loss: 4.7890e-05 - mean_absolute_error: 0.0059 17/126 [===&gt;..........................] - ETA: 0s - loss: 3.7997e-05 - mean_absolute_error: 0.0048 33/126 [======&gt;.......................] - ETA: 0s - loss: 3.8412e-05 - mean_absolute_error: 0.0048 50/126 [==========&gt;...................] - ETA: 0s - loss: 3.7686e-05 - mean_absolute_error: 0.0047 66/126 [==============&gt;...............] - ETA: 0s - loss: 3.6889e-05 - mean_absolute_error: 0.0046 83/126 [==================&gt;...........] - ETA: 0s - loss: 3.8019e-05 - mean_absolute_error: 0.0047 99/126 [======================&gt;.......] - ETA: 0s - loss: 3.6637e-05 - mean_absolute_error: 0.0045114/126 [==========================&gt;...] - ETA: 0s - loss: 3.5502e-05 - mean_absolute_error: 0.0044126/126 [==============================] - 0s 4ms/step - loss: 3.5858e-05 - mean_absolute_error: 0.0045 - val_loss: 1.2126e-04 - val_mean_absolute_error: 0.0088</w:t>
      </w:r>
      <w:r>
        <w:br/>
      </w:r>
      <w:r>
        <w:rPr>
          <w:rStyle w:val="VerbatimChar"/>
        </w:rPr>
        <w:t xml:space="preserve">Epoch 91/100</w:t>
      </w:r>
      <w:r>
        <w:br/>
      </w:r>
      <w:r>
        <w:rPr>
          <w:rStyle w:val="VerbatimChar"/>
        </w:rPr>
        <w:t xml:space="preserve">  1/126 [..............................] - ETA: 0s - loss: 1.4426e-05 - mean_absolute_error: 0.0028 16/126 [==&gt;...........................] - ETA: 0s - loss: 3.2957e-05 - mean_absolute_error: 0.0040 32/126 [======&gt;.......................] - ETA: 0s - loss: 3.5790e-05 - mean_absolute_error: 0.0043 48/126 [==========&gt;...................] - ETA: 0s - loss: 3.4199e-05 - mean_absolute_error: 0.0043 63/126 [==============&gt;...............] - ETA: 0s - loss: 3.4213e-05 - mean_absolute_error: 0.0043 79/126 [=================&gt;............] - ETA: 0s - loss: 3.7315e-05 - mean_absolute_error: 0.0046 95/126 [=====================&gt;........] - ETA: 0s - loss: 4.0826e-05 - mean_absolute_error: 0.0049111/126 [=========================&gt;....] - ETA: 0s - loss: 4.0876e-05 - mean_absolute_error: 0.0049126/126 [==============================] - 0s 4ms/step - loss: 3.9994e-05 - mean_absolute_error: 0.0048 - val_loss: 5.8912e-05 - val_mean_absolute_error: 0.0053</w:t>
      </w:r>
      <w:r>
        <w:br/>
      </w:r>
      <w:r>
        <w:rPr>
          <w:rStyle w:val="VerbatimChar"/>
        </w:rPr>
        <w:t xml:space="preserve">Epoch 92/100</w:t>
      </w:r>
      <w:r>
        <w:br/>
      </w:r>
      <w:r>
        <w:rPr>
          <w:rStyle w:val="VerbatimChar"/>
        </w:rPr>
        <w:t xml:space="preserve">  1/126 [..............................] - ETA: 0s - loss: 2.7383e-05 - mean_absolute_error: 0.0039 17/126 [===&gt;..........................] - ETA: 0s - loss: 3.8151e-05 - mean_absolute_error: 0.0047 33/126 [======&gt;.......................] - ETA: 0s - loss: 3.6942e-05 - mean_absolute_error: 0.0045 49/126 [==========&gt;...................] - ETA: 0s - loss: 3.5919e-05 - mean_absolute_error: 0.0046 66/126 [==============&gt;...............] - ETA: 0s - loss: 3.6537e-05 - mean_absolute_error: 0.0046 82/126 [==================&gt;...........] - ETA: 0s - loss: 3.6393e-05 - mean_absolute_error: 0.0046 99/126 [======================&gt;.......] - ETA: 0s - loss: 3.7920e-05 - mean_absolute_error: 0.0047115/126 [==========================&gt;...] - ETA: 0s - loss: 3.7359e-05 - mean_absolute_error: 0.0046126/126 [==============================] - 0s 4ms/step - loss: 3.7153e-05 - mean_absolute_error: 0.0046 - val_loss: 7.9242e-05 - val_mean_absolute_error: 0.0069</w:t>
      </w:r>
      <w:r>
        <w:br/>
      </w:r>
      <w:r>
        <w:rPr>
          <w:rStyle w:val="VerbatimChar"/>
        </w:rPr>
        <w:t xml:space="preserve">Epoch 93/100</w:t>
      </w:r>
      <w:r>
        <w:br/>
      </w:r>
      <w:r>
        <w:rPr>
          <w:rStyle w:val="VerbatimChar"/>
        </w:rPr>
        <w:t xml:space="preserve">  1/126 [..............................] - ETA: 0s - loss: 7.8989e-05 - mean_absolute_error: 0.0077 17/126 [===&gt;..........................] - ETA: 0s - loss: 4.5105e-05 - mean_absolute_error: 0.0054 33/126 [======&gt;.......................] - ETA: 0s - loss: 4.0300e-05 - mean_absolute_error: 0.0050 49/126 [==========&gt;...................] - ETA: 0s - loss: 4.0080e-05 - mean_absolute_error: 0.0048 65/126 [==============&gt;...............] - ETA: 0s - loss: 3.8389e-05 - mean_absolute_error: 0.0047 81/126 [==================&gt;...........] - ETA: 0s - loss: 3.7314e-05 - mean_absolute_error: 0.0046 96/126 [=====================&gt;........] - ETA: 0s - loss: 3.7069e-05 - mean_absolute_error: 0.0045112/126 [=========================&gt;....] - ETA: 0s - loss: 3.7560e-05 - mean_absolute_error: 0.0046126/126 [==============================] - 0s 4ms/step - loss: 3.6847e-05 - mean_absolute_error: 0.0045 - val_loss: 5.9781e-05 - val_mean_absolute_error: 0.0054</w:t>
      </w:r>
      <w:r>
        <w:br/>
      </w:r>
      <w:r>
        <w:rPr>
          <w:rStyle w:val="VerbatimChar"/>
        </w:rPr>
        <w:t xml:space="preserve">Epoch 94/100</w:t>
      </w:r>
      <w:r>
        <w:br/>
      </w:r>
      <w:r>
        <w:rPr>
          <w:rStyle w:val="VerbatimChar"/>
        </w:rPr>
        <w:t xml:space="preserve">  1/126 [..............................] - ETA: 0s - loss: 7.5145e-05 - mean_absolute_error: 0.0073 17/126 [===&gt;..........................] - ETA: 0s - loss: 3.9544e-05 - mean_absolute_error: 0.0049 33/126 [======&gt;.......................] - ETA: 0s - loss: 4.0400e-05 - mean_absolute_error: 0.0051 48/126 [==========&gt;...................] - ETA: 0s - loss: 3.9064e-05 - mean_absolute_error: 0.0049 64/126 [==============&gt;...............] - ETA: 0s - loss: 3.7859e-05 - mean_absolute_error: 0.0047 80/126 [==================&gt;...........] - ETA: 0s - loss: 4.0004e-05 - mean_absolute_error: 0.0048 97/126 [======================&gt;.......] - ETA: 0s - loss: 3.9485e-05 - mean_absolute_error: 0.0047113/126 [=========================&gt;....] - ETA: 0s - loss: 3.8070e-05 - mean_absolute_error: 0.0046126/126 [==============================] - 0s 4ms/step - loss: 3.7613e-05 - mean_absolute_error: 0.0046 - val_loss: 7.6109e-05 - val_mean_absolute_error: 0.0066</w:t>
      </w:r>
      <w:r>
        <w:br/>
      </w:r>
      <w:r>
        <w:rPr>
          <w:rStyle w:val="VerbatimChar"/>
        </w:rPr>
        <w:t xml:space="preserve">Epoch 95/100</w:t>
      </w:r>
      <w:r>
        <w:br/>
      </w:r>
      <w:r>
        <w:rPr>
          <w:rStyle w:val="VerbatimChar"/>
        </w:rPr>
        <w:t xml:space="preserve">  1/126 [..............................] - ETA: 0s - loss: 1.3229e-05 - mean_absolute_error: 0.0027 17/126 [===&gt;..........................] - ETA: 0s - loss: 3.2290e-05 - mean_absolute_error: 0.0040 33/126 [======&gt;.......................] - ETA: 0s - loss: 3.7066e-05 - mean_absolute_error: 0.0044 49/126 [==========&gt;...................] - ETA: 0s - loss: 3.6870e-05 - mean_absolute_error: 0.0045 64/126 [==============&gt;...............] - ETA: 0s - loss: 3.9732e-05 - mean_absolute_error: 0.0047 80/126 [==================&gt;...........] - ETA: 0s - loss: 3.8128e-05 - mean_absolute_error: 0.0046 96/126 [=====================&gt;........] - ETA: 0s - loss: 3.7336e-05 - mean_absolute_error: 0.0045111/126 [=========================&gt;....] - ETA: 0s - loss: 3.7272e-05 - mean_absolute_error: 0.0045122/126 [============================&gt;.] - ETA: 0s - loss: 3.6824e-05 - mean_absolute_error: 0.0044126/126 [==============================] - 1s 4ms/step - loss: 3.6588e-05 - mean_absolute_error: 0.0044 - val_loss: 6.8768e-05 - val_mean_absolute_error: 0.0061</w:t>
      </w:r>
      <w:r>
        <w:br/>
      </w:r>
      <w:r>
        <w:rPr>
          <w:rStyle w:val="VerbatimChar"/>
        </w:rPr>
        <w:t xml:space="preserve">Epoch 96/100</w:t>
      </w:r>
      <w:r>
        <w:br/>
      </w:r>
      <w:r>
        <w:rPr>
          <w:rStyle w:val="VerbatimChar"/>
        </w:rPr>
        <w:t xml:space="preserve">  1/126 [..............................] - ETA: 0s - loss: 3.5431e-05 - mean_absolute_error: 0.0044 12/126 [=&gt;............................] - ETA: 0s - loss: 2.5786e-05 - mean_absolute_error: 0.0036 23/126 [====&gt;.........................] - ETA: 0s - loss: 2.6595e-05 - mean_absolute_error: 0.0037 34/126 [=======&gt;......................] - ETA: 0s - loss: 2.9470e-05 - mean_absolute_error: 0.0040 45/126 [=========&gt;....................] - ETA: 0s - loss: 3.0302e-05 - mean_absolute_error: 0.0041 56/126 [============&gt;.................] - ETA: 0s - loss: 3.4239e-05 - mean_absolute_error: 0.0043 69/126 [===============&gt;..............] - ETA: 0s - loss: 3.7028e-05 - mean_absolute_error: 0.0046 85/126 [===================&gt;..........] - ETA: 0s - loss: 3.9194e-05 - mean_absolute_error: 0.0047101/126 [=======================&gt;......] - ETA: 0s - loss: 3.8558e-05 - mean_absolute_error: 0.0047117/126 [==========================&gt;...] - ETA: 0s - loss: 3.8184e-05 - mean_absolute_error: 0.0046126/126 [==============================] - 1s 4ms/step - loss: 3.8282e-05 - mean_absolute_error: 0.0046 - val_loss: 1.3001e-04 - val_mean_absolute_error: 0.0093</w:t>
      </w:r>
      <w:r>
        <w:br/>
      </w:r>
      <w:r>
        <w:rPr>
          <w:rStyle w:val="VerbatimChar"/>
        </w:rPr>
        <w:t xml:space="preserve">Epoch 97/100</w:t>
      </w:r>
      <w:r>
        <w:br/>
      </w:r>
      <w:r>
        <w:rPr>
          <w:rStyle w:val="VerbatimChar"/>
        </w:rPr>
        <w:t xml:space="preserve">  1/126 [..............................] - ETA: 0s - loss: 6.0933e-05 - mean_absolute_error: 0.0065 17/126 [===&gt;..........................] - ETA: 0s - loss: 3.9636e-05 - mean_absolute_error: 0.0049 33/126 [======&gt;.......................] - ETA: 0s - loss: 3.9976e-05 - mean_absolute_error: 0.0050 48/126 [==========&gt;...................] - ETA: 0s - loss: 4.1744e-05 - mean_absolute_error: 0.0050 64/126 [==============&gt;...............] - ETA: 0s - loss: 4.0580e-05 - mean_absolute_error: 0.0049 80/126 [==================&gt;...........] - ETA: 0s - loss: 3.9110e-05 - mean_absolute_error: 0.0048 96/126 [=====================&gt;........] - ETA: 0s - loss: 3.8314e-05 - mean_absolute_error: 0.0047112/126 [=========================&gt;....] - ETA: 0s - loss: 3.7585e-05 - mean_absolute_error: 0.0046126/126 [==============================] - 0s 4ms/step - loss: 3.6776e-05 - mean_absolute_error: 0.0045 - val_loss: 6.2586e-05 - val_mean_absolute_error: 0.0056</w:t>
      </w:r>
      <w:r>
        <w:br/>
      </w:r>
      <w:r>
        <w:rPr>
          <w:rStyle w:val="VerbatimChar"/>
        </w:rPr>
        <w:t xml:space="preserve">Epoch 98/100</w:t>
      </w:r>
      <w:r>
        <w:br/>
      </w:r>
      <w:r>
        <w:rPr>
          <w:rStyle w:val="VerbatimChar"/>
        </w:rPr>
        <w:t xml:space="preserve">  1/126 [..............................] - ETA: 0s - loss: 3.0424e-05 - mean_absolute_error: 0.0037 17/126 [===&gt;..........................] - ETA: 0s - loss: 3.2150e-05 - mean_absolute_error: 0.0041 34/126 [=======&gt;......................] - ETA: 0s - loss: 3.2951e-05 - mean_absolute_error: 0.0042 50/126 [==========&gt;...................] - ETA: 0s - loss: 3.6526e-05 - mean_absolute_error: 0.0044 66/126 [==============&gt;...............] - ETA: 0s - loss: 3.5420e-05 - mean_absolute_error: 0.0044 81/126 [==================&gt;...........] - ETA: 0s - loss: 3.4722e-05 - mean_absolute_error: 0.0044 97/126 [======================&gt;.......] - ETA: 0s - loss: 3.4665e-05 - mean_absolute_error: 0.0044114/126 [==========================&gt;...] - ETA: 0s - loss: 3.4960e-05 - mean_absolute_error: 0.0044126/126 [==============================] - 0s 4ms/step - loss: 3.4558e-05 - mean_absolute_error: 0.0043 - val_loss: 5.9545e-05 - val_mean_absolute_error: 0.0055</w:t>
      </w:r>
      <w:r>
        <w:br/>
      </w:r>
      <w:r>
        <w:rPr>
          <w:rStyle w:val="VerbatimChar"/>
        </w:rPr>
        <w:t xml:space="preserve">Epoch 99/100</w:t>
      </w:r>
      <w:r>
        <w:br/>
      </w:r>
      <w:r>
        <w:rPr>
          <w:rStyle w:val="VerbatimChar"/>
        </w:rPr>
        <w:t xml:space="preserve">  1/126 [..............................] - ETA: 0s - loss: 4.5305e-05 - mean_absolute_error: 0.0045 17/126 [===&gt;..........................] - ETA: 0s - loss: 3.4048e-05 - mean_absolute_error: 0.0043 33/126 [======&gt;.......................] - ETA: 0s - loss: 3.2571e-05 - mean_absolute_error: 0.0043 49/126 [==========&gt;...................] - ETA: 0s - loss: 3.2452e-05 - mean_absolute_error: 0.0042 65/126 [==============&gt;...............] - ETA: 0s - loss: 3.5576e-05 - mean_absolute_error: 0.0044 80/126 [==================&gt;...........] - ETA: 0s - loss: 3.6706e-05 - mean_absolute_error: 0.0045 96/126 [=====================&gt;........] - ETA: 0s - loss: 3.7517e-05 - mean_absolute_error: 0.0046112/126 [=========================&gt;....] - ETA: 0s - loss: 3.7861e-05 - mean_absolute_error: 0.0047126/126 [==============================] - 0s 4ms/step - loss: 3.8188e-05 - mean_absolute_error: 0.0047 - val_loss: 5.7720e-05 - val_mean_absolute_error: 0.0053</w:t>
      </w:r>
      <w:r>
        <w:br/>
      </w:r>
      <w:r>
        <w:rPr>
          <w:rStyle w:val="VerbatimChar"/>
        </w:rPr>
        <w:t xml:space="preserve">Epoch 100/100</w:t>
      </w:r>
      <w:r>
        <w:br/>
      </w:r>
      <w:r>
        <w:rPr>
          <w:rStyle w:val="VerbatimChar"/>
        </w:rPr>
        <w:t xml:space="preserve">  1/126 [..............................] - ETA: 0s - loss: 2.7031e-05 - mean_absolute_error: 0.0046 17/126 [===&gt;..........................] - ETA: 0s - loss: 3.8630e-05 - mean_absolute_error: 0.0046 33/126 [======&gt;.......................] - ETA: 0s - loss: 3.9456e-05 - mean_absolute_error: 0.0047 49/126 [==========&gt;...................] - ETA: 0s - loss: 3.8137e-05 - mean_absolute_error: 0.0047 65/126 [==============&gt;...............] - ETA: 0s - loss: 3.6185e-05 - mean_absolute_error: 0.0045 81/126 [==================&gt;...........] - ETA: 0s - loss: 3.6479e-05 - mean_absolute_error: 0.0046 97/126 [======================&gt;.......] - ETA: 0s - loss: 3.5268e-05 - mean_absolute_error: 0.0045112/126 [=========================&gt;....] - ETA: 0s - loss: 3.5711e-05 - mean_absolute_error: 0.0045126/126 [==============================] - 0s 4ms/step - loss: 3.6236e-05 - mean_absolute_error: 0.0045 - val_loss: 1.3324e-04 - val_mean_absolute_error: 0.0094</w:t>
      </w:r>
    </w:p>
    <w:p>
      <w:pPr>
        <w:pStyle w:val="SourceCode"/>
      </w:pPr>
      <w:r>
        <w:rPr>
          <w:rStyle w:val="VerbatimChar"/>
        </w:rPr>
        <w:t xml:space="preserve">&lt;keras.src.callbacks.History at 0x28eef6a31d0&gt;</w:t>
      </w:r>
    </w:p>
    <w:p>
      <w:pPr>
        <w:pStyle w:val="FirstParagraph"/>
      </w:pPr>
      <w:r>
        <w:t xml:space="preserve">After the training and fitting of the Machine Learning model for the United Kingdom,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United Kingdom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united_kingdom_train_pred </w:t>
      </w:r>
      <w:r>
        <w:rPr>
          <w:rStyle w:val="OperatorTok"/>
        </w:rPr>
        <w:t xml:space="preserve">=</w:t>
      </w:r>
      <w:r>
        <w:rPr>
          <w:rStyle w:val="NormalTok"/>
        </w:rPr>
        <w:t xml:space="preserve"> united_kingdom_model.predict(X_united_kingdom_train).flatten()</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raining Set Predictions vs. Observations"</w:t>
      </w:r>
      <w:r>
        <w:rPr>
          <w:rStyle w:val="NormalTok"/>
        </w:rPr>
        <w:t xml:space="preserve">)</w:t>
      </w:r>
      <w:r>
        <w:br/>
      </w:r>
      <w:r>
        <w:rPr>
          <w:rStyle w:val="NormalTok"/>
        </w:rPr>
        <w:t xml:space="preserve">plt.show()</w:t>
      </w:r>
      <w:r>
        <w:br/>
      </w:r>
      <w:r>
        <w:br/>
      </w:r>
      <w:r>
        <w:rPr>
          <w:rStyle w:val="NormalTok"/>
        </w:rPr>
        <w:t xml:space="preserve">united_kingdom_val_pred </w:t>
      </w:r>
      <w:r>
        <w:rPr>
          <w:rStyle w:val="OperatorTok"/>
        </w:rPr>
        <w:t xml:space="preserve">=</w:t>
      </w:r>
      <w:r>
        <w:rPr>
          <w:rStyle w:val="NormalTok"/>
        </w:rPr>
        <w:t xml:space="preserve"> united_kingdom_model.predict(X_united_kingdom_val).flatten()</w:t>
      </w:r>
      <w:r>
        <w:br/>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Validation Set Predictions vs. Observations"</w:t>
      </w:r>
      <w:r>
        <w:rPr>
          <w:rStyle w:val="NormalTok"/>
        </w:rPr>
        <w:t xml:space="preserve">)</w:t>
      </w:r>
      <w:r>
        <w:br/>
      </w:r>
      <w:r>
        <w:rPr>
          <w:rStyle w:val="NormalTok"/>
        </w:rPr>
        <w:t xml:space="preserve">plt.show()</w:t>
      </w:r>
      <w:r>
        <w:br/>
      </w:r>
      <w:r>
        <w:br/>
      </w:r>
      <w:r>
        <w:rPr>
          <w:rStyle w:val="NormalTok"/>
        </w:rPr>
        <w:t xml:space="preserve">united_kingdom_test_pred </w:t>
      </w:r>
      <w:r>
        <w:rPr>
          <w:rStyle w:val="OperatorTok"/>
        </w:rPr>
        <w:t xml:space="preserve">=</w:t>
      </w:r>
      <w:r>
        <w:rPr>
          <w:rStyle w:val="NormalTok"/>
        </w:rPr>
        <w:t xml:space="preserve"> united_kingdom_model.predict(X_united_kingdom_test).flatten()</w:t>
      </w:r>
      <w:r>
        <w:br/>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39s 28/126 [=====&gt;........................] - ETA: 0s  58/126 [============&gt;.................] - ETA: 0s 88/126 [===================&gt;..........] - ETA: 0s119/126 [===========================&gt;..] - ETA: 0s126/126 [==============================] - 1s 2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829175" cy="398145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829175" cy="3981450"/>
                    </a:xfrm>
                    <a:prstGeom prst="rect">
                      <a:avLst/>
                    </a:prstGeom>
                    <a:noFill/>
                    <a:ln w="9525">
                      <a:noFill/>
                      <a:headEnd/>
                      <a:tailEnd/>
                    </a:ln>
                  </pic:spPr>
                </pic:pic>
              </a:graphicData>
            </a:graphic>
          </wp:inline>
        </w:drawing>
      </w:r>
    </w:p>
    <w:p>
      <w:pPr>
        <w:pStyle w:val="BodyText"/>
      </w:pPr>
      <w:r>
        <w:drawing>
          <wp:inline>
            <wp:extent cx="4886325" cy="3981450"/>
            <wp:effectExtent b="0" l="0" r="0" t="0"/>
            <wp:docPr descr="" title="" id="63" name="Picture"/>
            <a:graphic>
              <a:graphicData uri="http://schemas.openxmlformats.org/drawingml/2006/picture">
                <pic:pic>
                  <pic:nvPicPr>
                    <pic:cNvPr descr="index_files/figure-docx/cell-33-output-3.png" id="64" name="Picture"/>
                    <pic:cNvPicPr>
                      <a:picLocks noChangeArrowheads="1" noChangeAspect="1"/>
                    </pic:cNvPicPr>
                  </pic:nvPicPr>
                  <pic:blipFill>
                    <a:blip r:embed="rId62"/>
                    <a:stretch>
                      <a:fillRect/>
                    </a:stretch>
                  </pic:blipFill>
                  <pic:spPr bwMode="auto">
                    <a:xfrm>
                      <a:off x="0" y="0"/>
                      <a:ext cx="4886325" cy="3981450"/>
                    </a:xfrm>
                    <a:prstGeom prst="rect">
                      <a:avLst/>
                    </a:prstGeom>
                    <a:noFill/>
                    <a:ln w="9525">
                      <a:noFill/>
                      <a:headEnd/>
                      <a:tailEnd/>
                    </a:ln>
                  </pic:spPr>
                </pic:pic>
              </a:graphicData>
            </a:graphic>
          </wp:inline>
        </w:drawing>
      </w:r>
    </w:p>
    <w:p>
      <w:pPr>
        <w:pStyle w:val="BodyText"/>
      </w:pPr>
      <w:r>
        <w:drawing>
          <wp:inline>
            <wp:extent cx="4772025" cy="3981450"/>
            <wp:effectExtent b="0" l="0" r="0" t="0"/>
            <wp:docPr descr="" title="" id="66" name="Picture"/>
            <a:graphic>
              <a:graphicData uri="http://schemas.openxmlformats.org/drawingml/2006/picture">
                <pic:pic>
                  <pic:nvPicPr>
                    <pic:cNvPr descr="index_files/figure-docx/cell-33-output-4.png" id="67" name="Picture"/>
                    <pic:cNvPicPr>
                      <a:picLocks noChangeArrowheads="1" noChangeAspect="1"/>
                    </pic:cNvPicPr>
                  </pic:nvPicPr>
                  <pic:blipFill>
                    <a:blip r:embed="rId65"/>
                    <a:stretch>
                      <a:fillRect/>
                    </a:stretch>
                  </pic:blipFill>
                  <pic:spPr bwMode="auto">
                    <a:xfrm>
                      <a:off x="0" y="0"/>
                      <a:ext cx="4772025"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the United Kingdom’s international currency rate with the United States.</w:t>
      </w:r>
    </w:p>
    <w:p>
      <w:pPr>
        <w:pStyle w:val="SourceCode"/>
      </w:pPr>
      <w:r>
        <w:rPr>
          <w:rStyle w:val="InformationTok"/>
        </w:rPr>
        <w:t xml:space="preserve">```{python}</w:t>
      </w:r>
      <w:r>
        <w:br/>
      </w:r>
      <w:r>
        <w:rPr>
          <w:rStyle w:val="CommentTok"/>
        </w:rPr>
        <w:t xml:space="preserve"># Plotting United Kingdom'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United Kingdom'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62772"/>
            <wp:effectExtent b="0" l="0" r="0" t="0"/>
            <wp:docPr descr="" title="" id="69" name="Picture"/>
            <a:graphic>
              <a:graphicData uri="http://schemas.openxmlformats.org/drawingml/2006/picture">
                <pic:pic>
                  <pic:nvPicPr>
                    <pic:cNvPr descr="index_files/figure-docx/cell-34-output-1.png" id="70" name="Picture"/>
                    <pic:cNvPicPr>
                      <a:picLocks noChangeArrowheads="1" noChangeAspect="1"/>
                    </pic:cNvPicPr>
                  </pic:nvPicPr>
                  <pic:blipFill>
                    <a:blip r:embed="rId68"/>
                    <a:stretch>
                      <a:fillRect/>
                    </a:stretch>
                  </pic:blipFill>
                  <pic:spPr bwMode="auto">
                    <a:xfrm>
                      <a:off x="0" y="0"/>
                      <a:ext cx="5334000" cy="2562772"/>
                    </a:xfrm>
                    <a:prstGeom prst="rect">
                      <a:avLst/>
                    </a:prstGeom>
                    <a:noFill/>
                    <a:ln w="9525">
                      <a:noFill/>
                      <a:headEnd/>
                      <a:tailEnd/>
                    </a:ln>
                  </pic:spPr>
                </pic:pic>
              </a:graphicData>
            </a:graphic>
          </wp:inline>
        </w:drawing>
      </w:r>
    </w:p>
    <w:p>
      <w:pPr>
        <w:pStyle w:val="BodyText"/>
      </w:pPr>
      <w:r>
        <w:t xml:space="preserve">Lastly, I worked on Switzerland’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Switzerland’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Switzerland's data into train, test, and validation sets on 3 </w:t>
      </w:r>
      <w:r>
        <w:br/>
      </w:r>
      <w:r>
        <w:rPr>
          <w:rStyle w:val="CommentTok"/>
        </w:rPr>
        <w:t xml:space="preserve"># mediums: the X-axis, the y-axis, and the indices (represented by dates)</w:t>
      </w:r>
      <w:r>
        <w:br/>
      </w:r>
      <w:r>
        <w:rPr>
          <w:rStyle w:val="NormalTok"/>
        </w:rPr>
        <w:t xml:space="preserve">dates_switzerland_train, X_switzerland_train, y_switzerland_train </w:t>
      </w:r>
      <w:r>
        <w:rPr>
          <w:rStyle w:val="OperatorTok"/>
        </w:rPr>
        <w:t xml:space="preserve">=</w:t>
      </w:r>
      <w:r>
        <w:rPr>
          <w:rStyle w:val="NormalTok"/>
        </w:rPr>
        <w:t xml:space="preserve"> dates_switzerland[:percentile_80], X_switzerland[:percentile_80], y_switzerland[:percentile_80]</w:t>
      </w:r>
      <w:r>
        <w:br/>
      </w:r>
      <w:r>
        <w:rPr>
          <w:rStyle w:val="NormalTok"/>
        </w:rPr>
        <w:t xml:space="preserve">dates_switzerland_val, X_switzerland_val, y_switzerland_val </w:t>
      </w:r>
      <w:r>
        <w:rPr>
          <w:rStyle w:val="OperatorTok"/>
        </w:rPr>
        <w:t xml:space="preserve">=</w:t>
      </w:r>
      <w:r>
        <w:rPr>
          <w:rStyle w:val="NormalTok"/>
        </w:rPr>
        <w:t xml:space="preserve"> dates_switzerland[percentile_80:percentile_90], X_switzerland[percentile_80:percentile_90], y_switzerland[percentile_80:percentile_90]</w:t>
      </w:r>
      <w:r>
        <w:br/>
      </w:r>
      <w:r>
        <w:rPr>
          <w:rStyle w:val="NormalTok"/>
        </w:rPr>
        <w:t xml:space="preserve">dates_switzerland_test, X_switzerland_test, y_switzerland_test </w:t>
      </w:r>
      <w:r>
        <w:rPr>
          <w:rStyle w:val="OperatorTok"/>
        </w:rPr>
        <w:t xml:space="preserve">=</w:t>
      </w:r>
      <w:r>
        <w:rPr>
          <w:rStyle w:val="NormalTok"/>
        </w:rPr>
        <w:t xml:space="preserve"> dates_switzerland[percentile_90:], X_switzerland[percentile_90:], y_switzerland[percentile_90:]</w:t>
      </w:r>
      <w:r>
        <w:br/>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Switzerland'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72" name="Picture"/>
            <a:graphic>
              <a:graphicData uri="http://schemas.openxmlformats.org/drawingml/2006/picture">
                <pic:pic>
                  <pic:nvPicPr>
                    <pic:cNvPr descr="index_files/figure-docx/cell-35-output-1.png" id="73" name="Picture"/>
                    <pic:cNvPicPr>
                      <a:picLocks noChangeArrowheads="1" noChangeAspect="1"/>
                    </pic:cNvPicPr>
                  </pic:nvPicPr>
                  <pic:blipFill>
                    <a:blip r:embed="rId7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Switzerland</w:t>
      </w:r>
      <w:r>
        <w:br/>
      </w:r>
      <w:r>
        <w:rPr>
          <w:rStyle w:val="NormalTok"/>
        </w:rPr>
        <w:t xml:space="preserve">switzerland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switzerland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switzerland_model.fit(X_switzerland_train, y_switzerland_train, validation_data</w:t>
      </w:r>
      <w:r>
        <w:rPr>
          <w:rStyle w:val="OperatorTok"/>
        </w:rPr>
        <w:t xml:space="preserve">=</w:t>
      </w:r>
      <w:r>
        <w:rPr>
          <w:rStyle w:val="NormalTok"/>
        </w:rPr>
        <w:t xml:space="preserve">(X_switzerland_val, y_switzerland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4:04 - loss: 1.4247 - mean_absolute_error: 1.1709 17/126 [===&gt;..........................] - ETA: 0s - loss: 0.5830 - mean_absolute_error: 0.6890   33/126 [======&gt;.......................] - ETA: 0s - loss: 0.3179 - mean_absolute_error: 0.4387 48/126 [==========&gt;...................] - ETA: 0s - loss: 0.2218 - mean_absolute_error: 0.3250 64/126 [==============&gt;...............] - ETA: 0s - loss: 0.1675 - mean_absolute_error: 0.2579 80/126 [==================&gt;...........] - ETA: 0s - loss: 0.1346 - mean_absolute_error: 0.2159 96/126 [=====================&gt;........] - ETA: 0s - loss: 0.1127 - mean_absolute_error: 0.1874112/126 [=========================&gt;....] - ETA: 0s - loss: 0.0969 - mean_absolute_error: 0.1665126/126 [==============================] - 3s 7ms/step - loss: 0.0868 - mean_absolute_error: 0.1525 - val_loss: 0.0016 - val_mean_absolute_error: 0.0394</w:t>
      </w:r>
      <w:r>
        <w:br/>
      </w:r>
      <w:r>
        <w:rPr>
          <w:rStyle w:val="VerbatimChar"/>
        </w:rPr>
        <w:t xml:space="preserve">Epoch 2/100</w:t>
      </w:r>
      <w:r>
        <w:br/>
      </w:r>
      <w:r>
        <w:rPr>
          <w:rStyle w:val="VerbatimChar"/>
        </w:rPr>
        <w:t xml:space="preserve">  1/126 [..............................] - ETA: 0s - loss: 0.0020 - mean_absolute_error: 0.0385 17/126 [===&gt;..........................] - ETA: 0s - loss: 0.0017 - mean_absolute_error: 0.0342 33/126 [======&gt;.......................] - ETA: 0s - loss: 0.0015 - mean_absolute_error: 0.0317 49/126 [==========&gt;...................] - ETA: 0s - loss: 0.0014 - mean_absolute_error: 0.0303 65/126 [==============&gt;...............] - ETA: 0s - loss: 0.0012 - mean_absolute_error: 0.0285 81/126 [==================&gt;...........] - ETA: 0s - loss: 0.0011 - mean_absolute_error: 0.0270 97/126 [======================&gt;.......] - ETA: 0s - loss: 0.0010 - mean_absolute_error: 0.0256113/126 [=========================&gt;....] - ETA: 0s - loss: 9.2665e-04 - mean_absolute_error: 0.0244126/126 [==============================] - 0s 4ms/step - loss: 8.7364e-04 - mean_absolute_error: 0.0235 - val_loss: 2.8992e-04 - val_mean_absolute_error: 0.0156</w:t>
      </w:r>
      <w:r>
        <w:br/>
      </w:r>
      <w:r>
        <w:rPr>
          <w:rStyle w:val="VerbatimChar"/>
        </w:rPr>
        <w:t xml:space="preserve">Epoch 3/100</w:t>
      </w:r>
      <w:r>
        <w:br/>
      </w:r>
      <w:r>
        <w:rPr>
          <w:rStyle w:val="VerbatimChar"/>
        </w:rPr>
        <w:t xml:space="preserve">  1/126 [..............................] - ETA: 0s - loss: 2.6143e-04 - mean_absolute_error: 0.0139 17/126 [===&gt;..........................] - ETA: 0s - loss: 2.3551e-04 - mean_absolute_error: 0.0126 33/126 [======&gt;.......................] - ETA: 0s - loss: 2.2385e-04 - mean_absolute_error: 0.0123 49/126 [==========&gt;...................] - ETA: 0s - loss: 2.2130e-04 - mean_absolute_error: 0.0118 65/126 [==============&gt;...............] - ETA: 0s - loss: 2.1423e-04 - mean_absolute_error: 0.0114 81/126 [==================&gt;...........] - ETA: 0s - loss: 1.9905e-04 - mean_absolute_error: 0.0110 97/126 [======================&gt;.......] - ETA: 0s - loss: 1.9404e-04 - mean_absolute_error: 0.0108113/126 [=========================&gt;....] - ETA: 0s - loss: 1.8703e-04 - mean_absolute_error: 0.0106126/126 [==============================] - 0s 4ms/step - loss: 1.8057e-04 - mean_absolute_error: 0.0104 - val_loss: 6.5529e-05 - val_mean_absolute_error: 0.0066</w:t>
      </w:r>
      <w:r>
        <w:br/>
      </w:r>
      <w:r>
        <w:rPr>
          <w:rStyle w:val="VerbatimChar"/>
        </w:rPr>
        <w:t xml:space="preserve">Epoch 4/100</w:t>
      </w:r>
      <w:r>
        <w:br/>
      </w:r>
      <w:r>
        <w:rPr>
          <w:rStyle w:val="VerbatimChar"/>
        </w:rPr>
        <w:t xml:space="preserve">  1/126 [..............................] - ETA: 0s - loss: 4.2117e-05 - mean_absolute_error: 0.0054 18/126 [===&gt;..........................] - ETA: 0s - loss: 1.6459e-04 - mean_absolute_error: 0.0092 34/126 [=======&gt;......................] - ETA: 0s - loss: 1.4440e-04 - mean_absolute_error: 0.0090 51/126 [===========&gt;..................] - ETA: 0s - loss: 1.4059e-04 - mean_absolute_error: 0.0088 67/126 [==============&gt;...............] - ETA: 0s - loss: 1.3644e-04 - mean_absolute_error: 0.0088 83/126 [==================&gt;...........] - ETA: 0s - loss: 1.3359e-04 - mean_absolute_error: 0.0087100/126 [======================&gt;.......] - ETA: 0s - loss: 1.3320e-04 - mean_absolute_error: 0.0087117/126 [==========================&gt;...] - ETA: 0s - loss: 1.3438e-04 - mean_absolute_error: 0.0086126/126 [==============================] - 0s 4ms/step - loss: 1.3400e-04 - mean_absolute_error: 0.0086 - val_loss: 4.8211e-05 - val_mean_absolute_error: 0.0054</w:t>
      </w:r>
      <w:r>
        <w:br/>
      </w:r>
      <w:r>
        <w:rPr>
          <w:rStyle w:val="VerbatimChar"/>
        </w:rPr>
        <w:t xml:space="preserve">Epoch 5/100</w:t>
      </w:r>
      <w:r>
        <w:br/>
      </w:r>
      <w:r>
        <w:rPr>
          <w:rStyle w:val="VerbatimChar"/>
        </w:rPr>
        <w:t xml:space="preserve">  1/126 [..............................] - ETA: 0s - loss: 6.4642e-05 - mean_absolute_error: 0.0064 17/126 [===&gt;..........................] - ETA: 0s - loss: 1.0786e-04 - mean_absolute_error: 0.0081 33/126 [======&gt;.......................] - ETA: 0s - loss: 1.2196e-04 - mean_absolute_error: 0.0084 49/126 [==========&gt;...................] - ETA: 0s - loss: 1.2987e-04 - mean_absolute_error: 0.0084 66/126 [==============&gt;...............] - ETA: 0s - loss: 1.3027e-04 - mean_absolute_error: 0.0085 83/126 [==================&gt;...........] - ETA: 0s - loss: 1.3621e-04 - mean_absolute_error: 0.0085 99/126 [======================&gt;.......] - ETA: 0s - loss: 1.3489e-04 - mean_absolute_error: 0.0086115/126 [==========================&gt;...] - ETA: 0s - loss: 1.3504e-04 - mean_absolute_error: 0.0086126/126 [==============================] - 0s 4ms/step - loss: 1.3348e-04 - mean_absolute_error: 0.0086 - val_loss: 4.8421e-05 - val_mean_absolute_error: 0.0055</w:t>
      </w:r>
      <w:r>
        <w:br/>
      </w:r>
      <w:r>
        <w:rPr>
          <w:rStyle w:val="VerbatimChar"/>
        </w:rPr>
        <w:t xml:space="preserve">Epoch 6/100</w:t>
      </w:r>
      <w:r>
        <w:br/>
      </w:r>
      <w:r>
        <w:rPr>
          <w:rStyle w:val="VerbatimChar"/>
        </w:rPr>
        <w:t xml:space="preserve">  1/126 [..............................] - ETA: 0s - loss: 1.8306e-04 - mean_absolute_error: 0.0108 18/126 [===&gt;..........................] - ETA: 0s - loss: 1.3809e-04 - mean_absolute_error: 0.0082 34/126 [=======&gt;......................] - ETA: 0s - loss: 1.3884e-04 - mean_absolute_error: 0.0086 50/126 [==========&gt;...................] - ETA: 0s - loss: 1.3292e-04 - mean_absolute_error: 0.0085 65/126 [==============&gt;...............] - ETA: 0s - loss: 1.3150e-04 - mean_absolute_error: 0.0085 81/126 [==================&gt;...........] - ETA: 0s - loss: 1.2955e-04 - mean_absolute_error: 0.0085 97/126 [======================&gt;.......] - ETA: 0s - loss: 1.3261e-04 - mean_absolute_error: 0.0085113/126 [=========================&gt;....] - ETA: 0s - loss: 1.3108e-04 - mean_absolute_error: 0.0085126/126 [==============================] - 0s 4ms/step - loss: 1.3252e-04 - mean_absolute_error: 0.0086 - val_loss: 6.0704e-05 - val_mean_absolute_error: 0.0063</w:t>
      </w:r>
      <w:r>
        <w:br/>
      </w:r>
      <w:r>
        <w:rPr>
          <w:rStyle w:val="VerbatimChar"/>
        </w:rPr>
        <w:t xml:space="preserve">Epoch 7/100</w:t>
      </w:r>
      <w:r>
        <w:br/>
      </w:r>
      <w:r>
        <w:rPr>
          <w:rStyle w:val="VerbatimChar"/>
        </w:rPr>
        <w:t xml:space="preserve">  1/126 [..............................] - ETA: 0s - loss: 9.4556e-05 - mean_absolute_error: 0.0076 17/126 [===&gt;..........................] - ETA: 0s - loss: 1.3304e-04 - mean_absolute_error: 0.0089 33/126 [======&gt;.......................] - ETA: 0s - loss: 1.4895e-04 - mean_absolute_error: 0.0090 49/126 [==========&gt;...................] - ETA: 0s - loss: 1.4494e-04 - mean_absolute_error: 0.0089 65/126 [==============&gt;...............] - ETA: 0s - loss: 1.4260e-04 - mean_absolute_error: 0.0089 81/126 [==================&gt;...........] - ETA: 0s - loss: 1.4577e-04 - mean_absolute_error: 0.0089 97/126 [======================&gt;.......] - ETA: 0s - loss: 1.4145e-04 - mean_absolute_error: 0.0088114/126 [==========================&gt;...] - ETA: 0s - loss: 1.3794e-04 - mean_absolute_error: 0.0087126/126 [==============================] - 0s 4ms/step - loss: 1.3667e-04 - mean_absolute_error: 0.0087 - val_loss: 5.3463e-05 - val_mean_absolute_error: 0.0058</w:t>
      </w:r>
      <w:r>
        <w:br/>
      </w:r>
      <w:r>
        <w:rPr>
          <w:rStyle w:val="VerbatimChar"/>
        </w:rPr>
        <w:t xml:space="preserve">Epoch 8/100</w:t>
      </w:r>
      <w:r>
        <w:br/>
      </w:r>
      <w:r>
        <w:rPr>
          <w:rStyle w:val="VerbatimChar"/>
        </w:rPr>
        <w:t xml:space="preserve">  1/126 [..............................] - ETA: 0s - loss: 8.9788e-05 - mean_absolute_error: 0.0074 17/126 [===&gt;..........................] - ETA: 0s - loss: 1.1469e-04 - mean_absolute_error: 0.0081 33/126 [======&gt;.......................] - ETA: 0s - loss: 1.3120e-04 - mean_absolute_error: 0.0083 49/126 [==========&gt;...................] - ETA: 0s - loss: 1.3820e-04 - mean_absolute_error: 0.0084 66/126 [==============&gt;...............] - ETA: 0s - loss: 1.3766e-04 - mean_absolute_error: 0.0085 82/126 [==================&gt;...........] - ETA: 0s - loss: 1.3919e-04 - mean_absolute_error: 0.0087 98/126 [======================&gt;.......] - ETA: 0s - loss: 1.4011e-04 - mean_absolute_error: 0.0087114/126 [==========================&gt;...] - ETA: 0s - loss: 1.3861e-04 - mean_absolute_error: 0.0087126/126 [==============================] - 0s 4ms/step - loss: 1.3758e-04 - mean_absolute_error: 0.0087 - val_loss: 4.9415e-05 - val_mean_absolute_error: 0.0056</w:t>
      </w:r>
      <w:r>
        <w:br/>
      </w:r>
      <w:r>
        <w:rPr>
          <w:rStyle w:val="VerbatimChar"/>
        </w:rPr>
        <w:t xml:space="preserve">Epoch 9/100</w:t>
      </w:r>
      <w:r>
        <w:br/>
      </w:r>
      <w:r>
        <w:rPr>
          <w:rStyle w:val="VerbatimChar"/>
        </w:rPr>
        <w:t xml:space="preserve">  1/126 [..............................] - ETA: 0s - loss: 1.0575e-04 - mean_absolute_error: 0.0076 18/126 [===&gt;..........................] - ETA: 0s - loss: 1.0415e-04 - mean_absolute_error: 0.0079 35/126 [=======&gt;......................] - ETA: 0s - loss: 1.2321e-04 - mean_absolute_error: 0.0085 52/126 [===========&gt;..................] - ETA: 0s - loss: 1.2894e-04 - mean_absolute_error: 0.0087 69/126 [===============&gt;..............] - ETA: 0s - loss: 1.3870e-04 - mean_absolute_error: 0.0088 85/126 [===================&gt;..........] - ETA: 0s - loss: 1.4320e-04 - mean_absolute_error: 0.0088101/126 [=======================&gt;......] - ETA: 0s - loss: 1.3941e-04 - mean_absolute_error: 0.0087117/126 [==========================&gt;...] - ETA: 0s - loss: 1.3859e-04 - mean_absolute_error: 0.0087126/126 [==============================] - 0s 4ms/step - loss: 1.3777e-04 - mean_absolute_error: 0.0087 - val_loss: 4.7080e-05 - val_mean_absolute_error: 0.0052</w:t>
      </w:r>
      <w:r>
        <w:br/>
      </w:r>
      <w:r>
        <w:rPr>
          <w:rStyle w:val="VerbatimChar"/>
        </w:rPr>
        <w:t xml:space="preserve">Epoch 10/100</w:t>
      </w:r>
      <w:r>
        <w:br/>
      </w:r>
      <w:r>
        <w:rPr>
          <w:rStyle w:val="VerbatimChar"/>
        </w:rPr>
        <w:t xml:space="preserve">  1/126 [..............................] - ETA: 0s - loss: 1.1898e-04 - mean_absolute_error: 0.0083 17/126 [===&gt;..........................] - ETA: 0s - loss: 1.5179e-04 - mean_absolute_error: 0.0086 34/126 [=======&gt;......................] - ETA: 0s - loss: 1.5395e-04 - mean_absolute_error: 0.0086 50/126 [==========&gt;...................] - ETA: 0s - loss: 1.5092e-04 - mean_absolute_error: 0.0087 67/126 [==============&gt;...............] - ETA: 0s - loss: 1.4348e-04 - mean_absolute_error: 0.0087 83/126 [==================&gt;...........] - ETA: 0s - loss: 1.4165e-04 - mean_absolute_error: 0.0087 99/126 [======================&gt;.......] - ETA: 0s - loss: 1.3912e-04 - mean_absolute_error: 0.0087116/126 [==========================&gt;...] - ETA: 0s - loss: 1.3628e-04 - mean_absolute_error: 0.0086126/126 [==============================] - 0s 4ms/step - loss: 1.3441e-04 - mean_absolute_error: 0.0086 - val_loss: 4.7100e-05 - val_mean_absolute_error: 0.0052</w:t>
      </w:r>
      <w:r>
        <w:br/>
      </w:r>
      <w:r>
        <w:rPr>
          <w:rStyle w:val="VerbatimChar"/>
        </w:rPr>
        <w:t xml:space="preserve">Epoch 11/100</w:t>
      </w:r>
      <w:r>
        <w:br/>
      </w:r>
      <w:r>
        <w:rPr>
          <w:rStyle w:val="VerbatimChar"/>
        </w:rPr>
        <w:t xml:space="preserve">  1/126 [..............................] - ETA: 0s - loss: 1.7061e-04 - mean_absolute_error: 0.0109 18/126 [===&gt;..........................] - ETA: 0s - loss: 1.1015e-04 - mean_absolute_error: 0.0081 35/126 [=======&gt;......................] - ETA: 0s - loss: 1.2965e-04 - mean_absolute_error: 0.0083 51/126 [===========&gt;..................] - ETA: 0s - loss: 1.4274e-04 - mean_absolute_error: 0.0086 67/126 [==============&gt;...............] - ETA: 0s - loss: 1.4151e-04 - mean_absolute_error: 0.0087 83/126 [==================&gt;...........] - ETA: 0s - loss: 1.3555e-04 - mean_absolute_error: 0.0086 99/126 [======================&gt;.......] - ETA: 0s - loss: 1.3485e-04 - mean_absolute_error: 0.0086115/126 [==========================&gt;...] - ETA: 0s - loss: 1.3491e-04 - mean_absolute_error: 0.0086126/126 [==============================] - 0s 4ms/step - loss: 1.3384e-04 - mean_absolute_error: 0.0086 - val_loss: 5.7603e-05 - val_mean_absolute_error: 0.0061</w:t>
      </w:r>
      <w:r>
        <w:br/>
      </w:r>
      <w:r>
        <w:rPr>
          <w:rStyle w:val="VerbatimChar"/>
        </w:rPr>
        <w:t xml:space="preserve">Epoch 12/100</w:t>
      </w:r>
      <w:r>
        <w:br/>
      </w:r>
      <w:r>
        <w:rPr>
          <w:rStyle w:val="VerbatimChar"/>
        </w:rPr>
        <w:t xml:space="preserve">  1/126 [..............................] - ETA: 0s - loss: 1.3412e-04 - mean_absolute_error: 0.0098 18/126 [===&gt;..........................] - ETA: 0s - loss: 1.4970e-04 - mean_absolute_error: 0.0086 34/126 [=======&gt;......................] - ETA: 0s - loss: 1.4592e-04 - mean_absolute_error: 0.0087 50/126 [==========&gt;...................] - ETA: 0s - loss: 1.4022e-04 - mean_absolute_error: 0.0087 66/126 [==============&gt;...............] - ETA: 0s - loss: 1.4314e-04 - mean_absolute_error: 0.0087 83/126 [==================&gt;...........] - ETA: 0s - loss: 1.3502e-04 - mean_absolute_error: 0.0085 99/126 [======================&gt;.......] - ETA: 0s - loss: 1.3181e-04 - mean_absolute_error: 0.0085115/126 [==========================&gt;...] - ETA: 0s - loss: 1.3395e-04 - mean_absolute_error: 0.0086126/126 [==============================] - 0s 4ms/step - loss: 1.3344e-04 - mean_absolute_error: 0.0086 - val_loss: 5.7065e-05 - val_mean_absolute_error: 0.0060</w:t>
      </w:r>
      <w:r>
        <w:br/>
      </w:r>
      <w:r>
        <w:rPr>
          <w:rStyle w:val="VerbatimChar"/>
        </w:rPr>
        <w:t xml:space="preserve">Epoch 13/100</w:t>
      </w:r>
      <w:r>
        <w:br/>
      </w:r>
      <w:r>
        <w:rPr>
          <w:rStyle w:val="VerbatimChar"/>
        </w:rPr>
        <w:t xml:space="preserve">  1/126 [..............................] - ETA: 0s - loss: 1.5878e-04 - mean_absolute_error: 0.0096 17/126 [===&gt;..........................] - ETA: 0s - loss: 1.1715e-04 - mean_absolute_error: 0.0082 33/126 [======&gt;.......................] - ETA: 0s - loss: 1.2078e-04 - mean_absolute_error: 0.0082 48/126 [==========&gt;...................] - ETA: 0s - loss: 1.3195e-04 - mean_absolute_error: 0.0084 65/126 [==============&gt;...............] - ETA: 0s - loss: 1.2921e-04 - mean_absolute_error: 0.0084 80/126 [==================&gt;...........] - ETA: 0s - loss: 1.2775e-04 - mean_absolute_error: 0.0084 96/126 [=====================&gt;........] - ETA: 0s - loss: 1.3042e-04 - mean_absolute_error: 0.0085111/126 [=========================&gt;....] - ETA: 0s - loss: 1.3502e-04 - mean_absolute_error: 0.0086126/126 [==============================] - 0s 4ms/step - loss: 1.3514e-04 - mean_absolute_error: 0.0086 - val_loss: 6.6547e-05 - val_mean_absolute_error: 0.0066</w:t>
      </w:r>
      <w:r>
        <w:br/>
      </w:r>
      <w:r>
        <w:rPr>
          <w:rStyle w:val="VerbatimChar"/>
        </w:rPr>
        <w:t xml:space="preserve">Epoch 14/100</w:t>
      </w:r>
      <w:r>
        <w:br/>
      </w:r>
      <w:r>
        <w:rPr>
          <w:rStyle w:val="VerbatimChar"/>
        </w:rPr>
        <w:t xml:space="preserve">  1/126 [..............................] - ETA: 0s - loss: 2.2541e-04 - mean_absolute_error: 0.0108 17/126 [===&gt;..........................] - ETA: 0s - loss: 1.8143e-04 - mean_absolute_error: 0.0095 33/126 [======&gt;.......................] - ETA: 0s - loss: 1.5432e-04 - mean_absolute_error: 0.0091 49/126 [==========&gt;...................] - ETA: 0s - loss: 1.4915e-04 - mean_absolute_error: 0.0091 65/126 [==============&gt;...............] - ETA: 0s - loss: 1.4418e-04 - mean_absolute_error: 0.0090 82/126 [==================&gt;...........] - ETA: 0s - loss: 1.4011e-04 - mean_absolute_error: 0.0089 98/126 [======================&gt;.......] - ETA: 0s - loss: 1.4343e-04 - mean_absolute_error: 0.0089114/126 [==========================&gt;...] - ETA: 0s - loss: 1.4104e-04 - mean_absolute_error: 0.0089126/126 [==============================] - 0s 4ms/step - loss: 1.3923e-04 - mean_absolute_error: 0.0088 - val_loss: 5.7391e-05 - val_mean_absolute_error: 0.0061</w:t>
      </w:r>
      <w:r>
        <w:br/>
      </w:r>
      <w:r>
        <w:rPr>
          <w:rStyle w:val="VerbatimChar"/>
        </w:rPr>
        <w:t xml:space="preserve">Epoch 15/100</w:t>
      </w:r>
      <w:r>
        <w:br/>
      </w:r>
      <w:r>
        <w:rPr>
          <w:rStyle w:val="VerbatimChar"/>
        </w:rPr>
        <w:t xml:space="preserve">  1/126 [..............................] - ETA: 0s - loss: 1.2051e-04 - mean_absolute_error: 0.0090 17/126 [===&gt;..........................] - ETA: 0s - loss: 1.0903e-04 - mean_absolute_error: 0.0081 34/126 [=======&gt;......................] - ETA: 0s - loss: 1.0873e-04 - mean_absolute_error: 0.0080 49/126 [==========&gt;...................] - ETA: 0s - loss: 1.1098e-04 - mean_absolute_error: 0.0081 65/126 [==============&gt;...............] - ETA: 0s - loss: 1.2101e-04 - mean_absolute_error: 0.0082 80/126 [==================&gt;...........] - ETA: 0s - loss: 1.2520e-04 - mean_absolute_error: 0.0084 95/126 [=====================&gt;........] - ETA: 0s - loss: 1.3487e-04 - mean_absolute_error: 0.0086111/126 [=========================&gt;....] - ETA: 0s - loss: 1.3487e-04 - mean_absolute_error: 0.0086126/126 [==============================] - 0s 4ms/step - loss: 1.3640e-04 - mean_absolute_error: 0.0087 - val_loss: 5.0299e-05 - val_mean_absolute_error: 0.0056</w:t>
      </w:r>
      <w:r>
        <w:br/>
      </w:r>
      <w:r>
        <w:rPr>
          <w:rStyle w:val="VerbatimChar"/>
        </w:rPr>
        <w:t xml:space="preserve">Epoch 16/100</w:t>
      </w:r>
      <w:r>
        <w:br/>
      </w:r>
      <w:r>
        <w:rPr>
          <w:rStyle w:val="VerbatimChar"/>
        </w:rPr>
        <w:t xml:space="preserve">  1/126 [..............................] - ETA: 0s - loss: 1.1756e-04 - mean_absolute_error: 0.0080 18/126 [===&gt;..........................] - ETA: 0s - loss: 1.3851e-04 - mean_absolute_error: 0.0089 34/126 [=======&gt;......................] - ETA: 0s - loss: 1.3369e-04 - mean_absolute_error: 0.0088 51/126 [===========&gt;..................] - ETA: 0s - loss: 1.3219e-04 - mean_absolute_error: 0.0087 67/126 [==============&gt;...............] - ETA: 0s - loss: 1.3103e-04 - mean_absolute_error: 0.0087 83/126 [==================&gt;...........] - ETA: 0s - loss: 1.3082e-04 - mean_absolute_error: 0.0087 99/126 [======================&gt;.......] - ETA: 0s - loss: 1.4292e-04 - mean_absolute_error: 0.0089115/126 [==========================&gt;...] - ETA: 0s - loss: 1.3915e-04 - mean_absolute_error: 0.0088126/126 [==============================] - 0s 4ms/step - loss: 1.4053e-04 - mean_absolute_error: 0.0088 - val_loss: 7.0178e-05 - val_mean_absolute_error: 0.0068</w:t>
      </w:r>
      <w:r>
        <w:br/>
      </w:r>
      <w:r>
        <w:rPr>
          <w:rStyle w:val="VerbatimChar"/>
        </w:rPr>
        <w:t xml:space="preserve">Epoch 17/100</w:t>
      </w:r>
      <w:r>
        <w:br/>
      </w:r>
      <w:r>
        <w:rPr>
          <w:rStyle w:val="VerbatimChar"/>
        </w:rPr>
        <w:t xml:space="preserve">  1/126 [..............................] - ETA: 0s - loss: 1.6927e-04 - mean_absolute_error: 0.0104 17/126 [===&gt;..........................] - ETA: 0s - loss: 1.5898e-04 - mean_absolute_error: 0.0097 33/126 [======&gt;.......................] - ETA: 0s - loss: 1.3687e-04 - mean_absolute_error: 0.0091 49/126 [==========&gt;...................] - ETA: 0s - loss: 1.3166e-04 - mean_absolute_error: 0.0088 65/126 [==============&gt;...............] - ETA: 0s - loss: 1.3616e-04 - mean_absolute_error: 0.0090 81/126 [==================&gt;...........] - ETA: 0s - loss: 1.4408e-04 - mean_absolute_error: 0.0090 97/126 [======================&gt;.......] - ETA: 0s - loss: 1.4266e-04 - mean_absolute_error: 0.0090113/126 [=========================&gt;....] - ETA: 0s - loss: 1.4552e-04 - mean_absolute_error: 0.0090126/126 [==============================] - 0s 4ms/step - loss: 1.4147e-04 - mean_absolute_error: 0.0089 - val_loss: 4.6976e-05 - val_mean_absolute_error: 0.0052</w:t>
      </w:r>
      <w:r>
        <w:br/>
      </w:r>
      <w:r>
        <w:rPr>
          <w:rStyle w:val="VerbatimChar"/>
        </w:rPr>
        <w:t xml:space="preserve">Epoch 18/100</w:t>
      </w:r>
      <w:r>
        <w:br/>
      </w:r>
      <w:r>
        <w:rPr>
          <w:rStyle w:val="VerbatimChar"/>
        </w:rPr>
        <w:t xml:space="preserve">  1/126 [..............................] - ETA: 0s - loss: 9.8533e-05 - mean_absolute_error: 0.0082 17/126 [===&gt;..........................] - ETA: 0s - loss: 1.1883e-04 - mean_absolute_error: 0.0081 33/126 [======&gt;.......................] - ETA: 0s - loss: 1.3336e-04 - mean_absolute_error: 0.0082 49/126 [==========&gt;...................] - ETA: 0s - loss: 1.2682e-04 - mean_absolute_error: 0.0082 65/126 [==============&gt;...............] - ETA: 0s - loss: 1.2498e-04 - mean_absolute_error: 0.0083 81/126 [==================&gt;...........] - ETA: 0s - loss: 1.3512e-04 - mean_absolute_error: 0.0085 97/126 [======================&gt;.......] - ETA: 0s - loss: 1.3497e-04 - mean_absolute_error: 0.0085113/126 [=========================&gt;....] - ETA: 0s - loss: 1.3520e-04 - mean_absolute_error: 0.0086126/126 [==============================] - 0s 4ms/step - loss: 1.3216e-04 - mean_absolute_error: 0.0086 - val_loss: 8.6919e-05 - val_mean_absolute_error: 0.0077</w:t>
      </w:r>
      <w:r>
        <w:br/>
      </w:r>
      <w:r>
        <w:rPr>
          <w:rStyle w:val="VerbatimChar"/>
        </w:rPr>
        <w:t xml:space="preserve">Epoch 19/100</w:t>
      </w:r>
      <w:r>
        <w:br/>
      </w:r>
      <w:r>
        <w:rPr>
          <w:rStyle w:val="VerbatimChar"/>
        </w:rPr>
        <w:t xml:space="preserve">  1/126 [..............................] - ETA: 0s - loss: 2.2592e-04 - mean_absolute_error: 0.0122 17/126 [===&gt;..........................] - ETA: 0s - loss: 2.5252e-04 - mean_absolute_error: 0.0123 33/126 [======&gt;.......................] - ETA: 0s - loss: 2.0953e-04 - mean_absolute_error: 0.0107 49/126 [==========&gt;...................] - ETA: 0s - loss: 1.8045e-04 - mean_absolute_error: 0.0101 65/126 [==============&gt;...............] - ETA: 0s - loss: 1.7244e-04 - mean_absolute_error: 0.0098 81/126 [==================&gt;...........] - ETA: 0s - loss: 1.6051e-04 - mean_absolute_error: 0.0095 97/126 [======================&gt;.......] - ETA: 0s - loss: 1.5401e-04 - mean_absolute_error: 0.0094114/126 [==========================&gt;...] - ETA: 0s - loss: 1.5353e-04 - mean_absolute_error: 0.0093126/126 [==============================] - 0s 4ms/step - loss: 1.4993e-04 - mean_absolute_error: 0.0092 - val_loss: 4.8798e-05 - val_mean_absolute_error: 0.0055</w:t>
      </w:r>
      <w:r>
        <w:br/>
      </w:r>
      <w:r>
        <w:rPr>
          <w:rStyle w:val="VerbatimChar"/>
        </w:rPr>
        <w:t xml:space="preserve">Epoch 20/100</w:t>
      </w:r>
      <w:r>
        <w:br/>
      </w:r>
      <w:r>
        <w:rPr>
          <w:rStyle w:val="VerbatimChar"/>
        </w:rPr>
        <w:t xml:space="preserve">  1/126 [..............................] - ETA: 0s - loss: 1.1605e-04 - mean_absolute_error: 0.0085 17/126 [===&gt;..........................] - ETA: 0s - loss: 1.2139e-04 - mean_absolute_error: 0.0084 33/126 [======&gt;.......................] - ETA: 0s - loss: 1.3491e-04 - mean_absolute_error: 0.0085 49/126 [==========&gt;...................] - ETA: 0s - loss: 1.3539e-04 - mean_absolute_error: 0.0086 65/126 [==============&gt;...............] - ETA: 0s - loss: 1.4234e-04 - mean_absolute_error: 0.0087 81/126 [==================&gt;...........] - ETA: 0s - loss: 1.4555e-04 - mean_absolute_error: 0.0090 97/126 [======================&gt;.......] - ETA: 0s - loss: 1.5679e-04 - mean_absolute_error: 0.0094113/126 [=========================&gt;....] - ETA: 0s - loss: 1.5528e-04 - mean_absolute_error: 0.0094126/126 [==============================] - 0s 4ms/step - loss: 1.5271e-04 - mean_absolute_error: 0.0093 - val_loss: 4.8093e-05 - val_mean_absolute_error: 0.0054</w:t>
      </w:r>
      <w:r>
        <w:br/>
      </w:r>
      <w:r>
        <w:rPr>
          <w:rStyle w:val="VerbatimChar"/>
        </w:rPr>
        <w:t xml:space="preserve">Epoch 21/100</w:t>
      </w:r>
      <w:r>
        <w:br/>
      </w:r>
      <w:r>
        <w:rPr>
          <w:rStyle w:val="VerbatimChar"/>
        </w:rPr>
        <w:t xml:space="preserve">  1/126 [..............................] - ETA: 0s - loss: 5.0788e-05 - mean_absolute_error: 0.0051 17/126 [===&gt;..........................] - ETA: 0s - loss: 1.5391e-04 - mean_absolute_error: 0.0088 33/126 [======&gt;.......................] - ETA: 0s - loss: 1.5556e-04 - mean_absolute_error: 0.0091 49/126 [==========&gt;...................] - ETA: 0s - loss: 1.6581e-04 - mean_absolute_error: 0.0097 65/126 [==============&gt;...............] - ETA: 0s - loss: 1.6518e-04 - mean_absolute_error: 0.0097 81/126 [==================&gt;...........] - ETA: 0s - loss: 1.5563e-04 - mean_absolute_error: 0.0095 97/126 [======================&gt;.......] - ETA: 0s - loss: 1.5113e-04 - mean_absolute_error: 0.0093112/126 [=========================&gt;....] - ETA: 0s - loss: 1.5520e-04 - mean_absolute_error: 0.0093126/126 [==============================] - 0s 4ms/step - loss: 1.5175e-04 - mean_absolute_error: 0.0092 - val_loss: 4.9924e-05 - val_mean_absolute_error: 0.0056</w:t>
      </w:r>
      <w:r>
        <w:br/>
      </w:r>
      <w:r>
        <w:rPr>
          <w:rStyle w:val="VerbatimChar"/>
        </w:rPr>
        <w:t xml:space="preserve">Epoch 22/100</w:t>
      </w:r>
      <w:r>
        <w:br/>
      </w:r>
      <w:r>
        <w:rPr>
          <w:rStyle w:val="VerbatimChar"/>
        </w:rPr>
        <w:t xml:space="preserve">  1/126 [..............................] - ETA: 0s - loss: 1.3577e-04 - mean_absolute_error: 0.0086 18/126 [===&gt;..........................] - ETA: 0s - loss: 1.3058e-04 - mean_absolute_error: 0.0086 34/126 [=======&gt;......................] - ETA: 0s - loss: 1.5430e-04 - mean_absolute_error: 0.0091 50/126 [==========&gt;...................] - ETA: 0s - loss: 1.5414e-04 - mean_absolute_error: 0.0092 67/126 [==============&gt;...............] - ETA: 0s - loss: 1.5489e-04 - mean_absolute_error: 0.0094 83/126 [==================&gt;...........] - ETA: 0s - loss: 1.5738e-04 - mean_absolute_error: 0.0095 99/126 [======================&gt;.......] - ETA: 0s - loss: 1.5488e-04 - mean_absolute_error: 0.0094111/126 [=========================&gt;....] - ETA: 0s - loss: 1.5810e-04 - mean_absolute_error: 0.0094126/126 [==============================] - ETA: 0s - loss: 1.5468e-04 - mean_absolute_error: 0.0093126/126 [==============================] - 0s 4ms/step - loss: 1.5468e-04 - mean_absolute_error: 0.0093 - val_loss: 4.7577e-05 - val_mean_absolute_error: 0.0054</w:t>
      </w:r>
      <w:r>
        <w:br/>
      </w:r>
      <w:r>
        <w:rPr>
          <w:rStyle w:val="VerbatimChar"/>
        </w:rPr>
        <w:t xml:space="preserve">Epoch 23/100</w:t>
      </w:r>
      <w:r>
        <w:br/>
      </w:r>
      <w:r>
        <w:rPr>
          <w:rStyle w:val="VerbatimChar"/>
        </w:rPr>
        <w:t xml:space="preserve">  1/126 [..............................] - ETA: 0s - loss: 8.0677e-05 - mean_absolute_error: 0.0078 17/126 [===&gt;..........................] - ETA: 0s - loss: 1.4014e-04 - mean_absolute_error: 0.0089 33/126 [======&gt;.......................] - ETA: 0s - loss: 1.3890e-04 - mean_absolute_error: 0.0089 49/126 [==========&gt;...................] - ETA: 0s - loss: 1.3269e-04 - mean_absolute_error: 0.0087 65/126 [==============&gt;...............] - ETA: 0s - loss: 1.3550e-04 - mean_absolute_error: 0.0089 81/126 [==================&gt;...........] - ETA: 0s - loss: 1.3162e-04 - mean_absolute_error: 0.0088 97/126 [======================&gt;.......] - ETA: 0s - loss: 1.3359e-04 - mean_absolute_error: 0.0088113/126 [=========================&gt;....] - ETA: 0s - loss: 1.4518e-04 - mean_absolute_error: 0.0090126/126 [==============================] - 0s 4ms/step - loss: 1.4554e-04 - mean_absolute_error: 0.0090 - val_loss: 5.1571e-05 - val_mean_absolute_error: 0.0057</w:t>
      </w:r>
      <w:r>
        <w:br/>
      </w:r>
      <w:r>
        <w:rPr>
          <w:rStyle w:val="VerbatimChar"/>
        </w:rPr>
        <w:t xml:space="preserve">Epoch 24/100</w:t>
      </w:r>
      <w:r>
        <w:br/>
      </w:r>
      <w:r>
        <w:rPr>
          <w:rStyle w:val="VerbatimChar"/>
        </w:rPr>
        <w:t xml:space="preserve">  1/126 [..............................] - ETA: 0s - loss: 1.0200e-04 - mean_absolute_error: 0.0080 17/126 [===&gt;..........................] - ETA: 0s - loss: 1.2784e-04 - mean_absolute_error: 0.0087 33/126 [======&gt;.......................] - ETA: 0s - loss: 1.6054e-04 - mean_absolute_error: 0.0094 49/126 [==========&gt;...................] - ETA: 0s - loss: 1.4262e-04 - mean_absolute_error: 0.0089 66/126 [==============&gt;...............] - ETA: 0s - loss: 1.5508e-04 - mean_absolute_error: 0.0091 82/126 [==================&gt;...........] - ETA: 0s - loss: 1.5054e-04 - mean_absolute_error: 0.0090 98/126 [======================&gt;.......] - ETA: 0s - loss: 1.4974e-04 - mean_absolute_error: 0.0090114/126 [==========================&gt;...] - ETA: 0s - loss: 1.4656e-04 - mean_absolute_error: 0.0090126/126 [==============================] - 0s 4ms/step - loss: 1.4498e-04 - mean_absolute_error: 0.0090 - val_loss: 9.2570e-05 - val_mean_absolute_error: 0.0080</w:t>
      </w:r>
      <w:r>
        <w:br/>
      </w:r>
      <w:r>
        <w:rPr>
          <w:rStyle w:val="VerbatimChar"/>
        </w:rPr>
        <w:t xml:space="preserve">Epoch 25/100</w:t>
      </w:r>
      <w:r>
        <w:br/>
      </w:r>
      <w:r>
        <w:rPr>
          <w:rStyle w:val="VerbatimChar"/>
        </w:rPr>
        <w:t xml:space="preserve">  1/126 [..............................] - ETA: 0s - loss: 1.2156e-04 - mean_absolute_error: 0.0093 17/126 [===&gt;..........................] - ETA: 0s - loss: 1.3707e-04 - mean_absolute_error: 0.0092 33/126 [======&gt;.......................] - ETA: 0s - loss: 1.2775e-04 - mean_absolute_error: 0.0089 49/126 [==========&gt;...................] - ETA: 0s - loss: 1.4265e-04 - mean_absolute_error: 0.0089 66/126 [==============&gt;...............] - ETA: 0s - loss: 1.4648e-04 - mean_absolute_error: 0.0091 82/126 [==================&gt;...........] - ETA: 0s - loss: 1.4554e-04 - mean_absolute_error: 0.0091 98/126 [======================&gt;.......] - ETA: 0s - loss: 1.4686e-04 - mean_absolute_error: 0.0092115/126 [==========================&gt;...] - ETA: 0s - loss: 1.5611e-04 - mean_absolute_error: 0.0096126/126 [==============================] - 0s 4ms/step - loss: 1.6558e-04 - mean_absolute_error: 0.0098 - val_loss: 1.1039e-04 - val_mean_absolute_error: 0.0089</w:t>
      </w:r>
      <w:r>
        <w:br/>
      </w:r>
      <w:r>
        <w:rPr>
          <w:rStyle w:val="VerbatimChar"/>
        </w:rPr>
        <w:t xml:space="preserve">Epoch 26/100</w:t>
      </w:r>
      <w:r>
        <w:br/>
      </w:r>
      <w:r>
        <w:rPr>
          <w:rStyle w:val="VerbatimChar"/>
        </w:rPr>
        <w:t xml:space="preserve">  1/126 [..............................] - ETA: 0s - loss: 1.7162e-04 - mean_absolute_error: 0.0101 16/126 [==&gt;...........................] - ETA: 0s - loss: 1.5952e-04 - mean_absolute_error: 0.0100 33/126 [======&gt;.......................] - ETA: 0s - loss: 1.6294e-04 - mean_absolute_error: 0.0101 49/126 [==========&gt;...................] - ETA: 0s - loss: 1.4629e-04 - mean_absolute_error: 0.0094 64/126 [==============&gt;...............] - ETA: 0s - loss: 1.4419e-04 - mean_absolute_error: 0.0093 81/126 [==================&gt;...........] - ETA: 0s - loss: 1.4865e-04 - mean_absolute_error: 0.0093 97/126 [======================&gt;.......] - ETA: 0s - loss: 1.4663e-04 - mean_absolute_error: 0.0093112/126 [=========================&gt;....] - ETA: 0s - loss: 1.5321e-04 - mean_absolute_error: 0.0093126/126 [==============================] - 0s 4ms/step - loss: 1.5269e-04 - mean_absolute_error: 0.0094 - val_loss: 6.2294e-05 - val_mean_absolute_error: 0.0064</w:t>
      </w:r>
      <w:r>
        <w:br/>
      </w:r>
      <w:r>
        <w:rPr>
          <w:rStyle w:val="VerbatimChar"/>
        </w:rPr>
        <w:t xml:space="preserve">Epoch 27/100</w:t>
      </w:r>
      <w:r>
        <w:br/>
      </w:r>
      <w:r>
        <w:rPr>
          <w:rStyle w:val="VerbatimChar"/>
        </w:rPr>
        <w:t xml:space="preserve">  1/126 [..............................] - ETA: 0s - loss: 1.3823e-04 - mean_absolute_error: 0.0091 18/126 [===&gt;..........................] - ETA: 0s - loss: 1.3351e-04 - mean_absolute_error: 0.0086 34/126 [=======&gt;......................] - ETA: 0s - loss: 1.2241e-04 - mean_absolute_error: 0.0084 50/126 [==========&gt;...................] - ETA: 0s - loss: 1.3152e-04 - mean_absolute_error: 0.0088 66/126 [==============&gt;...............] - ETA: 0s - loss: 1.4030e-04 - mean_absolute_error: 0.0089 82/126 [==================&gt;...........] - ETA: 0s - loss: 1.4703e-04 - mean_absolute_error: 0.0091 98/126 [======================&gt;.......] - ETA: 0s - loss: 1.4747e-04 - mean_absolute_error: 0.0090114/126 [==========================&gt;...] - ETA: 0s - loss: 1.4846e-04 - mean_absolute_error: 0.0091126/126 [==============================] - 0s 4ms/step - loss: 1.4697e-04 - mean_absolute_error: 0.0091 - val_loss: 6.9959e-05 - val_mean_absolute_error: 0.0068</w:t>
      </w:r>
      <w:r>
        <w:br/>
      </w:r>
      <w:r>
        <w:rPr>
          <w:rStyle w:val="VerbatimChar"/>
        </w:rPr>
        <w:t xml:space="preserve">Epoch 28/100</w:t>
      </w:r>
      <w:r>
        <w:br/>
      </w:r>
      <w:r>
        <w:rPr>
          <w:rStyle w:val="VerbatimChar"/>
        </w:rPr>
        <w:t xml:space="preserve">  1/126 [..............................] - ETA: 0s - loss: 2.0374e-04 - mean_absolute_error: 0.0113 17/126 [===&gt;..........................] - ETA: 0s - loss: 1.3174e-04 - mean_absolute_error: 0.0088 34/126 [=======&gt;......................] - ETA: 0s - loss: 1.4962e-04 - mean_absolute_error: 0.0096 50/126 [==========&gt;...................] - ETA: 0s - loss: 1.5173e-04 - mean_absolute_error: 0.0096 66/126 [==============&gt;...............] - ETA: 0s - loss: 1.5765e-04 - mean_absolute_error: 0.0096 81/126 [==================&gt;...........] - ETA: 0s - loss: 1.5752e-04 - mean_absolute_error: 0.0096 97/126 [======================&gt;.......] - ETA: 0s - loss: 1.5688e-04 - mean_absolute_error: 0.0096111/126 [=========================&gt;....] - ETA: 0s - loss: 1.6082e-04 - mean_absolute_error: 0.0096126/126 [==============================] - 0s 4ms/step - loss: 1.5757e-04 - mean_absolute_error: 0.0095 - val_loss: 5.2450e-05 - val_mean_absolute_error: 0.0058</w:t>
      </w:r>
      <w:r>
        <w:br/>
      </w:r>
      <w:r>
        <w:rPr>
          <w:rStyle w:val="VerbatimChar"/>
        </w:rPr>
        <w:t xml:space="preserve">Epoch 29/100</w:t>
      </w:r>
      <w:r>
        <w:br/>
      </w:r>
      <w:r>
        <w:rPr>
          <w:rStyle w:val="VerbatimChar"/>
        </w:rPr>
        <w:t xml:space="preserve">  1/126 [..............................] - ETA: 0s - loss: 1.4132e-04 - mean_absolute_error: 0.0092 17/126 [===&gt;..........................] - ETA: 0s - loss: 1.4954e-04 - mean_absolute_error: 0.0098 33/126 [======&gt;.......................] - ETA: 0s - loss: 1.4891e-04 - mean_absolute_error: 0.0095 49/126 [==========&gt;...................] - ETA: 0s - loss: 1.5452e-04 - mean_absolute_error: 0.0094 66/126 [==============&gt;...............] - ETA: 0s - loss: 1.4413e-04 - mean_absolute_error: 0.0092 83/126 [==================&gt;...........] - ETA: 0s - loss: 1.4095e-04 - mean_absolute_error: 0.0091 98/126 [======================&gt;.......] - ETA: 0s - loss: 1.4376e-04 - mean_absolute_error: 0.0090114/126 [==========================&gt;...] - ETA: 0s - loss: 1.3905e-04 - mean_absolute_error: 0.0089126/126 [==============================] - 0s 4ms/step - loss: 1.3920e-04 - mean_absolute_error: 0.0088 - val_loss: 4.6664e-05 - val_mean_absolute_error: 0.0052</w:t>
      </w:r>
      <w:r>
        <w:br/>
      </w:r>
      <w:r>
        <w:rPr>
          <w:rStyle w:val="VerbatimChar"/>
        </w:rPr>
        <w:t xml:space="preserve">Epoch 30/100</w:t>
      </w:r>
      <w:r>
        <w:br/>
      </w:r>
      <w:r>
        <w:rPr>
          <w:rStyle w:val="VerbatimChar"/>
        </w:rPr>
        <w:t xml:space="preserve">  1/126 [..............................] - ETA: 0s - loss: 1.1724e-04 - mean_absolute_error: 0.0094 17/126 [===&gt;..........................] - ETA: 0s - loss: 1.3908e-04 - mean_absolute_error: 0.0089 33/126 [======&gt;.......................] - ETA: 0s - loss: 1.2891e-04 - mean_absolute_error: 0.0086 49/126 [==========&gt;...................] - ETA: 0s - loss: 1.3478e-04 - mean_absolute_error: 0.0087 66/126 [==============&gt;...............] - ETA: 0s - loss: 1.5036e-04 - mean_absolute_error: 0.0091 82/126 [==================&gt;...........] - ETA: 0s - loss: 1.5919e-04 - mean_absolute_error: 0.0093 98/126 [======================&gt;.......] - ETA: 0s - loss: 1.5934e-04 - mean_absolute_error: 0.0094114/126 [==========================&gt;...] - ETA: 0s - loss: 1.5266e-04 - mean_absolute_error: 0.0092126/126 [==============================] - 0s 4ms/step - loss: 1.5141e-04 - mean_absolute_error: 0.0092 - val_loss: 5.0450e-05 - val_mean_absolute_error: 0.0057</w:t>
      </w:r>
      <w:r>
        <w:br/>
      </w:r>
      <w:r>
        <w:rPr>
          <w:rStyle w:val="VerbatimChar"/>
        </w:rPr>
        <w:t xml:space="preserve">Epoch 31/100</w:t>
      </w:r>
      <w:r>
        <w:br/>
      </w:r>
      <w:r>
        <w:rPr>
          <w:rStyle w:val="VerbatimChar"/>
        </w:rPr>
        <w:t xml:space="preserve">  1/126 [..............................] - ETA: 0s - loss: 1.0112e-04 - mean_absolute_error: 0.0087 17/126 [===&gt;..........................] - ETA: 0s - loss: 1.0156e-04 - mean_absolute_error: 0.0080 33/126 [======&gt;.......................] - ETA: 0s - loss: 1.4107e-04 - mean_absolute_error: 0.0091 49/126 [==========&gt;...................] - ETA: 0s - loss: 1.5724e-04 - mean_absolute_error: 0.0096 65/126 [==============&gt;...............] - ETA: 0s - loss: 1.7197e-04 - mean_absolute_error: 0.0099 81/126 [==================&gt;...........] - ETA: 0s - loss: 1.6886e-04 - mean_absolute_error: 0.0097 97/126 [======================&gt;.......] - ETA: 0s - loss: 1.6331e-04 - mean_absolute_error: 0.0096113/126 [=========================&gt;....] - ETA: 0s - loss: 1.5833e-04 - mean_absolute_error: 0.0094126/126 [==============================] - 0s 4ms/step - loss: 1.5487e-04 - mean_absolute_error: 0.0093 - val_loss: 5.2763e-05 - val_mean_absolute_error: 0.0058</w:t>
      </w:r>
      <w:r>
        <w:br/>
      </w:r>
      <w:r>
        <w:rPr>
          <w:rStyle w:val="VerbatimChar"/>
        </w:rPr>
        <w:t xml:space="preserve">Epoch 32/100</w:t>
      </w:r>
      <w:r>
        <w:br/>
      </w:r>
      <w:r>
        <w:rPr>
          <w:rStyle w:val="VerbatimChar"/>
        </w:rPr>
        <w:t xml:space="preserve">  1/126 [..............................] - ETA: 0s - loss: 1.1622e-04 - mean_absolute_error: 0.0077 16/126 [==&gt;...........................] - ETA: 0s - loss: 1.3147e-04 - mean_absolute_error: 0.0087 31/126 [======&gt;.......................] - ETA: 0s - loss: 1.5971e-04 - mean_absolute_error: 0.0088 48/126 [==========&gt;...................] - ETA: 0s - loss: 1.5030e-04 - mean_absolute_error: 0.0088 65/126 [==============&gt;...............] - ETA: 0s - loss: 1.4254e-04 - mean_absolute_error: 0.0087 81/126 [==================&gt;...........] - ETA: 0s - loss: 1.4425e-04 - mean_absolute_error: 0.0088 97/126 [======================&gt;.......] - ETA: 0s - loss: 1.5219e-04 - mean_absolute_error: 0.0091113/126 [=========================&gt;....] - ETA: 0s - loss: 1.6139e-04 - mean_absolute_error: 0.0094126/126 [==============================] - 0s 4ms/step - loss: 1.5857e-04 - mean_absolute_error: 0.0094 - val_loss: 5.2369e-05 - val_mean_absolute_error: 0.0058</w:t>
      </w:r>
      <w:r>
        <w:br/>
      </w:r>
      <w:r>
        <w:rPr>
          <w:rStyle w:val="VerbatimChar"/>
        </w:rPr>
        <w:t xml:space="preserve">Epoch 33/100</w:t>
      </w:r>
      <w:r>
        <w:br/>
      </w:r>
      <w:r>
        <w:rPr>
          <w:rStyle w:val="VerbatimChar"/>
        </w:rPr>
        <w:t xml:space="preserve">  1/126 [..............................] - ETA: 0s - loss: 1.3224e-04 - mean_absolute_error: 0.0095 16/126 [==&gt;...........................] - ETA: 0s - loss: 1.2273e-04 - mean_absolute_error: 0.0083 31/126 [======&gt;.......................] - ETA: 0s - loss: 1.2790e-04 - mean_absolute_error: 0.0085 46/126 [=========&gt;....................] - ETA: 0s - loss: 1.2744e-04 - mean_absolute_error: 0.0086 62/126 [=============&gt;................] - ETA: 0s - loss: 1.2948e-04 - mean_absolute_error: 0.0087 78/126 [=================&gt;............] - ETA: 0s - loss: 1.2497e-04 - mean_absolute_error: 0.0085 94/126 [=====================&gt;........] - ETA: 0s - loss: 1.2689e-04 - mean_absolute_error: 0.0086110/126 [=========================&gt;....] - ETA: 0s - loss: 1.3513e-04 - mean_absolute_error: 0.0087126/126 [==============================] - ETA: 0s - loss: 1.3939e-04 - mean_absolute_error: 0.0088126/126 [==============================] - 0s 4ms/step - loss: 1.3939e-04 - mean_absolute_error: 0.0088 - val_loss: 1.8398e-04 - val_mean_absolute_error: 0.0119</w:t>
      </w:r>
      <w:r>
        <w:br/>
      </w:r>
      <w:r>
        <w:rPr>
          <w:rStyle w:val="VerbatimChar"/>
        </w:rPr>
        <w:t xml:space="preserve">Epoch 34/100</w:t>
      </w:r>
      <w:r>
        <w:br/>
      </w:r>
      <w:r>
        <w:rPr>
          <w:rStyle w:val="VerbatimChar"/>
        </w:rPr>
        <w:t xml:space="preserve">  1/126 [..............................] - ETA: 0s - loss: 3.9550e-04 - mean_absolute_error: 0.0167 17/126 [===&gt;..........................] - ETA: 0s - loss: 1.7776e-04 - mean_absolute_error: 0.0099 33/126 [======&gt;.......................] - ETA: 0s - loss: 1.5418e-04 - mean_absolute_error: 0.0092 49/126 [==========&gt;...................] - ETA: 0s - loss: 1.5025e-04 - mean_absolute_error: 0.0091 66/126 [==============&gt;...............] - ETA: 0s - loss: 1.4200e-04 - mean_absolute_error: 0.0090 82/126 [==================&gt;...........] - ETA: 0s - loss: 1.4172e-04 - mean_absolute_error: 0.0090 98/126 [======================&gt;.......] - ETA: 0s - loss: 1.4436e-04 - mean_absolute_error: 0.0091115/126 [==========================&gt;...] - ETA: 0s - loss: 1.4896e-04 - mean_absolute_error: 0.0092126/126 [==============================] - 0s 4ms/step - loss: 1.4820e-04 - mean_absolute_error: 0.0092 - val_loss: 4.9862e-05 - val_mean_absolute_error: 0.0056</w:t>
      </w:r>
      <w:r>
        <w:br/>
      </w:r>
      <w:r>
        <w:rPr>
          <w:rStyle w:val="VerbatimChar"/>
        </w:rPr>
        <w:t xml:space="preserve">Epoch 35/100</w:t>
      </w:r>
      <w:r>
        <w:br/>
      </w:r>
      <w:r>
        <w:rPr>
          <w:rStyle w:val="VerbatimChar"/>
        </w:rPr>
        <w:t xml:space="preserve">  1/126 [..............................] - ETA: 0s - loss: 7.4921e-05 - mean_absolute_error: 0.0072 17/126 [===&gt;..........................] - ETA: 0s - loss: 1.4458e-04 - mean_absolute_error: 0.0095 33/126 [======&gt;.......................] - ETA: 0s - loss: 1.8596e-04 - mean_absolute_error: 0.0107 49/126 [==========&gt;...................] - ETA: 0s - loss: 1.7467e-04 - mean_absolute_error: 0.0102 65/126 [==============&gt;...............] - ETA: 0s - loss: 1.5955e-04 - mean_absolute_error: 0.0097 82/126 [==================&gt;...........] - ETA: 0s - loss: 1.5300e-04 - mean_absolute_error: 0.0095 98/126 [======================&gt;.......] - ETA: 0s - loss: 1.6366e-04 - mean_absolute_error: 0.0098114/126 [==========================&gt;...] - ETA: 0s - loss: 1.6789e-04 - mean_absolute_error: 0.0098126/126 [==============================] - 0s 4ms/step - loss: 1.6613e-04 - mean_absolute_error: 0.0098 - val_loss: 4.7573e-05 - val_mean_absolute_error: 0.0054</w:t>
      </w:r>
      <w:r>
        <w:br/>
      </w:r>
      <w:r>
        <w:rPr>
          <w:rStyle w:val="VerbatimChar"/>
        </w:rPr>
        <w:t xml:space="preserve">Epoch 36/100</w:t>
      </w:r>
      <w:r>
        <w:br/>
      </w:r>
      <w:r>
        <w:rPr>
          <w:rStyle w:val="VerbatimChar"/>
        </w:rPr>
        <w:t xml:space="preserve">  1/126 [..............................] - ETA: 0s - loss: 8.2308e-05 - mean_absolute_error: 0.0070 17/126 [===&gt;..........................] - ETA: 0s - loss: 1.5626e-04 - mean_absolute_error: 0.0096 33/126 [======&gt;.......................] - ETA: 0s - loss: 1.3917e-04 - mean_absolute_error: 0.0091 49/126 [==========&gt;...................] - ETA: 0s - loss: 1.5719e-04 - mean_absolute_error: 0.0097 65/126 [==============&gt;...............] - ETA: 0s - loss: 1.5105e-04 - mean_absolute_error: 0.0095 79/126 [=================&gt;............] - ETA: 0s - loss: 1.4459e-04 - mean_absolute_error: 0.0093 89/126 [====================&gt;.........] - ETA: 0s - loss: 1.4888e-04 - mean_absolute_error: 0.0092 99/126 [======================&gt;.......] - ETA: 0s - loss: 1.5372e-04 - mean_absolute_error: 0.0093109/126 [========================&gt;.....] - ETA: 0s - loss: 1.5313e-04 - mean_absolute_error: 0.0093119/126 [===========================&gt;..] - ETA: 0s - loss: 1.5002e-04 - mean_absolute_error: 0.0092126/126 [==============================] - 1s 5ms/step - loss: 1.4974e-04 - mean_absolute_error: 0.0092 - val_loss: 9.2248e-05 - val_mean_absolute_error: 0.0080</w:t>
      </w:r>
      <w:r>
        <w:br/>
      </w:r>
      <w:r>
        <w:rPr>
          <w:rStyle w:val="VerbatimChar"/>
        </w:rPr>
        <w:t xml:space="preserve">Epoch 37/100</w:t>
      </w:r>
      <w:r>
        <w:br/>
      </w:r>
      <w:r>
        <w:rPr>
          <w:rStyle w:val="VerbatimChar"/>
        </w:rPr>
        <w:t xml:space="preserve">  1/126 [..............................] - ETA: 0s - loss: 2.6858e-04 - mean_absolute_error: 0.0146 10/126 [=&gt;............................] - ETA: 0s - loss: 1.3236e-04 - mean_absolute_error: 0.0089 20/126 [===&gt;..........................] - ETA: 0s - loss: 1.3012e-04 - mean_absolute_error: 0.0089 30/126 [======&gt;.......................] - ETA: 0s - loss: 1.2865e-04 - mean_absolute_error: 0.0088 40/126 [========&gt;.....................] - ETA: 0s - loss: 1.4582e-04 - mean_absolute_error: 0.0093 47/126 [==========&gt;...................] - ETA: 0s - loss: 1.4817e-04 - mean_absolute_error: 0.0094 54/126 [===========&gt;..................] - ETA: 0s - loss: 1.5486e-04 - mean_absolute_error: 0.0094 63/126 [==============&gt;...............] - ETA: 0s - loss: 1.5462e-04 - mean_absolute_error: 0.0094 73/126 [================&gt;.............] - ETA: 0s - loss: 1.5229e-04 - mean_absolute_error: 0.0094 81/126 [==================&gt;...........] - ETA: 0s - loss: 1.5220e-04 - mean_absolute_error: 0.0094 88/126 [===================&gt;..........] - ETA: 0s - loss: 1.5122e-04 - mean_absolute_error: 0.0094 95/126 [=====================&gt;........] - ETA: 0s - loss: 1.4675e-04 - mean_absolute_error: 0.0092102/126 [=======================&gt;......] - ETA: 0s - loss: 1.4193e-04 - mean_absolute_error: 0.0090109/126 [========================&gt;.....] - ETA: 0s - loss: 1.4082e-04 - mean_absolute_error: 0.0090115/126 [==========================&gt;...] - ETA: 0s - loss: 1.4176e-04 - mean_absolute_error: 0.0090122/126 [============================&gt;.] - ETA: 0s - loss: 1.4200e-04 - mean_absolute_error: 0.0090126/126 [==============================] - 1s 8ms/step - loss: 1.4706e-04 - mean_absolute_error: 0.0091 - val_loss: 1.2601e-04 - val_mean_absolute_error: 0.0095</w:t>
      </w:r>
      <w:r>
        <w:br/>
      </w:r>
      <w:r>
        <w:rPr>
          <w:rStyle w:val="VerbatimChar"/>
        </w:rPr>
        <w:t xml:space="preserve">Epoch 38/100</w:t>
      </w:r>
      <w:r>
        <w:br/>
      </w:r>
      <w:r>
        <w:rPr>
          <w:rStyle w:val="VerbatimChar"/>
        </w:rPr>
        <w:t xml:space="preserve">  1/126 [..............................] - ETA: 0s - loss: 1.2644e-04 - mean_absolute_error: 0.0093 10/126 [=&gt;............................] - ETA: 0s - loss: 1.4919e-04 - mean_absolute_error: 0.0097 19/126 [===&gt;..........................] - ETA: 0s - loss: 1.4174e-04 - mean_absolute_error: 0.0092 28/126 [=====&gt;........................] - ETA: 0s - loss: 1.2990e-04 - mean_absolute_error: 0.0088 41/126 [========&gt;.....................] - ETA: 0s - loss: 1.3122e-04 - mean_absolute_error: 0.0089 56/126 [============&gt;.................] - ETA: 0s - loss: 1.3265e-04 - mean_absolute_error: 0.0088 72/126 [================&gt;.............] - ETA: 0s - loss: 1.3325e-04 - mean_absolute_error: 0.0088 88/126 [===================&gt;..........] - ETA: 0s - loss: 1.3366e-04 - mean_absolute_error: 0.0088104/126 [=======================&gt;......] - ETA: 0s - loss: 1.3710e-04 - mean_absolute_error: 0.0088120/126 [===========================&gt;..] - ETA: 0s - loss: 1.4002e-04 - mean_absolute_error: 0.0088126/126 [==============================] - 1s 4ms/step - loss: 1.3887e-04 - mean_absolute_error: 0.0088 - val_loss: 6.1075e-05 - val_mean_absolute_error: 0.0063</w:t>
      </w:r>
      <w:r>
        <w:br/>
      </w:r>
      <w:r>
        <w:rPr>
          <w:rStyle w:val="VerbatimChar"/>
        </w:rPr>
        <w:t xml:space="preserve">Epoch 39/100</w:t>
      </w:r>
      <w:r>
        <w:br/>
      </w:r>
      <w:r>
        <w:rPr>
          <w:rStyle w:val="VerbatimChar"/>
        </w:rPr>
        <w:t xml:space="preserve">  1/126 [..............................] - ETA: 0s - loss: 1.0219e-04 - mean_absolute_error: 0.0086 17/126 [===&gt;..........................] - ETA: 0s - loss: 1.3394e-04 - mean_absolute_error: 0.0091 33/126 [======&gt;.......................] - ETA: 0s - loss: 1.4538e-04 - mean_absolute_error: 0.0093 49/126 [==========&gt;...................] - ETA: 0s - loss: 1.6522e-04 - mean_absolute_error: 0.0095 66/126 [==============&gt;...............] - ETA: 0s - loss: 1.5676e-04 - mean_absolute_error: 0.0093 82/126 [==================&gt;...........] - ETA: 0s - loss: 1.5725e-04 - mean_absolute_error: 0.0094 98/126 [======================&gt;.......] - ETA: 0s - loss: 1.5096e-04 - mean_absolute_error: 0.0093114/126 [==========================&gt;...] - ETA: 0s - loss: 1.4635e-04 - mean_absolute_error: 0.0091126/126 [==============================] - 0s 4ms/step - loss: 1.4700e-04 - mean_absolute_error: 0.0092 - val_loss: 8.3905e-05 - val_mean_absolute_error: 0.0075</w:t>
      </w:r>
      <w:r>
        <w:br/>
      </w:r>
      <w:r>
        <w:rPr>
          <w:rStyle w:val="VerbatimChar"/>
        </w:rPr>
        <w:t xml:space="preserve">Epoch 40/100</w:t>
      </w:r>
      <w:r>
        <w:br/>
      </w:r>
      <w:r>
        <w:rPr>
          <w:rStyle w:val="VerbatimChar"/>
        </w:rPr>
        <w:t xml:space="preserve">  1/126 [..............................] - ETA: 0s - loss: 1.2295e-04 - mean_absolute_error: 0.0089 17/126 [===&gt;..........................] - ETA: 0s - loss: 1.2880e-04 - mean_absolute_error: 0.0087 33/126 [======&gt;.......................] - ETA: 0s - loss: 1.4269e-04 - mean_absolute_error: 0.0092 49/126 [==========&gt;...................] - ETA: 0s - loss: 1.4090e-04 - mean_absolute_error: 0.0091 65/126 [==============&gt;...............] - ETA: 0s - loss: 1.6477e-04 - mean_absolute_error: 0.0098 82/126 [==================&gt;...........] - ETA: 0s - loss: 2.0258e-04 - mean_absolute_error: 0.0109 98/126 [======================&gt;.......] - ETA: 0s - loss: 2.0811e-04 - mean_absolute_error: 0.0110114/126 [==========================&gt;...] - ETA: 0s - loss: 2.0103e-04 - mean_absolute_error: 0.0108126/126 [==============================] - 0s 4ms/step - loss: 1.9534e-04 - mean_absolute_error: 0.0107 - val_loss: 8.9244e-05 - val_mean_absolute_error: 0.0078</w:t>
      </w:r>
      <w:r>
        <w:br/>
      </w:r>
      <w:r>
        <w:rPr>
          <w:rStyle w:val="VerbatimChar"/>
        </w:rPr>
        <w:t xml:space="preserve">Epoch 41/100</w:t>
      </w:r>
      <w:r>
        <w:br/>
      </w:r>
      <w:r>
        <w:rPr>
          <w:rStyle w:val="VerbatimChar"/>
        </w:rPr>
        <w:t xml:space="preserve">  1/126 [..............................] - ETA: 0s - loss: 1.7821e-04 - mean_absolute_error: 0.0108 17/126 [===&gt;..........................] - ETA: 0s - loss: 1.3897e-04 - mean_absolute_error: 0.0089 34/126 [=======&gt;......................] - ETA: 0s - loss: 1.4457e-04 - mean_absolute_error: 0.0092 51/126 [===========&gt;..................] - ETA: 0s - loss: 1.5558e-04 - mean_absolute_error: 0.0097 68/126 [===============&gt;..............] - ETA: 0s - loss: 1.5240e-04 - mean_absolute_error: 0.0095 84/126 [===================&gt;..........] - ETA: 0s - loss: 1.4478e-04 - mean_absolute_error: 0.0093100/126 [======================&gt;.......] - ETA: 0s - loss: 1.5008e-04 - mean_absolute_error: 0.0093116/126 [==========================&gt;...] - ETA: 0s - loss: 1.5404e-04 - mean_absolute_error: 0.0094126/126 [==============================] - 0s 4ms/step - loss: 1.5693e-04 - mean_absolute_error: 0.0095 - val_loss: 8.3532e-05 - val_mean_absolute_error: 0.0075</w:t>
      </w:r>
      <w:r>
        <w:br/>
      </w:r>
      <w:r>
        <w:rPr>
          <w:rStyle w:val="VerbatimChar"/>
        </w:rPr>
        <w:t xml:space="preserve">Epoch 42/100</w:t>
      </w:r>
      <w:r>
        <w:br/>
      </w:r>
      <w:r>
        <w:rPr>
          <w:rStyle w:val="VerbatimChar"/>
        </w:rPr>
        <w:t xml:space="preserve">  1/126 [..............................] - ETA: 0s - loss: 1.5983e-04 - mean_absolute_error: 0.0102 17/126 [===&gt;..........................] - ETA: 0s - loss: 1.5455e-04 - mean_absolute_error: 0.0097 33/126 [======&gt;.......................] - ETA: 0s - loss: 1.4968e-04 - mean_absolute_error: 0.0095 49/126 [==========&gt;...................] - ETA: 0s - loss: 1.4981e-04 - mean_absolute_error: 0.0094 65/126 [==============&gt;...............] - ETA: 0s - loss: 1.5664e-04 - mean_absolute_error: 0.0095 81/126 [==================&gt;...........] - ETA: 0s - loss: 1.5228e-04 - mean_absolute_error: 0.0093 98/126 [======================&gt;.......] - ETA: 0s - loss: 1.4659e-04 - mean_absolute_error: 0.0091114/126 [==========================&gt;...] - ETA: 0s - loss: 1.4558e-04 - mean_absolute_error: 0.0090126/126 [==============================] - 0s 4ms/step - loss: 1.4280e-04 - mean_absolute_error: 0.0089 - val_loss: 4.7485e-05 - val_mean_absolute_error: 0.0054</w:t>
      </w:r>
      <w:r>
        <w:br/>
      </w:r>
      <w:r>
        <w:rPr>
          <w:rStyle w:val="VerbatimChar"/>
        </w:rPr>
        <w:t xml:space="preserve">Epoch 43/100</w:t>
      </w:r>
      <w:r>
        <w:br/>
      </w:r>
      <w:r>
        <w:rPr>
          <w:rStyle w:val="VerbatimChar"/>
        </w:rPr>
        <w:t xml:space="preserve">  1/126 [..............................] - ETA: 0s - loss: 1.0326e-04 - mean_absolute_error: 0.0084 17/126 [===&gt;..........................] - ETA: 0s - loss: 1.5707e-04 - mean_absolute_error: 0.0091 34/126 [=======&gt;......................] - ETA: 0s - loss: 1.9294e-04 - mean_absolute_error: 0.0102 50/126 [==========&gt;...................] - ETA: 0s - loss: 1.7983e-04 - mean_absolute_error: 0.0100 66/126 [==============&gt;...............] - ETA: 0s - loss: 1.6442e-04 - mean_absolute_error: 0.0096 82/126 [==================&gt;...........] - ETA: 0s - loss: 1.6269e-04 - mean_absolute_error: 0.0096 98/126 [======================&gt;.......] - ETA: 0s - loss: 1.6570e-04 - mean_absolute_error: 0.0097114/126 [==========================&gt;...] - ETA: 0s - loss: 1.6009e-04 - mean_absolute_error: 0.0095126/126 [==============================] - 0s 4ms/step - loss: 1.5572e-04 - mean_absolute_error: 0.0094 - val_loss: 6.0389e-05 - val_mean_absolute_error: 0.0063</w:t>
      </w:r>
      <w:r>
        <w:br/>
      </w:r>
      <w:r>
        <w:rPr>
          <w:rStyle w:val="VerbatimChar"/>
        </w:rPr>
        <w:t xml:space="preserve">Epoch 44/100</w:t>
      </w:r>
      <w:r>
        <w:br/>
      </w:r>
      <w:r>
        <w:rPr>
          <w:rStyle w:val="VerbatimChar"/>
        </w:rPr>
        <w:t xml:space="preserve">  1/126 [..............................] - ETA: 0s - loss: 1.7609e-04 - mean_absolute_error: 0.0108 16/126 [==&gt;...........................] - ETA: 0s - loss: 2.8391e-04 - mean_absolute_error: 0.0135 33/126 [======&gt;.......................] - ETA: 0s - loss: 2.2364e-04 - mean_absolute_error: 0.0115 49/126 [==========&gt;...................] - ETA: 0s - loss: 1.8877e-04 - mean_absolute_error: 0.0105 65/126 [==============&gt;...............] - ETA: 0s - loss: 1.7808e-04 - mean_absolute_error: 0.0102 81/126 [==================&gt;...........] - ETA: 0s - loss: 1.6577e-04 - mean_absolute_error: 0.0098 97/126 [======================&gt;.......] - ETA: 0s - loss: 1.6486e-04 - mean_absolute_error: 0.0097113/126 [=========================&gt;....] - ETA: 0s - loss: 1.6744e-04 - mean_absolute_error: 0.0097126/126 [==============================] - 0s 4ms/step - loss: 1.6563e-04 - mean_absolute_error: 0.0096 - val_loss: 4.6496e-05 - val_mean_absolute_error: 0.0053</w:t>
      </w:r>
      <w:r>
        <w:br/>
      </w:r>
      <w:r>
        <w:rPr>
          <w:rStyle w:val="VerbatimChar"/>
        </w:rPr>
        <w:t xml:space="preserve">Epoch 45/100</w:t>
      </w:r>
      <w:r>
        <w:br/>
      </w:r>
      <w:r>
        <w:rPr>
          <w:rStyle w:val="VerbatimChar"/>
        </w:rPr>
        <w:t xml:space="preserve">  1/126 [..............................] - ETA: 0s - loss: 1.6161e-04 - mean_absolute_error: 0.0100 17/126 [===&gt;..........................] - ETA: 0s - loss: 1.3544e-04 - mean_absolute_error: 0.0089 33/126 [======&gt;.......................] - ETA: 0s - loss: 1.4646e-04 - mean_absolute_error: 0.0094 49/126 [==========&gt;...................] - ETA: 0s - loss: 1.5698e-04 - mean_absolute_error: 0.0094 65/126 [==============&gt;...............] - ETA: 0s - loss: 1.4761e-04 - mean_absolute_error: 0.0091 81/126 [==================&gt;...........] - ETA: 0s - loss: 1.5348e-04 - mean_absolute_error: 0.0093 97/126 [======================&gt;.......] - ETA: 0s - loss: 1.5087e-04 - mean_absolute_error: 0.0093113/126 [=========================&gt;....] - ETA: 0s - loss: 1.4792e-04 - mean_absolute_error: 0.0092126/126 [==============================] - 0s 4ms/step - loss: 1.5379e-04 - mean_absolute_error: 0.0093 - val_loss: 4.5281e-05 - val_mean_absolute_error: 0.0051</w:t>
      </w:r>
      <w:r>
        <w:br/>
      </w:r>
      <w:r>
        <w:rPr>
          <w:rStyle w:val="VerbatimChar"/>
        </w:rPr>
        <w:t xml:space="preserve">Epoch 46/100</w:t>
      </w:r>
      <w:r>
        <w:br/>
      </w:r>
      <w:r>
        <w:rPr>
          <w:rStyle w:val="VerbatimChar"/>
        </w:rPr>
        <w:t xml:space="preserve">  1/126 [..............................] - ETA: 0s - loss: 6.3311e-05 - mean_absolute_error: 0.0068 17/126 [===&gt;..........................] - ETA: 0s - loss: 2.0985e-04 - mean_absolute_error: 0.0106 33/126 [======&gt;.......................] - ETA: 0s - loss: 1.6578e-04 - mean_absolute_error: 0.0096 49/126 [==========&gt;...................] - ETA: 0s - loss: 1.5903e-04 - mean_absolute_error: 0.0095 65/126 [==============&gt;...............] - ETA: 0s - loss: 1.6939e-04 - mean_absolute_error: 0.0097 81/126 [==================&gt;...........] - ETA: 0s - loss: 1.6184e-04 - mean_absolute_error: 0.0096 97/126 [======================&gt;.......] - ETA: 0s - loss: 1.6018e-04 - mean_absolute_error: 0.0096113/126 [=========================&gt;....] - ETA: 0s - loss: 1.5693e-04 - mean_absolute_error: 0.0095126/126 [==============================] - 0s 4ms/step - loss: 1.5961e-04 - mean_absolute_error: 0.0096 - val_loss: 1.0906e-04 - val_mean_absolute_error: 0.0088</w:t>
      </w:r>
      <w:r>
        <w:br/>
      </w:r>
      <w:r>
        <w:rPr>
          <w:rStyle w:val="VerbatimChar"/>
        </w:rPr>
        <w:t xml:space="preserve">Epoch 47/100</w:t>
      </w:r>
      <w:r>
        <w:br/>
      </w:r>
      <w:r>
        <w:rPr>
          <w:rStyle w:val="VerbatimChar"/>
        </w:rPr>
        <w:t xml:space="preserve">  1/126 [..............................] - ETA: 0s - loss: 2.1295e-04 - mean_absolute_error: 0.0117 17/126 [===&gt;..........................] - ETA: 0s - loss: 1.7914e-04 - mean_absolute_error: 0.0106 33/126 [======&gt;.......................] - ETA: 0s - loss: 1.6210e-04 - mean_absolute_error: 0.0099 49/126 [==========&gt;...................] - ETA: 0s - loss: 1.5393e-04 - mean_absolute_error: 0.0096 64/126 [==============&gt;...............] - ETA: 0s - loss: 1.4659e-04 - mean_absolute_error: 0.0093 80/126 [==================&gt;...........] - ETA: 0s - loss: 1.4784e-04 - mean_absolute_error: 0.0094 96/126 [=====================&gt;........] - ETA: 0s - loss: 1.4933e-04 - mean_absolute_error: 0.0094113/126 [=========================&gt;....] - ETA: 0s - loss: 1.5601e-04 - mean_absolute_error: 0.0096126/126 [==============================] - 0s 4ms/step - loss: 1.6755e-04 - mean_absolute_error: 0.0098 - val_loss: 1.9999e-04 - val_mean_absolute_error: 0.0126</w:t>
      </w:r>
      <w:r>
        <w:br/>
      </w:r>
      <w:r>
        <w:rPr>
          <w:rStyle w:val="VerbatimChar"/>
        </w:rPr>
        <w:t xml:space="preserve">Epoch 48/100</w:t>
      </w:r>
      <w:r>
        <w:br/>
      </w:r>
      <w:r>
        <w:rPr>
          <w:rStyle w:val="VerbatimChar"/>
        </w:rPr>
        <w:t xml:space="preserve">  1/126 [..............................] - ETA: 0s - loss: 4.0913e-04 - mean_absolute_error: 0.0174 17/126 [===&gt;..........................] - ETA: 0s - loss: 2.0991e-04 - mean_absolute_error: 0.0114 33/126 [======&gt;.......................] - ETA: 0s - loss: 1.9040e-04 - mean_absolute_error: 0.0102 49/126 [==========&gt;...................] - ETA: 0s - loss: 1.8168e-04 - mean_absolute_error: 0.0101 64/126 [==============&gt;...............] - ETA: 0s - loss: 1.6865e-04 - mean_absolute_error: 0.0097 80/126 [==================&gt;...........] - ETA: 0s - loss: 1.5823e-04 - mean_absolute_error: 0.0094 96/126 [=====================&gt;........] - ETA: 0s - loss: 1.5771e-04 - mean_absolute_error: 0.0094112/126 [=========================&gt;....] - ETA: 0s - loss: 1.5691e-04 - mean_absolute_error: 0.0094126/126 [==============================] - 0s 4ms/step - loss: 1.5714e-04 - mean_absolute_error: 0.0095 - val_loss: 4.4922e-05 - val_mean_absolute_error: 0.0051</w:t>
      </w:r>
      <w:r>
        <w:br/>
      </w:r>
      <w:r>
        <w:rPr>
          <w:rStyle w:val="VerbatimChar"/>
        </w:rPr>
        <w:t xml:space="preserve">Epoch 49/100</w:t>
      </w:r>
      <w:r>
        <w:br/>
      </w:r>
      <w:r>
        <w:rPr>
          <w:rStyle w:val="VerbatimChar"/>
        </w:rPr>
        <w:t xml:space="preserve">  1/126 [..............................] - ETA: 0s - loss: 9.3562e-05 - mean_absolute_error: 0.0071 17/126 [===&gt;..........................] - ETA: 0s - loss: 1.9511e-04 - mean_absolute_error: 0.0102 33/126 [======&gt;.......................] - ETA: 0s - loss: 1.8027e-04 - mean_absolute_error: 0.0102 49/126 [==========&gt;...................] - ETA: 0s - loss: 1.7798e-04 - mean_absolute_error: 0.0103 65/126 [==============&gt;...............] - ETA: 0s - loss: 1.7155e-04 - mean_absolute_error: 0.0100 80/126 [==================&gt;...........] - ETA: 0s - loss: 1.6202e-04 - mean_absolute_error: 0.0097 94/126 [=====================&gt;........] - ETA: 0s - loss: 1.6852e-04 - mean_absolute_error: 0.0098108/126 [========================&gt;.....] - ETA: 0s - loss: 1.6574e-04 - mean_absolute_error: 0.0098122/126 [============================&gt;.] - ETA: 0s - loss: 1.6136e-04 - mean_absolute_error: 0.0096126/126 [==============================] - 0s 4ms/step - loss: 1.6108e-04 - mean_absolute_error: 0.0096 - val_loss: 1.5222e-04 - val_mean_absolute_error: 0.0106</w:t>
      </w:r>
      <w:r>
        <w:br/>
      </w:r>
      <w:r>
        <w:rPr>
          <w:rStyle w:val="VerbatimChar"/>
        </w:rPr>
        <w:t xml:space="preserve">Epoch 50/100</w:t>
      </w:r>
      <w:r>
        <w:br/>
      </w:r>
      <w:r>
        <w:rPr>
          <w:rStyle w:val="VerbatimChar"/>
        </w:rPr>
        <w:t xml:space="preserve">  1/126 [..............................] - ETA: 0s - loss: 2.3610e-04 - mean_absolute_error: 0.0128 16/126 [==&gt;...........................] - ETA: 0s - loss: 1.4585e-04 - mean_absolute_error: 0.0094 31/126 [======&gt;.......................] - ETA: 0s - loss: 1.5067e-04 - mean_absolute_error: 0.0093 47/126 [==========&gt;...................] - ETA: 0s - loss: 1.4029e-04 - mean_absolute_error: 0.0090 63/126 [==============&gt;...............] - ETA: 0s - loss: 1.4241e-04 - mean_absolute_error: 0.0088 80/126 [==================&gt;...........] - ETA: 0s - loss: 1.3794e-04 - mean_absolute_error: 0.0088 97/126 [======================&gt;.......] - ETA: 0s - loss: 1.3971e-04 - mean_absolute_error: 0.0089113/126 [=========================&gt;....] - ETA: 0s - loss: 1.4253e-04 - mean_absolute_error: 0.0090126/126 [==============================] - 0s 4ms/step - loss: 1.4421e-04 - mean_absolute_error: 0.0091 - val_loss: 4.8618e-05 - val_mean_absolute_error: 0.0055</w:t>
      </w:r>
      <w:r>
        <w:br/>
      </w:r>
      <w:r>
        <w:rPr>
          <w:rStyle w:val="VerbatimChar"/>
        </w:rPr>
        <w:t xml:space="preserve">Epoch 51/100</w:t>
      </w:r>
      <w:r>
        <w:br/>
      </w:r>
      <w:r>
        <w:rPr>
          <w:rStyle w:val="VerbatimChar"/>
        </w:rPr>
        <w:t xml:space="preserve">  1/126 [..............................] - ETA: 0s - loss: 1.0779e-04 - mean_absolute_error: 0.0090 18/126 [===&gt;..........................] - ETA: 0s - loss: 1.4293e-04 - mean_absolute_error: 0.0094 34/126 [=======&gt;......................] - ETA: 0s - loss: 1.4433e-04 - mean_absolute_error: 0.0093 50/126 [==========&gt;...................] - ETA: 0s - loss: 1.6978e-04 - mean_absolute_error: 0.0101 66/126 [==============&gt;...............] - ETA: 0s - loss: 1.8611e-04 - mean_absolute_error: 0.0104 82/126 [==================&gt;...........] - ETA: 0s - loss: 1.7848e-04 - mean_absolute_error: 0.0101 97/126 [======================&gt;.......] - ETA: 0s - loss: 1.6976e-04 - mean_absolute_error: 0.0099113/126 [=========================&gt;....] - ETA: 0s - loss: 1.6797e-04 - mean_absolute_error: 0.0099126/126 [==============================] - 0s 4ms/step - loss: 1.7066e-04 - mean_absolute_error: 0.0100 - val_loss: 7.0450e-05 - val_mean_absolute_error: 0.0069</w:t>
      </w:r>
      <w:r>
        <w:br/>
      </w:r>
      <w:r>
        <w:rPr>
          <w:rStyle w:val="VerbatimChar"/>
        </w:rPr>
        <w:t xml:space="preserve">Epoch 52/100</w:t>
      </w:r>
      <w:r>
        <w:br/>
      </w:r>
      <w:r>
        <w:rPr>
          <w:rStyle w:val="VerbatimChar"/>
        </w:rPr>
        <w:t xml:space="preserve">  1/126 [..............................] - ETA: 0s - loss: 2.1709e-04 - mean_absolute_error: 0.0111 17/126 [===&gt;..........................] - ETA: 0s - loss: 1.3920e-04 - mean_absolute_error: 0.0087 34/126 [=======&gt;......................] - ETA: 0s - loss: 1.4503e-04 - mean_absolute_error: 0.0090 51/126 [===========&gt;..................] - ETA: 0s - loss: 1.4260e-04 - mean_absolute_error: 0.0088 67/126 [==============&gt;...............] - ETA: 0s - loss: 1.4267e-04 - mean_absolute_error: 0.0087 83/126 [==================&gt;...........] - ETA: 0s - loss: 1.3787e-04 - mean_absolute_error: 0.0087 99/126 [======================&gt;.......] - ETA: 0s - loss: 1.4084e-04 - mean_absolute_error: 0.0088115/126 [==========================&gt;...] - ETA: 0s - loss: 1.3848e-04 - mean_absolute_error: 0.0088126/126 [==============================] - 0s 4ms/step - loss: 1.3722e-04 - mean_absolute_error: 0.0087 - val_loss: 4.5618e-05 - val_mean_absolute_error: 0.0053</w:t>
      </w:r>
      <w:r>
        <w:br/>
      </w:r>
      <w:r>
        <w:rPr>
          <w:rStyle w:val="VerbatimChar"/>
        </w:rPr>
        <w:t xml:space="preserve">Epoch 53/100</w:t>
      </w:r>
      <w:r>
        <w:br/>
      </w:r>
      <w:r>
        <w:rPr>
          <w:rStyle w:val="VerbatimChar"/>
        </w:rPr>
        <w:t xml:space="preserve">  1/126 [..............................] - ETA: 0s - loss: 1.2079e-04 - mean_absolute_error: 0.0084 17/126 [===&gt;..........................] - ETA: 0s - loss: 1.7354e-04 - mean_absolute_error: 0.0102 33/126 [======&gt;.......................] - ETA: 0s - loss: 1.7108e-04 - mean_absolute_error: 0.0097 49/126 [==========&gt;...................] - ETA: 0s - loss: 1.4803e-04 - mean_absolute_error: 0.0090 65/126 [==============&gt;...............] - ETA: 0s - loss: 1.4534e-04 - mean_absolute_error: 0.0090 81/126 [==================&gt;...........] - ETA: 0s - loss: 1.4052e-04 - mean_absolute_error: 0.0089 97/126 [======================&gt;.......] - ETA: 0s - loss: 1.5148e-04 - mean_absolute_error: 0.0092113/126 [=========================&gt;....] - ETA: 0s - loss: 1.5368e-04 - mean_absolute_error: 0.0093126/126 [==============================] - 0s 4ms/step - loss: 1.5051e-04 - mean_absolute_error: 0.0093 - val_loss: 9.8391e-05 - val_mean_absolute_error: 0.0083</w:t>
      </w:r>
      <w:r>
        <w:br/>
      </w:r>
      <w:r>
        <w:rPr>
          <w:rStyle w:val="VerbatimChar"/>
        </w:rPr>
        <w:t xml:space="preserve">Epoch 54/100</w:t>
      </w:r>
      <w:r>
        <w:br/>
      </w:r>
      <w:r>
        <w:rPr>
          <w:rStyle w:val="VerbatimChar"/>
        </w:rPr>
        <w:t xml:space="preserve">  1/126 [..............................] - ETA: 0s - loss: 1.8487e-04 - mean_absolute_error: 0.0100 16/126 [==&gt;...........................] - ETA: 0s - loss: 1.5215e-04 - mean_absolute_error: 0.0097 32/126 [======&gt;.......................] - ETA: 0s - loss: 1.7401e-04 - mean_absolute_error: 0.0104 48/126 [==========&gt;...................] - ETA: 0s - loss: 1.8087e-04 - mean_absolute_error: 0.0103 64/126 [==============&gt;...............] - ETA: 0s - loss: 1.7000e-04 - mean_absolute_error: 0.0100 80/126 [==================&gt;...........] - ETA: 0s - loss: 1.7033e-04 - mean_absolute_error: 0.0101 97/126 [======================&gt;.......] - ETA: 0s - loss: 1.6990e-04 - mean_absolute_error: 0.0100113/126 [=========================&gt;....] - ETA: 0s - loss: 1.6593e-04 - mean_absolute_error: 0.0098126/126 [==============================] - 0s 4ms/step - loss: 1.7169e-04 - mean_absolute_error: 0.0100 - val_loss: 2.3058e-04 - val_mean_absolute_error: 0.0138</w:t>
      </w:r>
      <w:r>
        <w:br/>
      </w:r>
      <w:r>
        <w:rPr>
          <w:rStyle w:val="VerbatimChar"/>
        </w:rPr>
        <w:t xml:space="preserve">Epoch 55/100</w:t>
      </w:r>
      <w:r>
        <w:br/>
      </w:r>
      <w:r>
        <w:rPr>
          <w:rStyle w:val="VerbatimChar"/>
        </w:rPr>
        <w:t xml:space="preserve">  1/126 [..............................] - ETA: 0s - loss: 4.0805e-04 - mean_absolute_error: 0.0168 17/126 [===&gt;..........................] - ETA: 0s - loss: 1.7188e-04 - mean_absolute_error: 0.0103 33/126 [======&gt;.......................] - ETA: 0s - loss: 1.3737e-04 - mean_absolute_error: 0.0091 49/126 [==========&gt;...................] - ETA: 0s - loss: 1.2902e-04 - mean_absolute_error: 0.0087 66/126 [==============&gt;...............] - ETA: 0s - loss: 1.3314e-04 - mean_absolute_error: 0.0090 82/126 [==================&gt;...........] - ETA: 0s - loss: 1.3057e-04 - mean_absolute_error: 0.0088 98/126 [======================&gt;.......] - ETA: 0s - loss: 1.3935e-04 - mean_absolute_error: 0.0089115/126 [==========================&gt;...] - ETA: 0s - loss: 1.3765e-04 - mean_absolute_error: 0.0088126/126 [==============================] - 0s 4ms/step - loss: 1.4124e-04 - mean_absolute_error: 0.0089 - val_loss: 4.4096e-05 - val_mean_absolute_error: 0.0050</w:t>
      </w:r>
      <w:r>
        <w:br/>
      </w:r>
      <w:r>
        <w:rPr>
          <w:rStyle w:val="VerbatimChar"/>
        </w:rPr>
        <w:t xml:space="preserve">Epoch 56/100</w:t>
      </w:r>
      <w:r>
        <w:br/>
      </w:r>
      <w:r>
        <w:rPr>
          <w:rStyle w:val="VerbatimChar"/>
        </w:rPr>
        <w:t xml:space="preserve">  1/126 [..............................] - ETA: 0s - loss: 5.3685e-05 - mean_absolute_error: 0.0053 18/126 [===&gt;..........................] - ETA: 0s - loss: 1.3636e-04 - mean_absolute_error: 0.0092 34/126 [=======&gt;......................] - ETA: 0s - loss: 1.6519e-04 - mean_absolute_error: 0.0098 50/126 [==========&gt;...................] - ETA: 0s - loss: 1.7398e-04 - mean_absolute_error: 0.0102 67/126 [==============&gt;...............] - ETA: 0s - loss: 1.7531e-04 - mean_absolute_error: 0.0102 83/126 [==================&gt;...........] - ETA: 0s - loss: 1.9621e-04 - mean_absolute_error: 0.0109100/126 [======================&gt;.......] - ETA: 0s - loss: 2.0326e-04 - mean_absolute_error: 0.0110117/126 [==========================&gt;...] - ETA: 0s - loss: 2.0096e-04 - mean_absolute_error: 0.0110126/126 [==============================] - 0s 4ms/step - loss: 1.9685e-04 - mean_absolute_error: 0.0109 - val_loss: 1.5566e-04 - val_mean_absolute_error: 0.0108</w:t>
      </w:r>
      <w:r>
        <w:br/>
      </w:r>
      <w:r>
        <w:rPr>
          <w:rStyle w:val="VerbatimChar"/>
        </w:rPr>
        <w:t xml:space="preserve">Epoch 57/100</w:t>
      </w:r>
      <w:r>
        <w:br/>
      </w:r>
      <w:r>
        <w:rPr>
          <w:rStyle w:val="VerbatimChar"/>
        </w:rPr>
        <w:t xml:space="preserve">  1/126 [..............................] - ETA: 0s - loss: 2.3774e-04 - mean_absolute_error: 0.0135 17/126 [===&gt;..........................] - ETA: 0s - loss: 1.4947e-04 - mean_absolute_error: 0.0094 34/126 [=======&gt;......................] - ETA: 0s - loss: 1.4422e-04 - mean_absolute_error: 0.0093 50/126 [==========&gt;...................] - ETA: 0s - loss: 1.4437e-04 - mean_absolute_error: 0.0090 66/126 [==============&gt;...............] - ETA: 0s - loss: 1.3450e-04 - mean_absolute_error: 0.0088 81/126 [==================&gt;...........] - ETA: 0s - loss: 1.3376e-04 - mean_absolute_error: 0.0088 96/126 [=====================&gt;........] - ETA: 0s - loss: 1.3487e-04 - mean_absolute_error: 0.0087112/126 [=========================&gt;....] - ETA: 0s - loss: 1.3406e-04 - mean_absolute_error: 0.0086126/126 [==============================] - 0s 4ms/step - loss: 1.3178e-04 - mean_absolute_error: 0.0086 - val_loss: 1.1181e-04 - val_mean_absolute_error: 0.0089</w:t>
      </w:r>
      <w:r>
        <w:br/>
      </w:r>
      <w:r>
        <w:rPr>
          <w:rStyle w:val="VerbatimChar"/>
        </w:rPr>
        <w:t xml:space="preserve">Epoch 58/100</w:t>
      </w:r>
      <w:r>
        <w:br/>
      </w:r>
      <w:r>
        <w:rPr>
          <w:rStyle w:val="VerbatimChar"/>
        </w:rPr>
        <w:t xml:space="preserve">  1/126 [..............................] - ETA: 0s - loss: 1.8960e-04 - mean_absolute_error: 0.0112 17/126 [===&gt;..........................] - ETA: 0s - loss: 1.2087e-04 - mean_absolute_error: 0.0086 33/126 [======&gt;.......................] - ETA: 0s - loss: 1.3550e-04 - mean_absolute_error: 0.0087 49/126 [==========&gt;...................] - ETA: 0s - loss: 1.5318e-04 - mean_absolute_error: 0.0094 65/126 [==============&gt;...............] - ETA: 0s - loss: 1.5511e-04 - mean_absolute_error: 0.0095 77/126 [=================&gt;............] - ETA: 0s - loss: 1.5541e-04 - mean_absolute_error: 0.0096 85/126 [===================&gt;..........] - ETA: 0s - loss: 1.5349e-04 - mean_absolute_error: 0.0095 93/126 [=====================&gt;........] - ETA: 0s - loss: 1.5772e-04 - mean_absolute_error: 0.0097101/126 [=======================&gt;......] - ETA: 0s - loss: 1.6402e-04 - mean_absolute_error: 0.0098110/126 [=========================&gt;....] - ETA: 0s - loss: 1.6521e-04 - mean_absolute_error: 0.0099118/126 [===========================&gt;..] - ETA: 0s - loss: 1.6267e-04 - mean_absolute_error: 0.0097126/126 [==============================] - ETA: 0s - loss: 1.5960e-04 - mean_absolute_error: 0.0096126/126 [==============================] - 1s 5ms/step - loss: 1.5960e-04 - mean_absolute_error: 0.0096 - val_loss: 5.6478e-05 - val_mean_absolute_error: 0.0061</w:t>
      </w:r>
      <w:r>
        <w:br/>
      </w:r>
      <w:r>
        <w:rPr>
          <w:rStyle w:val="VerbatimChar"/>
        </w:rPr>
        <w:t xml:space="preserve">Epoch 59/100</w:t>
      </w:r>
      <w:r>
        <w:br/>
      </w:r>
      <w:r>
        <w:rPr>
          <w:rStyle w:val="VerbatimChar"/>
        </w:rPr>
        <w:t xml:space="preserve">  1/126 [..............................] - ETA: 1s - loss: 8.9456e-05 - mean_absolute_error: 0.0081  9/126 [=&gt;............................] - ETA: 0s - loss: 1.1190e-04 - mean_absolute_error: 0.0083 17/126 [===&gt;..........................] - ETA: 0s - loss: 1.2432e-04 - mean_absolute_error: 0.0087 25/126 [====&gt;.........................] - ETA: 0s - loss: 1.3567e-04 - mean_absolute_error: 0.0090 33/126 [======&gt;.......................] - ETA: 0s - loss: 1.3357e-04 - mean_absolute_error: 0.0089 41/126 [========&gt;.....................] - ETA: 0s - loss: 1.3543e-04 - mean_absolute_error: 0.0089 49/126 [==========&gt;...................] - ETA: 0s - loss: 1.3460e-04 - mean_absolute_error: 0.0089 57/126 [============&gt;.................] - ETA: 0s - loss: 1.2951e-04 - mean_absolute_error: 0.0088 65/126 [==============&gt;...............] - ETA: 0s - loss: 1.3109e-04 - mean_absolute_error: 0.0089 73/126 [================&gt;.............] - ETA: 0s - loss: 1.3704e-04 - mean_absolute_error: 0.0090 81/126 [==================&gt;...........] - ETA: 0s - loss: 1.3810e-04 - mean_absolute_error: 0.0091 89/126 [====================&gt;.........] - ETA: 0s - loss: 1.4198e-04 - mean_absolute_error: 0.0092 97/126 [======================&gt;.......] - ETA: 0s - loss: 1.4942e-04 - mean_absolute_error: 0.0093105/126 [========================&gt;.....] - ETA: 0s - loss: 1.4831e-04 - mean_absolute_error: 0.0093113/126 [=========================&gt;....] - ETA: 0s - loss: 1.5146e-04 - mean_absolute_error: 0.0093121/126 [===========================&gt;..] - ETA: 0s - loss: 1.4958e-04 - mean_absolute_error: 0.0092126/126 [==============================] - 1s 7ms/step - loss: 1.4747e-04 - mean_absolute_error: 0.0092 - val_loss: 7.2296e-05 - val_mean_absolute_error: 0.0070</w:t>
      </w:r>
      <w:r>
        <w:br/>
      </w:r>
      <w:r>
        <w:rPr>
          <w:rStyle w:val="VerbatimChar"/>
        </w:rPr>
        <w:t xml:space="preserve">Epoch 60/100</w:t>
      </w:r>
      <w:r>
        <w:br/>
      </w:r>
      <w:r>
        <w:rPr>
          <w:rStyle w:val="VerbatimChar"/>
        </w:rPr>
        <w:t xml:space="preserve">  1/126 [..............................] - ETA: 0s - loss: 1.5329e-04 - mean_absolute_error: 0.0100 11/126 [=&gt;............................] - ETA: 0s - loss: 1.3091e-04 - mean_absolute_error: 0.0090 21/126 [====&gt;.........................] - ETA: 0s - loss: 1.4419e-04 - mean_absolute_error: 0.0094 31/126 [======&gt;.......................] - ETA: 0s - loss: 1.3743e-04 - mean_absolute_error: 0.0091 41/126 [========&gt;.....................] - ETA: 0s - loss: 1.3989e-04 - mean_absolute_error: 0.0092 52/126 [===========&gt;..................] - ETA: 0s - loss: 1.3541e-04 - mean_absolute_error: 0.0090 62/126 [=============&gt;................] - ETA: 0s - loss: 1.3255e-04 - mean_absolute_error: 0.0088 72/126 [================&gt;.............] - ETA: 0s - loss: 1.3694e-04 - mean_absolute_error: 0.0088 82/126 [==================&gt;...........] - ETA: 0s - loss: 1.3954e-04 - mean_absolute_error: 0.0089 92/126 [====================&gt;.........] - ETA: 0s - loss: 1.3962e-04 - mean_absolute_error: 0.0090102/126 [=======================&gt;......] - ETA: 0s - loss: 1.3714e-04 - mean_absolute_error: 0.0089116/126 [==========================&gt;...] - ETA: 0s - loss: 1.4149e-04 - mean_absolute_error: 0.0089126/126 [==============================] - 1s 5ms/step - loss: 1.4333e-04 - mean_absolute_error: 0.0090 - val_loss: 4.3693e-05 - val_mean_absolute_error: 0.0050</w:t>
      </w:r>
      <w:r>
        <w:br/>
      </w:r>
      <w:r>
        <w:rPr>
          <w:rStyle w:val="VerbatimChar"/>
        </w:rPr>
        <w:t xml:space="preserve">Epoch 61/100</w:t>
      </w:r>
      <w:r>
        <w:br/>
      </w:r>
      <w:r>
        <w:rPr>
          <w:rStyle w:val="VerbatimChar"/>
        </w:rPr>
        <w:t xml:space="preserve">  1/126 [..............................] - ETA: 0s - loss: 7.8148e-05 - mean_absolute_error: 0.0068 17/126 [===&gt;..........................] - ETA: 0s - loss: 1.5423e-04 - mean_absolute_error: 0.0088 33/126 [======&gt;.......................] - ETA: 0s - loss: 1.5083e-04 - mean_absolute_error: 0.0091 49/126 [==========&gt;...................] - ETA: 0s - loss: 1.3921e-04 - mean_absolute_error: 0.0088 65/126 [==============&gt;...............] - ETA: 0s - loss: 1.4322e-04 - mean_absolute_error: 0.0089 82/126 [==================&gt;...........] - ETA: 0s - loss: 1.4298e-04 - mean_absolute_error: 0.0090 99/126 [======================&gt;.......] - ETA: 0s - loss: 1.4208e-04 - mean_absolute_error: 0.0090115/126 [==========================&gt;...] - ETA: 0s - loss: 1.4338e-04 - mean_absolute_error: 0.0090126/126 [==============================] - 0s 4ms/step - loss: 1.4218e-04 - mean_absolute_error: 0.0089 - val_loss: 5.8779e-05 - val_mean_absolute_error: 0.0062</w:t>
      </w:r>
      <w:r>
        <w:br/>
      </w:r>
      <w:r>
        <w:rPr>
          <w:rStyle w:val="VerbatimChar"/>
        </w:rPr>
        <w:t xml:space="preserve">Epoch 62/100</w:t>
      </w:r>
      <w:r>
        <w:br/>
      </w:r>
      <w:r>
        <w:rPr>
          <w:rStyle w:val="VerbatimChar"/>
        </w:rPr>
        <w:t xml:space="preserve">  1/126 [..............................] - ETA: 0s - loss: 1.0609e-04 - mean_absolute_error: 0.0080 17/126 [===&gt;..........................] - ETA: 0s - loss: 1.8337e-04 - mean_absolute_error: 0.0107 33/126 [======&gt;.......................] - ETA: 0s - loss: 1.5829e-04 - mean_absolute_error: 0.0098 49/126 [==========&gt;...................] - ETA: 0s - loss: 1.4686e-04 - mean_absolute_error: 0.0094 65/126 [==============&gt;...............] - ETA: 0s - loss: 1.3966e-04 - mean_absolute_error: 0.0092 81/126 [==================&gt;...........] - ETA: 0s - loss: 1.3998e-04 - mean_absolute_error: 0.0091 97/126 [======================&gt;.......] - ETA: 0s - loss: 1.4593e-04 - mean_absolute_error: 0.0093113/126 [=========================&gt;....] - ETA: 0s - loss: 1.4655e-04 - mean_absolute_error: 0.0092126/126 [==============================] - 0s 4ms/step - loss: 1.5116e-04 - mean_absolute_error: 0.0094 - val_loss: 1.4453e-04 - val_mean_absolute_error: 0.0104</w:t>
      </w:r>
      <w:r>
        <w:br/>
      </w:r>
      <w:r>
        <w:rPr>
          <w:rStyle w:val="VerbatimChar"/>
        </w:rPr>
        <w:t xml:space="preserve">Epoch 63/100</w:t>
      </w:r>
      <w:r>
        <w:br/>
      </w:r>
      <w:r>
        <w:rPr>
          <w:rStyle w:val="VerbatimChar"/>
        </w:rPr>
        <w:t xml:space="preserve">  1/126 [..............................] - ETA: 0s - loss: 1.4646e-04 - mean_absolute_error: 0.0104 17/126 [===&gt;..........................] - ETA: 0s - loss: 1.2621e-04 - mean_absolute_error: 0.0085 33/126 [======&gt;.......................] - ETA: 0s - loss: 1.5229e-04 - mean_absolute_error: 0.0090 49/126 [==========&gt;...................] - ETA: 0s - loss: 1.5162e-04 - mean_absolute_error: 0.0092 66/126 [==============&gt;...............] - ETA: 0s - loss: 1.4983e-04 - mean_absolute_error: 0.0092 82/126 [==================&gt;...........] - ETA: 0s - loss: 1.5817e-04 - mean_absolute_error: 0.0094 98/126 [======================&gt;.......] - ETA: 0s - loss: 1.5398e-04 - mean_absolute_error: 0.0093114/126 [==========================&gt;...] - ETA: 0s - loss: 1.4841e-04 - mean_absolute_error: 0.0091126/126 [==============================] - 0s 4ms/step - loss: 1.4543e-04 - mean_absolute_error: 0.0090 - val_loss: 1.0550e-04 - val_mean_absolute_error: 0.0087</w:t>
      </w:r>
      <w:r>
        <w:br/>
      </w:r>
      <w:r>
        <w:rPr>
          <w:rStyle w:val="VerbatimChar"/>
        </w:rPr>
        <w:t xml:space="preserve">Epoch 64/100</w:t>
      </w:r>
      <w:r>
        <w:br/>
      </w:r>
      <w:r>
        <w:rPr>
          <w:rStyle w:val="VerbatimChar"/>
        </w:rPr>
        <w:t xml:space="preserve">  1/126 [..............................] - ETA: 0s - loss: 2.0021e-04 - mean_absolute_error: 0.0114 17/126 [===&gt;..........................] - ETA: 0s - loss: 1.5464e-04 - mean_absolute_error: 0.0094 33/126 [======&gt;.......................] - ETA: 0s - loss: 1.4624e-04 - mean_absolute_error: 0.0093 49/126 [==========&gt;...................] - ETA: 0s - loss: 1.6455e-04 - mean_absolute_error: 0.0100 64/126 [==============&gt;...............] - ETA: 0s - loss: 1.6204e-04 - mean_absolute_error: 0.0097 80/126 [==================&gt;...........] - ETA: 0s - loss: 1.5352e-04 - mean_absolute_error: 0.0094 96/126 [=====================&gt;........] - ETA: 0s - loss: 1.4808e-04 - mean_absolute_error: 0.0092112/126 [=========================&gt;....] - ETA: 0s - loss: 1.4843e-04 - mean_absolute_error: 0.0092126/126 [==============================] - 0s 4ms/step - loss: 1.4309e-04 - mean_absolute_error: 0.0090 - val_loss: 4.4627e-05 - val_mean_absolute_error: 0.0052</w:t>
      </w:r>
      <w:r>
        <w:br/>
      </w:r>
      <w:r>
        <w:rPr>
          <w:rStyle w:val="VerbatimChar"/>
        </w:rPr>
        <w:t xml:space="preserve">Epoch 65/100</w:t>
      </w:r>
      <w:r>
        <w:br/>
      </w:r>
      <w:r>
        <w:rPr>
          <w:rStyle w:val="VerbatimChar"/>
        </w:rPr>
        <w:t xml:space="preserve">  1/126 [..............................] - ETA: 0s - loss: 9.8304e-05 - mean_absolute_error: 0.0081 18/126 [===&gt;..........................] - ETA: 0s - loss: 1.4047e-04 - mean_absolute_error: 0.0091 34/126 [=======&gt;......................] - ETA: 0s - loss: 1.3408e-04 - mean_absolute_error: 0.0090 50/126 [==========&gt;...................] - ETA: 0s - loss: 1.5529e-04 - mean_absolute_error: 0.0095 66/126 [==============&gt;...............] - ETA: 0s - loss: 1.5555e-04 - mean_absolute_error: 0.0095 82/126 [==================&gt;...........] - ETA: 0s - loss: 1.6458e-04 - mean_absolute_error: 0.0097 97/126 [======================&gt;.......] - ETA: 0s - loss: 1.6634e-04 - mean_absolute_error: 0.0098112/126 [=========================&gt;....] - ETA: 0s - loss: 1.6192e-04 - mean_absolute_error: 0.0097126/126 [==============================] - 0s 4ms/step - loss: 1.6090e-04 - mean_absolute_error: 0.0097 - val_loss: 5.6524e-05 - val_mean_absolute_error: 0.0060</w:t>
      </w:r>
      <w:r>
        <w:br/>
      </w:r>
      <w:r>
        <w:rPr>
          <w:rStyle w:val="VerbatimChar"/>
        </w:rPr>
        <w:t xml:space="preserve">Epoch 66/100</w:t>
      </w:r>
      <w:r>
        <w:br/>
      </w:r>
      <w:r>
        <w:rPr>
          <w:rStyle w:val="VerbatimChar"/>
        </w:rPr>
        <w:t xml:space="preserve">  1/126 [..............................] - ETA: 0s - loss: 1.4150e-04 - mean_absolute_error: 0.0090 17/126 [===&gt;..........................] - ETA: 0s - loss: 1.2836e-04 - mean_absolute_error: 0.0088 33/126 [======&gt;.......................] - ETA: 0s - loss: 1.3911e-04 - mean_absolute_error: 0.0092 49/126 [==========&gt;...................] - ETA: 0s - loss: 2.0987e-04 - mean_absolute_error: 0.0110 66/126 [==============&gt;...............] - ETA: 0s - loss: 2.2057e-04 - mean_absolute_error: 0.0115 82/126 [==================&gt;...........] - ETA: 0s - loss: 2.1540e-04 - mean_absolute_error: 0.0114 98/126 [======================&gt;.......] - ETA: 0s - loss: 2.0184e-04 - mean_absolute_error: 0.0108113/126 [=========================&gt;....] - ETA: 0s - loss: 1.9363e-04 - mean_absolute_error: 0.0106126/126 [==============================] - 0s 4ms/step - loss: 1.8842e-04 - mean_absolute_error: 0.0105 - val_loss: 4.3011e-05 - val_mean_absolute_error: 0.0049</w:t>
      </w:r>
      <w:r>
        <w:br/>
      </w:r>
      <w:r>
        <w:rPr>
          <w:rStyle w:val="VerbatimChar"/>
        </w:rPr>
        <w:t xml:space="preserve">Epoch 67/100</w:t>
      </w:r>
      <w:r>
        <w:br/>
      </w:r>
      <w:r>
        <w:rPr>
          <w:rStyle w:val="VerbatimChar"/>
        </w:rPr>
        <w:t xml:space="preserve">  1/126 [..............................] - ETA: 0s - loss: 9.1031e-05 - mean_absolute_error: 0.0074 15/126 [==&gt;...........................] - ETA: 0s - loss: 1.1045e-04 - mean_absolute_error: 0.0079 30/126 [======&gt;.......................] - ETA: 0s - loss: 1.2292e-04 - mean_absolute_error: 0.0084 46/126 [=========&gt;....................] - ETA: 0s - loss: 1.5502e-04 - mean_absolute_error: 0.0093 62/126 [=============&gt;................] - ETA: 0s - loss: 1.4818e-04 - mean_absolute_error: 0.0091 78/126 [=================&gt;............] - ETA: 0s - loss: 1.4409e-04 - mean_absolute_error: 0.0090 94/126 [=====================&gt;........] - ETA: 0s - loss: 1.4050e-04 - mean_absolute_error: 0.0090110/126 [=========================&gt;....] - ETA: 0s - loss: 1.3928e-04 - mean_absolute_error: 0.0089126/126 [==============================] - ETA: 0s - loss: 1.3557e-04 - mean_absolute_error: 0.0088126/126 [==============================] - 0s 4ms/step - loss: 1.3557e-04 - mean_absolute_error: 0.0088 - val_loss: 6.0195e-05 - val_mean_absolute_error: 0.0063</w:t>
      </w:r>
      <w:r>
        <w:br/>
      </w:r>
      <w:r>
        <w:rPr>
          <w:rStyle w:val="VerbatimChar"/>
        </w:rPr>
        <w:t xml:space="preserve">Epoch 68/100</w:t>
      </w:r>
      <w:r>
        <w:br/>
      </w:r>
      <w:r>
        <w:rPr>
          <w:rStyle w:val="VerbatimChar"/>
        </w:rPr>
        <w:t xml:space="preserve">  1/126 [..............................] - ETA: 0s - loss: 9.7612e-05 - mean_absolute_error: 0.0084 18/126 [===&gt;..........................] - ETA: 0s - loss: 1.1803e-04 - mean_absolute_error: 0.0086 34/126 [=======&gt;......................] - ETA: 0s - loss: 1.3848e-04 - mean_absolute_error: 0.0089 50/126 [==========&gt;...................] - ETA: 0s - loss: 1.2987e-04 - mean_absolute_error: 0.0086 66/126 [==============&gt;...............] - ETA: 0s - loss: 1.3925e-04 - mean_absolute_error: 0.0090 82/126 [==================&gt;...........] - ETA: 0s - loss: 1.3403e-04 - mean_absolute_error: 0.0089 98/126 [======================&gt;.......] - ETA: 0s - loss: 1.3379e-04 - mean_absolute_error: 0.0088113/126 [=========================&gt;....] - ETA: 0s - loss: 1.3961e-04 - mean_absolute_error: 0.0089125/126 [============================&gt;.] - ETA: 0s - loss: 1.4164e-04 - mean_absolute_error: 0.0090126/126 [==============================] - 0s 4ms/step - loss: 1.4195e-04 - mean_absolute_error: 0.0090 - val_loss: 4.2935e-05 - val_mean_absolute_error: 0.0049</w:t>
      </w:r>
      <w:r>
        <w:br/>
      </w:r>
      <w:r>
        <w:rPr>
          <w:rStyle w:val="VerbatimChar"/>
        </w:rPr>
        <w:t xml:space="preserve">Epoch 69/100</w:t>
      </w:r>
      <w:r>
        <w:br/>
      </w:r>
      <w:r>
        <w:rPr>
          <w:rStyle w:val="VerbatimChar"/>
        </w:rPr>
        <w:t xml:space="preserve">  1/126 [..............................] - ETA: 0s - loss: 1.2054e-04 - mean_absolute_error: 0.0082 13/126 [==&gt;...........................] - ETA: 0s - loss: 1.1568e-04 - mean_absolute_error: 0.0082 25/126 [====&gt;.........................] - ETA: 0s - loss: 1.4022e-04 - mean_absolute_error: 0.0084 37/126 [=======&gt;......................] - ETA: 0s - loss: 1.4176e-04 - mean_absolute_error: 0.0085 53/126 [===========&gt;..................] - ETA: 0s - loss: 1.4719e-04 - mean_absolute_error: 0.0089 69/126 [===============&gt;..............] - ETA: 0s - loss: 1.7297e-04 - mean_absolute_error: 0.0098 85/126 [===================&gt;..........] - ETA: 0s - loss: 1.8580e-04 - mean_absolute_error: 0.0103101/126 [=======================&gt;......] - ETA: 0s - loss: 1.8249e-04 - mean_absolute_error: 0.0103117/126 [==========================&gt;...] - ETA: 0s - loss: 1.8256e-04 - mean_absolute_error: 0.0103126/126 [==============================] - 1s 4ms/step - loss: 1.7917e-04 - mean_absolute_error: 0.0102 - val_loss: 4.7908e-05 - val_mean_absolute_error: 0.0055</w:t>
      </w:r>
      <w:r>
        <w:br/>
      </w:r>
      <w:r>
        <w:rPr>
          <w:rStyle w:val="VerbatimChar"/>
        </w:rPr>
        <w:t xml:space="preserve">Epoch 70/100</w:t>
      </w:r>
      <w:r>
        <w:br/>
      </w:r>
      <w:r>
        <w:rPr>
          <w:rStyle w:val="VerbatimChar"/>
        </w:rPr>
        <w:t xml:space="preserve">  1/126 [..............................] - ETA: 0s - loss: 7.4009e-05 - mean_absolute_error: 0.0071 11/126 [=&gt;............................] - ETA: 0s - loss: 1.2750e-04 - mean_absolute_error: 0.0085 21/126 [====&gt;.........................] - ETA: 0s - loss: 1.3164e-04 - mean_absolute_error: 0.0087 31/126 [======&gt;.......................] - ETA: 0s - loss: 1.2940e-04 - mean_absolute_error: 0.0086 41/126 [========&gt;.....................] - ETA: 0s - loss: 1.3201e-04 - mean_absolute_error: 0.0085 51/126 [===========&gt;..................] - ETA: 0s - loss: 1.3074e-04 - mean_absolute_error: 0.0085 62/126 [=============&gt;................] - ETA: 0s - loss: 1.2840e-04 - mean_absolute_error: 0.0085 78/126 [=================&gt;............] - ETA: 0s - loss: 1.2590e-04 - mean_absolute_error: 0.0085 94/126 [=====================&gt;........] - ETA: 0s - loss: 1.2926e-04 - mean_absolute_error: 0.0086110/126 [=========================&gt;....] - ETA: 0s - loss: 1.2551e-04 - mean_absolute_error: 0.0085126/126 [==============================] - ETA: 0s - loss: 1.2626e-04 - mean_absolute_error: 0.0084126/126 [==============================] - 1s 4ms/step - loss: 1.2626e-04 - mean_absolute_error: 0.0084 - val_loss: 5.8445e-05 - val_mean_absolute_error: 0.0062</w:t>
      </w:r>
      <w:r>
        <w:br/>
      </w:r>
      <w:r>
        <w:rPr>
          <w:rStyle w:val="VerbatimChar"/>
        </w:rPr>
        <w:t xml:space="preserve">Epoch 71/100</w:t>
      </w:r>
      <w:r>
        <w:br/>
      </w:r>
      <w:r>
        <w:rPr>
          <w:rStyle w:val="VerbatimChar"/>
        </w:rPr>
        <w:t xml:space="preserve">  1/126 [..............................] - ETA: 0s - loss: 1.0623e-04 - mean_absolute_error: 0.0085 17/126 [===&gt;..........................] - ETA: 0s - loss: 1.0858e-04 - mean_absolute_error: 0.0080 33/126 [======&gt;.......................] - ETA: 0s - loss: 1.1619e-04 - mean_absolute_error: 0.0079 49/126 [==========&gt;...................] - ETA: 0s - loss: 1.1404e-04 - mean_absolute_error: 0.0080 65/126 [==============&gt;...............] - ETA: 0s - loss: 1.2318e-04 - mean_absolute_error: 0.0083 81/126 [==================&gt;...........] - ETA: 0s - loss: 1.2603e-04 - mean_absolute_error: 0.0085 97/126 [======================&gt;.......] - ETA: 0s - loss: 1.2579e-04 - mean_absolute_error: 0.0085113/126 [=========================&gt;....] - ETA: 0s - loss: 1.4510e-04 - mean_absolute_error: 0.0090126/126 [==============================] - 0s 4ms/step - loss: 1.5248e-04 - mean_absolute_error: 0.0093 - val_loss: 1.3706e-04 - val_mean_absolute_error: 0.0101</w:t>
      </w:r>
      <w:r>
        <w:br/>
      </w:r>
      <w:r>
        <w:rPr>
          <w:rStyle w:val="VerbatimChar"/>
        </w:rPr>
        <w:t xml:space="preserve">Epoch 72/100</w:t>
      </w:r>
      <w:r>
        <w:br/>
      </w:r>
      <w:r>
        <w:rPr>
          <w:rStyle w:val="VerbatimChar"/>
        </w:rPr>
        <w:t xml:space="preserve">  1/126 [..............................] - ETA: 0s - loss: 3.1094e-04 - mean_absolute_error: 0.0152 17/126 [===&gt;..........................] - ETA: 0s - loss: 1.8796e-04 - mean_absolute_error: 0.0107 32/126 [======&gt;.......................] - ETA: 0s - loss: 1.5321e-04 - mean_absolute_error: 0.0095 48/126 [==========&gt;...................] - ETA: 0s - loss: 1.5703e-04 - mean_absolute_error: 0.0093 64/126 [==============&gt;...............] - ETA: 0s - loss: 1.4349e-04 - mean_absolute_error: 0.0089 80/126 [==================&gt;...........] - ETA: 0s - loss: 1.4567e-04 - mean_absolute_error: 0.0091 96/126 [=====================&gt;........] - ETA: 0s - loss: 1.4950e-04 - mean_absolute_error: 0.0091112/126 [=========================&gt;....] - ETA: 0s - loss: 1.4481e-04 - mean_absolute_error: 0.0090126/126 [==============================] - 0s 4ms/step - loss: 1.4403e-04 - mean_absolute_error: 0.0090 - val_loss: 4.5940e-05 - val_mean_absolute_error: 0.0053</w:t>
      </w:r>
      <w:r>
        <w:br/>
      </w:r>
      <w:r>
        <w:rPr>
          <w:rStyle w:val="VerbatimChar"/>
        </w:rPr>
        <w:t xml:space="preserve">Epoch 73/100</w:t>
      </w:r>
      <w:r>
        <w:br/>
      </w:r>
      <w:r>
        <w:rPr>
          <w:rStyle w:val="VerbatimChar"/>
        </w:rPr>
        <w:t xml:space="preserve">  1/126 [..............................] - ETA: 0s - loss: 1.3551e-04 - mean_absolute_error: 0.0088 17/126 [===&gt;..........................] - ETA: 0s - loss: 1.5000e-04 - mean_absolute_error: 0.0087 33/126 [======&gt;.......................] - ETA: 0s - loss: 1.4296e-04 - mean_absolute_error: 0.0087 49/126 [==========&gt;...................] - ETA: 0s - loss: 1.4449e-04 - mean_absolute_error: 0.0089 65/126 [==============&gt;...............] - ETA: 0s - loss: 1.3649e-04 - mean_absolute_error: 0.0087 81/126 [==================&gt;...........] - ETA: 0s - loss: 1.3815e-04 - mean_absolute_error: 0.0087 97/126 [======================&gt;.......] - ETA: 0s - loss: 1.5147e-04 - mean_absolute_error: 0.0092113/126 [=========================&gt;....] - ETA: 0s - loss: 1.5027e-04 - mean_absolute_error: 0.0092126/126 [==============================] - 0s 4ms/step - loss: 1.4658e-04 - mean_absolute_error: 0.0091 - val_loss: 7.1277e-05 - val_mean_absolute_error: 0.0069</w:t>
      </w:r>
      <w:r>
        <w:br/>
      </w:r>
      <w:r>
        <w:rPr>
          <w:rStyle w:val="VerbatimChar"/>
        </w:rPr>
        <w:t xml:space="preserve">Epoch 74/100</w:t>
      </w:r>
      <w:r>
        <w:br/>
      </w:r>
      <w:r>
        <w:rPr>
          <w:rStyle w:val="VerbatimChar"/>
        </w:rPr>
        <w:t xml:space="preserve">  1/126 [..............................] - ETA: 0s - loss: 1.5148e-04 - mean_absolute_error: 0.0102 17/126 [===&gt;..........................] - ETA: 0s - loss: 1.5113e-04 - mean_absolute_error: 0.0097 32/126 [======&gt;.......................] - ETA: 0s - loss: 1.5250e-04 - mean_absolute_error: 0.0092 48/126 [==========&gt;...................] - ETA: 0s - loss: 1.4102e-04 - mean_absolute_error: 0.0089 65/126 [==============&gt;...............] - ETA: 0s - loss: 1.3508e-04 - mean_absolute_error: 0.0088 81/126 [==================&gt;...........] - ETA: 0s - loss: 1.3291e-04 - mean_absolute_error: 0.0087 97/126 [======================&gt;.......] - ETA: 0s - loss: 1.2794e-04 - mean_absolute_error: 0.0085113/126 [=========================&gt;....] - ETA: 0s - loss: 1.3992e-04 - mean_absolute_error: 0.0089126/126 [==============================] - 0s 4ms/step - loss: 1.5061e-04 - mean_absolute_error: 0.0092 - val_loss: 4.2808e-05 - val_mean_absolute_error: 0.0050</w:t>
      </w:r>
      <w:r>
        <w:br/>
      </w:r>
      <w:r>
        <w:rPr>
          <w:rStyle w:val="VerbatimChar"/>
        </w:rPr>
        <w:t xml:space="preserve">Epoch 75/100</w:t>
      </w:r>
      <w:r>
        <w:br/>
      </w:r>
      <w:r>
        <w:rPr>
          <w:rStyle w:val="VerbatimChar"/>
        </w:rPr>
        <w:t xml:space="preserve">  1/126 [..............................] - ETA: 0s - loss: 7.7629e-05 - mean_absolute_error: 0.0071 18/126 [===&gt;..........................] - ETA: 0s - loss: 1.0527e-04 - mean_absolute_error: 0.0080 34/126 [=======&gt;......................] - ETA: 0s - loss: 9.9938e-05 - mean_absolute_error: 0.0078 50/126 [==========&gt;...................] - ETA: 0s - loss: 1.1449e-04 - mean_absolute_error: 0.0083 66/126 [==============&gt;...............] - ETA: 0s - loss: 1.1646e-04 - mean_absolute_error: 0.0083 82/126 [==================&gt;...........] - ETA: 0s - loss: 1.3561e-04 - mean_absolute_error: 0.0088 99/126 [======================&gt;.......] - ETA: 0s - loss: 1.3903e-04 - mean_absolute_error: 0.0090114/126 [==========================&gt;...] - ETA: 0s - loss: 1.4901e-04 - mean_absolute_error: 0.0092126/126 [==============================] - 0s 4ms/step - loss: 1.4689e-04 - mean_absolute_error: 0.0091 - val_loss: 6.2451e-05 - val_mean_absolute_error: 0.0064</w:t>
      </w:r>
      <w:r>
        <w:br/>
      </w:r>
      <w:r>
        <w:rPr>
          <w:rStyle w:val="VerbatimChar"/>
        </w:rPr>
        <w:t xml:space="preserve">Epoch 76/100</w:t>
      </w:r>
      <w:r>
        <w:br/>
      </w:r>
      <w:r>
        <w:rPr>
          <w:rStyle w:val="VerbatimChar"/>
        </w:rPr>
        <w:t xml:space="preserve">  1/126 [..............................] - ETA: 0s - loss: 1.1635e-04 - mean_absolute_error: 0.0087 17/126 [===&gt;..........................] - ETA: 0s - loss: 1.1614e-04 - mean_absolute_error: 0.0083 33/126 [======&gt;.......................] - ETA: 0s - loss: 1.3298e-04 - mean_absolute_error: 0.0085 49/126 [==========&gt;...................] - ETA: 0s - loss: 1.4236e-04 - mean_absolute_error: 0.0089 65/126 [==============&gt;...............] - ETA: 0s - loss: 1.3285e-04 - mean_absolute_error: 0.0087 82/126 [==================&gt;...........] - ETA: 0s - loss: 1.4547e-04 - mean_absolute_error: 0.0092 98/126 [======================&gt;.......] - ETA: 0s - loss: 1.4225e-04 - mean_absolute_error: 0.0091114/126 [==========================&gt;...] - ETA: 0s - loss: 1.3697e-04 - mean_absolute_error: 0.0089126/126 [==============================] - 0s 4ms/step - loss: 1.4181e-04 - mean_absolute_error: 0.0090 - val_loss: 1.5371e-04 - val_mean_absolute_error: 0.0109</w:t>
      </w:r>
      <w:r>
        <w:br/>
      </w:r>
      <w:r>
        <w:rPr>
          <w:rStyle w:val="VerbatimChar"/>
        </w:rPr>
        <w:t xml:space="preserve">Epoch 77/100</w:t>
      </w:r>
      <w:r>
        <w:br/>
      </w:r>
      <w:r>
        <w:rPr>
          <w:rStyle w:val="VerbatimChar"/>
        </w:rPr>
        <w:t xml:space="preserve">  1/126 [..............................] - ETA: 0s - loss: 1.5366e-04 - mean_absolute_error: 0.0107 17/126 [===&gt;..........................] - ETA: 0s - loss: 1.4712e-04 - mean_absolute_error: 0.0089 32/126 [======&gt;.......................] - ETA: 0s - loss: 1.3600e-04 - mean_absolute_error: 0.0088 47/126 [==========&gt;...................] - ETA: 0s - loss: 1.3064e-04 - mean_absolute_error: 0.0086 63/126 [==============&gt;...............] - ETA: 0s - loss: 1.3358e-04 - mean_absolute_error: 0.0087 79/126 [=================&gt;............] - ETA: 0s - loss: 1.3180e-04 - mean_absolute_error: 0.0087 96/126 [=====================&gt;........] - ETA: 0s - loss: 1.3411e-04 - mean_absolute_error: 0.0086112/126 [=========================&gt;....] - ETA: 0s - loss: 1.3509e-04 - mean_absolute_error: 0.0087126/126 [==============================] - 0s 4ms/step - loss: 1.3748e-04 - mean_absolute_error: 0.0088 - val_loss: 6.2202e-05 - val_mean_absolute_error: 0.0064</w:t>
      </w:r>
      <w:r>
        <w:br/>
      </w:r>
      <w:r>
        <w:rPr>
          <w:rStyle w:val="VerbatimChar"/>
        </w:rPr>
        <w:t xml:space="preserve">Epoch 78/100</w:t>
      </w:r>
      <w:r>
        <w:br/>
      </w:r>
      <w:r>
        <w:rPr>
          <w:rStyle w:val="VerbatimChar"/>
        </w:rPr>
        <w:t xml:space="preserve">  1/126 [..............................] - ETA: 0s - loss: 5.4876e-05 - mean_absolute_error: 0.0063 17/126 [===&gt;..........................] - ETA: 0s - loss: 2.5629e-04 - mean_absolute_error: 0.0131 34/126 [=======&gt;......................] - ETA: 0s - loss: 2.2761e-04 - mean_absolute_error: 0.0122 51/126 [===========&gt;..................] - ETA: 0s - loss: 1.9844e-04 - mean_absolute_error: 0.0112 68/126 [===============&gt;..............] - ETA: 0s - loss: 1.8805e-04 - mean_absolute_error: 0.0108 85/126 [===================&gt;..........] - ETA: 0s - loss: 1.7091e-04 - mean_absolute_error: 0.0102101/126 [=======================&gt;......] - ETA: 0s - loss: 1.6897e-04 - mean_absolute_error: 0.0100117/126 [==========================&gt;...] - ETA: 0s - loss: 1.6240e-04 - mean_absolute_error: 0.0097126/126 [==============================] - 0s 4ms/step - loss: 1.5940e-04 - mean_absolute_error: 0.0096 - val_loss: 7.2779e-05 - val_mean_absolute_error: 0.0070</w:t>
      </w:r>
      <w:r>
        <w:br/>
      </w:r>
      <w:r>
        <w:rPr>
          <w:rStyle w:val="VerbatimChar"/>
        </w:rPr>
        <w:t xml:space="preserve">Epoch 79/100</w:t>
      </w:r>
      <w:r>
        <w:br/>
      </w:r>
      <w:r>
        <w:rPr>
          <w:rStyle w:val="VerbatimChar"/>
        </w:rPr>
        <w:t xml:space="preserve">  1/126 [..............................] - ETA: 0s - loss: 1.3592e-04 - mean_absolute_error: 0.0095 17/126 [===&gt;..........................] - ETA: 0s - loss: 1.4536e-04 - mean_absolute_error: 0.0093 33/126 [======&gt;.......................] - ETA: 0s - loss: 1.3100e-04 - mean_absolute_error: 0.0088 49/126 [==========&gt;...................] - ETA: 0s - loss: 1.3165e-04 - mean_absolute_error: 0.0088 65/126 [==============&gt;...............] - ETA: 0s - loss: 1.2308e-04 - mean_absolute_error: 0.0085 81/126 [==================&gt;...........] - ETA: 0s - loss: 1.2687e-04 - mean_absolute_error: 0.0086 97/126 [======================&gt;.......] - ETA: 0s - loss: 1.3049e-04 - mean_absolute_error: 0.0086111/126 [=========================&gt;....] - ETA: 0s - loss: 1.3740e-04 - mean_absolute_error: 0.0088126/126 [==============================] - ETA: 0s - loss: 1.4166e-04 - mean_absolute_error: 0.0089126/126 [==============================] - 0s 4ms/step - loss: 1.4166e-04 - mean_absolute_error: 0.0089 - val_loss: 5.5937e-05 - val_mean_absolute_error: 0.0061</w:t>
      </w:r>
      <w:r>
        <w:br/>
      </w:r>
      <w:r>
        <w:rPr>
          <w:rStyle w:val="VerbatimChar"/>
        </w:rPr>
        <w:t xml:space="preserve">Epoch 80/100</w:t>
      </w:r>
      <w:r>
        <w:br/>
      </w:r>
      <w:r>
        <w:rPr>
          <w:rStyle w:val="VerbatimChar"/>
        </w:rPr>
        <w:t xml:space="preserve">  1/126 [..............................] - ETA: 0s - loss: 1.2177e-04 - mean_absolute_error: 0.0093 17/126 [===&gt;..........................] - ETA: 0s - loss: 1.4909e-04 - mean_absolute_error: 0.0085 33/126 [======&gt;.......................] - ETA: 0s - loss: 1.4311e-04 - mean_absolute_error: 0.0084 49/126 [==========&gt;...................] - ETA: 0s - loss: 1.3091e-04 - mean_absolute_error: 0.0082 65/126 [==============&gt;...............] - ETA: 0s - loss: 1.2946e-04 - mean_absolute_error: 0.0084 81/126 [==================&gt;...........] - ETA: 0s - loss: 1.3111e-04 - mean_absolute_error: 0.0085 97/126 [======================&gt;.......] - ETA: 0s - loss: 1.2730e-04 - mean_absolute_error: 0.0085113/126 [=========================&gt;....] - ETA: 0s - loss: 1.2660e-04 - mean_absolute_error: 0.0085126/126 [==============================] - 0s 4ms/step - loss: 1.2598e-04 - mean_absolute_error: 0.0084 - val_loss: 1.3402e-04 - val_mean_absolute_error: 0.0100</w:t>
      </w:r>
      <w:r>
        <w:br/>
      </w:r>
      <w:r>
        <w:rPr>
          <w:rStyle w:val="VerbatimChar"/>
        </w:rPr>
        <w:t xml:space="preserve">Epoch 81/100</w:t>
      </w:r>
      <w:r>
        <w:br/>
      </w:r>
      <w:r>
        <w:rPr>
          <w:rStyle w:val="VerbatimChar"/>
        </w:rPr>
        <w:t xml:space="preserve">  1/126 [..............................] - ETA: 0s - loss: 3.3862e-04 - mean_absolute_error: 0.0151 17/126 [===&gt;..........................] - ETA: 0s - loss: 2.3959e-04 - mean_absolute_error: 0.0123 33/126 [======&gt;.......................] - ETA: 0s - loss: 2.0177e-04 - mean_absolute_error: 0.0111 48/126 [==========&gt;...................] - ETA: 0s - loss: 1.8666e-04 - mean_absolute_error: 0.0104 64/126 [==============&gt;...............] - ETA: 0s - loss: 1.6537e-04 - mean_absolute_error: 0.0097 80/126 [==================&gt;...........] - ETA: 0s - loss: 1.6201e-04 - mean_absolute_error: 0.0096 96/126 [=====================&gt;........] - ETA: 0s - loss: 1.5411e-04 - mean_absolute_error: 0.0093109/126 [========================&gt;.....] - ETA: 0s - loss: 1.5004e-04 - mean_absolute_error: 0.0092119/126 [===========================&gt;..] - ETA: 0s - loss: 1.5104e-04 - mean_absolute_error: 0.0093126/126 [==============================] - 1s 4ms/step - loss: 1.5670e-04 - mean_absolute_error: 0.0095 - val_loss: 1.7572e-04 - val_mean_absolute_error: 0.0117</w:t>
      </w:r>
      <w:r>
        <w:br/>
      </w:r>
      <w:r>
        <w:rPr>
          <w:rStyle w:val="VerbatimChar"/>
        </w:rPr>
        <w:t xml:space="preserve">Epoch 82/100</w:t>
      </w:r>
      <w:r>
        <w:br/>
      </w:r>
      <w:r>
        <w:rPr>
          <w:rStyle w:val="VerbatimChar"/>
        </w:rPr>
        <w:t xml:space="preserve">  1/126 [..............................] - ETA: 0s - loss: 2.7571e-04 - mean_absolute_error: 0.0139 11/126 [=&gt;............................] - ETA: 0s - loss: 3.2596e-04 - mean_absolute_error: 0.0134 21/126 [====&gt;.........................] - ETA: 0s - loss: 2.5802e-04 - mean_absolute_error: 0.0122 31/126 [======&gt;.......................] - ETA: 0s - loss: 2.1886e-04 - mean_absolute_error: 0.0113 41/126 [========&gt;.....................] - ETA: 0s - loss: 1.9856e-04 - mean_absolute_error: 0.0107 51/126 [===========&gt;..................] - ETA: 0s - loss: 1.8793e-04 - mean_absolute_error: 0.0105 61/126 [=============&gt;................] - ETA: 0s - loss: 1.8973e-04 - mean_absolute_error: 0.0106 71/126 [===============&gt;..............] - ETA: 0s - loss: 1.8192e-04 - mean_absolute_error: 0.0104 81/126 [==================&gt;...........] - ETA: 0s - loss: 1.7228e-04 - mean_absolute_error: 0.0101 91/126 [====================&gt;.........] - ETA: 0s - loss: 1.6652e-04 - mean_absolute_error: 0.0099101/126 [=======================&gt;......] - ETA: 0s - loss: 1.6028e-04 - mean_absolute_error: 0.0097111/126 [=========================&gt;....] - ETA: 0s - loss: 1.5672e-04 - mean_absolute_error: 0.0095121/126 [===========================&gt;..] - ETA: 0s - loss: 1.6180e-04 - mean_absolute_error: 0.0096126/126 [==============================] - 1s 6ms/step - loss: 1.6378e-04 - mean_absolute_error: 0.0097 - val_loss: 4.1908e-05 - val_mean_absolute_error: 0.0049</w:t>
      </w:r>
      <w:r>
        <w:br/>
      </w:r>
      <w:r>
        <w:rPr>
          <w:rStyle w:val="VerbatimChar"/>
        </w:rPr>
        <w:t xml:space="preserve">Epoch 83/100</w:t>
      </w:r>
      <w:r>
        <w:br/>
      </w:r>
      <w:r>
        <w:rPr>
          <w:rStyle w:val="VerbatimChar"/>
        </w:rPr>
        <w:t xml:space="preserve">  1/126 [..............................] - ETA: 0s - loss: 5.7066e-05 - mean_absolute_error: 0.0054 11/126 [=&gt;............................] - ETA: 0s - loss: 1.3829e-04 - mean_absolute_error: 0.0090 21/126 [====&gt;.........................] - ETA: 0s - loss: 1.2270e-04 - mean_absolute_error: 0.0083 31/126 [======&gt;.......................] - ETA: 0s - loss: 1.1602e-04 - mean_absolute_error: 0.0081 40/126 [========&gt;.....................] - ETA: 0s - loss: 1.1234e-04 - mean_absolute_error: 0.0081 50/126 [==========&gt;...................] - ETA: 0s - loss: 1.1298e-04 - mean_absolute_error: 0.0081 60/126 [=============&gt;................] - ETA: 0s - loss: 1.1817e-04 - mean_absolute_error: 0.0082 70/126 [===============&gt;..............] - ETA: 0s - loss: 1.1924e-04 - mean_absolute_error: 0.0082 80/126 [==================&gt;...........] - ETA: 0s - loss: 1.1791e-04 - mean_absolute_error: 0.0082 90/126 [====================&gt;.........] - ETA: 0s - loss: 1.3063e-04 - mean_absolute_error: 0.0084100/126 [======================&gt;.......] - ETA: 0s - loss: 1.4193e-04 - mean_absolute_error: 0.0088110/126 [=========================&gt;....] - ETA: 0s - loss: 1.4355e-04 - mean_absolute_error: 0.0089119/126 [===========================&gt;..] - ETA: 0s - loss: 1.4620e-04 - mean_absolute_error: 0.0090126/126 [==============================] - 1s 6ms/step - loss: 1.4729e-04 - mean_absolute_error: 0.0091 - val_loss: 4.1982e-05 - val_mean_absolute_error: 0.0049</w:t>
      </w:r>
      <w:r>
        <w:br/>
      </w:r>
      <w:r>
        <w:rPr>
          <w:rStyle w:val="VerbatimChar"/>
        </w:rPr>
        <w:t xml:space="preserve">Epoch 84/100</w:t>
      </w:r>
      <w:r>
        <w:br/>
      </w:r>
      <w:r>
        <w:rPr>
          <w:rStyle w:val="VerbatimChar"/>
        </w:rPr>
        <w:t xml:space="preserve">  1/126 [..............................] - ETA: 1s - loss: 1.5504e-04 - mean_absolute_error: 0.0078  9/126 [=&gt;............................] - ETA: 0s - loss: 1.6843e-04 - mean_absolute_error: 0.0102 17/126 [===&gt;..........................] - ETA: 0s - loss: 1.4434e-04 - mean_absolute_error: 0.0094 25/126 [====&gt;.........................] - ETA: 0s - loss: 1.3218e-04 - mean_absolute_error: 0.0090 34/126 [=======&gt;......................] - ETA: 0s - loss: 1.4092e-04 - mean_absolute_error: 0.0092 43/126 [=========&gt;....................] - ETA: 0s - loss: 1.3858e-04 - mean_absolute_error: 0.0091 53/126 [===========&gt;..................] - ETA: 0s - loss: 1.4826e-04 - mean_absolute_error: 0.0095 68/126 [===============&gt;..............] - ETA: 0s - loss: 1.6904e-04 - mean_absolute_error: 0.0102 83/126 [==================&gt;...........] - ETA: 0s - loss: 1.6497e-04 - mean_absolute_error: 0.0101 98/126 [======================&gt;.......] - ETA: 0s - loss: 1.6120e-04 - mean_absolute_error: 0.0098111/126 [=========================&gt;....] - ETA: 0s - loss: 1.5845e-04 - mean_absolute_error: 0.0097125/126 [============================&gt;.] - ETA: 0s - loss: 1.7350e-04 - mean_absolute_error: 0.0101126/126 [==============================] - 1s 5ms/step - loss: 1.7418e-04 - mean_absolute_error: 0.0101 - val_loss: 5.9448e-05 - val_mean_absolute_error: 0.0063</w:t>
      </w:r>
      <w:r>
        <w:br/>
      </w:r>
      <w:r>
        <w:rPr>
          <w:rStyle w:val="VerbatimChar"/>
        </w:rPr>
        <w:t xml:space="preserve">Epoch 85/100</w:t>
      </w:r>
      <w:r>
        <w:br/>
      </w:r>
      <w:r>
        <w:rPr>
          <w:rStyle w:val="VerbatimChar"/>
        </w:rPr>
        <w:t xml:space="preserve">  1/126 [..............................] - ETA: 0s - loss: 7.5755e-05 - mean_absolute_error: 0.0069 16/126 [==&gt;...........................] - ETA: 0s - loss: 2.4354e-04 - mean_absolute_error: 0.0127 31/126 [======&gt;.......................] - ETA: 0s - loss: 2.0538e-04 - mean_absolute_error: 0.0113 46/126 [=========&gt;....................] - ETA: 0s - loss: 1.7130e-04 - mean_absolute_error: 0.0101 57/126 [============&gt;.................] - ETA: 0s - loss: 1.5653e-04 - mean_absolute_error: 0.0096 69/126 [===============&gt;..............] - ETA: 0s - loss: 1.5555e-04 - mean_absolute_error: 0.0095 81/126 [==================&gt;...........] - ETA: 0s - loss: 1.5339e-04 - mean_absolute_error: 0.0094 94/126 [=====================&gt;........] - ETA: 0s - loss: 1.5301e-04 - mean_absolute_error: 0.0092106/126 [========================&gt;.....] - ETA: 0s - loss: 1.4996e-04 - mean_absolute_error: 0.0092118/126 [===========================&gt;..] - ETA: 0s - loss: 1.5059e-04 - mean_absolute_error: 0.0092126/126 [==============================] - 1s 5ms/step - loss: 1.4991e-04 - mean_absolute_error: 0.0092 - val_loss: 4.4374e-05 - val_mean_absolute_error: 0.0052</w:t>
      </w:r>
      <w:r>
        <w:br/>
      </w:r>
      <w:r>
        <w:rPr>
          <w:rStyle w:val="VerbatimChar"/>
        </w:rPr>
        <w:t xml:space="preserve">Epoch 86/100</w:t>
      </w:r>
      <w:r>
        <w:br/>
      </w:r>
      <w:r>
        <w:rPr>
          <w:rStyle w:val="VerbatimChar"/>
        </w:rPr>
        <w:t xml:space="preserve">  1/126 [..............................] - ETA: 0s - loss: 1.2979e-04 - mean_absolute_error: 0.0100 12/126 [=&gt;............................] - ETA: 0s - loss: 1.1509e-04 - mean_absolute_error: 0.0084 24/126 [====&gt;.........................] - ETA: 0s - loss: 1.2230e-04 - mean_absolute_error: 0.0084 36/126 [=======&gt;......................] - ETA: 0s - loss: 1.2327e-04 - mean_absolute_error: 0.0085 48/126 [==========&gt;...................] - ETA: 0s - loss: 1.1786e-04 - mean_absolute_error: 0.0083 58/126 [============&gt;.................] - ETA: 0s - loss: 1.1562e-04 - mean_absolute_error: 0.0081 69/126 [===============&gt;..............] - ETA: 0s - loss: 1.1872e-04 - mean_absolute_error: 0.0082 79/126 [=================&gt;............] - ETA: 0s - loss: 1.1983e-04 - mean_absolute_error: 0.0083 90/126 [====================&gt;.........] - ETA: 0s - loss: 1.1740e-04 - mean_absolute_error: 0.0082102/126 [=======================&gt;......] - ETA: 0s - loss: 1.1667e-04 - mean_absolute_error: 0.0082115/126 [==========================&gt;...] - ETA: 0s - loss: 1.2605e-04 - mean_absolute_error: 0.0084126/126 [==============================] - 1s 5ms/step - loss: 1.2688e-04 - mean_absolute_error: 0.0084 - val_loss: 4.5059e-05 - val_mean_absolute_error: 0.0052</w:t>
      </w:r>
      <w:r>
        <w:br/>
      </w:r>
      <w:r>
        <w:rPr>
          <w:rStyle w:val="VerbatimChar"/>
        </w:rPr>
        <w:t xml:space="preserve">Epoch 87/100</w:t>
      </w:r>
      <w:r>
        <w:br/>
      </w:r>
      <w:r>
        <w:rPr>
          <w:rStyle w:val="VerbatimChar"/>
        </w:rPr>
        <w:t xml:space="preserve">  1/126 [..............................] - ETA: 0s - loss: 9.0177e-05 - mean_absolute_error: 0.0076 15/126 [==&gt;...........................] - ETA: 0s - loss: 9.7666e-05 - mean_absolute_error: 0.0077 30/126 [======&gt;.......................] - ETA: 0s - loss: 1.5367e-04 - mean_absolute_error: 0.0092 45/126 [=========&gt;....................] - ETA: 0s - loss: 1.3134e-04 - mean_absolute_error: 0.0085 59/126 [=============&gt;................] - ETA: 0s - loss: 1.3903e-04 - mean_absolute_error: 0.0086 73/126 [================&gt;.............] - ETA: 0s - loss: 1.3343e-04 - mean_absolute_error: 0.0085 87/126 [===================&gt;..........] - ETA: 0s - loss: 1.3087e-04 - mean_absolute_error: 0.0085101/126 [=======================&gt;......] - ETA: 0s - loss: 1.2731e-04 - mean_absolute_error: 0.0084115/126 [==========================&gt;...] - ETA: 0s - loss: 1.2673e-04 - mean_absolute_error: 0.0084126/126 [==============================] - 1s 4ms/step - loss: 1.2544e-04 - mean_absolute_error: 0.0083 - val_loss: 4.0898e-05 - val_mean_absolute_error: 0.0047</w:t>
      </w:r>
      <w:r>
        <w:br/>
      </w:r>
      <w:r>
        <w:rPr>
          <w:rStyle w:val="VerbatimChar"/>
        </w:rPr>
        <w:t xml:space="preserve">Epoch 88/100</w:t>
      </w:r>
      <w:r>
        <w:br/>
      </w:r>
      <w:r>
        <w:rPr>
          <w:rStyle w:val="VerbatimChar"/>
        </w:rPr>
        <w:t xml:space="preserve">  1/126 [..............................] - ETA: 0s - loss: 2.1230e-04 - mean_absolute_error: 0.0113 14/126 [==&gt;...........................] - ETA: 0s - loss: 1.4080e-04 - mean_absolute_error: 0.0090 29/126 [=====&gt;........................] - ETA: 0s - loss: 1.3537e-04 - mean_absolute_error: 0.0089 43/126 [=========&gt;....................] - ETA: 0s - loss: 1.2863e-04 - mean_absolute_error: 0.0086 57/126 [============&gt;.................] - ETA: 0s - loss: 1.2621e-04 - mean_absolute_error: 0.0086 71/126 [===============&gt;..............] - ETA: 0s - loss: 1.2306e-04 - mean_absolute_error: 0.0085 85/126 [===================&gt;..........] - ETA: 0s - loss: 1.2155e-04 - mean_absolute_error: 0.0085100/126 [======================&gt;.......] - ETA: 0s - loss: 1.1616e-04 - mean_absolute_error: 0.0083114/126 [==========================&gt;...] - ETA: 0s - loss: 1.1827e-04 - mean_absolute_error: 0.0083126/126 [==============================] - 1s 4ms/step - loss: 1.2192e-04 - mean_absolute_error: 0.0083 - val_loss: 4.1059e-05 - val_mean_absolute_error: 0.0048</w:t>
      </w:r>
      <w:r>
        <w:br/>
      </w:r>
      <w:r>
        <w:rPr>
          <w:rStyle w:val="VerbatimChar"/>
        </w:rPr>
        <w:t xml:space="preserve">Epoch 89/100</w:t>
      </w:r>
      <w:r>
        <w:br/>
      </w:r>
      <w:r>
        <w:rPr>
          <w:rStyle w:val="VerbatimChar"/>
        </w:rPr>
        <w:t xml:space="preserve">  1/126 [..............................] - ETA: 0s - loss: 8.4639e-05 - mean_absolute_error: 0.0074 16/126 [==&gt;...........................] - ETA: 0s - loss: 1.2172e-04 - mean_absolute_error: 0.0083 30/126 [======&gt;.......................] - ETA: 0s - loss: 1.1102e-04 - mean_absolute_error: 0.0080 43/126 [=========&gt;....................] - ETA: 0s - loss: 1.1000e-04 - mean_absolute_error: 0.0079 58/126 [============&gt;.................] - ETA: 0s - loss: 1.1361e-04 - mean_absolute_error: 0.0081 71/126 [===============&gt;..............] - ETA: 0s - loss: 1.2215e-04 - mean_absolute_error: 0.0085 85/126 [===================&gt;..........] - ETA: 0s - loss: 1.2556e-04 - mean_absolute_error: 0.0086 99/126 [======================&gt;.......] - ETA: 0s - loss: 1.2441e-04 - mean_absolute_error: 0.0086114/126 [==========================&gt;...] - ETA: 0s - loss: 1.2889e-04 - mean_absolute_error: 0.0086126/126 [==============================] - 1s 4ms/step - loss: 1.3172e-04 - mean_absolute_error: 0.0087 - val_loss: 8.0980e-05 - val_mean_absolute_error: 0.0075</w:t>
      </w:r>
      <w:r>
        <w:br/>
      </w:r>
      <w:r>
        <w:rPr>
          <w:rStyle w:val="VerbatimChar"/>
        </w:rPr>
        <w:t xml:space="preserve">Epoch 90/100</w:t>
      </w:r>
      <w:r>
        <w:br/>
      </w:r>
      <w:r>
        <w:rPr>
          <w:rStyle w:val="VerbatimChar"/>
        </w:rPr>
        <w:t xml:space="preserve">  1/126 [..............................] - ETA: 0s - loss: 1.8835e-04 - mean_absolute_error: 0.0120 15/126 [==&gt;...........................] - ETA: 0s - loss: 1.2912e-04 - mean_absolute_error: 0.0089 29/126 [=====&gt;........................] - ETA: 0s - loss: 1.2167e-04 - mean_absolute_error: 0.0085 44/126 [=========&gt;....................] - ETA: 0s - loss: 1.1728e-04 - mean_absolute_error: 0.0083 57/126 [============&gt;.................] - ETA: 0s - loss: 1.2352e-04 - mean_absolute_error: 0.0081 71/126 [===============&gt;..............] - ETA: 0s - loss: 1.2487e-04 - mean_absolute_error: 0.0083 86/126 [===================&gt;..........] - ETA: 0s - loss: 1.3313e-04 - mean_absolute_error: 0.0086100/126 [======================&gt;.......] - ETA: 0s - loss: 1.3470e-04 - mean_absolute_error: 0.0088114/126 [==========================&gt;...] - ETA: 0s - loss: 1.3230e-04 - mean_absolute_error: 0.0087126/126 [==============================] - 1s 4ms/step - loss: 1.3015e-04 - mean_absolute_error: 0.0086 - val_loss: 4.3909e-05 - val_mean_absolute_error: 0.0051</w:t>
      </w:r>
      <w:r>
        <w:br/>
      </w:r>
      <w:r>
        <w:rPr>
          <w:rStyle w:val="VerbatimChar"/>
        </w:rPr>
        <w:t xml:space="preserve">Epoch 91/100</w:t>
      </w:r>
      <w:r>
        <w:br/>
      </w:r>
      <w:r>
        <w:rPr>
          <w:rStyle w:val="VerbatimChar"/>
        </w:rPr>
        <w:t xml:space="preserve">  1/126 [..............................] - ETA: 0s - loss: 1.0168e-04 - mean_absolute_error: 0.0078 15/126 [==&gt;...........................] - ETA: 0s - loss: 1.2386e-04 - mean_absolute_error: 0.0079 27/126 [=====&gt;........................] - ETA: 0s - loss: 1.1997e-04 - mean_absolute_error: 0.0080 38/126 [========&gt;.....................] - ETA: 0s - loss: 1.1341e-04 - mean_absolute_error: 0.0078 49/126 [==========&gt;...................] - ETA: 0s - loss: 1.1234e-04 - mean_absolute_error: 0.0078 60/126 [=============&gt;................] - ETA: 0s - loss: 1.0970e-04 - mean_absolute_error: 0.0077 71/126 [===============&gt;..............] - ETA: 0s - loss: 1.1180e-04 - mean_absolute_error: 0.0079 82/126 [==================&gt;...........] - ETA: 0s - loss: 1.1709e-04 - mean_absolute_error: 0.0082 94/126 [=====================&gt;........] - ETA: 0s - loss: 1.2279e-04 - mean_absolute_error: 0.0084108/126 [========================&gt;.....] - ETA: 0s - loss: 1.2490e-04 - mean_absolute_error: 0.0084122/126 [============================&gt;.] - ETA: 0s - loss: 1.2832e-04 - mean_absolute_error: 0.0085126/126 [==============================] - 1s 5ms/step - loss: 1.2738e-04 - mean_absolute_error: 0.0085 - val_loss: 5.9703e-05 - val_mean_absolute_error: 0.0063</w:t>
      </w:r>
      <w:r>
        <w:br/>
      </w:r>
      <w:r>
        <w:rPr>
          <w:rStyle w:val="VerbatimChar"/>
        </w:rPr>
        <w:t xml:space="preserve">Epoch 92/100</w:t>
      </w:r>
      <w:r>
        <w:br/>
      </w:r>
      <w:r>
        <w:rPr>
          <w:rStyle w:val="VerbatimChar"/>
        </w:rPr>
        <w:t xml:space="preserve">  1/126 [..............................] - ETA: 0s - loss: 1.5555e-04 - mean_absolute_error: 0.0102 16/126 [==&gt;...........................] - ETA: 0s - loss: 1.3073e-04 - mean_absolute_error: 0.0084 30/126 [======&gt;.......................] - ETA: 0s - loss: 1.2376e-04 - mean_absolute_error: 0.0084 44/126 [=========&gt;....................] - ETA: 0s - loss: 1.1737e-04 - mean_absolute_error: 0.0081 57/126 [============&gt;.................] - ETA: 0s - loss: 1.1853e-04 - mean_absolute_error: 0.0082 70/126 [===============&gt;..............] - ETA: 0s - loss: 1.2335e-04 - mean_absolute_error: 0.0084 84/126 [===================&gt;..........] - ETA: 0s - loss: 1.2166e-04 - mean_absolute_error: 0.0084 98/126 [======================&gt;.......] - ETA: 0s - loss: 1.2525e-04 - mean_absolute_error: 0.0083113/126 [=========================&gt;....] - ETA: 0s - loss: 1.2429e-04 - mean_absolute_error: 0.0083126/126 [==============================] - ETA: 0s - loss: 1.2588e-04 - mean_absolute_error: 0.0084126/126 [==============================] - 1s 4ms/step - loss: 1.2588e-04 - mean_absolute_error: 0.0084 - val_loss: 6.7759e-05 - val_mean_absolute_error: 0.0068</w:t>
      </w:r>
      <w:r>
        <w:br/>
      </w:r>
      <w:r>
        <w:rPr>
          <w:rStyle w:val="VerbatimChar"/>
        </w:rPr>
        <w:t xml:space="preserve">Epoch 93/100</w:t>
      </w:r>
      <w:r>
        <w:br/>
      </w:r>
      <w:r>
        <w:rPr>
          <w:rStyle w:val="VerbatimChar"/>
        </w:rPr>
        <w:t xml:space="preserve">  1/126 [..............................] - ETA: 0s - loss: 1.1071e-04 - mean_absolute_error: 0.0090 14/126 [==&gt;...........................] - ETA: 0s - loss: 1.1136e-04 - mean_absolute_error: 0.0082 29/126 [=====&gt;........................] - ETA: 0s - loss: 1.1082e-04 - mean_absolute_error: 0.0081 45/126 [=========&gt;....................] - ETA: 0s - loss: 1.1334e-04 - mean_absolute_error: 0.0082 60/126 [=============&gt;................] - ETA: 0s - loss: 1.1427e-04 - mean_absolute_error: 0.0083 75/126 [================&gt;.............] - ETA: 0s - loss: 1.1590e-04 - mean_absolute_error: 0.0083 90/126 [====================&gt;.........] - ETA: 0s - loss: 1.1670e-04 - mean_absolute_error: 0.0083104/126 [=======================&gt;......] - ETA: 0s - loss: 1.2306e-04 - mean_absolute_error: 0.0085119/126 [===========================&gt;..] - ETA: 0s - loss: 1.3032e-04 - mean_absolute_error: 0.0086126/126 [==============================] - 1s 4ms/step - loss: 1.2989e-04 - mean_absolute_error: 0.0087 - val_loss: 4.0786e-05 - val_mean_absolute_error: 0.0048</w:t>
      </w:r>
      <w:r>
        <w:br/>
      </w:r>
      <w:r>
        <w:rPr>
          <w:rStyle w:val="VerbatimChar"/>
        </w:rPr>
        <w:t xml:space="preserve">Epoch 94/100</w:t>
      </w:r>
      <w:r>
        <w:br/>
      </w:r>
      <w:r>
        <w:rPr>
          <w:rStyle w:val="VerbatimChar"/>
        </w:rPr>
        <w:t xml:space="preserve">  1/126 [..............................] - ETA: 0s - loss: 7.3154e-05 - mean_absolute_error: 0.0068 16/126 [==&gt;...........................] - ETA: 0s - loss: 1.6731e-04 - mean_absolute_error: 0.0101 31/126 [======&gt;.......................] - ETA: 0s - loss: 1.4218e-04 - mean_absolute_error: 0.0093 46/126 [=========&gt;....................] - ETA: 0s - loss: 1.3697e-04 - mean_absolute_error: 0.0091 61/126 [=============&gt;................] - ETA: 0s - loss: 1.2956e-04 - mean_absolute_error: 0.0087 76/126 [=================&gt;............] - ETA: 0s - loss: 1.3785e-04 - mean_absolute_error: 0.0088 91/126 [====================&gt;.........] - ETA: 0s - loss: 1.3835e-04 - mean_absolute_error: 0.0088106/126 [========================&gt;.....] - ETA: 0s - loss: 1.3808e-04 - mean_absolute_error: 0.0089121/126 [===========================&gt;..] - ETA: 0s - loss: 1.3219e-04 - mean_absolute_error: 0.0087126/126 [==============================] - 0s 4ms/step - loss: 1.3218e-04 - mean_absolute_error: 0.0087 - val_loss: 7.6229e-05 - val_mean_absolute_error: 0.0073</w:t>
      </w:r>
      <w:r>
        <w:br/>
      </w:r>
      <w:r>
        <w:rPr>
          <w:rStyle w:val="VerbatimChar"/>
        </w:rPr>
        <w:t xml:space="preserve">Epoch 95/100</w:t>
      </w:r>
      <w:r>
        <w:br/>
      </w:r>
      <w:r>
        <w:rPr>
          <w:rStyle w:val="VerbatimChar"/>
        </w:rPr>
        <w:t xml:space="preserve">  1/126 [..............................] - ETA: 0s - loss: 8.6671e-05 - mean_absolute_error: 0.0077 16/126 [==&gt;...........................] - ETA: 0s - loss: 1.4664e-04 - mean_absolute_error: 0.0094 30/126 [======&gt;.......................] - ETA: 0s - loss: 1.2772e-04 - mean_absolute_error: 0.0088 43/126 [=========&gt;....................] - ETA: 0s - loss: 1.2054e-04 - mean_absolute_error: 0.0084 58/126 [============&gt;.................] - ETA: 0s - loss: 1.1826e-04 - mean_absolute_error: 0.0083 73/126 [================&gt;.............] - ETA: 0s - loss: 1.3786e-04 - mean_absolute_error: 0.0087 87/126 [===================&gt;..........] - ETA: 0s - loss: 1.3107e-04 - mean_absolute_error: 0.0085102/126 [=======================&gt;......] - ETA: 0s - loss: 1.2743e-04 - mean_absolute_error: 0.0084116/126 [==========================&gt;...] - ETA: 0s - loss: 1.2758e-04 - mean_absolute_error: 0.0085126/126 [==============================] - 1s 4ms/step - loss: 1.2854e-04 - mean_absolute_error: 0.0085 - val_loss: 4.0304e-05 - val_mean_absolute_error: 0.0047</w:t>
      </w:r>
      <w:r>
        <w:br/>
      </w:r>
      <w:r>
        <w:rPr>
          <w:rStyle w:val="VerbatimChar"/>
        </w:rPr>
        <w:t xml:space="preserve">Epoch 96/100</w:t>
      </w:r>
      <w:r>
        <w:br/>
      </w:r>
      <w:r>
        <w:rPr>
          <w:rStyle w:val="VerbatimChar"/>
        </w:rPr>
        <w:t xml:space="preserve">  1/126 [..............................] - ETA: 0s - loss: 1.1127e-04 - mean_absolute_error: 0.0081 14/126 [==&gt;...........................] - ETA: 0s - loss: 1.2461e-04 - mean_absolute_error: 0.0090 28/126 [=====&gt;........................] - ETA: 0s - loss: 1.1392e-04 - mean_absolute_error: 0.0083 42/126 [=========&gt;....................] - ETA: 0s - loss: 1.0645e-04 - mean_absolute_error: 0.0079 56/126 [============&gt;.................] - ETA: 0s - loss: 1.0697e-04 - mean_absolute_error: 0.0079 70/126 [===============&gt;..............] - ETA: 0s - loss: 1.1165e-04 - mean_absolute_error: 0.0081 84/126 [===================&gt;..........] - ETA: 0s - loss: 1.1394e-04 - mean_absolute_error: 0.0081 98/126 [======================&gt;.......] - ETA: 0s - loss: 1.2407e-04 - mean_absolute_error: 0.0083113/126 [=========================&gt;....] - ETA: 0s - loss: 1.2278e-04 - mean_absolute_error: 0.0083126/126 [==============================] - 1s 4ms/step - loss: 1.1947e-04 - mean_absolute_error: 0.0082 - val_loss: 4.8445e-05 - val_mean_absolute_error: 0.0055</w:t>
      </w:r>
      <w:r>
        <w:br/>
      </w:r>
      <w:r>
        <w:rPr>
          <w:rStyle w:val="VerbatimChar"/>
        </w:rPr>
        <w:t xml:space="preserve">Epoch 97/100</w:t>
      </w:r>
      <w:r>
        <w:br/>
      </w:r>
      <w:r>
        <w:rPr>
          <w:rStyle w:val="VerbatimChar"/>
        </w:rPr>
        <w:t xml:space="preserve">  1/126 [..............................] - ETA: 0s - loss: 1.1554e-04 - mean_absolute_error: 0.0089 14/126 [==&gt;...........................] - ETA: 0s - loss: 1.2629e-04 - mean_absolute_error: 0.0085 27/126 [=====&gt;........................] - ETA: 0s - loss: 1.0960e-04 - mean_absolute_error: 0.0080 41/126 [========&gt;.....................] - ETA: 0s - loss: 1.0846e-04 - mean_absolute_error: 0.0080 56/126 [============&gt;.................] - ETA: 0s - loss: 1.2311e-04 - mean_absolute_error: 0.0085 70/126 [===============&gt;..............] - ETA: 0s - loss: 1.3719e-04 - mean_absolute_error: 0.0090 85/126 [===================&gt;..........] - ETA: 0s - loss: 1.3783e-04 - mean_absolute_error: 0.0089100/126 [======================&gt;.......] - ETA: 0s - loss: 1.4174e-04 - mean_absolute_error: 0.0090115/126 [==========================&gt;...] - ETA: 0s - loss: 1.5648e-04 - mean_absolute_error: 0.0095126/126 [==============================] - 1s 4ms/step - loss: 1.5448e-04 - mean_absolute_error: 0.0094 - val_loss: 4.8837e-05 - val_mean_absolute_error: 0.0056</w:t>
      </w:r>
      <w:r>
        <w:br/>
      </w:r>
      <w:r>
        <w:rPr>
          <w:rStyle w:val="VerbatimChar"/>
        </w:rPr>
        <w:t xml:space="preserve">Epoch 98/100</w:t>
      </w:r>
      <w:r>
        <w:br/>
      </w:r>
      <w:r>
        <w:rPr>
          <w:rStyle w:val="VerbatimChar"/>
        </w:rPr>
        <w:t xml:space="preserve">  1/126 [..............................] - ETA: 0s - loss: 1.2095e-04 - mean_absolute_error: 0.0090 15/126 [==&gt;...........................] - ETA: 0s - loss: 1.8045e-04 - mean_absolute_error: 0.0095 30/126 [======&gt;.......................] - ETA: 0s - loss: 1.3633e-04 - mean_absolute_error: 0.0085 44/126 [=========&gt;....................] - ETA: 0s - loss: 1.2451e-04 - mean_absolute_error: 0.0082 59/126 [=============&gt;................] - ETA: 0s - loss: 1.2909e-04 - mean_absolute_error: 0.0083 74/126 [================&gt;.............] - ETA: 0s - loss: 1.2868e-04 - mean_absolute_error: 0.0084 89/126 [====================&gt;.........] - ETA: 0s - loss: 1.3646e-04 - mean_absolute_error: 0.0087104/126 [=======================&gt;......] - ETA: 0s - loss: 1.4338e-04 - mean_absolute_error: 0.0090119/126 [===========================&gt;..] - ETA: 0s - loss: 1.4723e-04 - mean_absolute_error: 0.0092126/126 [==============================] - 0s 4ms/step - loss: 1.4906e-04 - mean_absolute_error: 0.0093 - val_loss: 8.2023e-05 - val_mean_absolute_error: 0.0076</w:t>
      </w:r>
      <w:r>
        <w:br/>
      </w:r>
      <w:r>
        <w:rPr>
          <w:rStyle w:val="VerbatimChar"/>
        </w:rPr>
        <w:t xml:space="preserve">Epoch 99/100</w:t>
      </w:r>
      <w:r>
        <w:br/>
      </w:r>
      <w:r>
        <w:rPr>
          <w:rStyle w:val="VerbatimChar"/>
        </w:rPr>
        <w:t xml:space="preserve">  1/126 [..............................] - ETA: 0s - loss: 9.9188e-05 - mean_absolute_error: 0.0080 15/126 [==&gt;...........................] - ETA: 0s - loss: 1.1517e-04 - mean_absolute_error: 0.0082 29/126 [=====&gt;........................] - ETA: 0s - loss: 1.1841e-04 - mean_absolute_error: 0.0081 43/126 [=========&gt;....................] - ETA: 0s - loss: 1.1347e-04 - mean_absolute_error: 0.0080 56/126 [============&gt;.................] - ETA: 0s - loss: 1.2072e-04 - mean_absolute_error: 0.0083 70/126 [===============&gt;..............] - ETA: 0s - loss: 1.1650e-04 - mean_absolute_error: 0.0081 85/126 [===================&gt;..........] - ETA: 0s - loss: 1.1409e-04 - mean_absolute_error: 0.0081 99/126 [======================&gt;.......] - ETA: 0s - loss: 1.1232e-04 - mean_absolute_error: 0.0080113/126 [=========================&gt;....] - ETA: 0s - loss: 1.1589e-04 - mean_absolute_error: 0.0080126/126 [==============================] - 1s 4ms/step - loss: 1.1344e-04 - mean_absolute_error: 0.0080 - val_loss: 4.1929e-05 - val_mean_absolute_error: 0.0049</w:t>
      </w:r>
      <w:r>
        <w:br/>
      </w:r>
      <w:r>
        <w:rPr>
          <w:rStyle w:val="VerbatimChar"/>
        </w:rPr>
        <w:t xml:space="preserve">Epoch 100/100</w:t>
      </w:r>
      <w:r>
        <w:br/>
      </w:r>
      <w:r>
        <w:rPr>
          <w:rStyle w:val="VerbatimChar"/>
        </w:rPr>
        <w:t xml:space="preserve">  1/126 [..............................] - ETA: 0s - loss: 2.2065e-04 - mean_absolute_error: 0.0095 16/126 [==&gt;...........................] - ETA: 0s - loss: 1.3675e-04 - mean_absolute_error: 0.0084 30/126 [======&gt;.......................] - ETA: 0s - loss: 1.3889e-04 - mean_absolute_error: 0.0083 44/126 [=========&gt;....................] - ETA: 0s - loss: 1.3888e-04 - mean_absolute_error: 0.0085 58/126 [============&gt;.................] - ETA: 0s - loss: 1.3459e-04 - mean_absolute_error: 0.0085 72/126 [================&gt;.............] - ETA: 0s - loss: 1.2993e-04 - mean_absolute_error: 0.0084 86/126 [===================&gt;..........] - ETA: 0s - loss: 1.4446e-04 - mean_absolute_error: 0.0090100/126 [======================&gt;.......] - ETA: 0s - loss: 1.4451e-04 - mean_absolute_error: 0.0090114/126 [==========================&gt;...] - ETA: 0s - loss: 1.4084e-04 - mean_absolute_error: 0.0089126/126 [==============================] - 1s 4ms/step - loss: 1.4164e-04 - mean_absolute_error: 0.0090 - val_loss: 6.9528e-05 - val_mean_absolute_error: 0.0069</w:t>
      </w:r>
    </w:p>
    <w:p>
      <w:pPr>
        <w:pStyle w:val="SourceCode"/>
      </w:pPr>
      <w:r>
        <w:rPr>
          <w:rStyle w:val="VerbatimChar"/>
        </w:rPr>
        <w:t xml:space="preserve">&lt;keras.src.callbacks.History at 0x28f02e0f6d0&gt;</w:t>
      </w:r>
    </w:p>
    <w:p>
      <w:pPr>
        <w:pStyle w:val="FirstParagraph"/>
      </w:pPr>
      <w:r>
        <w:t xml:space="preserve">After the training and fitting of the Machine Learning model for Switzerland,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Switzerland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switzerland_train_pred </w:t>
      </w:r>
      <w:r>
        <w:rPr>
          <w:rStyle w:val="OperatorTok"/>
        </w:rPr>
        <w:t xml:space="preserve">=</w:t>
      </w:r>
      <w:r>
        <w:rPr>
          <w:rStyle w:val="NormalTok"/>
        </w:rPr>
        <w:t xml:space="preserve"> switzerland_model.predict(X_switzerland_train).flatten()</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raining Set Predictions vs. Observations"</w:t>
      </w:r>
      <w:r>
        <w:rPr>
          <w:rStyle w:val="NormalTok"/>
        </w:rPr>
        <w:t xml:space="preserve">)</w:t>
      </w:r>
      <w:r>
        <w:br/>
      </w:r>
      <w:r>
        <w:rPr>
          <w:rStyle w:val="NormalTok"/>
        </w:rPr>
        <w:t xml:space="preserve">plt.show()</w:t>
      </w:r>
      <w:r>
        <w:br/>
      </w:r>
      <w:r>
        <w:br/>
      </w:r>
      <w:r>
        <w:rPr>
          <w:rStyle w:val="NormalTok"/>
        </w:rPr>
        <w:t xml:space="preserve">switzerland_val_pred </w:t>
      </w:r>
      <w:r>
        <w:rPr>
          <w:rStyle w:val="OperatorTok"/>
        </w:rPr>
        <w:t xml:space="preserve">=</w:t>
      </w:r>
      <w:r>
        <w:rPr>
          <w:rStyle w:val="NormalTok"/>
        </w:rPr>
        <w:t xml:space="preserve"> switzerland_model.predict(X_switzerland_val).flatten()</w:t>
      </w:r>
      <w:r>
        <w:br/>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Validation Set Predictions vs. Observations"</w:t>
      </w:r>
      <w:r>
        <w:rPr>
          <w:rStyle w:val="NormalTok"/>
        </w:rPr>
        <w:t xml:space="preserve">)</w:t>
      </w:r>
      <w:r>
        <w:br/>
      </w:r>
      <w:r>
        <w:rPr>
          <w:rStyle w:val="NormalTok"/>
        </w:rPr>
        <w:t xml:space="preserve">plt.show()</w:t>
      </w:r>
      <w:r>
        <w:br/>
      </w:r>
      <w:r>
        <w:br/>
      </w:r>
      <w:r>
        <w:rPr>
          <w:rStyle w:val="NormalTok"/>
        </w:rPr>
        <w:t xml:space="preserve">switzerland_test_pred </w:t>
      </w:r>
      <w:r>
        <w:rPr>
          <w:rStyle w:val="OperatorTok"/>
        </w:rPr>
        <w:t xml:space="preserve">=</w:t>
      </w:r>
      <w:r>
        <w:rPr>
          <w:rStyle w:val="NormalTok"/>
        </w:rPr>
        <w:t xml:space="preserve"> switzerland_model.predict(X_switzerland_test).flatten()</w:t>
      </w:r>
      <w:r>
        <w:br/>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1s 30/126 [======&gt;.......................] - ETA: 0s  61/126 [=============&gt;................] - ETA: 0s 90/126 [====================&gt;.........] - ETA: 0s120/126 [===========================&gt;..] - ETA: 0s126/126 [==============================] - 1s 2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75" name="Picture"/>
            <a:graphic>
              <a:graphicData uri="http://schemas.openxmlformats.org/drawingml/2006/picture">
                <pic:pic>
                  <pic:nvPicPr>
                    <pic:cNvPr descr="index_files/figure-docx/cell-37-output-2.png" id="76" name="Picture"/>
                    <pic:cNvPicPr>
                      <a:picLocks noChangeArrowheads="1" noChangeAspect="1"/>
                    </pic:cNvPicPr>
                  </pic:nvPicPr>
                  <pic:blipFill>
                    <a:blip r:embed="rId7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78" name="Picture"/>
            <a:graphic>
              <a:graphicData uri="http://schemas.openxmlformats.org/drawingml/2006/picture">
                <pic:pic>
                  <pic:nvPicPr>
                    <pic:cNvPr descr="index_files/figure-docx/cell-37-output-3.png" id="79" name="Picture"/>
                    <pic:cNvPicPr>
                      <a:picLocks noChangeArrowheads="1" noChangeAspect="1"/>
                    </pic:cNvPicPr>
                  </pic:nvPicPr>
                  <pic:blipFill>
                    <a:blip r:embed="rId7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81" name="Picture"/>
            <a:graphic>
              <a:graphicData uri="http://schemas.openxmlformats.org/drawingml/2006/picture">
                <pic:pic>
                  <pic:nvPicPr>
                    <pic:cNvPr descr="index_files/figure-docx/cell-37-output-4.png" id="82" name="Picture"/>
                    <pic:cNvPicPr>
                      <a:picLocks noChangeArrowheads="1" noChangeAspect="1"/>
                    </pic:cNvPicPr>
                  </pic:nvPicPr>
                  <pic:blipFill>
                    <a:blip r:embed="rId8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Switzerland’s international currency rate with the United States.</w:t>
      </w:r>
    </w:p>
    <w:p>
      <w:pPr>
        <w:pStyle w:val="SourceCode"/>
      </w:pPr>
      <w:r>
        <w:rPr>
          <w:rStyle w:val="InformationTok"/>
        </w:rPr>
        <w:t xml:space="preserve">```{python}</w:t>
      </w:r>
      <w:r>
        <w:br/>
      </w:r>
      <w:r>
        <w:rPr>
          <w:rStyle w:val="CommentTok"/>
        </w:rPr>
        <w:t xml:space="preserve"># Plotting Switzerland'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Switzerland'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667000"/>
            <wp:effectExtent b="0" l="0" r="0" t="0"/>
            <wp:docPr descr="" title="" id="84" name="Picture"/>
            <a:graphic>
              <a:graphicData uri="http://schemas.openxmlformats.org/drawingml/2006/picture">
                <pic:pic>
                  <pic:nvPicPr>
                    <pic:cNvPr descr="index_files/figure-docx/cell-38-outpu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put it all together, I made one large visualization to encompass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ll Four Countries' Datasets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27904"/>
            <wp:effectExtent b="0" l="0" r="0" t="0"/>
            <wp:docPr descr="" title="" id="87" name="Picture"/>
            <a:graphic>
              <a:graphicData uri="http://schemas.openxmlformats.org/drawingml/2006/picture">
                <pic:pic>
                  <pic:nvPicPr>
                    <pic:cNvPr descr="index_files/figure-docx/cell-39-output-1.png" id="88" name="Picture"/>
                    <pic:cNvPicPr>
                      <a:picLocks noChangeArrowheads="1" noChangeAspect="1"/>
                    </pic:cNvPicPr>
                  </pic:nvPicPr>
                  <pic:blipFill>
                    <a:blip r:embed="rId86"/>
                    <a:stretch>
                      <a:fillRect/>
                    </a:stretch>
                  </pic:blipFill>
                  <pic:spPr bwMode="auto">
                    <a:xfrm>
                      <a:off x="0" y="0"/>
                      <a:ext cx="5334000" cy="2527904"/>
                    </a:xfrm>
                    <a:prstGeom prst="rect">
                      <a:avLst/>
                    </a:prstGeom>
                    <a:noFill/>
                    <a:ln w="9525">
                      <a:noFill/>
                      <a:headEnd/>
                      <a:tailEnd/>
                    </a:ln>
                  </pic:spPr>
                </pic:pic>
              </a:graphicData>
            </a:graphic>
          </wp:inline>
        </w:drawing>
      </w:r>
    </w:p>
    <w:p>
      <w:pPr>
        <w:pStyle w:val="BodyText"/>
      </w:pPr>
      <w:r>
        <w:t xml:space="preserve">Ultimately, here is the moment of truth: I tried to recursively predict Austrailia’s future expected projection on its international currency rate between the United States through using my LSTM prediction model as shown below. By using the data from the training dataset for Austrailia, I tried to contrast the effectiveness of the model by constrasting its projection to the actual validation and testing data results.</w:t>
      </w:r>
      <w:r>
        <w:t xml:space="preserve"> </w:t>
      </w:r>
      <w:r>
        <w:t xml:space="preserve">However, unfortunately, it did not predict as well as I hoped, but this was a good experiment, nonetheless.</w:t>
      </w:r>
    </w:p>
    <w:p>
      <w:pPr>
        <w:pStyle w:val="SourceCode"/>
      </w:pPr>
      <w:r>
        <w:rPr>
          <w:rStyle w:val="InformationTok"/>
        </w:rPr>
        <w:t xml:space="preserve">```{python}</w:t>
      </w:r>
      <w:r>
        <w:br/>
      </w:r>
      <w:r>
        <w:rPr>
          <w:rStyle w:val="CommentTok"/>
        </w:rPr>
        <w:t xml:space="preserve"># Attempt at using the model to predict into the future for Austrailia's currency </w:t>
      </w:r>
      <w:r>
        <w:br/>
      </w:r>
      <w:r>
        <w:rPr>
          <w:rStyle w:val="CommentTok"/>
        </w:rPr>
        <w:t xml:space="preserve"># rate</w:t>
      </w:r>
      <w:r>
        <w:br/>
      </w:r>
      <w:r>
        <w:rPr>
          <w:rStyle w:val="NormalTok"/>
        </w:rPr>
        <w:t xml:space="preserve">recursive_pred: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recursive_dates </w:t>
      </w:r>
      <w:r>
        <w:rPr>
          <w:rStyle w:val="OperatorTok"/>
        </w:rPr>
        <w:t xml:space="preserve">=</w:t>
      </w:r>
      <w:r>
        <w:rPr>
          <w:rStyle w:val="NormalTok"/>
        </w:rPr>
        <w:t xml:space="preserve"> np.concatenate([dates_austrailia_val, dates_austrailia_test])</w:t>
      </w:r>
      <w:r>
        <w:br/>
      </w:r>
      <w:r>
        <w:br/>
      </w:r>
      <w:r>
        <w:rPr>
          <w:rStyle w:val="ControlFlowTok"/>
        </w:rPr>
        <w:t xml:space="preserve">for</w:t>
      </w:r>
      <w:r>
        <w:rPr>
          <w:rStyle w:val="NormalTok"/>
        </w:rPr>
        <w:t xml:space="preserve"> target_date </w:t>
      </w:r>
      <w:r>
        <w:rPr>
          <w:rStyle w:val="KeywordTok"/>
        </w:rPr>
        <w:t xml:space="preserve">in</w:t>
      </w:r>
      <w:r>
        <w:rPr>
          <w:rStyle w:val="NormalTok"/>
        </w:rPr>
        <w:t xml:space="preserve"> recursive_dates:</w:t>
      </w:r>
      <w:r>
        <w:br/>
      </w:r>
      <w:r>
        <w:rPr>
          <w:rStyle w:val="NormalTok"/>
        </w:rPr>
        <w:t xml:space="preserve">    last_window </w:t>
      </w:r>
      <w:r>
        <w:rPr>
          <w:rStyle w:val="OperatorTok"/>
        </w:rPr>
        <w:t xml:space="preserve">=</w:t>
      </w:r>
      <w:r>
        <w:rPr>
          <w:rStyle w:val="NormalTok"/>
        </w:rPr>
        <w:t xml:space="preserve"> deepcopy(X_austrailia_train[</w:t>
      </w:r>
      <w:r>
        <w:rPr>
          <w:rStyle w:val="OperatorTok"/>
        </w:rPr>
        <w:t xml:space="preserve">-</w:t>
      </w:r>
      <w:r>
        <w:rPr>
          <w:rStyle w:val="DecValTok"/>
        </w:rPr>
        <w:t xml:space="preserve">1</w:t>
      </w:r>
      <w:r>
        <w:rPr>
          <w:rStyle w:val="NormalTok"/>
        </w:rPr>
        <w:t xml:space="preserve">])</w:t>
      </w:r>
      <w:r>
        <w:br/>
      </w:r>
      <w:r>
        <w:rPr>
          <w:rStyle w:val="NormalTok"/>
        </w:rPr>
        <w:t xml:space="preserve">    next_pred </w:t>
      </w:r>
      <w:r>
        <w:rPr>
          <w:rStyle w:val="OperatorTok"/>
        </w:rPr>
        <w:t xml:space="preserve">=</w:t>
      </w:r>
      <w:r>
        <w:rPr>
          <w:rStyle w:val="NormalTok"/>
        </w:rPr>
        <w:t xml:space="preserve"> austrailia_model.predict(np.array([last_window])).flatten()</w:t>
      </w:r>
      <w:r>
        <w:br/>
      </w:r>
      <w:r>
        <w:rPr>
          <w:rStyle w:val="NormalTok"/>
        </w:rPr>
        <w:t xml:space="preserve">    recursive_pred.append(next_pred)</w:t>
      </w:r>
      <w:r>
        <w:br/>
      </w:r>
      <w:r>
        <w:rPr>
          <w:rStyle w:val="NormalTok"/>
        </w:rPr>
        <w:t xml:space="preserve">    last_wind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_pred</w:t>
      </w:r>
      <w:r>
        <w:br/>
      </w:r>
      <w:r>
        <w:rPr>
          <w:rStyle w:val="InformationTok"/>
        </w:rPr>
        <w:t xml:space="preserve">```</w:t>
      </w:r>
    </w:p>
    <w:p>
      <w:pPr>
        <w:pStyle w:val="SourceCode"/>
      </w:pPr>
      <w:r>
        <w:rPr>
          <w:rStyle w:val="VerbatimChar"/>
        </w:rPr>
        <w:t xml:space="preserve">1/1 [==============================] - ETA: 0s1/1 [==============================] - 0s 16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23ms/step</w:t>
      </w:r>
      <w:r>
        <w:br/>
      </w:r>
      <w:r>
        <w:rPr>
          <w:rStyle w:val="VerbatimChar"/>
        </w:rPr>
        <w:t xml:space="preserve">1/1 [==============================] - ETA: 0s1/1 [==============================] - 0s 34ms/step</w:t>
      </w:r>
      <w:r>
        <w:br/>
      </w:r>
      <w:r>
        <w:rPr>
          <w:rStyle w:val="VerbatimChar"/>
        </w:rPr>
        <w:t xml:space="preserve">1/1 [==============================] - ETA: 0s1/1 [==============================] - 0s 21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23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3ms/step</w:t>
      </w:r>
      <w:r>
        <w:br/>
      </w:r>
      <w:r>
        <w:rPr>
          <w:rStyle w:val="VerbatimChar"/>
        </w:rPr>
        <w:t xml:space="preserve">1/1 [==============================] - ETA: 0s1/1 [==============================] - 0s 25ms/step</w:t>
      </w:r>
      <w:r>
        <w:br/>
      </w:r>
      <w:r>
        <w:rPr>
          <w:rStyle w:val="VerbatimChar"/>
        </w:rPr>
        <w:t xml:space="preserve">1/1 [==============================] - ETA: 0s1/1 [==============================] - 0s 26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27ms/step</w:t>
      </w:r>
      <w:r>
        <w:br/>
      </w:r>
      <w:r>
        <w:rPr>
          <w:rStyle w:val="VerbatimChar"/>
        </w:rPr>
        <w:t xml:space="preserve">1/1 [==============================] - ETA: 0s1/1 [==============================] - 0s 39ms/step</w:t>
      </w:r>
      <w:r>
        <w:br/>
      </w:r>
      <w:r>
        <w:rPr>
          <w:rStyle w:val="VerbatimChar"/>
        </w:rPr>
        <w:t xml:space="preserve">1/1 [==============================] - ETA: 0s1/1 [==============================] - 0s 39ms/step</w:t>
      </w:r>
      <w:r>
        <w:br/>
      </w:r>
      <w:r>
        <w:rPr>
          <w:rStyle w:val="VerbatimChar"/>
        </w:rPr>
        <w:t xml:space="preserve">1/1 [==============================] - ETA: 0s1/1 [==============================] - 0s 20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2ms/step</w:t>
      </w:r>
      <w:r>
        <w:br/>
      </w:r>
      <w:r>
        <w:rPr>
          <w:rStyle w:val="VerbatimChar"/>
        </w:rPr>
        <w:t xml:space="preserve">1/1 [==============================] - ETA: 0s1/1 [==============================] - 0s 26ms/step</w:t>
      </w:r>
      <w:r>
        <w:br/>
      </w:r>
      <w:r>
        <w:rPr>
          <w:rStyle w:val="VerbatimChar"/>
        </w:rPr>
        <w:t xml:space="preserve">1/1 [==============================] - ETA: 0s1/1 [==============================] - 0s 34ms/step</w:t>
      </w:r>
      <w:r>
        <w:br/>
      </w:r>
      <w:r>
        <w:rPr>
          <w:rStyle w:val="VerbatimChar"/>
        </w:rPr>
        <w:t xml:space="preserve">1/1 [==============================] - ETA: 0s1/1 [==============================] - 0s 36ms/step</w:t>
      </w:r>
      <w:r>
        <w:br/>
      </w:r>
      <w:r>
        <w:rPr>
          <w:rStyle w:val="VerbatimChar"/>
        </w:rPr>
        <w:t xml:space="preserve">1/1 [==============================] - ETA: 0s1/1 [==============================] - 0s 39ms/step</w:t>
      </w:r>
      <w:r>
        <w:br/>
      </w:r>
      <w:r>
        <w:rPr>
          <w:rStyle w:val="VerbatimChar"/>
        </w:rPr>
        <w:t xml:space="preserve">1/1 [==============================] - ETA: 0s1/1 [==============================] - 0s 27ms/step</w:t>
      </w:r>
      <w:r>
        <w:br/>
      </w:r>
      <w:r>
        <w:rPr>
          <w:rStyle w:val="VerbatimChar"/>
        </w:rPr>
        <w:t xml:space="preserve">1/1 [==============================] - ETA: 0s1/1 [==============================] - 0s 22ms/step</w:t>
      </w:r>
      <w:r>
        <w:br/>
      </w:r>
      <w:r>
        <w:rPr>
          <w:rStyle w:val="VerbatimChar"/>
        </w:rPr>
        <w:t xml:space="preserve">1/1 [==============================] - ETA: 0s1/1 [==============================] - 0s 25ms/step</w:t>
      </w:r>
      <w:r>
        <w:br/>
      </w:r>
      <w:r>
        <w:rPr>
          <w:rStyle w:val="VerbatimChar"/>
        </w:rPr>
        <w:t xml:space="preserve">1/1 [==============================] - ETA: 0s1/1 [==============================] - 0s 21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4ms/step</w:t>
      </w:r>
      <w:r>
        <w:br/>
      </w:r>
      <w:r>
        <w:rPr>
          <w:rStyle w:val="VerbatimChar"/>
        </w:rPr>
        <w:t xml:space="preserve">1/1 [==============================] - ETA: 0s1/1 [==============================] - 0s 26ms/step</w:t>
      </w:r>
      <w:r>
        <w:br/>
      </w:r>
      <w:r>
        <w:rPr>
          <w:rStyle w:val="VerbatimChar"/>
        </w:rPr>
        <w:t xml:space="preserve">1/1 [==============================] - ETA: 0s1/1 [==============================] - 0s 26ms/step</w:t>
      </w:r>
      <w:r>
        <w:br/>
      </w:r>
      <w:r>
        <w:rPr>
          <w:rStyle w:val="VerbatimChar"/>
        </w:rPr>
        <w:t xml:space="preserve">1/1 [==============================] - ETA: 0s1/1 [==============================] - 0s 25ms/step</w:t>
      </w:r>
      <w:r>
        <w:br/>
      </w:r>
      <w:r>
        <w:rPr>
          <w:rStyle w:val="VerbatimChar"/>
        </w:rPr>
        <w:t xml:space="preserve">1/1 [==============================] - ETA: 0s1/1 [==============================] - 0s 24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21ms/step</w:t>
      </w:r>
      <w:r>
        <w:br/>
      </w:r>
      <w:r>
        <w:rPr>
          <w:rStyle w:val="VerbatimChar"/>
        </w:rPr>
        <w:t xml:space="preserve">1/1 [==============================] - ETA: 0s1/1 [==============================] - 0s 29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1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3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1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32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3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3ms/step</w:t>
      </w:r>
      <w:r>
        <w:br/>
      </w:r>
      <w:r>
        <w:rPr>
          <w:rStyle w:val="VerbatimChar"/>
        </w:rPr>
        <w:t xml:space="preserve">1/1 [==============================] - ETA: 0s1/1 [==============================] - 0s 19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5ms/step</w:t>
      </w:r>
      <w:r>
        <w:br/>
      </w:r>
      <w:r>
        <w:rPr>
          <w:rStyle w:val="VerbatimChar"/>
        </w:rPr>
        <w:t xml:space="preserve">1/1 [==============================] - ETA: 0s1/1 [==============================] - 0s 23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23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5ms/step</w:t>
      </w:r>
      <w:r>
        <w:br/>
      </w:r>
      <w:r>
        <w:rPr>
          <w:rStyle w:val="VerbatimChar"/>
        </w:rPr>
        <w:t xml:space="preserve">1/1 [==============================] - ETA: 0s1/1 [==============================] - 0s 26ms/step</w:t>
      </w:r>
      <w:r>
        <w:br/>
      </w:r>
      <w:r>
        <w:rPr>
          <w:rStyle w:val="VerbatimChar"/>
        </w:rPr>
        <w:t xml:space="preserve">1/1 [==============================] - ETA: 0s1/1 [==============================] - 0s 35ms/step</w:t>
      </w:r>
      <w:r>
        <w:br/>
      </w:r>
      <w:r>
        <w:rPr>
          <w:rStyle w:val="VerbatimChar"/>
        </w:rPr>
        <w:t xml:space="preserve">1/1 [==============================] - ETA: 0s1/1 [==============================] - 0s 3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4ms/step</w:t>
      </w:r>
      <w:r>
        <w:br/>
      </w:r>
      <w:r>
        <w:rPr>
          <w:rStyle w:val="VerbatimChar"/>
        </w:rPr>
        <w:t xml:space="preserve">1/1 [==============================] - ETA: 0s1/1 [==============================] - 0s 37ms/step</w:t>
      </w:r>
      <w:r>
        <w:br/>
      </w:r>
      <w:r>
        <w:rPr>
          <w:rStyle w:val="VerbatimChar"/>
        </w:rPr>
        <w:t xml:space="preserve">1/1 [==============================] - ETA: 0s1/1 [==============================] - 0s 36ms/step</w:t>
      </w:r>
      <w:r>
        <w:br/>
      </w:r>
      <w:r>
        <w:rPr>
          <w:rStyle w:val="VerbatimChar"/>
        </w:rPr>
        <w:t xml:space="preserve">1/1 [==============================] - ETA: 0s1/1 [==============================] - 0s 37ms/step</w:t>
      </w:r>
      <w:r>
        <w:br/>
      </w:r>
      <w:r>
        <w:rPr>
          <w:rStyle w:val="VerbatimChar"/>
        </w:rPr>
        <w:t xml:space="preserve">1/1 [==============================] - ETA: 0s1/1 [==============================] - 0s 38ms/step</w:t>
      </w:r>
      <w:r>
        <w:br/>
      </w:r>
      <w:r>
        <w:rPr>
          <w:rStyle w:val="VerbatimChar"/>
        </w:rPr>
        <w:t xml:space="preserve">1/1 [==============================] - ETA: 0s1/1 [==============================] - 0s 3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8ms/step</w:t>
      </w:r>
      <w:r>
        <w:br/>
      </w:r>
      <w:r>
        <w:rPr>
          <w:rStyle w:val="VerbatimChar"/>
        </w:rPr>
        <w:t xml:space="preserve">1/1 [==============================] - ETA: 0s1/1 [==============================] - 0s 2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3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2ms/step</w:t>
      </w:r>
      <w:r>
        <w:br/>
      </w:r>
      <w:r>
        <w:rPr>
          <w:rStyle w:val="VerbatimChar"/>
        </w:rPr>
        <w:t xml:space="preserve">1/1 [==============================] - ETA: 0s1/1 [==============================] - 0s 38ms/step</w:t>
      </w:r>
      <w:r>
        <w:br/>
      </w:r>
      <w:r>
        <w:rPr>
          <w:rStyle w:val="VerbatimChar"/>
        </w:rPr>
        <w:t xml:space="preserve">1/1 [==============================] - ETA: 0s1/1 [==============================] - 0s 40ms/step</w:t>
      </w:r>
      <w:r>
        <w:br/>
      </w:r>
      <w:r>
        <w:rPr>
          <w:rStyle w:val="VerbatimChar"/>
        </w:rPr>
        <w:t xml:space="preserve">1/1 [==============================] - ETA: 0s1/1 [==============================] - 0s 39ms/step</w:t>
      </w:r>
      <w:r>
        <w:br/>
      </w:r>
      <w:r>
        <w:rPr>
          <w:rStyle w:val="VerbatimChar"/>
        </w:rPr>
        <w:t xml:space="preserve">1/1 [==============================] - ETA: 0s1/1 [==============================] - 0s 32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3ms/step</w:t>
      </w:r>
      <w:r>
        <w:br/>
      </w:r>
      <w:r>
        <w:rPr>
          <w:rStyle w:val="VerbatimChar"/>
        </w:rPr>
        <w:t xml:space="preserve">1/1 [==============================] - ETA: 0s1/1 [==============================] - 0s 22ms/step</w:t>
      </w:r>
      <w:r>
        <w:br/>
      </w:r>
      <w:r>
        <w:rPr>
          <w:rStyle w:val="VerbatimChar"/>
        </w:rPr>
        <w:t xml:space="preserve">1/1 [==============================] - ETA: 0s1/1 [==============================] - 0s 18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25ms/step</w:t>
      </w:r>
      <w:r>
        <w:br/>
      </w:r>
      <w:r>
        <w:rPr>
          <w:rStyle w:val="VerbatimChar"/>
        </w:rPr>
        <w:t xml:space="preserve">1/1 [==============================] - ETA: 0s1/1 [==============================] - 0s 22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6ms/step</w:t>
      </w:r>
      <w:r>
        <w:br/>
      </w:r>
      <w:r>
        <w:rPr>
          <w:rStyle w:val="VerbatimChar"/>
        </w:rPr>
        <w:t xml:space="preserve">1/1 [==============================] - ETA: 0s1/1 [==============================] - 0s 36ms/step</w:t>
      </w:r>
      <w:r>
        <w:br/>
      </w:r>
      <w:r>
        <w:rPr>
          <w:rStyle w:val="VerbatimChar"/>
        </w:rPr>
        <w:t xml:space="preserve">1/1 [==============================] - ETA: 0s1/1 [==============================] - 0s 35ms/step</w:t>
      </w:r>
      <w:r>
        <w:br/>
      </w:r>
      <w:r>
        <w:rPr>
          <w:rStyle w:val="VerbatimChar"/>
        </w:rPr>
        <w:t xml:space="preserve">1/1 [==============================] - ETA: 0s1/1 [==============================] - 0s 21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p>
    <w:p>
      <w:pPr>
        <w:pStyle w:val="FirstParagraph"/>
      </w:pPr>
      <w:r>
        <w:t xml:space="preserve">To visualize the results of my recursive prediction that I completed, I added these results to the previous large visualization that encompassed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along with the new recursive prediction</w:t>
      </w:r>
      <w:r>
        <w:br/>
      </w:r>
      <w:r>
        <w:rPr>
          <w:rStyle w:val="CommentTok"/>
        </w:rPr>
        <w:t xml:space="preserve"># results</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recursive_dates, recursive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            </w:t>
      </w:r>
      <w:r>
        <w:rPr>
          <w:rStyle w:val="StringTok"/>
        </w:rPr>
        <w:t xml:space="preserve">"Recursive Predic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 (With Recursive Pred. Attemp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099446"/>
            <wp:effectExtent b="0" l="0" r="0" t="0"/>
            <wp:docPr descr="" title="" id="90" name="Picture"/>
            <a:graphic>
              <a:graphicData uri="http://schemas.openxmlformats.org/drawingml/2006/picture">
                <pic:pic>
                  <pic:nvPicPr>
                    <pic:cNvPr descr="index_files/figure-docx/cell-41-output-1.png" id="91" name="Picture"/>
                    <pic:cNvPicPr>
                      <a:picLocks noChangeArrowheads="1" noChangeAspect="1"/>
                    </pic:cNvPicPr>
                  </pic:nvPicPr>
                  <pic:blipFill>
                    <a:blip r:embed="rId89"/>
                    <a:stretch>
                      <a:fillRect/>
                    </a:stretch>
                  </pic:blipFill>
                  <pic:spPr bwMode="auto">
                    <a:xfrm>
                      <a:off x="0" y="0"/>
                      <a:ext cx="5334000" cy="2099446"/>
                    </a:xfrm>
                    <a:prstGeom prst="rect">
                      <a:avLst/>
                    </a:prstGeom>
                    <a:noFill/>
                    <a:ln w="9525">
                      <a:noFill/>
                      <a:headEnd/>
                      <a:tailEnd/>
                    </a:ln>
                  </pic:spPr>
                </pic:pic>
              </a:graphicData>
            </a:graphic>
          </wp:inline>
        </w:drawing>
      </w:r>
    </w:p>
    <w:bookmarkEnd w:id="92"/>
    <w:bookmarkStart w:id="93" w:name="conclusions"/>
    <w:p>
      <w:pPr>
        <w:pStyle w:val="Heading2"/>
      </w:pPr>
      <w:r>
        <w:t xml:space="preserve">Conclusions</w:t>
      </w:r>
    </w:p>
    <w:p>
      <w:pPr>
        <w:numPr>
          <w:ilvl w:val="0"/>
          <w:numId w:val="1001"/>
        </w:numPr>
      </w:pPr>
      <w:r>
        <w:t xml:space="preserve">Returning to my attempt to test the ability for my Machine Learning model to predict the International Currency rates for Austrailia from just the range of my training dataset as shown above, I felt that its prediction was acceptable in my opinion giving the averaging across the currency rate values in my validation and testing datasets would have proven to be considerably close in its precision.</w:t>
      </w:r>
    </w:p>
    <w:p>
      <w:pPr>
        <w:numPr>
          <w:ilvl w:val="0"/>
          <w:numId w:val="1001"/>
        </w:numPr>
      </w:pPr>
      <w:r>
        <w:t xml:space="preserve">Thus, I reached the conclusion that my International Currency Predictor would not be a viable Machine Learning model for any real-life applications. This Machine Learning model raised a valuable point - financial market prediction is a difficult endeavor to accurately predict. From a more general point of view, this International Currency Maching Learning prediction model is not totally inaccurate or untrustworthy but rather it is only on the micro-scale. These financial predictions do not always account for current events in that respective country such as changing domestic or international relations or constantly changing socioeconomic trends which could significantly sway market confidence and impact currency rate fluctuation. Consequently, economists often have to look at larger economic trends across several decades in order to make more educated predictions.</w:t>
      </w:r>
    </w:p>
    <w:p>
      <w:pPr>
        <w:numPr>
          <w:ilvl w:val="0"/>
          <w:numId w:val="1001"/>
        </w:numPr>
      </w:pPr>
      <w:r>
        <w:t xml:space="preserve">Ultimately, I learned a great deal about the complexities of financial prediction and usage of Machine Learning models as an attempt to solve this issue. Even though my model was not as successful at predicting as I would have hoped, I am interested to see the future of Machine Learning as it soon dominates these economic sub-field and continues to rise in its relevance by being a pivotal talking point for the future and applied soon enough to other sectors of our society.</w:t>
      </w:r>
    </w:p>
    <w:bookmarkEnd w:id="93"/>
    <w:bookmarkStart w:id="94"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US International Exchange Rates Dataset:</w:t>
      </w:r>
    </w:p>
    <w:p>
      <w:pPr>
        <w:pStyle w:val="BodyText"/>
      </w:pPr>
      <w:r>
        <w:t xml:space="preserve">B. Ferreira,</w:t>
      </w:r>
      <w:r>
        <w:t xml:space="preserve"> </w:t>
      </w:r>
      <w:r>
        <w:t xml:space="preserve">“</w:t>
      </w:r>
      <w:r>
        <w:t xml:space="preserve">Foreign Exchange Rates 2000-2019</w:t>
      </w:r>
      <w:r>
        <w:t xml:space="preserve">”</w:t>
      </w:r>
      <w:r>
        <w:t xml:space="preserve">, 2019. [Online]. Available: https://www.kaggle.com/datasets/brunotly/foreign-exchange-rates-per-dollar-20002019. [Accessed: 04-Sep.-2023].</w:t>
      </w:r>
    </w:p>
    <w:p>
      <w:pPr>
        <w:pStyle w:val="BodyText"/>
      </w:pPr>
      <w:r>
        <w:t xml:space="preserve">[2] Tutorial on Basics of LSTM and Prediction &amp; Forecasting in Machine Learning:</w:t>
      </w:r>
    </w:p>
    <w:p>
      <w:pPr>
        <w:pStyle w:val="BodyText"/>
      </w:pPr>
      <w:r>
        <w:t xml:space="preserve">Greg Hogg,</w:t>
      </w:r>
      <w:r>
        <w:t xml:space="preserve"> </w:t>
      </w:r>
      <w:r>
        <w:t xml:space="preserve">“</w:t>
      </w:r>
      <w:r>
        <w:t xml:space="preserve">Stock Price Prediction &amp; Forecasting with LSTM Neural Networks in Python</w:t>
      </w:r>
      <w:r>
        <w:t xml:space="preserve">”</w:t>
      </w:r>
      <w:r>
        <w:t xml:space="preserve">,</w:t>
      </w:r>
      <w:r>
        <w:t xml:space="preserve"> </w:t>
      </w:r>
      <w:r>
        <w:rPr>
          <w:iCs/>
          <w:i/>
        </w:rPr>
        <w:t xml:space="preserve">YouTube</w:t>
      </w:r>
      <w:r>
        <w:t xml:space="preserve">, 26-Mar.-2022. [Online.] Available: https://www.youtube.com/watch?v=CbTU92pbDKw. [Accessed: 06-Sep.-2023].</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tioning Used-Car Classifier</dc:title>
  <dc:creator/>
  <cp:keywords/>
  <dcterms:created xsi:type="dcterms:W3CDTF">2023-10-04T01:54:15Z</dcterms:created>
  <dcterms:modified xsi:type="dcterms:W3CDTF">2023-10-04T01: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